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A8A118" w14:textId="77777777" w:rsidR="00B877BF" w:rsidRPr="00A80B04" w:rsidRDefault="00B877BF">
      <w:pPr>
        <w:pStyle w:val="Title"/>
        <w:rPr>
          <w:rFonts w:ascii="Arial" w:hAnsi="Arial" w:cs="Arial"/>
        </w:rPr>
      </w:pPr>
      <w:r w:rsidRPr="00A80B04">
        <w:rPr>
          <w:rFonts w:ascii="Arial" w:hAnsi="Arial" w:cs="Arial"/>
        </w:rPr>
        <w:t>OMFS Update f</w:t>
      </w:r>
      <w:bookmarkStart w:id="0" w:name="_GoBack"/>
      <w:bookmarkEnd w:id="0"/>
      <w:r w:rsidRPr="00A80B04">
        <w:rPr>
          <w:rFonts w:ascii="Arial" w:hAnsi="Arial" w:cs="Arial"/>
        </w:rPr>
        <w:t xml:space="preserve">or </w:t>
      </w:r>
      <w:r w:rsidR="0085120C" w:rsidRPr="00A80B04">
        <w:rPr>
          <w:rFonts w:ascii="Arial" w:hAnsi="Arial" w:cs="Arial"/>
        </w:rPr>
        <w:t xml:space="preserve">Physician and </w:t>
      </w:r>
      <w:r w:rsidR="00E13210" w:rsidRPr="00A80B04">
        <w:rPr>
          <w:rFonts w:ascii="Arial" w:hAnsi="Arial" w:cs="Arial"/>
        </w:rPr>
        <w:t>Non-Physician</w:t>
      </w:r>
      <w:r w:rsidR="00A038F1" w:rsidRPr="00A80B04">
        <w:rPr>
          <w:rFonts w:ascii="Arial" w:hAnsi="Arial" w:cs="Arial"/>
        </w:rPr>
        <w:t xml:space="preserve"> Practitioner Services</w:t>
      </w:r>
    </w:p>
    <w:p w14:paraId="1E3904C4" w14:textId="77777777" w:rsidR="00A038F1" w:rsidRPr="00A80B04" w:rsidRDefault="00A038F1">
      <w:pPr>
        <w:pStyle w:val="Title"/>
        <w:rPr>
          <w:rFonts w:ascii="Arial" w:hAnsi="Arial" w:cs="Arial"/>
        </w:rPr>
      </w:pPr>
      <w:r w:rsidRPr="00A80B04">
        <w:rPr>
          <w:rFonts w:ascii="Arial" w:hAnsi="Arial" w:cs="Arial"/>
        </w:rPr>
        <w:t>Explanation of Changes</w:t>
      </w:r>
    </w:p>
    <w:p w14:paraId="0C788E06" w14:textId="77777777" w:rsidR="00B877BF" w:rsidRPr="00A80B04" w:rsidRDefault="00B877BF" w:rsidP="009E0273">
      <w:pPr>
        <w:pStyle w:val="Title"/>
        <w:spacing w:after="360"/>
        <w:rPr>
          <w:rFonts w:ascii="Arial" w:hAnsi="Arial" w:cs="Arial"/>
        </w:rPr>
      </w:pPr>
      <w:r w:rsidRPr="00A80B04">
        <w:rPr>
          <w:rFonts w:ascii="Arial" w:hAnsi="Arial" w:cs="Arial"/>
        </w:rPr>
        <w:t xml:space="preserve">(Effective </w:t>
      </w:r>
      <w:r w:rsidR="00A80B04" w:rsidRPr="00A80B04">
        <w:rPr>
          <w:rFonts w:ascii="Arial" w:hAnsi="Arial" w:cs="Arial"/>
        </w:rPr>
        <w:t>January</w:t>
      </w:r>
      <w:r w:rsidR="00723C48" w:rsidRPr="00A80B04">
        <w:rPr>
          <w:rFonts w:ascii="Arial" w:hAnsi="Arial" w:cs="Arial"/>
        </w:rPr>
        <w:t xml:space="preserve"> </w:t>
      </w:r>
      <w:r w:rsidR="003F335B" w:rsidRPr="00A80B04">
        <w:rPr>
          <w:rFonts w:ascii="Arial" w:hAnsi="Arial" w:cs="Arial"/>
        </w:rPr>
        <w:t>1</w:t>
      </w:r>
      <w:r w:rsidR="0085120C" w:rsidRPr="00A80B04">
        <w:rPr>
          <w:rFonts w:ascii="Arial" w:hAnsi="Arial" w:cs="Arial"/>
        </w:rPr>
        <w:t>, 20</w:t>
      </w:r>
      <w:r w:rsidR="00933BA9" w:rsidRPr="00A80B04">
        <w:rPr>
          <w:rFonts w:ascii="Arial" w:hAnsi="Arial" w:cs="Arial"/>
        </w:rPr>
        <w:t>2</w:t>
      </w:r>
      <w:r w:rsidR="00A80B04" w:rsidRPr="00A80B04">
        <w:rPr>
          <w:rFonts w:ascii="Arial" w:hAnsi="Arial" w:cs="Arial"/>
        </w:rPr>
        <w:t>2</w:t>
      </w:r>
      <w:r w:rsidRPr="00A80B04">
        <w:rPr>
          <w:rFonts w:ascii="Arial" w:hAnsi="Arial" w:cs="Arial"/>
        </w:rPr>
        <w:t>)</w:t>
      </w:r>
    </w:p>
    <w:p w14:paraId="07ED4636" w14:textId="77777777" w:rsidR="00B877BF" w:rsidRPr="00B407E8" w:rsidRDefault="00B877BF" w:rsidP="00B407E8">
      <w:pPr>
        <w:pStyle w:val="Heading1"/>
      </w:pPr>
      <w:r w:rsidRPr="00B407E8">
        <w:t>Data Sources</w:t>
      </w:r>
    </w:p>
    <w:p w14:paraId="34AB4AC7" w14:textId="77777777" w:rsidR="00E275DA" w:rsidRPr="00B95FE2" w:rsidRDefault="00E275DA">
      <w:pPr>
        <w:ind w:left="360"/>
        <w:rPr>
          <w:rFonts w:ascii="Arial" w:hAnsi="Arial" w:cs="Arial"/>
          <w:b/>
          <w:u w:val="single"/>
        </w:rPr>
      </w:pPr>
      <w:r w:rsidRPr="00B95FE2">
        <w:rPr>
          <w:rFonts w:ascii="Arial" w:hAnsi="Arial" w:cs="Arial"/>
          <w:b/>
          <w:u w:val="single"/>
        </w:rPr>
        <w:t>CY 202</w:t>
      </w:r>
      <w:r w:rsidR="00AB489D" w:rsidRPr="00B95FE2">
        <w:rPr>
          <w:rFonts w:ascii="Arial" w:hAnsi="Arial" w:cs="Arial"/>
          <w:b/>
          <w:u w:val="single"/>
        </w:rPr>
        <w:t>2</w:t>
      </w:r>
      <w:r w:rsidRPr="00B95FE2">
        <w:rPr>
          <w:rFonts w:ascii="Arial" w:hAnsi="Arial" w:cs="Arial"/>
          <w:b/>
          <w:u w:val="single"/>
        </w:rPr>
        <w:t xml:space="preserve"> Medicare Physician Fee Schedule Final Rule</w:t>
      </w:r>
    </w:p>
    <w:p w14:paraId="2A6080DF" w14:textId="35BEA598" w:rsidR="002654E9" w:rsidRPr="00B95FE2" w:rsidRDefault="00B877BF" w:rsidP="0016722B">
      <w:pPr>
        <w:spacing w:after="240"/>
        <w:ind w:left="360"/>
        <w:rPr>
          <w:rFonts w:ascii="Arial" w:hAnsi="Arial" w:cs="Arial"/>
        </w:rPr>
      </w:pPr>
      <w:r w:rsidRPr="00B95FE2">
        <w:rPr>
          <w:rFonts w:ascii="Arial" w:hAnsi="Arial" w:cs="Arial"/>
        </w:rPr>
        <w:t xml:space="preserve">The </w:t>
      </w:r>
      <w:r w:rsidR="0053527A" w:rsidRPr="00B95FE2">
        <w:rPr>
          <w:rFonts w:ascii="Arial" w:hAnsi="Arial" w:cs="Arial"/>
        </w:rPr>
        <w:t>Center</w:t>
      </w:r>
      <w:r w:rsidR="00AB489D" w:rsidRPr="00B95FE2">
        <w:rPr>
          <w:rFonts w:ascii="Arial" w:hAnsi="Arial" w:cs="Arial"/>
        </w:rPr>
        <w:t>s</w:t>
      </w:r>
      <w:r w:rsidR="0053527A" w:rsidRPr="00B95FE2">
        <w:rPr>
          <w:rFonts w:ascii="Arial" w:hAnsi="Arial" w:cs="Arial"/>
        </w:rPr>
        <w:t xml:space="preserve"> for Medicare and Medicaid Services’</w:t>
      </w:r>
      <w:r w:rsidR="00A87581">
        <w:rPr>
          <w:rFonts w:ascii="Arial" w:hAnsi="Arial" w:cs="Arial"/>
        </w:rPr>
        <w:t xml:space="preserve"> (CMS)</w:t>
      </w:r>
      <w:r w:rsidRPr="00B95FE2">
        <w:rPr>
          <w:rFonts w:ascii="Arial" w:hAnsi="Arial" w:cs="Arial"/>
        </w:rPr>
        <w:t xml:space="preserve"> </w:t>
      </w:r>
      <w:r w:rsidR="005F528F" w:rsidRPr="00B95FE2">
        <w:rPr>
          <w:rFonts w:ascii="Arial" w:hAnsi="Arial" w:cs="Arial"/>
        </w:rPr>
        <w:t xml:space="preserve">CY </w:t>
      </w:r>
      <w:r w:rsidR="00BA562D" w:rsidRPr="00B95FE2">
        <w:rPr>
          <w:rFonts w:ascii="Arial" w:hAnsi="Arial" w:cs="Arial"/>
        </w:rPr>
        <w:t>20</w:t>
      </w:r>
      <w:r w:rsidR="0053527A" w:rsidRPr="00B95FE2">
        <w:rPr>
          <w:rFonts w:ascii="Arial" w:hAnsi="Arial" w:cs="Arial"/>
        </w:rPr>
        <w:t>2</w:t>
      </w:r>
      <w:r w:rsidR="00AB489D" w:rsidRPr="00B95FE2">
        <w:rPr>
          <w:rFonts w:ascii="Arial" w:hAnsi="Arial" w:cs="Arial"/>
        </w:rPr>
        <w:t>2</w:t>
      </w:r>
      <w:r w:rsidR="00BA562D" w:rsidRPr="00B95FE2">
        <w:rPr>
          <w:rFonts w:ascii="Arial" w:hAnsi="Arial" w:cs="Arial"/>
        </w:rPr>
        <w:t xml:space="preserve"> </w:t>
      </w:r>
      <w:r w:rsidRPr="00B95FE2">
        <w:rPr>
          <w:rFonts w:ascii="Arial" w:hAnsi="Arial" w:cs="Arial"/>
        </w:rPr>
        <w:t xml:space="preserve">update to the </w:t>
      </w:r>
      <w:r w:rsidR="0085120C" w:rsidRPr="00B95FE2">
        <w:rPr>
          <w:rFonts w:ascii="Arial" w:hAnsi="Arial" w:cs="Arial"/>
        </w:rPr>
        <w:t xml:space="preserve">Medicare physician fee schedule </w:t>
      </w:r>
      <w:r w:rsidRPr="00B95FE2">
        <w:rPr>
          <w:rFonts w:ascii="Arial" w:hAnsi="Arial" w:cs="Arial"/>
        </w:rPr>
        <w:t xml:space="preserve">was </w:t>
      </w:r>
      <w:r w:rsidR="0085120C" w:rsidRPr="00B95FE2">
        <w:rPr>
          <w:rFonts w:ascii="Arial" w:hAnsi="Arial" w:cs="Arial"/>
        </w:rPr>
        <w:t xml:space="preserve">published </w:t>
      </w:r>
      <w:r w:rsidR="005F528F" w:rsidRPr="00B95FE2">
        <w:rPr>
          <w:rFonts w:ascii="Arial" w:hAnsi="Arial" w:cs="Arial"/>
        </w:rPr>
        <w:t xml:space="preserve">in the Federal Register </w:t>
      </w:r>
      <w:r w:rsidR="0085120C" w:rsidRPr="00B95FE2">
        <w:rPr>
          <w:rFonts w:ascii="Arial" w:hAnsi="Arial" w:cs="Arial"/>
        </w:rPr>
        <w:t xml:space="preserve">on </w:t>
      </w:r>
      <w:r w:rsidR="00AB489D" w:rsidRPr="00B95FE2">
        <w:rPr>
          <w:rFonts w:ascii="Arial" w:hAnsi="Arial" w:cs="Arial"/>
        </w:rPr>
        <w:t>Nov</w:t>
      </w:r>
      <w:r w:rsidR="00F24111" w:rsidRPr="00B95FE2">
        <w:rPr>
          <w:rFonts w:ascii="Arial" w:hAnsi="Arial" w:cs="Arial"/>
        </w:rPr>
        <w:t xml:space="preserve">ember </w:t>
      </w:r>
      <w:r w:rsidR="00AB489D" w:rsidRPr="00B95FE2">
        <w:rPr>
          <w:rFonts w:ascii="Arial" w:hAnsi="Arial" w:cs="Arial"/>
        </w:rPr>
        <w:t>19</w:t>
      </w:r>
      <w:r w:rsidR="00F24111" w:rsidRPr="00B95FE2">
        <w:rPr>
          <w:rFonts w:ascii="Arial" w:hAnsi="Arial" w:cs="Arial"/>
        </w:rPr>
        <w:t>, 202</w:t>
      </w:r>
      <w:r w:rsidR="00AB489D" w:rsidRPr="00B95FE2">
        <w:rPr>
          <w:rFonts w:ascii="Arial" w:hAnsi="Arial" w:cs="Arial"/>
        </w:rPr>
        <w:t>1</w:t>
      </w:r>
      <w:r w:rsidR="00241B31" w:rsidRPr="00B95FE2">
        <w:rPr>
          <w:rFonts w:ascii="Arial" w:hAnsi="Arial" w:cs="Arial"/>
        </w:rPr>
        <w:t xml:space="preserve"> (</w:t>
      </w:r>
      <w:r w:rsidR="00CB7BCA" w:rsidRPr="00B95FE2">
        <w:rPr>
          <w:rFonts w:ascii="Arial" w:hAnsi="Arial" w:cs="Arial"/>
        </w:rPr>
        <w:t>8</w:t>
      </w:r>
      <w:r w:rsidR="00AB489D" w:rsidRPr="00B95FE2">
        <w:rPr>
          <w:rFonts w:ascii="Arial" w:hAnsi="Arial" w:cs="Arial"/>
        </w:rPr>
        <w:t>6</w:t>
      </w:r>
      <w:r w:rsidR="00241B31" w:rsidRPr="00B95FE2">
        <w:rPr>
          <w:rFonts w:ascii="Arial" w:hAnsi="Arial" w:cs="Arial"/>
        </w:rPr>
        <w:t xml:space="preserve"> Fed. Reg. </w:t>
      </w:r>
      <w:r w:rsidR="00AB489D" w:rsidRPr="00B95FE2">
        <w:rPr>
          <w:rFonts w:ascii="Arial" w:hAnsi="Arial" w:cs="Arial"/>
        </w:rPr>
        <w:t>64996</w:t>
      </w:r>
      <w:r w:rsidR="00241B31" w:rsidRPr="00B95FE2">
        <w:rPr>
          <w:rFonts w:ascii="Arial" w:hAnsi="Arial" w:cs="Arial"/>
        </w:rPr>
        <w:t>)</w:t>
      </w:r>
      <w:r w:rsidR="0085120C" w:rsidRPr="00B95FE2">
        <w:rPr>
          <w:rFonts w:ascii="Arial" w:hAnsi="Arial" w:cs="Arial"/>
        </w:rPr>
        <w:t>. It is entitled</w:t>
      </w:r>
      <w:r w:rsidR="00BA562D" w:rsidRPr="00B95FE2">
        <w:rPr>
          <w:rFonts w:ascii="Arial" w:hAnsi="Arial" w:cs="Arial"/>
        </w:rPr>
        <w:t xml:space="preserve"> </w:t>
      </w:r>
      <w:r w:rsidR="0057348B" w:rsidRPr="00B95FE2">
        <w:rPr>
          <w:rFonts w:ascii="Arial" w:hAnsi="Arial" w:cs="Arial"/>
        </w:rPr>
        <w:t>“</w:t>
      </w:r>
      <w:r w:rsidR="00AB489D" w:rsidRPr="00B95FE2">
        <w:rPr>
          <w:rFonts w:ascii="Arial" w:hAnsi="Arial" w:cs="Arial"/>
        </w:rPr>
        <w:t>Medicare Program; CY 2022 Payment Policies Under the Physician Fee Schedule and Other Changes to Part B Payment Policies; Medicare Shared Savings Program Requirements; Provider Enrollment Regulation Updates; and Provider and Supplier Prepayment and Post-Payment Medical Review Requirements</w:t>
      </w:r>
      <w:r w:rsidR="0053527A" w:rsidRPr="00B95FE2">
        <w:rPr>
          <w:rFonts w:ascii="Arial" w:hAnsi="Arial" w:cs="Arial"/>
        </w:rPr>
        <w:t>” [</w:t>
      </w:r>
      <w:r w:rsidR="00AE410F" w:rsidRPr="00B95FE2">
        <w:rPr>
          <w:rFonts w:ascii="Arial" w:hAnsi="Arial" w:cs="Arial"/>
        </w:rPr>
        <w:t>CMS–17</w:t>
      </w:r>
      <w:r w:rsidR="00AB489D" w:rsidRPr="00B95FE2">
        <w:rPr>
          <w:rFonts w:ascii="Arial" w:hAnsi="Arial" w:cs="Arial"/>
        </w:rPr>
        <w:t>51</w:t>
      </w:r>
      <w:r w:rsidR="00AE410F" w:rsidRPr="00B95FE2">
        <w:rPr>
          <w:rFonts w:ascii="Arial" w:hAnsi="Arial" w:cs="Arial"/>
        </w:rPr>
        <w:t>–F</w:t>
      </w:r>
      <w:r w:rsidR="00AB489D" w:rsidRPr="00B95FE2">
        <w:rPr>
          <w:rFonts w:ascii="Arial" w:hAnsi="Arial" w:cs="Arial"/>
        </w:rPr>
        <w:t>.</w:t>
      </w:r>
      <w:r w:rsidR="0053527A" w:rsidRPr="00B95FE2">
        <w:rPr>
          <w:rFonts w:ascii="Arial" w:hAnsi="Arial" w:cs="Arial"/>
        </w:rPr>
        <w:t>]</w:t>
      </w:r>
      <w:r w:rsidR="00CB6512" w:rsidRPr="00B95FE2">
        <w:rPr>
          <w:rFonts w:ascii="Arial" w:hAnsi="Arial" w:cs="Arial"/>
          <w:lang w:val="en"/>
        </w:rPr>
        <w:t xml:space="preserve"> </w:t>
      </w:r>
      <w:r w:rsidR="002654E9" w:rsidRPr="008F25E6">
        <w:rPr>
          <w:rFonts w:ascii="Arial" w:hAnsi="Arial" w:cs="Arial"/>
          <w:lang w:val="en"/>
        </w:rPr>
        <w:t>Hereafter,</w:t>
      </w:r>
      <w:r w:rsidR="002654E9" w:rsidRPr="00B95FE2">
        <w:rPr>
          <w:rFonts w:ascii="Arial" w:hAnsi="Arial" w:cs="Arial"/>
          <w:lang w:val="en"/>
        </w:rPr>
        <w:t xml:space="preserve"> the final rule will be referenced as “</w:t>
      </w:r>
      <w:r w:rsidR="002654E9" w:rsidRPr="00B95FE2">
        <w:rPr>
          <w:rFonts w:ascii="Arial" w:hAnsi="Arial" w:cs="Arial"/>
        </w:rPr>
        <w:t>CY 20</w:t>
      </w:r>
      <w:r w:rsidR="0053527A" w:rsidRPr="00B95FE2">
        <w:rPr>
          <w:rFonts w:ascii="Arial" w:hAnsi="Arial" w:cs="Arial"/>
        </w:rPr>
        <w:t>2</w:t>
      </w:r>
      <w:r w:rsidR="006E2BCD" w:rsidRPr="00B95FE2">
        <w:rPr>
          <w:rFonts w:ascii="Arial" w:hAnsi="Arial" w:cs="Arial"/>
        </w:rPr>
        <w:t>2</w:t>
      </w:r>
      <w:r w:rsidR="002654E9" w:rsidRPr="00B95FE2">
        <w:rPr>
          <w:rFonts w:ascii="Arial" w:hAnsi="Arial" w:cs="Arial"/>
        </w:rPr>
        <w:t xml:space="preserve"> Medicare Physician Fee Schedule Final Rule, CMS-</w:t>
      </w:r>
      <w:r w:rsidR="0057348B" w:rsidRPr="00B95FE2">
        <w:rPr>
          <w:rFonts w:ascii="Arial" w:hAnsi="Arial" w:cs="Arial"/>
        </w:rPr>
        <w:t>1</w:t>
      </w:r>
      <w:r w:rsidR="0053527A" w:rsidRPr="00B95FE2">
        <w:rPr>
          <w:rFonts w:ascii="Arial" w:hAnsi="Arial" w:cs="Arial"/>
        </w:rPr>
        <w:t>7</w:t>
      </w:r>
      <w:r w:rsidR="006E2BCD" w:rsidRPr="00B95FE2">
        <w:rPr>
          <w:rFonts w:ascii="Arial" w:hAnsi="Arial" w:cs="Arial"/>
        </w:rPr>
        <w:t>51</w:t>
      </w:r>
      <w:r w:rsidR="002654E9" w:rsidRPr="00B95FE2">
        <w:rPr>
          <w:rFonts w:ascii="Arial" w:hAnsi="Arial" w:cs="Arial"/>
        </w:rPr>
        <w:t>-F”</w:t>
      </w:r>
      <w:r w:rsidR="007C5F04">
        <w:rPr>
          <w:rFonts w:ascii="Arial" w:hAnsi="Arial" w:cs="Arial"/>
        </w:rPr>
        <w:t xml:space="preserve"> or “Final Rule, CMS-1751-F”.</w:t>
      </w:r>
    </w:p>
    <w:p w14:paraId="533CB6EA" w14:textId="7DDA14FF" w:rsidR="00D84694" w:rsidRPr="00B95FE2" w:rsidRDefault="00B877BF" w:rsidP="001524E4">
      <w:pPr>
        <w:spacing w:after="360"/>
        <w:ind w:left="360"/>
        <w:rPr>
          <w:rFonts w:ascii="Arial" w:hAnsi="Arial" w:cs="Arial"/>
        </w:rPr>
      </w:pPr>
      <w:r w:rsidRPr="00B95FE2">
        <w:rPr>
          <w:rFonts w:ascii="Arial" w:hAnsi="Arial" w:cs="Arial"/>
        </w:rPr>
        <w:t>The</w:t>
      </w:r>
      <w:r w:rsidR="00573F80" w:rsidRPr="00B95FE2">
        <w:rPr>
          <w:rFonts w:ascii="Arial" w:hAnsi="Arial" w:cs="Arial"/>
        </w:rPr>
        <w:t xml:space="preserve"> </w:t>
      </w:r>
      <w:hyperlink r:id="rId7" w:history="1">
        <w:r w:rsidR="00573F80" w:rsidRPr="00B95FE2">
          <w:rPr>
            <w:rStyle w:val="Hyperlink"/>
            <w:rFonts w:cs="Arial"/>
          </w:rPr>
          <w:t>CY 202</w:t>
        </w:r>
        <w:r w:rsidR="00AB489D" w:rsidRPr="00B95FE2">
          <w:rPr>
            <w:rStyle w:val="Hyperlink"/>
            <w:rFonts w:cs="Arial"/>
          </w:rPr>
          <w:t>2</w:t>
        </w:r>
        <w:r w:rsidR="00573F80" w:rsidRPr="00B95FE2">
          <w:rPr>
            <w:rStyle w:val="Hyperlink"/>
            <w:rFonts w:cs="Arial"/>
          </w:rPr>
          <w:t xml:space="preserve"> Medicare Physician Fee Schedule Final Rule, CMS-17</w:t>
        </w:r>
        <w:r w:rsidR="00AB489D" w:rsidRPr="00B95FE2">
          <w:rPr>
            <w:rStyle w:val="Hyperlink"/>
            <w:rFonts w:cs="Arial"/>
          </w:rPr>
          <w:t>51</w:t>
        </w:r>
        <w:r w:rsidR="00573F80" w:rsidRPr="00B95FE2">
          <w:rPr>
            <w:rStyle w:val="Hyperlink"/>
            <w:rFonts w:cs="Arial"/>
          </w:rPr>
          <w:t>-F</w:t>
        </w:r>
        <w:r w:rsidR="004A54A8" w:rsidRPr="00B95FE2">
          <w:rPr>
            <w:rStyle w:val="Hyperlink"/>
            <w:rFonts w:cs="Arial"/>
          </w:rPr>
          <w:t>,</w:t>
        </w:r>
        <w:r w:rsidR="00573F80" w:rsidRPr="00B95FE2">
          <w:rPr>
            <w:rStyle w:val="Hyperlink"/>
            <w:rFonts w:cs="Arial"/>
          </w:rPr>
          <w:t xml:space="preserve"> </w:t>
        </w:r>
        <w:r w:rsidR="007150C3" w:rsidRPr="00B95FE2">
          <w:rPr>
            <w:rStyle w:val="Hyperlink"/>
            <w:rFonts w:cs="Arial"/>
          </w:rPr>
          <w:t xml:space="preserve">and supporting </w:t>
        </w:r>
        <w:r w:rsidR="007B72F4" w:rsidRPr="00B95FE2">
          <w:rPr>
            <w:rStyle w:val="Hyperlink"/>
            <w:rFonts w:cs="Arial"/>
          </w:rPr>
          <w:t xml:space="preserve">download </w:t>
        </w:r>
        <w:r w:rsidR="007150C3" w:rsidRPr="00B95FE2">
          <w:rPr>
            <w:rStyle w:val="Hyperlink"/>
            <w:rFonts w:cs="Arial"/>
          </w:rPr>
          <w:t>files</w:t>
        </w:r>
      </w:hyperlink>
      <w:r w:rsidR="007150C3" w:rsidRPr="00B95FE2">
        <w:rPr>
          <w:rFonts w:ascii="Arial" w:hAnsi="Arial" w:cs="Arial"/>
        </w:rPr>
        <w:t xml:space="preserve"> are </w:t>
      </w:r>
      <w:r w:rsidRPr="00B95FE2">
        <w:rPr>
          <w:rFonts w:ascii="Arial" w:hAnsi="Arial" w:cs="Arial"/>
        </w:rPr>
        <w:t xml:space="preserve">available </w:t>
      </w:r>
      <w:r w:rsidR="001524E4" w:rsidRPr="00B95FE2">
        <w:rPr>
          <w:rFonts w:ascii="Arial" w:hAnsi="Arial" w:cs="Arial"/>
        </w:rPr>
        <w:t>on the CMS</w:t>
      </w:r>
      <w:r w:rsidR="009B1F8D">
        <w:rPr>
          <w:rFonts w:ascii="Arial" w:hAnsi="Arial" w:cs="Arial"/>
        </w:rPr>
        <w:t>’</w:t>
      </w:r>
      <w:r w:rsidR="001524E4" w:rsidRPr="00B95FE2">
        <w:rPr>
          <w:rFonts w:ascii="Arial" w:hAnsi="Arial" w:cs="Arial"/>
        </w:rPr>
        <w:t xml:space="preserve"> </w:t>
      </w:r>
      <w:r w:rsidR="009B1F8D" w:rsidRPr="002933E1">
        <w:rPr>
          <w:rFonts w:ascii="Arial" w:hAnsi="Arial" w:cs="Arial"/>
        </w:rPr>
        <w:t>Physician Fee Schedule Federal Regulation Notices web page</w:t>
      </w:r>
      <w:r w:rsidR="001524E4" w:rsidRPr="002933E1">
        <w:rPr>
          <w:rFonts w:ascii="Arial" w:hAnsi="Arial" w:cs="Arial"/>
        </w:rPr>
        <w:t>.</w:t>
      </w:r>
    </w:p>
    <w:p w14:paraId="2F88400B" w14:textId="77777777" w:rsidR="00E275DA" w:rsidRPr="00A87581" w:rsidRDefault="00FD6825" w:rsidP="00A87581">
      <w:pPr>
        <w:spacing w:after="240"/>
        <w:ind w:left="360"/>
        <w:rPr>
          <w:rFonts w:ascii="Arial" w:hAnsi="Arial" w:cs="Arial"/>
          <w:b/>
          <w:u w:val="single"/>
        </w:rPr>
      </w:pPr>
      <w:r w:rsidRPr="00A87581">
        <w:rPr>
          <w:rFonts w:ascii="Arial" w:hAnsi="Arial" w:cs="Arial"/>
          <w:b/>
          <w:u w:val="single"/>
        </w:rPr>
        <w:t>Congressional Legislation</w:t>
      </w:r>
    </w:p>
    <w:p w14:paraId="190DAE3B" w14:textId="77777777" w:rsidR="00FD6825" w:rsidRPr="00A87581" w:rsidRDefault="00312CC7" w:rsidP="00E275DA">
      <w:pPr>
        <w:spacing w:after="360"/>
        <w:ind w:left="360"/>
        <w:rPr>
          <w:rFonts w:ascii="Arial" w:hAnsi="Arial" w:cs="Arial"/>
        </w:rPr>
      </w:pPr>
      <w:hyperlink r:id="rId8" w:history="1">
        <w:r w:rsidR="00FD6825" w:rsidRPr="00A87581">
          <w:rPr>
            <w:rStyle w:val="Hyperlink"/>
            <w:rFonts w:cs="Arial"/>
          </w:rPr>
          <w:t>Consolidated Appropriations Act, 2021 (HR 133)</w:t>
        </w:r>
      </w:hyperlink>
      <w:r w:rsidR="00961FBB" w:rsidRPr="00A87581">
        <w:rPr>
          <w:rFonts w:ascii="Arial" w:hAnsi="Arial" w:cs="Arial"/>
        </w:rPr>
        <w:t xml:space="preserve"> Public Law 116-260.</w:t>
      </w:r>
    </w:p>
    <w:p w14:paraId="3CE1DBCF" w14:textId="77777777" w:rsidR="00B00298" w:rsidRPr="00D36363" w:rsidRDefault="00312CC7" w:rsidP="00E275DA">
      <w:pPr>
        <w:spacing w:after="360"/>
        <w:ind w:left="360"/>
        <w:rPr>
          <w:rFonts w:ascii="Arial" w:hAnsi="Arial" w:cs="Arial"/>
        </w:rPr>
      </w:pPr>
      <w:hyperlink r:id="rId9" w:history="1">
        <w:r w:rsidR="00B00298" w:rsidRPr="00D36363">
          <w:rPr>
            <w:rStyle w:val="Hyperlink"/>
            <w:rFonts w:cs="Arial"/>
          </w:rPr>
          <w:t>Protecting Medicare and American Farmers from Sequester Cuts Act</w:t>
        </w:r>
      </w:hyperlink>
      <w:r w:rsidR="00B00298" w:rsidRPr="00D36363">
        <w:rPr>
          <w:rFonts w:ascii="Arial" w:hAnsi="Arial" w:cs="Arial"/>
        </w:rPr>
        <w:t xml:space="preserve"> Public Law 117-71</w:t>
      </w:r>
      <w:r w:rsidR="00D36363">
        <w:rPr>
          <w:rFonts w:ascii="Arial" w:hAnsi="Arial" w:cs="Arial"/>
        </w:rPr>
        <w:t>.</w:t>
      </w:r>
    </w:p>
    <w:p w14:paraId="3FBA6DE4" w14:textId="77777777" w:rsidR="00AF74E0" w:rsidRPr="00B407E8" w:rsidRDefault="00E13210" w:rsidP="00B407E8">
      <w:pPr>
        <w:pStyle w:val="Heading1"/>
      </w:pPr>
      <w:r w:rsidRPr="00B407E8">
        <w:t xml:space="preserve">Revisions </w:t>
      </w:r>
      <w:r w:rsidR="00AF74E0" w:rsidRPr="00B407E8">
        <w:t xml:space="preserve">Adopted </w:t>
      </w:r>
      <w:r w:rsidR="006D38B8" w:rsidRPr="00B407E8">
        <w:t>by</w:t>
      </w:r>
      <w:r w:rsidR="00AF74E0" w:rsidRPr="00B407E8">
        <w:t xml:space="preserve"> Update Order</w:t>
      </w:r>
      <w:r w:rsidRPr="00B407E8">
        <w:t xml:space="preserve"> to Conform to </w:t>
      </w:r>
      <w:r w:rsidR="00BC6FC0" w:rsidRPr="00B407E8">
        <w:t xml:space="preserve">Relevant </w:t>
      </w:r>
      <w:r w:rsidRPr="00B407E8">
        <w:t>Medicare</w:t>
      </w:r>
      <w:r w:rsidR="00BC6FC0" w:rsidRPr="00B407E8">
        <w:t xml:space="preserve"> Changes</w:t>
      </w:r>
    </w:p>
    <w:p w14:paraId="7173DAFD" w14:textId="77777777" w:rsidR="000C1373" w:rsidRPr="00FA5920" w:rsidRDefault="006B6042" w:rsidP="00975568">
      <w:pPr>
        <w:ind w:left="360"/>
        <w:rPr>
          <w:rFonts w:ascii="Arial" w:hAnsi="Arial" w:cs="Arial"/>
          <w:b/>
        </w:rPr>
      </w:pPr>
      <w:r w:rsidRPr="00FA5920">
        <w:rPr>
          <w:rFonts w:ascii="Arial" w:hAnsi="Arial" w:cs="Arial"/>
          <w:b/>
        </w:rPr>
        <w:t>Update Table</w:t>
      </w:r>
    </w:p>
    <w:p w14:paraId="04A519B8" w14:textId="674EEF33" w:rsidR="00EE6F58" w:rsidRPr="00FA5920" w:rsidRDefault="00D75FA3" w:rsidP="00E7303E">
      <w:pPr>
        <w:spacing w:after="360"/>
        <w:ind w:left="360"/>
        <w:rPr>
          <w:rFonts w:ascii="Arial" w:hAnsi="Arial" w:cs="Arial"/>
          <w:b/>
        </w:rPr>
      </w:pPr>
      <w:r w:rsidRPr="00FA5920">
        <w:rPr>
          <w:rFonts w:ascii="Arial" w:hAnsi="Arial" w:cs="Arial"/>
          <w:b/>
        </w:rPr>
        <w:t>Title 8 CCR §9789.</w:t>
      </w:r>
      <w:r w:rsidR="00C11960" w:rsidRPr="00FA5920">
        <w:rPr>
          <w:rFonts w:ascii="Arial" w:hAnsi="Arial" w:cs="Arial"/>
          <w:b/>
        </w:rPr>
        <w:t>19</w:t>
      </w:r>
      <w:r w:rsidRPr="00FA5920">
        <w:rPr>
          <w:rFonts w:ascii="Arial" w:hAnsi="Arial" w:cs="Arial"/>
          <w:b/>
        </w:rPr>
        <w:t>:</w:t>
      </w:r>
      <w:r w:rsidR="008203DF" w:rsidRPr="00FA5920">
        <w:rPr>
          <w:rFonts w:ascii="Arial" w:hAnsi="Arial" w:cs="Arial"/>
          <w:b/>
        </w:rPr>
        <w:t xml:space="preserve"> </w:t>
      </w:r>
      <w:r w:rsidR="001A63F4" w:rsidRPr="00FA5920">
        <w:rPr>
          <w:rFonts w:ascii="Arial" w:hAnsi="Arial" w:cs="Arial"/>
        </w:rPr>
        <w:t>A new subdivision (</w:t>
      </w:r>
      <w:r w:rsidR="00FA5920" w:rsidRPr="00FA5920">
        <w:rPr>
          <w:rFonts w:ascii="Arial" w:hAnsi="Arial" w:cs="Arial"/>
        </w:rPr>
        <w:t>i</w:t>
      </w:r>
      <w:r w:rsidR="001A63F4" w:rsidRPr="00FA5920">
        <w:rPr>
          <w:rFonts w:ascii="Arial" w:hAnsi="Arial" w:cs="Arial"/>
        </w:rPr>
        <w:t>) is added, adopting updates f</w:t>
      </w:r>
      <w:r w:rsidRPr="00FA5920">
        <w:rPr>
          <w:rFonts w:ascii="Arial" w:hAnsi="Arial" w:cs="Arial"/>
        </w:rPr>
        <w:t xml:space="preserve">or services rendered on or after </w:t>
      </w:r>
      <w:r w:rsidR="00FA5920" w:rsidRPr="00FA5920">
        <w:rPr>
          <w:rFonts w:ascii="Arial" w:hAnsi="Arial" w:cs="Arial"/>
        </w:rPr>
        <w:t>January</w:t>
      </w:r>
      <w:r w:rsidR="00723C48" w:rsidRPr="00FA5920">
        <w:rPr>
          <w:rFonts w:ascii="Arial" w:hAnsi="Arial" w:cs="Arial"/>
        </w:rPr>
        <w:t xml:space="preserve"> </w:t>
      </w:r>
      <w:r w:rsidR="008E7D31" w:rsidRPr="00FA5920">
        <w:rPr>
          <w:rFonts w:ascii="Arial" w:hAnsi="Arial" w:cs="Arial"/>
        </w:rPr>
        <w:t>1</w:t>
      </w:r>
      <w:r w:rsidR="00C11960" w:rsidRPr="00FA5920">
        <w:rPr>
          <w:rFonts w:ascii="Arial" w:hAnsi="Arial" w:cs="Arial"/>
        </w:rPr>
        <w:t>, 20</w:t>
      </w:r>
      <w:r w:rsidR="00CD3AFB" w:rsidRPr="00FA5920">
        <w:rPr>
          <w:rFonts w:ascii="Arial" w:hAnsi="Arial" w:cs="Arial"/>
        </w:rPr>
        <w:t>2</w:t>
      </w:r>
      <w:r w:rsidR="00FA5920" w:rsidRPr="00FA5920">
        <w:rPr>
          <w:rFonts w:ascii="Arial" w:hAnsi="Arial" w:cs="Arial"/>
        </w:rPr>
        <w:t>2</w:t>
      </w:r>
      <w:r w:rsidR="00B05413" w:rsidRPr="00FA5920">
        <w:rPr>
          <w:rFonts w:ascii="Arial" w:hAnsi="Arial" w:cs="Arial"/>
        </w:rPr>
        <w:t>, to conform to Medicare changes</w:t>
      </w:r>
      <w:r w:rsidRPr="00FA5920">
        <w:rPr>
          <w:rFonts w:ascii="Arial" w:hAnsi="Arial" w:cs="Arial"/>
        </w:rPr>
        <w:t xml:space="preserve">, </w:t>
      </w:r>
      <w:r w:rsidR="007B4FEE" w:rsidRPr="00FA5920">
        <w:rPr>
          <w:rFonts w:ascii="Arial" w:hAnsi="Arial" w:cs="Arial"/>
        </w:rPr>
        <w:t>as follow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itle 8, California Code of Regulations section 9789.19 Update Table Explanation"/>
        <w:tblDescription w:val="This table sets forth an explanation of changes in the update table for services on or after January 1, 2022 that are adopted in section 9789.19, subdivision (i). The table sets forth the name of the document or data item in the first column, and an explanation/rationale for the update in the second column."/>
      </w:tblPr>
      <w:tblGrid>
        <w:gridCol w:w="2837"/>
        <w:gridCol w:w="5433"/>
      </w:tblGrid>
      <w:tr w:rsidR="001536BA" w:rsidRPr="009B5D18" w14:paraId="7800D391" w14:textId="77777777" w:rsidTr="001536BA">
        <w:trPr>
          <w:tblHeader/>
        </w:trPr>
        <w:tc>
          <w:tcPr>
            <w:tcW w:w="2837" w:type="dxa"/>
            <w:shd w:val="clear" w:color="auto" w:fill="auto"/>
          </w:tcPr>
          <w:p w14:paraId="4CD85A6B" w14:textId="77777777" w:rsidR="001536BA" w:rsidRPr="007C5F04" w:rsidRDefault="001536BA" w:rsidP="001536BA">
            <w:pPr>
              <w:rPr>
                <w:rFonts w:ascii="Arial" w:hAnsi="Arial" w:cs="Arial"/>
                <w:b/>
              </w:rPr>
            </w:pPr>
            <w:r w:rsidRPr="007C5F04">
              <w:rPr>
                <w:rFonts w:ascii="Arial" w:hAnsi="Arial" w:cs="Arial"/>
                <w:b/>
              </w:rPr>
              <w:t>Document/Data</w:t>
            </w:r>
          </w:p>
        </w:tc>
        <w:tc>
          <w:tcPr>
            <w:tcW w:w="5433" w:type="dxa"/>
            <w:shd w:val="clear" w:color="auto" w:fill="auto"/>
          </w:tcPr>
          <w:p w14:paraId="2311AC04" w14:textId="10C6F89D" w:rsidR="001536BA" w:rsidRPr="007C5F04" w:rsidRDefault="001536BA" w:rsidP="00FA5920">
            <w:pPr>
              <w:rPr>
                <w:rFonts w:ascii="Arial" w:hAnsi="Arial" w:cs="Arial"/>
                <w:b/>
              </w:rPr>
            </w:pPr>
            <w:r w:rsidRPr="007C5F04">
              <w:rPr>
                <w:rFonts w:ascii="Arial" w:hAnsi="Arial" w:cs="Arial"/>
                <w:b/>
              </w:rPr>
              <w:t xml:space="preserve">Services Rendered On or After </w:t>
            </w:r>
            <w:r w:rsidR="00FA5920" w:rsidRPr="007C5F04">
              <w:rPr>
                <w:rFonts w:ascii="Arial" w:hAnsi="Arial" w:cs="Arial"/>
                <w:b/>
              </w:rPr>
              <w:t>January</w:t>
            </w:r>
            <w:r w:rsidRPr="007C5F04">
              <w:rPr>
                <w:rFonts w:ascii="Arial" w:hAnsi="Arial" w:cs="Arial"/>
                <w:b/>
              </w:rPr>
              <w:t xml:space="preserve"> 1, 202</w:t>
            </w:r>
            <w:r w:rsidR="00FA5920" w:rsidRPr="007C5F04">
              <w:rPr>
                <w:rFonts w:ascii="Arial" w:hAnsi="Arial" w:cs="Arial"/>
                <w:b/>
              </w:rPr>
              <w:t>2</w:t>
            </w:r>
            <w:r w:rsidRPr="007C5F04">
              <w:rPr>
                <w:rFonts w:ascii="Arial" w:hAnsi="Arial" w:cs="Arial"/>
                <w:b/>
              </w:rPr>
              <w:t xml:space="preserve"> &amp; Mid-year Updates</w:t>
            </w:r>
          </w:p>
        </w:tc>
      </w:tr>
      <w:tr w:rsidR="007F2457" w:rsidRPr="00A80B04" w14:paraId="665542E0" w14:textId="77777777" w:rsidTr="001536BA">
        <w:tc>
          <w:tcPr>
            <w:tcW w:w="2837" w:type="dxa"/>
            <w:shd w:val="clear" w:color="auto" w:fill="auto"/>
          </w:tcPr>
          <w:p w14:paraId="5D6AC237" w14:textId="274DDE7E" w:rsidR="00B66132" w:rsidRPr="007C5F04" w:rsidRDefault="00B66132" w:rsidP="00580484">
            <w:pPr>
              <w:widowControl w:val="0"/>
              <w:spacing w:after="120"/>
              <w:ind w:right="29"/>
              <w:outlineLvl w:val="0"/>
              <w:rPr>
                <w:rFonts w:ascii="Arial" w:hAnsi="Arial" w:cs="Arial"/>
              </w:rPr>
            </w:pPr>
            <w:r w:rsidRPr="007C5F04">
              <w:rPr>
                <w:rFonts w:ascii="Arial" w:hAnsi="Arial" w:cs="Arial"/>
              </w:rPr>
              <w:t>Adjustment Factors</w:t>
            </w:r>
            <w:r w:rsidR="00841765" w:rsidRPr="007C5F04">
              <w:rPr>
                <w:rFonts w:ascii="Arial" w:hAnsi="Arial" w:cs="Arial"/>
              </w:rPr>
              <w:t>-</w:t>
            </w:r>
            <w:r w:rsidR="00841765" w:rsidRPr="007C5F04">
              <w:t xml:space="preserve"> </w:t>
            </w:r>
            <w:r w:rsidR="00841765" w:rsidRPr="007C5F04">
              <w:rPr>
                <w:rFonts w:ascii="Arial" w:hAnsi="Arial" w:cs="Arial"/>
              </w:rPr>
              <w:t>Services Other than Anesthesia</w:t>
            </w:r>
          </w:p>
        </w:tc>
        <w:tc>
          <w:tcPr>
            <w:tcW w:w="5433" w:type="dxa"/>
            <w:shd w:val="clear" w:color="auto" w:fill="auto"/>
          </w:tcPr>
          <w:p w14:paraId="63A9950A" w14:textId="77777777" w:rsidR="00D77344" w:rsidRPr="007C5F04" w:rsidRDefault="00B66132" w:rsidP="002B7D95">
            <w:pPr>
              <w:widowControl w:val="0"/>
              <w:spacing w:after="120"/>
              <w:outlineLvl w:val="0"/>
              <w:rPr>
                <w:rFonts w:ascii="Arial" w:hAnsi="Arial" w:cs="Arial"/>
              </w:rPr>
            </w:pPr>
            <w:r w:rsidRPr="007C5F04">
              <w:rPr>
                <w:rFonts w:ascii="Arial" w:hAnsi="Arial" w:cs="Arial"/>
              </w:rPr>
              <w:t>Updated to i</w:t>
            </w:r>
            <w:r w:rsidR="00B05413" w:rsidRPr="007C5F04">
              <w:rPr>
                <w:rFonts w:ascii="Arial" w:hAnsi="Arial" w:cs="Arial"/>
              </w:rPr>
              <w:t>nclude</w:t>
            </w:r>
            <w:r w:rsidRPr="007C5F04">
              <w:rPr>
                <w:rFonts w:ascii="Arial" w:hAnsi="Arial" w:cs="Arial"/>
              </w:rPr>
              <w:t xml:space="preserve"> the</w:t>
            </w:r>
            <w:r w:rsidR="00F03DF5" w:rsidRPr="007C5F04">
              <w:rPr>
                <w:rFonts w:ascii="Arial" w:hAnsi="Arial" w:cs="Arial"/>
              </w:rPr>
              <w:t xml:space="preserve"> relevant</w:t>
            </w:r>
            <w:r w:rsidRPr="007C5F04">
              <w:rPr>
                <w:rFonts w:ascii="Arial" w:hAnsi="Arial" w:cs="Arial"/>
              </w:rPr>
              <w:t xml:space="preserve"> </w:t>
            </w:r>
            <w:r w:rsidR="00FE5271" w:rsidRPr="007C5F04">
              <w:rPr>
                <w:rFonts w:ascii="Arial" w:hAnsi="Arial" w:cs="Arial"/>
              </w:rPr>
              <w:t>20</w:t>
            </w:r>
            <w:r w:rsidR="00CD3AFB" w:rsidRPr="007C5F04">
              <w:rPr>
                <w:rFonts w:ascii="Arial" w:hAnsi="Arial" w:cs="Arial"/>
              </w:rPr>
              <w:t>2</w:t>
            </w:r>
            <w:r w:rsidR="00260521" w:rsidRPr="007C5F04">
              <w:rPr>
                <w:rFonts w:ascii="Arial" w:hAnsi="Arial" w:cs="Arial"/>
              </w:rPr>
              <w:t>2</w:t>
            </w:r>
            <w:r w:rsidRPr="007C5F04">
              <w:rPr>
                <w:rFonts w:ascii="Arial" w:hAnsi="Arial" w:cs="Arial"/>
              </w:rPr>
              <w:t xml:space="preserve"> </w:t>
            </w:r>
            <w:r w:rsidR="00D130BA" w:rsidRPr="007C5F04">
              <w:rPr>
                <w:rFonts w:ascii="Arial" w:hAnsi="Arial" w:cs="Arial"/>
              </w:rPr>
              <w:t>Medicare</w:t>
            </w:r>
            <w:r w:rsidRPr="007C5F04">
              <w:rPr>
                <w:rFonts w:ascii="Arial" w:hAnsi="Arial" w:cs="Arial"/>
              </w:rPr>
              <w:t xml:space="preserve"> adjustment factors:</w:t>
            </w:r>
          </w:p>
          <w:p w14:paraId="7BC79166" w14:textId="271B0E95" w:rsidR="00D606EA" w:rsidRPr="007C5F04" w:rsidRDefault="00E7303E" w:rsidP="002B7D95">
            <w:pPr>
              <w:widowControl w:val="0"/>
              <w:spacing w:after="120"/>
              <w:outlineLvl w:val="0"/>
              <w:rPr>
                <w:rFonts w:ascii="Arial" w:hAnsi="Arial" w:cs="Arial"/>
              </w:rPr>
            </w:pPr>
            <w:r w:rsidRPr="007C5F04">
              <w:rPr>
                <w:rFonts w:ascii="Arial" w:hAnsi="Arial" w:cs="Arial"/>
              </w:rPr>
              <w:t>202</w:t>
            </w:r>
            <w:r w:rsidR="00D606EA" w:rsidRPr="007C5F04">
              <w:rPr>
                <w:rFonts w:ascii="Arial" w:hAnsi="Arial" w:cs="Arial"/>
              </w:rPr>
              <w:t>2</w:t>
            </w:r>
            <w:r w:rsidRPr="007C5F04">
              <w:rPr>
                <w:rFonts w:ascii="Arial" w:hAnsi="Arial" w:cs="Arial"/>
              </w:rPr>
              <w:t xml:space="preserve"> RVU budget neutrality adjustment factor:</w:t>
            </w:r>
            <w:r w:rsidR="00D606EA" w:rsidRPr="007C5F04">
              <w:rPr>
                <w:rFonts w:ascii="Arial" w:hAnsi="Arial" w:cs="Arial"/>
              </w:rPr>
              <w:br/>
              <w:t>-0.10% (0.9990)</w:t>
            </w:r>
            <w:r w:rsidR="00C36241" w:rsidRPr="007C5F04">
              <w:rPr>
                <w:rFonts w:ascii="Arial" w:hAnsi="Arial" w:cs="Arial"/>
              </w:rPr>
              <w:t xml:space="preserve"> </w:t>
            </w:r>
            <w:r w:rsidR="0092077F" w:rsidRPr="007C5F04">
              <w:rPr>
                <w:rFonts w:ascii="Arial" w:hAnsi="Arial" w:cs="Arial"/>
              </w:rPr>
              <w:t xml:space="preserve">[86 Fed. Reg. 64996, </w:t>
            </w:r>
            <w:r w:rsidR="00204831" w:rsidRPr="007C5F04">
              <w:rPr>
                <w:rFonts w:ascii="Arial" w:hAnsi="Arial" w:cs="Arial"/>
              </w:rPr>
              <w:t xml:space="preserve">65619, </w:t>
            </w:r>
            <w:r w:rsidR="007C5F04">
              <w:rPr>
                <w:rFonts w:ascii="Arial" w:hAnsi="Arial" w:cs="Arial"/>
              </w:rPr>
              <w:lastRenderedPageBreak/>
              <w:t>Final Rule, CMS-1751-F,</w:t>
            </w:r>
            <w:r w:rsidR="007C5F04" w:rsidRPr="007C5F04">
              <w:rPr>
                <w:rFonts w:ascii="Arial" w:hAnsi="Arial" w:cs="Arial"/>
              </w:rPr>
              <w:t xml:space="preserve"> </w:t>
            </w:r>
            <w:r w:rsidR="0092077F" w:rsidRPr="007C5F04">
              <w:rPr>
                <w:rFonts w:ascii="Arial" w:hAnsi="Arial" w:cs="Arial"/>
              </w:rPr>
              <w:t>Table 134]</w:t>
            </w:r>
          </w:p>
          <w:p w14:paraId="58509D6B" w14:textId="1AD272FA" w:rsidR="00B80F46" w:rsidRPr="007C5F04" w:rsidRDefault="00FE5271" w:rsidP="002B7D95">
            <w:pPr>
              <w:widowControl w:val="0"/>
              <w:spacing w:after="120"/>
              <w:outlineLvl w:val="0"/>
              <w:rPr>
                <w:rFonts w:ascii="Arial" w:hAnsi="Arial" w:cs="Arial"/>
              </w:rPr>
            </w:pPr>
            <w:r w:rsidRPr="007C5F04">
              <w:rPr>
                <w:rFonts w:ascii="Arial" w:hAnsi="Arial" w:cs="Arial"/>
              </w:rPr>
              <w:t>20</w:t>
            </w:r>
            <w:r w:rsidR="00D41715" w:rsidRPr="007C5F04">
              <w:rPr>
                <w:rFonts w:ascii="Arial" w:hAnsi="Arial" w:cs="Arial"/>
              </w:rPr>
              <w:t>2</w:t>
            </w:r>
            <w:r w:rsidR="008C45F1" w:rsidRPr="007C5F04">
              <w:rPr>
                <w:rFonts w:ascii="Arial" w:hAnsi="Arial" w:cs="Arial"/>
              </w:rPr>
              <w:t>2</w:t>
            </w:r>
            <w:r w:rsidR="00B66132" w:rsidRPr="007C5F04">
              <w:rPr>
                <w:rFonts w:ascii="Arial" w:hAnsi="Arial" w:cs="Arial"/>
              </w:rPr>
              <w:t xml:space="preserve"> Annual increase in the M</w:t>
            </w:r>
            <w:r w:rsidR="0025647A">
              <w:rPr>
                <w:rFonts w:ascii="Arial" w:hAnsi="Arial" w:cs="Arial"/>
              </w:rPr>
              <w:t>edicare Economic Index (M</w:t>
            </w:r>
            <w:r w:rsidR="00B66132" w:rsidRPr="007C5F04">
              <w:rPr>
                <w:rFonts w:ascii="Arial" w:hAnsi="Arial" w:cs="Arial"/>
              </w:rPr>
              <w:t>EI</w:t>
            </w:r>
            <w:r w:rsidR="0025647A">
              <w:rPr>
                <w:rFonts w:ascii="Arial" w:hAnsi="Arial" w:cs="Arial"/>
              </w:rPr>
              <w:t>)</w:t>
            </w:r>
            <w:r w:rsidR="00B66132" w:rsidRPr="007C5F04">
              <w:rPr>
                <w:rFonts w:ascii="Arial" w:hAnsi="Arial" w:cs="Arial"/>
              </w:rPr>
              <w:t xml:space="preserve">: </w:t>
            </w:r>
            <w:r w:rsidR="008C45F1" w:rsidRPr="007C5F04">
              <w:rPr>
                <w:rFonts w:ascii="Arial" w:hAnsi="Arial" w:cs="Arial"/>
              </w:rPr>
              <w:t>2.1</w:t>
            </w:r>
            <w:r w:rsidR="00460BF5" w:rsidRPr="007C5F04">
              <w:rPr>
                <w:rFonts w:ascii="Arial" w:hAnsi="Arial" w:cs="Arial"/>
              </w:rPr>
              <w:t>% (</w:t>
            </w:r>
            <w:r w:rsidR="00543D82" w:rsidRPr="007C5F04">
              <w:rPr>
                <w:rFonts w:ascii="Arial" w:hAnsi="Arial" w:cs="Arial"/>
              </w:rPr>
              <w:t>1</w:t>
            </w:r>
            <w:r w:rsidR="00720EF6" w:rsidRPr="007C5F04">
              <w:rPr>
                <w:rFonts w:ascii="Arial" w:hAnsi="Arial" w:cs="Arial"/>
              </w:rPr>
              <w:t>.0</w:t>
            </w:r>
            <w:r w:rsidR="008C45F1" w:rsidRPr="007C5F04">
              <w:rPr>
                <w:rFonts w:ascii="Arial" w:hAnsi="Arial" w:cs="Arial"/>
              </w:rPr>
              <w:t>2</w:t>
            </w:r>
            <w:r w:rsidR="00720EF6" w:rsidRPr="007C5F04">
              <w:rPr>
                <w:rFonts w:ascii="Arial" w:hAnsi="Arial" w:cs="Arial"/>
              </w:rPr>
              <w:t>1</w:t>
            </w:r>
            <w:r w:rsidR="00460BF5" w:rsidRPr="007C5F04">
              <w:rPr>
                <w:rFonts w:ascii="Arial" w:hAnsi="Arial" w:cs="Arial"/>
              </w:rPr>
              <w:t>)</w:t>
            </w:r>
            <w:r w:rsidR="00720EF6" w:rsidRPr="007C5F04">
              <w:rPr>
                <w:rFonts w:ascii="Arial" w:hAnsi="Arial" w:cs="Arial"/>
              </w:rPr>
              <w:t xml:space="preserve"> </w:t>
            </w:r>
            <w:r w:rsidR="00772309" w:rsidRPr="007C5F04">
              <w:rPr>
                <w:rFonts w:ascii="Arial" w:hAnsi="Arial" w:cs="Arial"/>
              </w:rPr>
              <w:t>[</w:t>
            </w:r>
            <w:r w:rsidR="001A594B" w:rsidRPr="007C5F04">
              <w:rPr>
                <w:rFonts w:ascii="Arial" w:hAnsi="Arial" w:cs="Arial"/>
              </w:rPr>
              <w:t xml:space="preserve">CMS’ </w:t>
            </w:r>
            <w:hyperlink r:id="rId10" w:history="1">
              <w:r w:rsidR="001A594B" w:rsidRPr="007C5F04">
                <w:rPr>
                  <w:rStyle w:val="Hyperlink"/>
                  <w:rFonts w:cs="Arial"/>
                </w:rPr>
                <w:t>Actual Regulation Market Basket Updates (ZIP)</w:t>
              </w:r>
            </w:hyperlink>
            <w:r w:rsidR="00772309" w:rsidRPr="007C5F04">
              <w:rPr>
                <w:rFonts w:ascii="Arial" w:hAnsi="Arial" w:cs="Arial"/>
              </w:rPr>
              <w:t>]</w:t>
            </w:r>
          </w:p>
          <w:p w14:paraId="40576965" w14:textId="6B85DA95" w:rsidR="00FC3F5B" w:rsidRPr="007C5F04" w:rsidRDefault="00FC3F5B" w:rsidP="007C5F04">
            <w:pPr>
              <w:widowControl w:val="0"/>
              <w:spacing w:after="120"/>
              <w:outlineLvl w:val="0"/>
              <w:rPr>
                <w:rFonts w:ascii="Arial" w:hAnsi="Arial" w:cs="Arial"/>
              </w:rPr>
            </w:pPr>
            <w:r w:rsidRPr="007C5F04">
              <w:rPr>
                <w:rFonts w:ascii="Arial" w:hAnsi="Arial" w:cs="Arial"/>
              </w:rPr>
              <w:t xml:space="preserve">Consolidated Appropriations Act, 2021, temporary increase of 3.75% (1.0375) for CY 2021 has expired; adjustment made </w:t>
            </w:r>
            <w:r w:rsidR="000976F0" w:rsidRPr="007C5F04">
              <w:rPr>
                <w:rFonts w:ascii="Arial" w:hAnsi="Arial" w:cs="Arial"/>
              </w:rPr>
              <w:t xml:space="preserve">for 2022 </w:t>
            </w:r>
            <w:r w:rsidRPr="007C5F04">
              <w:rPr>
                <w:rFonts w:ascii="Arial" w:hAnsi="Arial" w:cs="Arial"/>
              </w:rPr>
              <w:t>to</w:t>
            </w:r>
            <w:r w:rsidR="00395317">
              <w:rPr>
                <w:rFonts w:ascii="Arial" w:hAnsi="Arial" w:cs="Arial"/>
              </w:rPr>
              <w:t xml:space="preserve"> account for expiration</w:t>
            </w:r>
          </w:p>
          <w:p w14:paraId="09EFC078" w14:textId="77777777" w:rsidR="007C5F04" w:rsidRPr="007C5F04" w:rsidRDefault="007C5F04" w:rsidP="007C5F04">
            <w:pPr>
              <w:widowControl w:val="0"/>
              <w:spacing w:after="240"/>
              <w:outlineLvl w:val="0"/>
              <w:rPr>
                <w:rFonts w:ascii="Arial" w:hAnsi="Arial" w:cs="Arial"/>
              </w:rPr>
            </w:pPr>
            <w:r w:rsidRPr="007C5F04">
              <w:rPr>
                <w:rFonts w:ascii="Arial" w:hAnsi="Arial" w:cs="Arial"/>
              </w:rPr>
              <w:t>Protecting Medicare and American Farmers from Sequester Cuts Act, Public Law 117-71 increase of 3% for CY 2022 (1.03)</w:t>
            </w:r>
          </w:p>
          <w:p w14:paraId="74732C64" w14:textId="4A3DFC1E" w:rsidR="00B66132" w:rsidRPr="007C5F04" w:rsidRDefault="00B05413" w:rsidP="006B75AB">
            <w:pPr>
              <w:widowControl w:val="0"/>
              <w:outlineLvl w:val="0"/>
              <w:rPr>
                <w:rFonts w:ascii="Arial" w:hAnsi="Arial" w:cs="Arial"/>
              </w:rPr>
            </w:pPr>
            <w:r w:rsidRPr="007C5F04">
              <w:rPr>
                <w:rFonts w:ascii="Arial" w:hAnsi="Arial" w:cs="Arial"/>
              </w:rPr>
              <w:t>[See detailed explanation set forth below this table.]</w:t>
            </w:r>
          </w:p>
          <w:p w14:paraId="017AFD54" w14:textId="77777777" w:rsidR="00B66132" w:rsidRPr="007C5F04" w:rsidRDefault="00B66132" w:rsidP="006B75AB">
            <w:pPr>
              <w:widowControl w:val="0"/>
              <w:outlineLvl w:val="0"/>
              <w:rPr>
                <w:rFonts w:ascii="Arial" w:hAnsi="Arial" w:cs="Arial"/>
              </w:rPr>
            </w:pPr>
          </w:p>
        </w:tc>
      </w:tr>
      <w:tr w:rsidR="00841765" w:rsidRPr="00A80B04" w14:paraId="704D3ABE" w14:textId="77777777" w:rsidTr="001536BA">
        <w:tc>
          <w:tcPr>
            <w:tcW w:w="2837" w:type="dxa"/>
            <w:shd w:val="clear" w:color="auto" w:fill="auto"/>
          </w:tcPr>
          <w:p w14:paraId="6FF37087" w14:textId="77777777" w:rsidR="00841765" w:rsidRPr="00A80B04" w:rsidRDefault="00841765" w:rsidP="006B75AB">
            <w:pPr>
              <w:widowControl w:val="0"/>
              <w:ind w:right="33"/>
              <w:outlineLvl w:val="0"/>
              <w:rPr>
                <w:rFonts w:ascii="Arial" w:hAnsi="Arial" w:cs="Arial"/>
                <w:highlight w:val="yellow"/>
              </w:rPr>
            </w:pPr>
            <w:r w:rsidRPr="00684AB0">
              <w:rPr>
                <w:rFonts w:ascii="Arial" w:hAnsi="Arial" w:cs="Arial"/>
              </w:rPr>
              <w:lastRenderedPageBreak/>
              <w:t>Adjustment Factors - Anesthesia</w:t>
            </w:r>
          </w:p>
        </w:tc>
        <w:tc>
          <w:tcPr>
            <w:tcW w:w="5433" w:type="dxa"/>
            <w:shd w:val="clear" w:color="auto" w:fill="auto"/>
          </w:tcPr>
          <w:p w14:paraId="6930D896" w14:textId="77777777" w:rsidR="00546FF2" w:rsidRPr="00260521" w:rsidRDefault="00546FF2" w:rsidP="002B7D95">
            <w:pPr>
              <w:widowControl w:val="0"/>
              <w:spacing w:after="120"/>
              <w:outlineLvl w:val="0"/>
              <w:rPr>
                <w:rFonts w:ascii="Arial" w:hAnsi="Arial" w:cs="Arial"/>
              </w:rPr>
            </w:pPr>
            <w:r w:rsidRPr="00260521">
              <w:rPr>
                <w:rFonts w:ascii="Arial" w:hAnsi="Arial" w:cs="Arial"/>
              </w:rPr>
              <w:t>Updated to include the relevant 202</w:t>
            </w:r>
            <w:r w:rsidR="00260521" w:rsidRPr="00260521">
              <w:rPr>
                <w:rFonts w:ascii="Arial" w:hAnsi="Arial" w:cs="Arial"/>
              </w:rPr>
              <w:t>2</w:t>
            </w:r>
            <w:r w:rsidRPr="00260521">
              <w:rPr>
                <w:rFonts w:ascii="Arial" w:hAnsi="Arial" w:cs="Arial"/>
              </w:rPr>
              <w:t xml:space="preserve"> Medicare adjustment factors:</w:t>
            </w:r>
          </w:p>
          <w:p w14:paraId="0774854F" w14:textId="07DE98D5" w:rsidR="0092077F" w:rsidRPr="00D606EA" w:rsidRDefault="0092077F" w:rsidP="0092077F">
            <w:pPr>
              <w:widowControl w:val="0"/>
              <w:spacing w:after="120"/>
              <w:outlineLvl w:val="0"/>
              <w:rPr>
                <w:rFonts w:ascii="Arial" w:hAnsi="Arial" w:cs="Arial"/>
              </w:rPr>
            </w:pPr>
            <w:r w:rsidRPr="00D606EA">
              <w:rPr>
                <w:rFonts w:ascii="Arial" w:hAnsi="Arial" w:cs="Arial"/>
              </w:rPr>
              <w:t>2022 RVU budget neutrality adjustment factor:</w:t>
            </w:r>
            <w:r>
              <w:rPr>
                <w:rFonts w:ascii="Arial" w:hAnsi="Arial" w:cs="Arial"/>
              </w:rPr>
              <w:br/>
            </w:r>
            <w:r w:rsidRPr="00D606EA">
              <w:rPr>
                <w:rFonts w:ascii="Arial" w:hAnsi="Arial" w:cs="Arial"/>
              </w:rPr>
              <w:t>-0.10% (0.9990)</w:t>
            </w:r>
            <w:r>
              <w:rPr>
                <w:rFonts w:ascii="Arial" w:hAnsi="Arial" w:cs="Arial"/>
              </w:rPr>
              <w:t xml:space="preserve"> [</w:t>
            </w:r>
            <w:r w:rsidRPr="00B95FE2">
              <w:rPr>
                <w:rFonts w:ascii="Arial" w:hAnsi="Arial" w:cs="Arial"/>
              </w:rPr>
              <w:t>86 Fed. Reg. 64996</w:t>
            </w:r>
            <w:r>
              <w:rPr>
                <w:rFonts w:ascii="Arial" w:hAnsi="Arial" w:cs="Arial"/>
              </w:rPr>
              <w:t xml:space="preserve">, </w:t>
            </w:r>
            <w:r w:rsidR="00204831">
              <w:rPr>
                <w:rFonts w:ascii="Arial" w:hAnsi="Arial" w:cs="Arial"/>
              </w:rPr>
              <w:t xml:space="preserve">65619, </w:t>
            </w:r>
            <w:r w:rsidR="007C5F04">
              <w:rPr>
                <w:rFonts w:ascii="Arial" w:hAnsi="Arial" w:cs="Arial"/>
              </w:rPr>
              <w:t xml:space="preserve">Final Rule, CMS-1751-F, </w:t>
            </w:r>
            <w:r>
              <w:rPr>
                <w:rFonts w:ascii="Arial" w:hAnsi="Arial" w:cs="Arial"/>
              </w:rPr>
              <w:t>Table 135]</w:t>
            </w:r>
          </w:p>
          <w:p w14:paraId="3371DBA8" w14:textId="77777777" w:rsidR="00204831" w:rsidRDefault="00204831" w:rsidP="00204831">
            <w:pPr>
              <w:widowControl w:val="0"/>
              <w:outlineLvl w:val="0"/>
              <w:rPr>
                <w:rFonts w:ascii="Arial" w:hAnsi="Arial" w:cs="Arial"/>
              </w:rPr>
            </w:pPr>
            <w:r w:rsidRPr="00573F80">
              <w:rPr>
                <w:rFonts w:ascii="Arial" w:hAnsi="Arial" w:cs="Arial"/>
              </w:rPr>
              <w:t>20</w:t>
            </w:r>
            <w:r>
              <w:rPr>
                <w:rFonts w:ascii="Arial" w:hAnsi="Arial" w:cs="Arial"/>
              </w:rPr>
              <w:t>22</w:t>
            </w:r>
            <w:r w:rsidRPr="00573F80">
              <w:rPr>
                <w:rFonts w:ascii="Arial" w:hAnsi="Arial" w:cs="Arial"/>
              </w:rPr>
              <w:t xml:space="preserve"> Anesthesia practice expense and </w:t>
            </w:r>
            <w:r>
              <w:rPr>
                <w:rFonts w:ascii="Arial" w:hAnsi="Arial" w:cs="Arial"/>
              </w:rPr>
              <w:t>malpractice adjustment factor: 0.84% (1.0084)</w:t>
            </w:r>
          </w:p>
          <w:p w14:paraId="32049D5D" w14:textId="26F58134" w:rsidR="00204831" w:rsidRPr="00A80B04" w:rsidRDefault="00204831" w:rsidP="006A710A">
            <w:pPr>
              <w:widowControl w:val="0"/>
              <w:spacing w:after="240"/>
              <w:outlineLvl w:val="0"/>
              <w:rPr>
                <w:rFonts w:ascii="Arial" w:hAnsi="Arial" w:cs="Arial"/>
                <w:highlight w:val="yellow"/>
              </w:rPr>
            </w:pPr>
            <w:r>
              <w:rPr>
                <w:rFonts w:ascii="Arial" w:hAnsi="Arial" w:cs="Arial"/>
              </w:rPr>
              <w:t>[</w:t>
            </w:r>
            <w:r w:rsidRPr="00B95FE2">
              <w:rPr>
                <w:rFonts w:ascii="Arial" w:hAnsi="Arial" w:cs="Arial"/>
              </w:rPr>
              <w:t>86 Fed. Reg. 64996</w:t>
            </w:r>
            <w:r>
              <w:rPr>
                <w:rFonts w:ascii="Arial" w:hAnsi="Arial" w:cs="Arial"/>
              </w:rPr>
              <w:t xml:space="preserve">, 65619, </w:t>
            </w:r>
            <w:r w:rsidR="007C5F04">
              <w:rPr>
                <w:rFonts w:ascii="Arial" w:hAnsi="Arial" w:cs="Arial"/>
              </w:rPr>
              <w:t xml:space="preserve">Final Rule, CMS-1751-F, </w:t>
            </w:r>
            <w:r>
              <w:rPr>
                <w:rFonts w:ascii="Arial" w:hAnsi="Arial" w:cs="Arial"/>
              </w:rPr>
              <w:t>Table 135]</w:t>
            </w:r>
          </w:p>
          <w:p w14:paraId="3DF63908" w14:textId="52BA802C" w:rsidR="00480AF9" w:rsidRPr="00A80B04" w:rsidRDefault="00480AF9" w:rsidP="00480AF9">
            <w:pPr>
              <w:widowControl w:val="0"/>
              <w:spacing w:after="120"/>
              <w:outlineLvl w:val="0"/>
              <w:rPr>
                <w:rFonts w:ascii="Arial" w:hAnsi="Arial" w:cs="Arial"/>
                <w:highlight w:val="yellow"/>
              </w:rPr>
            </w:pPr>
            <w:r w:rsidRPr="008C45F1">
              <w:rPr>
                <w:rFonts w:ascii="Arial" w:hAnsi="Arial" w:cs="Arial"/>
              </w:rPr>
              <w:t>2022 Annual increase in the MEI: 2.1% (</w:t>
            </w:r>
            <w:r>
              <w:rPr>
                <w:rFonts w:ascii="Arial" w:hAnsi="Arial" w:cs="Arial"/>
              </w:rPr>
              <w:t>1</w:t>
            </w:r>
            <w:r w:rsidRPr="008C45F1">
              <w:rPr>
                <w:rFonts w:ascii="Arial" w:hAnsi="Arial" w:cs="Arial"/>
              </w:rPr>
              <w:t xml:space="preserve">.021) </w:t>
            </w:r>
            <w:r w:rsidRPr="00395317">
              <w:rPr>
                <w:rFonts w:ascii="Arial" w:hAnsi="Arial" w:cs="Arial"/>
              </w:rPr>
              <w:t xml:space="preserve">[CMS’ </w:t>
            </w:r>
            <w:hyperlink r:id="rId11" w:history="1">
              <w:r w:rsidRPr="00395317">
                <w:rPr>
                  <w:rStyle w:val="Hyperlink"/>
                  <w:rFonts w:cs="Arial"/>
                </w:rPr>
                <w:t>Actual Regulation Market Basket Updates (ZIP)</w:t>
              </w:r>
            </w:hyperlink>
            <w:r w:rsidRPr="00395317">
              <w:rPr>
                <w:rFonts w:ascii="Arial" w:hAnsi="Arial" w:cs="Arial"/>
              </w:rPr>
              <w:t>]</w:t>
            </w:r>
          </w:p>
          <w:p w14:paraId="6B38B82B" w14:textId="72E86E6B" w:rsidR="00395317" w:rsidRPr="007C5F04" w:rsidRDefault="00395317" w:rsidP="00395317">
            <w:pPr>
              <w:widowControl w:val="0"/>
              <w:spacing w:after="120"/>
              <w:outlineLvl w:val="0"/>
              <w:rPr>
                <w:rFonts w:ascii="Arial" w:hAnsi="Arial" w:cs="Arial"/>
              </w:rPr>
            </w:pPr>
            <w:r w:rsidRPr="007C5F04">
              <w:rPr>
                <w:rFonts w:ascii="Arial" w:hAnsi="Arial" w:cs="Arial"/>
              </w:rPr>
              <w:t xml:space="preserve">Consolidated Appropriations Act, 2021, temporary increase of 3.75% (1.0375) for CY 2021 has expired; adjustment made for 2022 </w:t>
            </w:r>
            <w:r>
              <w:rPr>
                <w:rFonts w:ascii="Arial" w:hAnsi="Arial" w:cs="Arial"/>
              </w:rPr>
              <w:t>to account for expiration</w:t>
            </w:r>
          </w:p>
          <w:p w14:paraId="79FE3BA9" w14:textId="77777777" w:rsidR="00395317" w:rsidRPr="007C5F04" w:rsidRDefault="00395317" w:rsidP="00395317">
            <w:pPr>
              <w:widowControl w:val="0"/>
              <w:spacing w:after="240"/>
              <w:outlineLvl w:val="0"/>
              <w:rPr>
                <w:rFonts w:ascii="Arial" w:hAnsi="Arial" w:cs="Arial"/>
              </w:rPr>
            </w:pPr>
            <w:r w:rsidRPr="007C5F04">
              <w:rPr>
                <w:rFonts w:ascii="Arial" w:hAnsi="Arial" w:cs="Arial"/>
              </w:rPr>
              <w:t>Protecting Medicare and American Farmers from Sequester Cuts Act, Public Law 117-71 increase of 3% for CY 2022 (1.03)</w:t>
            </w:r>
          </w:p>
          <w:p w14:paraId="78966386" w14:textId="6D1BDE7E" w:rsidR="00546FF2" w:rsidRPr="00395317" w:rsidRDefault="00546FF2" w:rsidP="00395317">
            <w:pPr>
              <w:widowControl w:val="0"/>
              <w:outlineLvl w:val="0"/>
              <w:rPr>
                <w:rFonts w:ascii="Arial" w:hAnsi="Arial" w:cs="Arial"/>
              </w:rPr>
            </w:pPr>
            <w:r w:rsidRPr="00395317">
              <w:rPr>
                <w:rFonts w:ascii="Arial" w:hAnsi="Arial" w:cs="Arial"/>
              </w:rPr>
              <w:t>[See detailed explanation set forth below this table.]</w:t>
            </w:r>
          </w:p>
          <w:p w14:paraId="3C7504FD" w14:textId="77777777" w:rsidR="00841765" w:rsidRPr="00A80B04" w:rsidRDefault="00841765" w:rsidP="006B75AB">
            <w:pPr>
              <w:widowControl w:val="0"/>
              <w:outlineLvl w:val="0"/>
              <w:rPr>
                <w:rFonts w:ascii="Arial" w:hAnsi="Arial" w:cs="Arial"/>
                <w:highlight w:val="yellow"/>
              </w:rPr>
            </w:pPr>
          </w:p>
        </w:tc>
      </w:tr>
      <w:tr w:rsidR="007F2457" w:rsidRPr="00A80B04" w14:paraId="1E7B8CFE" w14:textId="77777777" w:rsidTr="001536BA">
        <w:tc>
          <w:tcPr>
            <w:tcW w:w="2837" w:type="dxa"/>
            <w:shd w:val="clear" w:color="auto" w:fill="auto"/>
          </w:tcPr>
          <w:p w14:paraId="17DE9E67" w14:textId="7A50217B" w:rsidR="00D77344" w:rsidRPr="0074262D" w:rsidRDefault="00D77344" w:rsidP="00580484">
            <w:pPr>
              <w:widowControl w:val="0"/>
              <w:spacing w:after="120"/>
              <w:ind w:right="29"/>
              <w:outlineLvl w:val="0"/>
              <w:rPr>
                <w:rFonts w:ascii="Arial" w:hAnsi="Arial" w:cs="Arial"/>
              </w:rPr>
            </w:pPr>
            <w:r w:rsidRPr="0074262D">
              <w:rPr>
                <w:rFonts w:ascii="Arial" w:hAnsi="Arial" w:cs="Arial"/>
              </w:rPr>
              <w:t xml:space="preserve">Anesthesia Base Units </w:t>
            </w:r>
            <w:r w:rsidRPr="0074262D">
              <w:rPr>
                <w:rFonts w:ascii="Arial" w:hAnsi="Arial" w:cs="Arial"/>
              </w:rPr>
              <w:lastRenderedPageBreak/>
              <w:t>by CPT Code</w:t>
            </w:r>
          </w:p>
        </w:tc>
        <w:tc>
          <w:tcPr>
            <w:tcW w:w="5433" w:type="dxa"/>
            <w:shd w:val="clear" w:color="auto" w:fill="auto"/>
          </w:tcPr>
          <w:p w14:paraId="526F9A34" w14:textId="6A091CA5" w:rsidR="00D77344" w:rsidRPr="0074262D" w:rsidRDefault="00152942" w:rsidP="0074262D">
            <w:pPr>
              <w:widowControl w:val="0"/>
              <w:spacing w:after="240"/>
              <w:outlineLvl w:val="0"/>
              <w:rPr>
                <w:rFonts w:ascii="Arial" w:hAnsi="Arial" w:cs="Arial"/>
              </w:rPr>
            </w:pPr>
            <w:r w:rsidRPr="0074262D">
              <w:rPr>
                <w:rFonts w:ascii="Arial" w:hAnsi="Arial" w:cs="Arial"/>
              </w:rPr>
              <w:lastRenderedPageBreak/>
              <w:t>T</w:t>
            </w:r>
            <w:r w:rsidR="00D77344" w:rsidRPr="0074262D">
              <w:rPr>
                <w:rFonts w:ascii="Arial" w:hAnsi="Arial" w:cs="Arial"/>
              </w:rPr>
              <w:t xml:space="preserve">he anesthesia base units </w:t>
            </w:r>
            <w:r w:rsidR="004502BE" w:rsidRPr="0074262D">
              <w:rPr>
                <w:rFonts w:ascii="Arial" w:hAnsi="Arial" w:cs="Arial"/>
              </w:rPr>
              <w:t xml:space="preserve">are </w:t>
            </w:r>
            <w:r w:rsidR="0074262D" w:rsidRPr="0074262D">
              <w:rPr>
                <w:rFonts w:ascii="Arial" w:hAnsi="Arial" w:cs="Arial"/>
              </w:rPr>
              <w:t xml:space="preserve">updated to the </w:t>
            </w:r>
            <w:r w:rsidR="0074262D">
              <w:rPr>
                <w:rFonts w:ascii="Arial" w:hAnsi="Arial" w:cs="Arial"/>
              </w:rPr>
              <w:t xml:space="preserve">Medicare </w:t>
            </w:r>
            <w:r w:rsidR="0074262D" w:rsidRPr="0074262D">
              <w:rPr>
                <w:rFonts w:ascii="Arial" w:hAnsi="Arial" w:cs="Arial"/>
              </w:rPr>
              <w:t>2022 base unit</w:t>
            </w:r>
            <w:r w:rsidR="00980D97">
              <w:rPr>
                <w:rFonts w:ascii="Arial" w:hAnsi="Arial" w:cs="Arial"/>
              </w:rPr>
              <w:t>s by CPT code</w:t>
            </w:r>
            <w:r w:rsidR="0074262D" w:rsidRPr="0074262D">
              <w:rPr>
                <w:rFonts w:ascii="Arial" w:hAnsi="Arial" w:cs="Arial"/>
              </w:rPr>
              <w:t xml:space="preserve"> excel </w:t>
            </w:r>
            <w:r w:rsidR="0074262D" w:rsidRPr="0074262D">
              <w:rPr>
                <w:rFonts w:ascii="Arial" w:hAnsi="Arial" w:cs="Arial"/>
              </w:rPr>
              <w:lastRenderedPageBreak/>
              <w:t>file.</w:t>
            </w:r>
          </w:p>
        </w:tc>
      </w:tr>
      <w:tr w:rsidR="007F2457" w:rsidRPr="00A80B04" w14:paraId="1C123C66" w14:textId="77777777" w:rsidTr="001536BA">
        <w:tc>
          <w:tcPr>
            <w:tcW w:w="2837" w:type="dxa"/>
            <w:shd w:val="clear" w:color="auto" w:fill="auto"/>
          </w:tcPr>
          <w:p w14:paraId="1FE92EEA" w14:textId="7B263092" w:rsidR="00D77344" w:rsidRPr="0074262D" w:rsidRDefault="00D77344" w:rsidP="00580484">
            <w:pPr>
              <w:widowControl w:val="0"/>
              <w:spacing w:after="120"/>
              <w:ind w:right="29"/>
              <w:outlineLvl w:val="0"/>
              <w:rPr>
                <w:rFonts w:ascii="Arial" w:hAnsi="Arial" w:cs="Arial"/>
              </w:rPr>
            </w:pPr>
            <w:r w:rsidRPr="0074262D">
              <w:rPr>
                <w:rFonts w:ascii="Arial" w:hAnsi="Arial" w:cs="Arial"/>
              </w:rPr>
              <w:lastRenderedPageBreak/>
              <w:t>California-Specific Codes</w:t>
            </w:r>
          </w:p>
        </w:tc>
        <w:tc>
          <w:tcPr>
            <w:tcW w:w="5433" w:type="dxa"/>
            <w:shd w:val="clear" w:color="auto" w:fill="auto"/>
          </w:tcPr>
          <w:p w14:paraId="4FB98AE4" w14:textId="77777777" w:rsidR="00D77344" w:rsidRPr="0074262D" w:rsidRDefault="00F2682F" w:rsidP="0074262D">
            <w:pPr>
              <w:widowControl w:val="0"/>
              <w:spacing w:after="240"/>
              <w:outlineLvl w:val="0"/>
              <w:rPr>
                <w:rFonts w:ascii="Arial" w:hAnsi="Arial" w:cs="Arial"/>
              </w:rPr>
            </w:pPr>
            <w:r w:rsidRPr="0074262D">
              <w:rPr>
                <w:rFonts w:ascii="Arial" w:hAnsi="Arial" w:cs="Arial"/>
              </w:rPr>
              <w:t xml:space="preserve">The maximum fee for each of these codes has been updated by the MEI </w:t>
            </w:r>
            <w:r w:rsidR="0074262D" w:rsidRPr="0074262D">
              <w:rPr>
                <w:rFonts w:ascii="Arial" w:hAnsi="Arial" w:cs="Arial"/>
              </w:rPr>
              <w:t>2.1</w:t>
            </w:r>
            <w:r w:rsidR="00A40DDB" w:rsidRPr="0074262D">
              <w:rPr>
                <w:rFonts w:ascii="Arial" w:hAnsi="Arial" w:cs="Arial"/>
              </w:rPr>
              <w:t xml:space="preserve">% increase </w:t>
            </w:r>
            <w:r w:rsidRPr="0074262D">
              <w:rPr>
                <w:rFonts w:ascii="Arial" w:hAnsi="Arial" w:cs="Arial"/>
              </w:rPr>
              <w:t>(1.0</w:t>
            </w:r>
            <w:r w:rsidR="0074262D" w:rsidRPr="0074262D">
              <w:rPr>
                <w:rFonts w:ascii="Arial" w:hAnsi="Arial" w:cs="Arial"/>
              </w:rPr>
              <w:t>2</w:t>
            </w:r>
            <w:r w:rsidR="00A40DDB" w:rsidRPr="0074262D">
              <w:rPr>
                <w:rFonts w:ascii="Arial" w:hAnsi="Arial" w:cs="Arial"/>
              </w:rPr>
              <w:t>1</w:t>
            </w:r>
            <w:r w:rsidRPr="0074262D">
              <w:rPr>
                <w:rFonts w:ascii="Arial" w:hAnsi="Arial" w:cs="Arial"/>
              </w:rPr>
              <w:t>) pursuant to section 9789.12.14.</w:t>
            </w:r>
          </w:p>
        </w:tc>
      </w:tr>
      <w:tr w:rsidR="007F2457" w:rsidRPr="00A80B04" w14:paraId="131B9FD0" w14:textId="77777777" w:rsidTr="001536BA">
        <w:tc>
          <w:tcPr>
            <w:tcW w:w="2837" w:type="dxa"/>
            <w:shd w:val="clear" w:color="auto" w:fill="auto"/>
          </w:tcPr>
          <w:p w14:paraId="5D5FFACA" w14:textId="06788319" w:rsidR="00D77344" w:rsidRPr="00980D97" w:rsidRDefault="00D77344" w:rsidP="002A3F5F">
            <w:pPr>
              <w:widowControl w:val="0"/>
              <w:spacing w:after="240"/>
              <w:ind w:right="29"/>
              <w:outlineLvl w:val="0"/>
              <w:rPr>
                <w:rFonts w:ascii="Arial" w:hAnsi="Arial" w:cs="Arial"/>
              </w:rPr>
            </w:pPr>
            <w:r w:rsidRPr="00980D97">
              <w:rPr>
                <w:rFonts w:ascii="Arial" w:hAnsi="Arial" w:cs="Arial"/>
              </w:rPr>
              <w:t>CMS’ Medicare National Physician Fee Schedule Relative Value File [Zip]</w:t>
            </w:r>
          </w:p>
        </w:tc>
        <w:tc>
          <w:tcPr>
            <w:tcW w:w="5433" w:type="dxa"/>
            <w:shd w:val="clear" w:color="auto" w:fill="auto"/>
          </w:tcPr>
          <w:p w14:paraId="4624F6C4" w14:textId="5AA565B6" w:rsidR="00D77344" w:rsidRPr="00980D97" w:rsidRDefault="00963D23" w:rsidP="00980D97">
            <w:pPr>
              <w:widowControl w:val="0"/>
              <w:outlineLvl w:val="0"/>
              <w:rPr>
                <w:rFonts w:ascii="Arial" w:hAnsi="Arial" w:cs="Arial"/>
              </w:rPr>
            </w:pPr>
            <w:r w:rsidRPr="00980D97">
              <w:rPr>
                <w:rFonts w:ascii="Arial" w:hAnsi="Arial" w:cs="Arial"/>
              </w:rPr>
              <w:t xml:space="preserve">Updated to the </w:t>
            </w:r>
            <w:r w:rsidR="00A40DDB" w:rsidRPr="00980D97">
              <w:rPr>
                <w:rFonts w:ascii="Arial" w:hAnsi="Arial" w:cs="Arial"/>
              </w:rPr>
              <w:t xml:space="preserve">CMS’ </w:t>
            </w:r>
            <w:r w:rsidR="00FE5271" w:rsidRPr="00980D97">
              <w:rPr>
                <w:rFonts w:ascii="Arial" w:hAnsi="Arial" w:cs="Arial"/>
              </w:rPr>
              <w:t>20</w:t>
            </w:r>
            <w:r w:rsidR="00847DB0" w:rsidRPr="00980D97">
              <w:rPr>
                <w:rFonts w:ascii="Arial" w:hAnsi="Arial" w:cs="Arial"/>
              </w:rPr>
              <w:t>2</w:t>
            </w:r>
            <w:r w:rsidR="00980D97" w:rsidRPr="00980D97">
              <w:rPr>
                <w:rFonts w:ascii="Arial" w:hAnsi="Arial" w:cs="Arial"/>
              </w:rPr>
              <w:t>2</w:t>
            </w:r>
            <w:r w:rsidR="00A40DDB" w:rsidRPr="00980D97">
              <w:rPr>
                <w:rFonts w:ascii="Arial" w:hAnsi="Arial" w:cs="Arial"/>
              </w:rPr>
              <w:t xml:space="preserve"> RVU</w:t>
            </w:r>
            <w:r w:rsidR="00847DB0" w:rsidRPr="00980D97">
              <w:rPr>
                <w:rFonts w:ascii="Arial" w:hAnsi="Arial" w:cs="Arial"/>
              </w:rPr>
              <w:t>2</w:t>
            </w:r>
            <w:r w:rsidR="00980D97" w:rsidRPr="00980D97">
              <w:rPr>
                <w:rFonts w:ascii="Arial" w:hAnsi="Arial" w:cs="Arial"/>
              </w:rPr>
              <w:t>2</w:t>
            </w:r>
            <w:r w:rsidR="00A40DDB" w:rsidRPr="00980D97">
              <w:rPr>
                <w:rFonts w:ascii="Arial" w:hAnsi="Arial" w:cs="Arial"/>
              </w:rPr>
              <w:t>A</w:t>
            </w:r>
            <w:r w:rsidR="0031705E" w:rsidRPr="00980D97">
              <w:rPr>
                <w:rFonts w:ascii="Arial" w:hAnsi="Arial" w:cs="Arial"/>
              </w:rPr>
              <w:t>.</w:t>
            </w:r>
          </w:p>
        </w:tc>
      </w:tr>
      <w:tr w:rsidR="007F2457" w:rsidRPr="00A80B04" w14:paraId="0579FE51" w14:textId="77777777" w:rsidTr="001536BA">
        <w:tc>
          <w:tcPr>
            <w:tcW w:w="2837" w:type="dxa"/>
            <w:shd w:val="clear" w:color="auto" w:fill="auto"/>
          </w:tcPr>
          <w:p w14:paraId="0364A8B9" w14:textId="05464653" w:rsidR="00D77344" w:rsidRPr="007B5E5D" w:rsidRDefault="00980D97" w:rsidP="006B75AB">
            <w:pPr>
              <w:widowControl w:val="0"/>
              <w:ind w:right="33"/>
              <w:outlineLvl w:val="0"/>
              <w:rPr>
                <w:rFonts w:ascii="Arial" w:hAnsi="Arial" w:cs="Arial"/>
              </w:rPr>
            </w:pPr>
            <w:r w:rsidRPr="007B5E5D">
              <w:rPr>
                <w:rFonts w:ascii="Arial" w:hAnsi="Arial" w:cs="Arial"/>
              </w:rPr>
              <w:t>Conversion Factors adjusted for MEI, Relative Value Scale adjustment factors, and application of Protecting Medicare and American Farmers From Sequester Cuts Act increase of 3% for CY 2022</w:t>
            </w:r>
          </w:p>
        </w:tc>
        <w:tc>
          <w:tcPr>
            <w:tcW w:w="5433" w:type="dxa"/>
            <w:shd w:val="clear" w:color="auto" w:fill="auto"/>
          </w:tcPr>
          <w:p w14:paraId="47A96E8A" w14:textId="4EDBB880" w:rsidR="004605FB" w:rsidRPr="007B5E5D" w:rsidRDefault="00B05413" w:rsidP="007C0EFA">
            <w:pPr>
              <w:widowControl w:val="0"/>
              <w:spacing w:after="240"/>
              <w:outlineLvl w:val="0"/>
              <w:rPr>
                <w:rFonts w:ascii="Arial" w:hAnsi="Arial" w:cs="Arial"/>
              </w:rPr>
            </w:pPr>
            <w:r w:rsidRPr="007B5E5D">
              <w:rPr>
                <w:rFonts w:ascii="Arial" w:hAnsi="Arial" w:cs="Arial"/>
              </w:rPr>
              <w:t xml:space="preserve">Updated </w:t>
            </w:r>
            <w:r w:rsidR="00D76A3E" w:rsidRPr="007B5E5D">
              <w:rPr>
                <w:rFonts w:ascii="Arial" w:hAnsi="Arial" w:cs="Arial"/>
              </w:rPr>
              <w:t xml:space="preserve">the conversion factors </w:t>
            </w:r>
            <w:r w:rsidR="00571D6D" w:rsidRPr="007B5E5D">
              <w:rPr>
                <w:rFonts w:ascii="Arial" w:hAnsi="Arial" w:cs="Arial"/>
              </w:rPr>
              <w:t xml:space="preserve">in accordance with </w:t>
            </w:r>
            <w:r w:rsidR="004605FB" w:rsidRPr="007B5E5D">
              <w:rPr>
                <w:rFonts w:ascii="Arial" w:hAnsi="Arial" w:cs="Arial"/>
              </w:rPr>
              <w:t xml:space="preserve">Labor Code §5307.1, subdivision (g)(1)(A) and </w:t>
            </w:r>
            <w:r w:rsidR="00571D6D" w:rsidRPr="007B5E5D">
              <w:rPr>
                <w:rFonts w:ascii="Arial" w:hAnsi="Arial" w:cs="Arial"/>
              </w:rPr>
              <w:t xml:space="preserve">subdivision (c) of </w:t>
            </w:r>
            <w:r w:rsidR="00C93709" w:rsidRPr="007B5E5D">
              <w:rPr>
                <w:rFonts w:ascii="Arial" w:hAnsi="Arial" w:cs="Arial"/>
              </w:rPr>
              <w:t xml:space="preserve">title </w:t>
            </w:r>
            <w:r w:rsidR="00D76A3E" w:rsidRPr="007B5E5D">
              <w:rPr>
                <w:rFonts w:ascii="Arial" w:hAnsi="Arial" w:cs="Arial"/>
              </w:rPr>
              <w:t>8</w:t>
            </w:r>
            <w:r w:rsidR="00C93709" w:rsidRPr="007B5E5D">
              <w:rPr>
                <w:rFonts w:ascii="Arial" w:hAnsi="Arial" w:cs="Arial"/>
              </w:rPr>
              <w:t>,</w:t>
            </w:r>
            <w:r w:rsidR="00D76A3E" w:rsidRPr="007B5E5D">
              <w:rPr>
                <w:rFonts w:ascii="Arial" w:hAnsi="Arial" w:cs="Arial"/>
              </w:rPr>
              <w:t xml:space="preserve"> C</w:t>
            </w:r>
            <w:r w:rsidR="00C93709" w:rsidRPr="007B5E5D">
              <w:rPr>
                <w:rFonts w:ascii="Arial" w:hAnsi="Arial" w:cs="Arial"/>
              </w:rPr>
              <w:t xml:space="preserve">alifornia </w:t>
            </w:r>
            <w:r w:rsidR="00D76A3E" w:rsidRPr="007B5E5D">
              <w:rPr>
                <w:rFonts w:ascii="Arial" w:hAnsi="Arial" w:cs="Arial"/>
              </w:rPr>
              <w:t>C</w:t>
            </w:r>
            <w:r w:rsidR="00C93709" w:rsidRPr="007B5E5D">
              <w:rPr>
                <w:rFonts w:ascii="Arial" w:hAnsi="Arial" w:cs="Arial"/>
              </w:rPr>
              <w:t xml:space="preserve">ode of </w:t>
            </w:r>
            <w:r w:rsidR="00D76A3E" w:rsidRPr="007B5E5D">
              <w:rPr>
                <w:rFonts w:ascii="Arial" w:hAnsi="Arial" w:cs="Arial"/>
              </w:rPr>
              <w:t>R</w:t>
            </w:r>
            <w:r w:rsidR="00CA51C9" w:rsidRPr="007B5E5D">
              <w:rPr>
                <w:rFonts w:ascii="Arial" w:hAnsi="Arial" w:cs="Arial"/>
              </w:rPr>
              <w:t>egulations,</w:t>
            </w:r>
            <w:r w:rsidR="00D76A3E" w:rsidRPr="007B5E5D">
              <w:rPr>
                <w:rFonts w:ascii="Arial" w:hAnsi="Arial" w:cs="Arial"/>
              </w:rPr>
              <w:t xml:space="preserve"> §</w:t>
            </w:r>
            <w:r w:rsidR="00CA51C9" w:rsidRPr="007B5E5D">
              <w:rPr>
                <w:rFonts w:ascii="Arial" w:hAnsi="Arial" w:cs="Arial"/>
              </w:rPr>
              <w:t xml:space="preserve"> </w:t>
            </w:r>
            <w:r w:rsidR="00D76A3E" w:rsidRPr="007B5E5D">
              <w:rPr>
                <w:rFonts w:ascii="Arial" w:hAnsi="Arial" w:cs="Arial"/>
              </w:rPr>
              <w:t>9789.12.5</w:t>
            </w:r>
            <w:r w:rsidR="004605FB" w:rsidRPr="007B5E5D">
              <w:rPr>
                <w:rFonts w:ascii="Arial" w:hAnsi="Arial" w:cs="Arial"/>
              </w:rPr>
              <w:t xml:space="preserve"> and in accordance with relevant provisions of the </w:t>
            </w:r>
            <w:r w:rsidR="007B5E5D" w:rsidRPr="007B5E5D">
              <w:rPr>
                <w:rFonts w:ascii="Arial" w:hAnsi="Arial" w:cs="Arial"/>
              </w:rPr>
              <w:t xml:space="preserve">Protecting Medicare and American Farmers From Sequester Cuts Act, Public Law 117-71 which adopts a 3% increase in Medicare Physician Fee Schedule fees for CY 2022. The conversion factors are also calculated to account for the expiration of the </w:t>
            </w:r>
            <w:r w:rsidR="004605FB" w:rsidRPr="007B5E5D">
              <w:rPr>
                <w:rFonts w:ascii="Arial" w:hAnsi="Arial" w:cs="Arial"/>
              </w:rPr>
              <w:t>Consolidated Appropriations Act adjustment</w:t>
            </w:r>
            <w:r w:rsidR="007B5E5D" w:rsidRPr="007B5E5D">
              <w:rPr>
                <w:rFonts w:ascii="Arial" w:hAnsi="Arial" w:cs="Arial"/>
              </w:rPr>
              <w:t xml:space="preserve"> for CY 2021</w:t>
            </w:r>
            <w:r w:rsidR="00D76A3E" w:rsidRPr="007B5E5D">
              <w:rPr>
                <w:rFonts w:ascii="Arial" w:hAnsi="Arial" w:cs="Arial"/>
              </w:rPr>
              <w:t>.</w:t>
            </w:r>
          </w:p>
          <w:p w14:paraId="4A0279DA" w14:textId="6B474B46" w:rsidR="00CA51C9" w:rsidRPr="007B5E5D" w:rsidRDefault="00D130BA" w:rsidP="007C0EFA">
            <w:pPr>
              <w:widowControl w:val="0"/>
              <w:spacing w:after="240"/>
              <w:outlineLvl w:val="0"/>
              <w:rPr>
                <w:rFonts w:ascii="Arial" w:hAnsi="Arial" w:cs="Arial"/>
              </w:rPr>
            </w:pPr>
            <w:r w:rsidRPr="007B5E5D">
              <w:rPr>
                <w:rFonts w:ascii="Arial" w:hAnsi="Arial" w:cs="Arial"/>
              </w:rPr>
              <w:t xml:space="preserve">The </w:t>
            </w:r>
            <w:r w:rsidR="00FE5271" w:rsidRPr="007B5E5D">
              <w:rPr>
                <w:rFonts w:ascii="Arial" w:hAnsi="Arial" w:cs="Arial"/>
              </w:rPr>
              <w:t>20</w:t>
            </w:r>
            <w:r w:rsidR="00E64EEF" w:rsidRPr="007B5E5D">
              <w:rPr>
                <w:rFonts w:ascii="Arial" w:hAnsi="Arial" w:cs="Arial"/>
              </w:rPr>
              <w:t>2</w:t>
            </w:r>
            <w:r w:rsidR="007B5E5D" w:rsidRPr="007B5E5D">
              <w:rPr>
                <w:rFonts w:ascii="Arial" w:hAnsi="Arial" w:cs="Arial"/>
              </w:rPr>
              <w:t>2</w:t>
            </w:r>
            <w:r w:rsidR="008420EE" w:rsidRPr="007B5E5D">
              <w:rPr>
                <w:rFonts w:ascii="Arial" w:hAnsi="Arial" w:cs="Arial"/>
              </w:rPr>
              <w:t xml:space="preserve"> Adjusted Conversion Factor for </w:t>
            </w:r>
            <w:r w:rsidR="00CA51C9" w:rsidRPr="007B5E5D">
              <w:rPr>
                <w:rFonts w:ascii="Arial" w:hAnsi="Arial" w:cs="Arial"/>
              </w:rPr>
              <w:t>services other than Anesthesia is the Conversion Factor used to determine the maximum fees.</w:t>
            </w:r>
          </w:p>
          <w:p w14:paraId="5C09723E" w14:textId="25E7C70F" w:rsidR="00D77344" w:rsidRPr="007B5E5D" w:rsidRDefault="00CA51C9" w:rsidP="007C0EFA">
            <w:pPr>
              <w:widowControl w:val="0"/>
              <w:spacing w:after="240"/>
              <w:outlineLvl w:val="0"/>
              <w:rPr>
                <w:rFonts w:ascii="Arial" w:hAnsi="Arial" w:cs="Arial"/>
              </w:rPr>
            </w:pPr>
            <w:r w:rsidRPr="007B5E5D">
              <w:rPr>
                <w:rFonts w:ascii="Arial" w:hAnsi="Arial" w:cs="Arial"/>
              </w:rPr>
              <w:t xml:space="preserve">The </w:t>
            </w:r>
            <w:r w:rsidR="007B5E5D" w:rsidRPr="007B5E5D">
              <w:rPr>
                <w:rFonts w:ascii="Arial" w:hAnsi="Arial" w:cs="Arial"/>
              </w:rPr>
              <w:t xml:space="preserve">2022 </w:t>
            </w:r>
            <w:r w:rsidRPr="007B5E5D">
              <w:rPr>
                <w:rFonts w:ascii="Arial" w:hAnsi="Arial" w:cs="Arial"/>
              </w:rPr>
              <w:t xml:space="preserve">Conversion Factor for anesthesia is </w:t>
            </w:r>
            <w:r w:rsidR="004605FB" w:rsidRPr="007B5E5D">
              <w:rPr>
                <w:rFonts w:ascii="Arial" w:hAnsi="Arial" w:cs="Arial"/>
              </w:rPr>
              <w:t xml:space="preserve">further </w:t>
            </w:r>
            <w:r w:rsidRPr="007B5E5D">
              <w:rPr>
                <w:rFonts w:ascii="Arial" w:hAnsi="Arial" w:cs="Arial"/>
              </w:rPr>
              <w:t>adjusted to calculate</w:t>
            </w:r>
            <w:r w:rsidR="008420EE" w:rsidRPr="007B5E5D">
              <w:rPr>
                <w:rFonts w:ascii="Arial" w:hAnsi="Arial" w:cs="Arial"/>
              </w:rPr>
              <w:t xml:space="preserve"> the 202</w:t>
            </w:r>
            <w:r w:rsidR="00980D97" w:rsidRPr="007B5E5D">
              <w:rPr>
                <w:rFonts w:ascii="Arial" w:hAnsi="Arial" w:cs="Arial"/>
              </w:rPr>
              <w:t>2</w:t>
            </w:r>
            <w:r w:rsidR="008420EE" w:rsidRPr="007B5E5D">
              <w:rPr>
                <w:rFonts w:ascii="Arial" w:hAnsi="Arial" w:cs="Arial"/>
              </w:rPr>
              <w:t xml:space="preserve"> GPCI-Adjusted Anesthesia Conversion Factor</w:t>
            </w:r>
            <w:r w:rsidR="00B8144F" w:rsidRPr="007B5E5D">
              <w:rPr>
                <w:rFonts w:ascii="Arial" w:hAnsi="Arial" w:cs="Arial"/>
              </w:rPr>
              <w:t>s</w:t>
            </w:r>
            <w:r w:rsidR="005B2D94" w:rsidRPr="007B5E5D">
              <w:rPr>
                <w:rFonts w:ascii="Arial" w:hAnsi="Arial" w:cs="Arial"/>
              </w:rPr>
              <w:t xml:space="preserve"> set forth</w:t>
            </w:r>
            <w:r w:rsidR="00D130BA" w:rsidRPr="007B5E5D">
              <w:rPr>
                <w:rFonts w:ascii="Arial" w:hAnsi="Arial" w:cs="Arial"/>
              </w:rPr>
              <w:t xml:space="preserve"> </w:t>
            </w:r>
            <w:r w:rsidRPr="007B5E5D">
              <w:rPr>
                <w:rFonts w:ascii="Arial" w:hAnsi="Arial" w:cs="Arial"/>
              </w:rPr>
              <w:t xml:space="preserve">in </w:t>
            </w:r>
            <w:r w:rsidR="00980D97" w:rsidRPr="007B5E5D">
              <w:rPr>
                <w:rFonts w:ascii="Arial" w:hAnsi="Arial" w:cs="Arial"/>
              </w:rPr>
              <w:t xml:space="preserve">Section 9789.19.1 </w:t>
            </w:r>
            <w:r w:rsidRPr="007B5E5D">
              <w:rPr>
                <w:rFonts w:ascii="Arial" w:hAnsi="Arial" w:cs="Arial"/>
              </w:rPr>
              <w:t>Table A</w:t>
            </w:r>
            <w:r w:rsidR="00980D97" w:rsidRPr="007B5E5D">
              <w:rPr>
                <w:rFonts w:ascii="Arial" w:hAnsi="Arial" w:cs="Arial"/>
              </w:rPr>
              <w:t xml:space="preserve"> 2022</w:t>
            </w:r>
            <w:r w:rsidR="004605FB" w:rsidRPr="007B5E5D">
              <w:rPr>
                <w:rFonts w:ascii="Arial" w:hAnsi="Arial" w:cs="Arial"/>
              </w:rPr>
              <w:t>. These GPCI-adjusted conversion factors</w:t>
            </w:r>
            <w:r w:rsidRPr="007B5E5D">
              <w:rPr>
                <w:rFonts w:ascii="Arial" w:hAnsi="Arial" w:cs="Arial"/>
              </w:rPr>
              <w:t xml:space="preserve"> are</w:t>
            </w:r>
            <w:r w:rsidR="00D130BA" w:rsidRPr="007B5E5D">
              <w:rPr>
                <w:rFonts w:ascii="Arial" w:hAnsi="Arial" w:cs="Arial"/>
              </w:rPr>
              <w:t xml:space="preserve"> used to determine the maximum fees</w:t>
            </w:r>
            <w:r w:rsidR="004605FB" w:rsidRPr="007B5E5D">
              <w:rPr>
                <w:rFonts w:ascii="Arial" w:hAnsi="Arial" w:cs="Arial"/>
              </w:rPr>
              <w:t xml:space="preserve"> for services rendered in the specified localities</w:t>
            </w:r>
            <w:r w:rsidR="00D130BA" w:rsidRPr="007B5E5D">
              <w:rPr>
                <w:rFonts w:ascii="Arial" w:hAnsi="Arial" w:cs="Arial"/>
              </w:rPr>
              <w:t>.</w:t>
            </w:r>
          </w:p>
          <w:p w14:paraId="71708A63" w14:textId="77777777" w:rsidR="00B05413" w:rsidRPr="007B5E5D" w:rsidRDefault="00B05413" w:rsidP="007C0EFA">
            <w:pPr>
              <w:widowControl w:val="0"/>
              <w:spacing w:after="120"/>
              <w:outlineLvl w:val="0"/>
              <w:rPr>
                <w:rFonts w:ascii="Arial" w:hAnsi="Arial" w:cs="Arial"/>
              </w:rPr>
            </w:pPr>
            <w:r w:rsidRPr="007B5E5D">
              <w:rPr>
                <w:rFonts w:ascii="Arial" w:hAnsi="Arial" w:cs="Arial"/>
              </w:rPr>
              <w:t>[See detailed explanation set forth below this table.]</w:t>
            </w:r>
          </w:p>
        </w:tc>
      </w:tr>
      <w:tr w:rsidR="00D77344" w:rsidRPr="00A80B04" w14:paraId="512299F9" w14:textId="77777777" w:rsidTr="001536BA">
        <w:tc>
          <w:tcPr>
            <w:tcW w:w="2837" w:type="dxa"/>
            <w:shd w:val="clear" w:color="auto" w:fill="auto"/>
          </w:tcPr>
          <w:p w14:paraId="341E10C4" w14:textId="77777777" w:rsidR="00D77344" w:rsidRPr="00B33041" w:rsidRDefault="00D77344" w:rsidP="00E63A46">
            <w:pPr>
              <w:widowControl w:val="0"/>
              <w:ind w:right="33"/>
              <w:outlineLvl w:val="0"/>
              <w:rPr>
                <w:rFonts w:ascii="Arial" w:hAnsi="Arial" w:cs="Arial"/>
              </w:rPr>
            </w:pPr>
            <w:r w:rsidRPr="00B33041">
              <w:rPr>
                <w:rFonts w:ascii="Arial" w:hAnsi="Arial" w:cs="Arial"/>
              </w:rPr>
              <w:t>Current Procedural Terminology (CPT®)</w:t>
            </w:r>
          </w:p>
          <w:p w14:paraId="0075F08B" w14:textId="77777777" w:rsidR="009D02C8" w:rsidRPr="00B33041" w:rsidRDefault="009D02C8" w:rsidP="00E63A46">
            <w:pPr>
              <w:widowControl w:val="0"/>
              <w:ind w:right="33"/>
              <w:outlineLvl w:val="0"/>
              <w:rPr>
                <w:rFonts w:ascii="Arial" w:hAnsi="Arial" w:cs="Arial"/>
              </w:rPr>
            </w:pPr>
          </w:p>
        </w:tc>
        <w:tc>
          <w:tcPr>
            <w:tcW w:w="5433" w:type="dxa"/>
            <w:shd w:val="clear" w:color="auto" w:fill="auto"/>
          </w:tcPr>
          <w:p w14:paraId="4799C6F5" w14:textId="6F44CFAC" w:rsidR="00D77344" w:rsidRPr="00B33041" w:rsidRDefault="007158F1" w:rsidP="00E64EEF">
            <w:pPr>
              <w:widowControl w:val="0"/>
              <w:outlineLvl w:val="0"/>
              <w:rPr>
                <w:rFonts w:ascii="Arial" w:hAnsi="Arial" w:cs="Arial"/>
              </w:rPr>
            </w:pPr>
            <w:r w:rsidRPr="00B33041">
              <w:rPr>
                <w:rFonts w:ascii="Arial" w:hAnsi="Arial" w:cs="Arial"/>
              </w:rPr>
              <w:t xml:space="preserve">Updated to CPT® </w:t>
            </w:r>
            <w:r w:rsidR="00FE5271" w:rsidRPr="00B33041">
              <w:rPr>
                <w:rFonts w:ascii="Arial" w:hAnsi="Arial" w:cs="Arial"/>
              </w:rPr>
              <w:t>20</w:t>
            </w:r>
            <w:r w:rsidR="00E64EEF" w:rsidRPr="00B33041">
              <w:rPr>
                <w:rFonts w:ascii="Arial" w:hAnsi="Arial" w:cs="Arial"/>
              </w:rPr>
              <w:t>2</w:t>
            </w:r>
            <w:r w:rsidR="00B33041" w:rsidRPr="00B33041">
              <w:rPr>
                <w:rFonts w:ascii="Arial" w:hAnsi="Arial" w:cs="Arial"/>
              </w:rPr>
              <w:t>2</w:t>
            </w:r>
            <w:r w:rsidRPr="00B33041">
              <w:rPr>
                <w:rFonts w:ascii="Arial" w:hAnsi="Arial" w:cs="Arial"/>
              </w:rPr>
              <w:t>.</w:t>
            </w:r>
          </w:p>
          <w:p w14:paraId="71728343" w14:textId="77777777" w:rsidR="0072369C" w:rsidRPr="00B33041" w:rsidRDefault="0072369C" w:rsidP="0072369C">
            <w:pPr>
              <w:widowControl w:val="0"/>
              <w:spacing w:after="240"/>
              <w:outlineLvl w:val="0"/>
              <w:rPr>
                <w:rFonts w:ascii="Arial" w:hAnsi="Arial" w:cs="Arial"/>
              </w:rPr>
            </w:pPr>
          </w:p>
        </w:tc>
      </w:tr>
      <w:tr w:rsidR="00D77344" w:rsidRPr="00A80B04" w14:paraId="7D70DFDF" w14:textId="77777777" w:rsidTr="001536BA">
        <w:tc>
          <w:tcPr>
            <w:tcW w:w="2837" w:type="dxa"/>
            <w:shd w:val="clear" w:color="auto" w:fill="auto"/>
          </w:tcPr>
          <w:p w14:paraId="3779D061" w14:textId="77777777" w:rsidR="00D77344" w:rsidRPr="00E27F91" w:rsidRDefault="00D77344" w:rsidP="006B75AB">
            <w:pPr>
              <w:widowControl w:val="0"/>
              <w:ind w:right="33"/>
              <w:outlineLvl w:val="0"/>
              <w:rPr>
                <w:rFonts w:ascii="Arial" w:hAnsi="Arial" w:cs="Arial"/>
              </w:rPr>
            </w:pPr>
            <w:r w:rsidRPr="00E27F91">
              <w:rPr>
                <w:rFonts w:ascii="Arial" w:hAnsi="Arial" w:cs="Arial"/>
              </w:rPr>
              <w:t>Current Procedural Terminology</w:t>
            </w:r>
          </w:p>
          <w:p w14:paraId="33112A9E" w14:textId="0BF6F94F" w:rsidR="009D02C8" w:rsidRPr="00E27F91" w:rsidRDefault="00D77344" w:rsidP="00580484">
            <w:pPr>
              <w:widowControl w:val="0"/>
              <w:spacing w:after="120"/>
              <w:ind w:right="29"/>
              <w:outlineLvl w:val="0"/>
              <w:rPr>
                <w:rFonts w:ascii="Arial" w:hAnsi="Arial" w:cs="Arial"/>
              </w:rPr>
            </w:pPr>
            <w:r w:rsidRPr="00E27F91">
              <w:rPr>
                <w:rFonts w:ascii="Arial" w:hAnsi="Arial" w:cs="Arial"/>
              </w:rPr>
              <w:t xml:space="preserve">CPT codes that shall </w:t>
            </w:r>
            <w:r w:rsidRPr="00E27F91">
              <w:rPr>
                <w:rFonts w:ascii="Arial" w:hAnsi="Arial" w:cs="Arial"/>
              </w:rPr>
              <w:lastRenderedPageBreak/>
              <w:t>not be used</w:t>
            </w:r>
          </w:p>
        </w:tc>
        <w:tc>
          <w:tcPr>
            <w:tcW w:w="5433" w:type="dxa"/>
            <w:shd w:val="clear" w:color="auto" w:fill="auto"/>
          </w:tcPr>
          <w:p w14:paraId="349CC651" w14:textId="0525C416" w:rsidR="00F276D4" w:rsidRPr="00E27F91" w:rsidRDefault="00E27F91" w:rsidP="007A3178">
            <w:pPr>
              <w:widowControl w:val="0"/>
              <w:spacing w:after="120"/>
              <w:outlineLvl w:val="0"/>
              <w:rPr>
                <w:rFonts w:ascii="Arial" w:hAnsi="Arial" w:cs="Arial"/>
              </w:rPr>
            </w:pPr>
            <w:r w:rsidRPr="00E27F91">
              <w:rPr>
                <w:rFonts w:ascii="Arial" w:hAnsi="Arial" w:cs="Arial"/>
              </w:rPr>
              <w:lastRenderedPageBreak/>
              <w:t>Unchanged</w:t>
            </w:r>
            <w:r w:rsidR="00E27BAB" w:rsidRPr="00E27F91">
              <w:rPr>
                <w:rFonts w:ascii="Arial" w:hAnsi="Arial" w:cs="Arial"/>
              </w:rPr>
              <w:t xml:space="preserve"> </w:t>
            </w:r>
          </w:p>
        </w:tc>
      </w:tr>
      <w:tr w:rsidR="00D77344" w:rsidRPr="00A80B04" w14:paraId="4FBC90C7" w14:textId="77777777" w:rsidTr="001536BA">
        <w:tc>
          <w:tcPr>
            <w:tcW w:w="2837" w:type="dxa"/>
            <w:shd w:val="clear" w:color="auto" w:fill="auto"/>
          </w:tcPr>
          <w:p w14:paraId="131B9A09" w14:textId="7EF28825" w:rsidR="00D77344" w:rsidRPr="00E27F91" w:rsidRDefault="00D77344" w:rsidP="00580484">
            <w:pPr>
              <w:widowControl w:val="0"/>
              <w:spacing w:after="120"/>
              <w:ind w:right="29"/>
              <w:outlineLvl w:val="0"/>
              <w:rPr>
                <w:rFonts w:ascii="Arial" w:hAnsi="Arial" w:cs="Arial"/>
              </w:rPr>
            </w:pPr>
            <w:r w:rsidRPr="00E27F91">
              <w:rPr>
                <w:rFonts w:ascii="Arial" w:hAnsi="Arial" w:cs="Arial"/>
              </w:rPr>
              <w:t>Diagnostic Cardiovascular Procedure CPT codes subject to the MPPR</w:t>
            </w:r>
          </w:p>
        </w:tc>
        <w:tc>
          <w:tcPr>
            <w:tcW w:w="5433" w:type="dxa"/>
            <w:shd w:val="clear" w:color="auto" w:fill="auto"/>
          </w:tcPr>
          <w:p w14:paraId="24F114ED" w14:textId="36EF05B2" w:rsidR="00D77344" w:rsidRPr="00E27F91" w:rsidRDefault="00350799" w:rsidP="00E27F91">
            <w:pPr>
              <w:widowControl w:val="0"/>
              <w:outlineLvl w:val="0"/>
              <w:rPr>
                <w:rFonts w:ascii="Arial" w:hAnsi="Arial" w:cs="Arial"/>
              </w:rPr>
            </w:pPr>
            <w:r w:rsidRPr="00E27F91">
              <w:rPr>
                <w:rFonts w:ascii="Arial" w:hAnsi="Arial" w:cs="Arial"/>
              </w:rPr>
              <w:t xml:space="preserve">Updated to </w:t>
            </w:r>
            <w:r w:rsidR="00FE5271" w:rsidRPr="00E27F91">
              <w:rPr>
                <w:rFonts w:ascii="Arial" w:hAnsi="Arial" w:cs="Arial"/>
              </w:rPr>
              <w:t>20</w:t>
            </w:r>
            <w:r w:rsidR="00BF1833" w:rsidRPr="00E27F91">
              <w:rPr>
                <w:rFonts w:ascii="Arial" w:hAnsi="Arial" w:cs="Arial"/>
              </w:rPr>
              <w:t>2</w:t>
            </w:r>
            <w:r w:rsidR="00E27F91" w:rsidRPr="00E27F91">
              <w:rPr>
                <w:rFonts w:ascii="Arial" w:hAnsi="Arial" w:cs="Arial"/>
              </w:rPr>
              <w:t>2</w:t>
            </w:r>
            <w:r w:rsidR="007F2457" w:rsidRPr="00E27F91">
              <w:rPr>
                <w:rFonts w:ascii="Arial" w:hAnsi="Arial" w:cs="Arial"/>
              </w:rPr>
              <w:t>.</w:t>
            </w:r>
          </w:p>
        </w:tc>
      </w:tr>
      <w:tr w:rsidR="00D77344" w:rsidRPr="00A80B04" w14:paraId="669B6C22" w14:textId="77777777" w:rsidTr="001536BA">
        <w:tc>
          <w:tcPr>
            <w:tcW w:w="2837" w:type="dxa"/>
            <w:shd w:val="clear" w:color="auto" w:fill="auto"/>
          </w:tcPr>
          <w:p w14:paraId="1191295A" w14:textId="153618CD" w:rsidR="00D77344" w:rsidRPr="00E27F91" w:rsidRDefault="00D77344" w:rsidP="00580484">
            <w:pPr>
              <w:widowControl w:val="0"/>
              <w:spacing w:after="120"/>
              <w:ind w:right="29"/>
              <w:outlineLvl w:val="0"/>
              <w:rPr>
                <w:rFonts w:ascii="Arial" w:hAnsi="Arial" w:cs="Arial"/>
              </w:rPr>
            </w:pPr>
            <w:r w:rsidRPr="00E27F91">
              <w:rPr>
                <w:rFonts w:ascii="Arial" w:hAnsi="Arial" w:cs="Arial"/>
              </w:rPr>
              <w:t>Diagnostic Imaging Family Indicator Description</w:t>
            </w:r>
          </w:p>
        </w:tc>
        <w:tc>
          <w:tcPr>
            <w:tcW w:w="5433" w:type="dxa"/>
            <w:shd w:val="clear" w:color="auto" w:fill="auto"/>
          </w:tcPr>
          <w:p w14:paraId="08EC26DC" w14:textId="072A5F01" w:rsidR="00D77344" w:rsidRPr="00E27F91" w:rsidRDefault="00E8446E" w:rsidP="00E27F91">
            <w:pPr>
              <w:widowControl w:val="0"/>
              <w:outlineLvl w:val="0"/>
              <w:rPr>
                <w:rFonts w:ascii="Arial" w:hAnsi="Arial" w:cs="Arial"/>
              </w:rPr>
            </w:pPr>
            <w:r w:rsidRPr="00E27F91">
              <w:rPr>
                <w:rFonts w:ascii="Arial" w:hAnsi="Arial" w:cs="Arial"/>
              </w:rPr>
              <w:t>Unchanged, u</w:t>
            </w:r>
            <w:r w:rsidR="00391EAC" w:rsidRPr="00E27F91">
              <w:rPr>
                <w:rFonts w:ascii="Arial" w:hAnsi="Arial" w:cs="Arial"/>
              </w:rPr>
              <w:t xml:space="preserve">pdated </w:t>
            </w:r>
            <w:r w:rsidRPr="00E27F91">
              <w:rPr>
                <w:rFonts w:ascii="Arial" w:hAnsi="Arial" w:cs="Arial"/>
              </w:rPr>
              <w:t xml:space="preserve">reference </w:t>
            </w:r>
            <w:r w:rsidR="00391EAC" w:rsidRPr="00E27F91">
              <w:rPr>
                <w:rFonts w:ascii="Arial" w:hAnsi="Arial" w:cs="Arial"/>
              </w:rPr>
              <w:t>to 202</w:t>
            </w:r>
            <w:r w:rsidR="00E27F91" w:rsidRPr="00E27F91">
              <w:rPr>
                <w:rFonts w:ascii="Arial" w:hAnsi="Arial" w:cs="Arial"/>
              </w:rPr>
              <w:t>2</w:t>
            </w:r>
            <w:r w:rsidR="007F2457" w:rsidRPr="00E27F91">
              <w:rPr>
                <w:rFonts w:ascii="Arial" w:hAnsi="Arial" w:cs="Arial"/>
              </w:rPr>
              <w:t>.</w:t>
            </w:r>
          </w:p>
        </w:tc>
      </w:tr>
      <w:tr w:rsidR="00D77344" w:rsidRPr="00A80B04" w14:paraId="4DA58CA9" w14:textId="77777777" w:rsidTr="001536BA">
        <w:tc>
          <w:tcPr>
            <w:tcW w:w="2837" w:type="dxa"/>
            <w:shd w:val="clear" w:color="auto" w:fill="auto"/>
          </w:tcPr>
          <w:p w14:paraId="00F1F551" w14:textId="0F374AA1" w:rsidR="00D77344" w:rsidRPr="00E27F91" w:rsidRDefault="00D77344" w:rsidP="00580484">
            <w:pPr>
              <w:widowControl w:val="0"/>
              <w:spacing w:after="120"/>
              <w:ind w:right="29"/>
              <w:outlineLvl w:val="0"/>
              <w:rPr>
                <w:rFonts w:ascii="Arial" w:hAnsi="Arial" w:cs="Arial"/>
              </w:rPr>
            </w:pPr>
            <w:r w:rsidRPr="00E27F91">
              <w:rPr>
                <w:rFonts w:ascii="Arial" w:hAnsi="Arial" w:cs="Arial"/>
              </w:rPr>
              <w:t>Diagnostic Imaging Family Procedures Subject to the MPPR</w:t>
            </w:r>
          </w:p>
        </w:tc>
        <w:tc>
          <w:tcPr>
            <w:tcW w:w="5433" w:type="dxa"/>
            <w:shd w:val="clear" w:color="auto" w:fill="auto"/>
          </w:tcPr>
          <w:p w14:paraId="5D5CD6B4" w14:textId="25594C76" w:rsidR="00D77344" w:rsidRPr="00E27F91" w:rsidRDefault="007F2457" w:rsidP="00E27F91">
            <w:pPr>
              <w:widowControl w:val="0"/>
              <w:outlineLvl w:val="0"/>
              <w:rPr>
                <w:rFonts w:ascii="Arial" w:hAnsi="Arial" w:cs="Arial"/>
              </w:rPr>
            </w:pPr>
            <w:r w:rsidRPr="00E27F91">
              <w:rPr>
                <w:rFonts w:ascii="Arial" w:hAnsi="Arial" w:cs="Arial"/>
              </w:rPr>
              <w:t xml:space="preserve">Updated to </w:t>
            </w:r>
            <w:r w:rsidR="00FE5271" w:rsidRPr="00E27F91">
              <w:rPr>
                <w:rFonts w:ascii="Arial" w:hAnsi="Arial" w:cs="Arial"/>
              </w:rPr>
              <w:t>20</w:t>
            </w:r>
            <w:r w:rsidR="00BF1833" w:rsidRPr="00E27F91">
              <w:rPr>
                <w:rFonts w:ascii="Arial" w:hAnsi="Arial" w:cs="Arial"/>
              </w:rPr>
              <w:t>2</w:t>
            </w:r>
            <w:r w:rsidR="00E27F91" w:rsidRPr="00E27F91">
              <w:rPr>
                <w:rFonts w:ascii="Arial" w:hAnsi="Arial" w:cs="Arial"/>
              </w:rPr>
              <w:t>2</w:t>
            </w:r>
            <w:r w:rsidRPr="00E27F91">
              <w:rPr>
                <w:rFonts w:ascii="Arial" w:hAnsi="Arial" w:cs="Arial"/>
              </w:rPr>
              <w:t>.</w:t>
            </w:r>
          </w:p>
        </w:tc>
      </w:tr>
      <w:tr w:rsidR="00D77344" w:rsidRPr="00A80B04" w14:paraId="53173A61" w14:textId="77777777" w:rsidTr="001536BA">
        <w:tc>
          <w:tcPr>
            <w:tcW w:w="2837" w:type="dxa"/>
            <w:shd w:val="clear" w:color="auto" w:fill="auto"/>
          </w:tcPr>
          <w:p w14:paraId="4601B415" w14:textId="23938EF9" w:rsidR="00D77344" w:rsidRPr="00E27F91" w:rsidRDefault="00D77344" w:rsidP="00580484">
            <w:pPr>
              <w:widowControl w:val="0"/>
              <w:spacing w:after="120"/>
              <w:ind w:right="29"/>
              <w:outlineLvl w:val="0"/>
              <w:rPr>
                <w:rFonts w:ascii="Arial" w:hAnsi="Arial" w:cs="Arial"/>
              </w:rPr>
            </w:pPr>
            <w:r w:rsidRPr="00E27F91">
              <w:rPr>
                <w:rFonts w:ascii="Arial" w:hAnsi="Arial" w:cs="Arial"/>
              </w:rPr>
              <w:t>Diagnostic Imaging Multiple Procedures Subject to the MPPR</w:t>
            </w:r>
          </w:p>
        </w:tc>
        <w:tc>
          <w:tcPr>
            <w:tcW w:w="5433" w:type="dxa"/>
            <w:shd w:val="clear" w:color="auto" w:fill="auto"/>
          </w:tcPr>
          <w:p w14:paraId="4A6656A8" w14:textId="378037BB" w:rsidR="00D77344" w:rsidRPr="00E27F91" w:rsidRDefault="007F2457" w:rsidP="00E27F91">
            <w:pPr>
              <w:widowControl w:val="0"/>
              <w:outlineLvl w:val="0"/>
              <w:rPr>
                <w:rFonts w:ascii="Arial" w:hAnsi="Arial" w:cs="Arial"/>
              </w:rPr>
            </w:pPr>
            <w:r w:rsidRPr="00E27F91">
              <w:rPr>
                <w:rFonts w:ascii="Arial" w:hAnsi="Arial" w:cs="Arial"/>
              </w:rPr>
              <w:t xml:space="preserve">Updated to </w:t>
            </w:r>
            <w:r w:rsidR="00FE5271" w:rsidRPr="00E27F91">
              <w:rPr>
                <w:rFonts w:ascii="Arial" w:hAnsi="Arial" w:cs="Arial"/>
              </w:rPr>
              <w:t>20</w:t>
            </w:r>
            <w:r w:rsidR="00BF1833" w:rsidRPr="00E27F91">
              <w:rPr>
                <w:rFonts w:ascii="Arial" w:hAnsi="Arial" w:cs="Arial"/>
              </w:rPr>
              <w:t>2</w:t>
            </w:r>
            <w:r w:rsidR="00E27F91" w:rsidRPr="00E27F91">
              <w:rPr>
                <w:rFonts w:ascii="Arial" w:hAnsi="Arial" w:cs="Arial"/>
              </w:rPr>
              <w:t>2</w:t>
            </w:r>
            <w:r w:rsidRPr="00E27F91">
              <w:rPr>
                <w:rFonts w:ascii="Arial" w:hAnsi="Arial" w:cs="Arial"/>
              </w:rPr>
              <w:t>.</w:t>
            </w:r>
          </w:p>
        </w:tc>
      </w:tr>
      <w:tr w:rsidR="007F2457" w:rsidRPr="00A80B04" w14:paraId="26737A19" w14:textId="77777777" w:rsidTr="001536BA">
        <w:tc>
          <w:tcPr>
            <w:tcW w:w="2837" w:type="dxa"/>
            <w:shd w:val="clear" w:color="auto" w:fill="auto"/>
          </w:tcPr>
          <w:p w14:paraId="3D2782CA" w14:textId="77777777" w:rsidR="007F2457" w:rsidRPr="00580484" w:rsidRDefault="007F2457" w:rsidP="006B75AB">
            <w:pPr>
              <w:widowControl w:val="0"/>
              <w:ind w:right="33"/>
              <w:outlineLvl w:val="0"/>
              <w:rPr>
                <w:rFonts w:ascii="Arial" w:hAnsi="Arial" w:cs="Arial"/>
              </w:rPr>
            </w:pPr>
            <w:r w:rsidRPr="00580484">
              <w:rPr>
                <w:rFonts w:ascii="Arial" w:hAnsi="Arial" w:cs="Arial"/>
              </w:rPr>
              <w:t>DWC Pharmaceutical Fee Schedule</w:t>
            </w:r>
          </w:p>
          <w:p w14:paraId="2FD15A46" w14:textId="77777777" w:rsidR="007F2457" w:rsidRPr="00580484" w:rsidRDefault="007F2457" w:rsidP="006B75AB">
            <w:pPr>
              <w:widowControl w:val="0"/>
              <w:ind w:right="33"/>
              <w:outlineLvl w:val="0"/>
              <w:rPr>
                <w:rFonts w:ascii="Arial" w:hAnsi="Arial" w:cs="Arial"/>
              </w:rPr>
            </w:pPr>
          </w:p>
        </w:tc>
        <w:tc>
          <w:tcPr>
            <w:tcW w:w="5433" w:type="dxa"/>
            <w:shd w:val="clear" w:color="auto" w:fill="auto"/>
          </w:tcPr>
          <w:p w14:paraId="0D80EF92" w14:textId="037C1168" w:rsidR="007F2457" w:rsidRPr="00580484" w:rsidRDefault="007F2457" w:rsidP="00580484">
            <w:pPr>
              <w:widowControl w:val="0"/>
              <w:spacing w:after="120"/>
              <w:outlineLvl w:val="0"/>
              <w:rPr>
                <w:rFonts w:ascii="Arial" w:hAnsi="Arial" w:cs="Arial"/>
              </w:rPr>
            </w:pPr>
            <w:r w:rsidRPr="00580484">
              <w:rPr>
                <w:rFonts w:ascii="Arial" w:hAnsi="Arial" w:cs="Arial"/>
              </w:rPr>
              <w:t>Sets forth reference to DWC pharmaceutical fee schedule web page, which is unchanged from 20</w:t>
            </w:r>
            <w:r w:rsidR="00FE798D" w:rsidRPr="00580484">
              <w:rPr>
                <w:rFonts w:ascii="Arial" w:hAnsi="Arial" w:cs="Arial"/>
              </w:rPr>
              <w:t>2</w:t>
            </w:r>
            <w:r w:rsidR="00580484" w:rsidRPr="00580484">
              <w:rPr>
                <w:rFonts w:ascii="Arial" w:hAnsi="Arial" w:cs="Arial"/>
              </w:rPr>
              <w:t>1</w:t>
            </w:r>
            <w:r w:rsidRPr="00580484">
              <w:rPr>
                <w:rFonts w:ascii="Arial" w:hAnsi="Arial" w:cs="Arial"/>
              </w:rPr>
              <w:t>.</w:t>
            </w:r>
          </w:p>
        </w:tc>
      </w:tr>
      <w:tr w:rsidR="00A933AC" w:rsidRPr="00A80B04" w14:paraId="64E46A63" w14:textId="77777777" w:rsidTr="001536BA">
        <w:tc>
          <w:tcPr>
            <w:tcW w:w="2837" w:type="dxa"/>
            <w:shd w:val="clear" w:color="auto" w:fill="auto"/>
          </w:tcPr>
          <w:p w14:paraId="371FE48E" w14:textId="77777777" w:rsidR="00A933AC" w:rsidRPr="004027E1" w:rsidRDefault="00A933AC" w:rsidP="006B75AB">
            <w:pPr>
              <w:widowControl w:val="0"/>
              <w:ind w:right="33"/>
              <w:outlineLvl w:val="0"/>
              <w:rPr>
                <w:rFonts w:ascii="Arial" w:hAnsi="Arial" w:cs="Arial"/>
              </w:rPr>
            </w:pPr>
            <w:r w:rsidRPr="004027E1">
              <w:rPr>
                <w:rFonts w:ascii="Arial" w:hAnsi="Arial" w:cs="Arial"/>
              </w:rPr>
              <w:t>Geographic Practice Cost Index (GPCI) by locality (Other than anesthesia services)</w:t>
            </w:r>
          </w:p>
        </w:tc>
        <w:tc>
          <w:tcPr>
            <w:tcW w:w="5433" w:type="dxa"/>
            <w:shd w:val="clear" w:color="auto" w:fill="auto"/>
          </w:tcPr>
          <w:p w14:paraId="5D8FDC66" w14:textId="15A06844" w:rsidR="008D6945" w:rsidRPr="004027E1" w:rsidRDefault="004027E1" w:rsidP="006B75AB">
            <w:pPr>
              <w:widowControl w:val="0"/>
              <w:outlineLvl w:val="0"/>
              <w:rPr>
                <w:rFonts w:ascii="Arial" w:hAnsi="Arial" w:cs="Arial"/>
              </w:rPr>
            </w:pPr>
            <w:r w:rsidRPr="004027E1">
              <w:rPr>
                <w:rFonts w:ascii="Arial" w:hAnsi="Arial" w:cs="Arial"/>
              </w:rPr>
              <w:t xml:space="preserve">Updated to 2022. </w:t>
            </w:r>
            <w:r w:rsidR="008D6945" w:rsidRPr="004027E1">
              <w:rPr>
                <w:rFonts w:ascii="Arial" w:hAnsi="Arial" w:cs="Arial"/>
              </w:rPr>
              <w:t xml:space="preserve">Adopted and incorporated by reference </w:t>
            </w:r>
            <w:r w:rsidR="00B8144F" w:rsidRPr="004027E1">
              <w:rPr>
                <w:rFonts w:ascii="Arial" w:hAnsi="Arial" w:cs="Arial"/>
              </w:rPr>
              <w:t>specified</w:t>
            </w:r>
            <w:r w:rsidR="008D6945" w:rsidRPr="004027E1">
              <w:rPr>
                <w:rFonts w:ascii="Arial" w:hAnsi="Arial" w:cs="Arial"/>
              </w:rPr>
              <w:t xml:space="preserve"> columns of files from</w:t>
            </w:r>
            <w:r w:rsidR="00D73816" w:rsidRPr="004027E1">
              <w:rPr>
                <w:rFonts w:ascii="Arial" w:hAnsi="Arial" w:cs="Arial"/>
              </w:rPr>
              <w:t xml:space="preserve"> the 202</w:t>
            </w:r>
            <w:r w:rsidR="00D73A41" w:rsidRPr="004027E1">
              <w:rPr>
                <w:rFonts w:ascii="Arial" w:hAnsi="Arial" w:cs="Arial"/>
              </w:rPr>
              <w:t>2</w:t>
            </w:r>
            <w:r w:rsidR="008D6945" w:rsidRPr="004027E1">
              <w:rPr>
                <w:rFonts w:ascii="Arial" w:hAnsi="Arial" w:cs="Arial"/>
              </w:rPr>
              <w:t xml:space="preserve"> CMS’ Medicare National Physician Fee S</w:t>
            </w:r>
            <w:r w:rsidR="00371D97" w:rsidRPr="004027E1">
              <w:rPr>
                <w:rFonts w:ascii="Arial" w:hAnsi="Arial" w:cs="Arial"/>
              </w:rPr>
              <w:t>chedule Relative Value File RVU2</w:t>
            </w:r>
            <w:r w:rsidR="00D73A41" w:rsidRPr="004027E1">
              <w:rPr>
                <w:rFonts w:ascii="Arial" w:hAnsi="Arial" w:cs="Arial"/>
              </w:rPr>
              <w:t>2</w:t>
            </w:r>
            <w:r w:rsidR="008D6945" w:rsidRPr="004027E1">
              <w:rPr>
                <w:rFonts w:ascii="Arial" w:hAnsi="Arial" w:cs="Arial"/>
              </w:rPr>
              <w:t>A</w:t>
            </w:r>
            <w:r w:rsidR="004D7227" w:rsidRPr="004027E1">
              <w:rPr>
                <w:rFonts w:ascii="Arial" w:hAnsi="Arial" w:cs="Arial"/>
              </w:rPr>
              <w:t xml:space="preserve"> (ZIP):</w:t>
            </w:r>
          </w:p>
          <w:p w14:paraId="73071376" w14:textId="16D9D9F6" w:rsidR="00D73816" w:rsidRPr="004027E1" w:rsidRDefault="008D6945" w:rsidP="008D6945">
            <w:pPr>
              <w:widowControl w:val="0"/>
              <w:numPr>
                <w:ilvl w:val="0"/>
                <w:numId w:val="41"/>
              </w:numPr>
              <w:ind w:left="727" w:hanging="270"/>
              <w:outlineLvl w:val="0"/>
              <w:rPr>
                <w:rFonts w:ascii="Arial" w:hAnsi="Arial" w:cs="Arial"/>
              </w:rPr>
            </w:pPr>
            <w:r w:rsidRPr="004027E1">
              <w:rPr>
                <w:rFonts w:ascii="Arial" w:hAnsi="Arial" w:cs="Arial"/>
              </w:rPr>
              <w:t>GPCI20</w:t>
            </w:r>
            <w:r w:rsidR="00371D97" w:rsidRPr="004027E1">
              <w:rPr>
                <w:rFonts w:ascii="Arial" w:hAnsi="Arial" w:cs="Arial"/>
              </w:rPr>
              <w:t>2</w:t>
            </w:r>
            <w:r w:rsidR="00D73A41" w:rsidRPr="004027E1">
              <w:rPr>
                <w:rFonts w:ascii="Arial" w:hAnsi="Arial" w:cs="Arial"/>
              </w:rPr>
              <w:t>2</w:t>
            </w:r>
            <w:r w:rsidRPr="004027E1">
              <w:rPr>
                <w:rFonts w:ascii="Arial" w:hAnsi="Arial" w:cs="Arial"/>
              </w:rPr>
              <w:t xml:space="preserve"> (Column </w:t>
            </w:r>
            <w:r w:rsidR="004D7227" w:rsidRPr="004027E1">
              <w:rPr>
                <w:rFonts w:ascii="Arial" w:hAnsi="Arial" w:cs="Arial"/>
              </w:rPr>
              <w:t>C</w:t>
            </w:r>
            <w:r w:rsidRPr="004027E1">
              <w:rPr>
                <w:rFonts w:ascii="Arial" w:hAnsi="Arial" w:cs="Arial"/>
              </w:rPr>
              <w:t xml:space="preserve"> (“Locality Number”), column </w:t>
            </w:r>
            <w:r w:rsidR="004D7227" w:rsidRPr="004027E1">
              <w:rPr>
                <w:rFonts w:ascii="Arial" w:hAnsi="Arial" w:cs="Arial"/>
              </w:rPr>
              <w:t>D</w:t>
            </w:r>
            <w:r w:rsidRPr="004027E1">
              <w:rPr>
                <w:rFonts w:ascii="Arial" w:hAnsi="Arial" w:cs="Arial"/>
              </w:rPr>
              <w:t xml:space="preserve"> (“Locality Name”), column </w:t>
            </w:r>
            <w:r w:rsidR="004D7227" w:rsidRPr="004027E1">
              <w:rPr>
                <w:rFonts w:ascii="Arial" w:hAnsi="Arial" w:cs="Arial"/>
              </w:rPr>
              <w:t>E</w:t>
            </w:r>
            <w:r w:rsidRPr="004027E1">
              <w:rPr>
                <w:rFonts w:ascii="Arial" w:hAnsi="Arial" w:cs="Arial"/>
              </w:rPr>
              <w:t xml:space="preserve"> (“20</w:t>
            </w:r>
            <w:r w:rsidR="00371D97" w:rsidRPr="004027E1">
              <w:rPr>
                <w:rFonts w:ascii="Arial" w:hAnsi="Arial" w:cs="Arial"/>
              </w:rPr>
              <w:t>2</w:t>
            </w:r>
            <w:r w:rsidR="00D73A41" w:rsidRPr="004027E1">
              <w:rPr>
                <w:rFonts w:ascii="Arial" w:hAnsi="Arial" w:cs="Arial"/>
              </w:rPr>
              <w:t>2</w:t>
            </w:r>
            <w:r w:rsidRPr="004027E1">
              <w:rPr>
                <w:rFonts w:ascii="Arial" w:hAnsi="Arial" w:cs="Arial"/>
              </w:rPr>
              <w:t xml:space="preserve"> PW GPCI”), column </w:t>
            </w:r>
            <w:r w:rsidR="004D7227" w:rsidRPr="004027E1">
              <w:rPr>
                <w:rFonts w:ascii="Arial" w:hAnsi="Arial" w:cs="Arial"/>
              </w:rPr>
              <w:t>F</w:t>
            </w:r>
            <w:r w:rsidRPr="004027E1">
              <w:rPr>
                <w:rFonts w:ascii="Arial" w:hAnsi="Arial" w:cs="Arial"/>
              </w:rPr>
              <w:t xml:space="preserve"> (“</w:t>
            </w:r>
            <w:r w:rsidR="00371D97" w:rsidRPr="004027E1">
              <w:rPr>
                <w:rFonts w:ascii="Arial" w:hAnsi="Arial" w:cs="Arial"/>
              </w:rPr>
              <w:t>202</w:t>
            </w:r>
            <w:r w:rsidR="00D73A41" w:rsidRPr="004027E1">
              <w:rPr>
                <w:rFonts w:ascii="Arial" w:hAnsi="Arial" w:cs="Arial"/>
              </w:rPr>
              <w:t>2</w:t>
            </w:r>
            <w:r w:rsidR="00371D97" w:rsidRPr="004027E1">
              <w:rPr>
                <w:rFonts w:ascii="Arial" w:hAnsi="Arial" w:cs="Arial"/>
              </w:rPr>
              <w:t xml:space="preserve"> </w:t>
            </w:r>
            <w:r w:rsidRPr="004027E1">
              <w:rPr>
                <w:rFonts w:ascii="Arial" w:hAnsi="Arial" w:cs="Arial"/>
              </w:rPr>
              <w:t xml:space="preserve">PE GPCI”), and column </w:t>
            </w:r>
            <w:r w:rsidR="004D7227" w:rsidRPr="004027E1">
              <w:rPr>
                <w:rFonts w:ascii="Arial" w:hAnsi="Arial" w:cs="Arial"/>
              </w:rPr>
              <w:t>G</w:t>
            </w:r>
            <w:r w:rsidRPr="004027E1">
              <w:rPr>
                <w:rFonts w:ascii="Arial" w:hAnsi="Arial" w:cs="Arial"/>
              </w:rPr>
              <w:t xml:space="preserve"> (“</w:t>
            </w:r>
            <w:r w:rsidR="00371D97" w:rsidRPr="004027E1">
              <w:rPr>
                <w:rFonts w:ascii="Arial" w:hAnsi="Arial" w:cs="Arial"/>
              </w:rPr>
              <w:t>202</w:t>
            </w:r>
            <w:r w:rsidR="00D73A41" w:rsidRPr="004027E1">
              <w:rPr>
                <w:rFonts w:ascii="Arial" w:hAnsi="Arial" w:cs="Arial"/>
              </w:rPr>
              <w:t>2</w:t>
            </w:r>
            <w:r w:rsidR="00371D97" w:rsidRPr="004027E1">
              <w:rPr>
                <w:rFonts w:ascii="Arial" w:hAnsi="Arial" w:cs="Arial"/>
              </w:rPr>
              <w:t xml:space="preserve"> </w:t>
            </w:r>
            <w:r w:rsidRPr="004027E1">
              <w:rPr>
                <w:rFonts w:ascii="Arial" w:hAnsi="Arial" w:cs="Arial"/>
              </w:rPr>
              <w:t>MP GPCI”) for the State of California (“CA”))</w:t>
            </w:r>
          </w:p>
          <w:p w14:paraId="718290F9" w14:textId="5932A70C" w:rsidR="00A933AC" w:rsidRPr="004027E1" w:rsidRDefault="00D73816" w:rsidP="002E14C4">
            <w:pPr>
              <w:widowControl w:val="0"/>
              <w:spacing w:after="240"/>
              <w:ind w:left="720"/>
              <w:outlineLvl w:val="0"/>
              <w:rPr>
                <w:rFonts w:ascii="Arial" w:hAnsi="Arial" w:cs="Arial"/>
              </w:rPr>
            </w:pPr>
            <w:r w:rsidRPr="004027E1">
              <w:rPr>
                <w:rFonts w:ascii="Arial" w:hAnsi="Arial" w:cs="Arial"/>
              </w:rPr>
              <w:t>[Based on</w:t>
            </w:r>
            <w:r w:rsidR="00371D97" w:rsidRPr="004027E1">
              <w:rPr>
                <w:rFonts w:ascii="Arial" w:hAnsi="Arial" w:cs="Arial"/>
              </w:rPr>
              <w:t xml:space="preserve"> Addendum E </w:t>
            </w:r>
            <w:r w:rsidRPr="004027E1">
              <w:rPr>
                <w:rFonts w:ascii="Arial" w:hAnsi="Arial" w:cs="Arial"/>
              </w:rPr>
              <w:t>to CY 202</w:t>
            </w:r>
            <w:r w:rsidR="00D73A41" w:rsidRPr="004027E1">
              <w:rPr>
                <w:rFonts w:ascii="Arial" w:hAnsi="Arial" w:cs="Arial"/>
              </w:rPr>
              <w:t>2</w:t>
            </w:r>
            <w:r w:rsidRPr="004027E1">
              <w:rPr>
                <w:rFonts w:ascii="Arial" w:hAnsi="Arial" w:cs="Arial"/>
              </w:rPr>
              <w:t xml:space="preserve"> Medicare Physician Fee Schedule Final Rule, CMS-17</w:t>
            </w:r>
            <w:r w:rsidR="00D73A41" w:rsidRPr="004027E1">
              <w:rPr>
                <w:rFonts w:ascii="Arial" w:hAnsi="Arial" w:cs="Arial"/>
              </w:rPr>
              <w:t>51</w:t>
            </w:r>
            <w:r w:rsidRPr="004027E1">
              <w:rPr>
                <w:rFonts w:ascii="Arial" w:hAnsi="Arial" w:cs="Arial"/>
              </w:rPr>
              <w:t>-F</w:t>
            </w:r>
            <w:r w:rsidR="00DB7C31" w:rsidRPr="004027E1">
              <w:rPr>
                <w:rFonts w:ascii="Arial" w:hAnsi="Arial" w:cs="Arial"/>
              </w:rPr>
              <w:t xml:space="preserve"> which can be accessed in </w:t>
            </w:r>
            <w:hyperlink r:id="rId12" w:history="1">
              <w:r w:rsidR="00216F2F" w:rsidRPr="004027E1">
                <w:rPr>
                  <w:rStyle w:val="Hyperlink"/>
                  <w:rFonts w:cs="Arial"/>
                </w:rPr>
                <w:t>CY 202</w:t>
              </w:r>
              <w:r w:rsidR="00D73A41" w:rsidRPr="004027E1">
                <w:rPr>
                  <w:rStyle w:val="Hyperlink"/>
                  <w:rFonts w:cs="Arial"/>
                </w:rPr>
                <w:t>2 PFS Final Rule Addenda</w:t>
              </w:r>
              <w:r w:rsidR="00216F2F" w:rsidRPr="004027E1">
                <w:rPr>
                  <w:rStyle w:val="Hyperlink"/>
                  <w:rFonts w:cs="Arial"/>
                </w:rPr>
                <w:t xml:space="preserve"> (ZIP)</w:t>
              </w:r>
            </w:hyperlink>
            <w:r w:rsidR="00216F2F" w:rsidRPr="004027E1">
              <w:rPr>
                <w:rFonts w:ascii="Arial" w:hAnsi="Arial" w:cs="Arial"/>
              </w:rPr>
              <w:t xml:space="preserve"> on CMS website</w:t>
            </w:r>
            <w:r w:rsidRPr="004027E1">
              <w:rPr>
                <w:rFonts w:ascii="Arial" w:hAnsi="Arial" w:cs="Arial"/>
              </w:rPr>
              <w:t>]</w:t>
            </w:r>
          </w:p>
          <w:p w14:paraId="39008B15" w14:textId="616A5847" w:rsidR="008D6945" w:rsidRPr="004027E1" w:rsidRDefault="00371D97" w:rsidP="004027E1">
            <w:pPr>
              <w:numPr>
                <w:ilvl w:val="0"/>
                <w:numId w:val="40"/>
              </w:numPr>
              <w:spacing w:after="100" w:afterAutospacing="1"/>
              <w:rPr>
                <w:rFonts w:ascii="Arial" w:hAnsi="Arial" w:cs="Arial"/>
              </w:rPr>
            </w:pPr>
            <w:r w:rsidRPr="004027E1">
              <w:rPr>
                <w:rFonts w:ascii="Arial" w:hAnsi="Arial" w:cs="Arial"/>
              </w:rPr>
              <w:t>2</w:t>
            </w:r>
            <w:r w:rsidR="004027E1" w:rsidRPr="004027E1">
              <w:rPr>
                <w:rFonts w:ascii="Arial" w:hAnsi="Arial" w:cs="Arial"/>
              </w:rPr>
              <w:t>2</w:t>
            </w:r>
            <w:r w:rsidR="008D6945" w:rsidRPr="004027E1">
              <w:rPr>
                <w:rFonts w:ascii="Arial" w:hAnsi="Arial" w:cs="Arial"/>
              </w:rPr>
              <w:t>LOCCO  – Column B (“Locality Number”), column C (“State”), column D (“Fee Schedule Area”), and column E (“Counties”) for the State of California (“CA”)</w:t>
            </w:r>
          </w:p>
        </w:tc>
      </w:tr>
      <w:tr w:rsidR="00A933AC" w:rsidRPr="00A80B04" w14:paraId="29A03CF0" w14:textId="77777777" w:rsidTr="001536BA">
        <w:tc>
          <w:tcPr>
            <w:tcW w:w="2837" w:type="dxa"/>
            <w:shd w:val="clear" w:color="auto" w:fill="auto"/>
          </w:tcPr>
          <w:p w14:paraId="29D235ED" w14:textId="77777777" w:rsidR="00A933AC" w:rsidRPr="00DF2263" w:rsidRDefault="00A933AC" w:rsidP="006B75AB">
            <w:pPr>
              <w:widowControl w:val="0"/>
              <w:ind w:right="33"/>
              <w:outlineLvl w:val="0"/>
              <w:rPr>
                <w:rFonts w:ascii="Arial" w:hAnsi="Arial" w:cs="Arial"/>
              </w:rPr>
            </w:pPr>
            <w:r w:rsidRPr="00DF2263">
              <w:rPr>
                <w:rFonts w:ascii="Arial" w:hAnsi="Arial" w:cs="Arial"/>
              </w:rPr>
              <w:t xml:space="preserve">Geographic Practice </w:t>
            </w:r>
            <w:r w:rsidRPr="00DF2263">
              <w:rPr>
                <w:rFonts w:ascii="Arial" w:hAnsi="Arial" w:cs="Arial"/>
              </w:rPr>
              <w:lastRenderedPageBreak/>
              <w:t>Cost Index (GPCIs) by locality and anesthesia shares (Anesthesia)</w:t>
            </w:r>
          </w:p>
        </w:tc>
        <w:tc>
          <w:tcPr>
            <w:tcW w:w="5433" w:type="dxa"/>
            <w:shd w:val="clear" w:color="auto" w:fill="auto"/>
          </w:tcPr>
          <w:p w14:paraId="006B9666" w14:textId="3F61FE96" w:rsidR="00BD7371" w:rsidRPr="00DF2263" w:rsidRDefault="00226959" w:rsidP="002E14C4">
            <w:pPr>
              <w:widowControl w:val="0"/>
              <w:spacing w:after="240"/>
              <w:outlineLvl w:val="0"/>
              <w:rPr>
                <w:rFonts w:ascii="Arial" w:hAnsi="Arial" w:cs="Arial"/>
              </w:rPr>
            </w:pPr>
            <w:r w:rsidRPr="00DF2263">
              <w:rPr>
                <w:rFonts w:ascii="Arial" w:hAnsi="Arial" w:cs="Arial"/>
              </w:rPr>
              <w:lastRenderedPageBreak/>
              <w:t>Updated to t</w:t>
            </w:r>
            <w:r w:rsidR="00201D6A" w:rsidRPr="00DF2263">
              <w:rPr>
                <w:rFonts w:ascii="Arial" w:hAnsi="Arial" w:cs="Arial"/>
              </w:rPr>
              <w:t>he Medicare 202</w:t>
            </w:r>
            <w:r w:rsidR="004027E1" w:rsidRPr="00DF2263">
              <w:rPr>
                <w:rFonts w:ascii="Arial" w:hAnsi="Arial" w:cs="Arial"/>
              </w:rPr>
              <w:t>2</w:t>
            </w:r>
            <w:r w:rsidR="00201D6A" w:rsidRPr="00DF2263">
              <w:rPr>
                <w:rFonts w:ascii="Arial" w:hAnsi="Arial" w:cs="Arial"/>
              </w:rPr>
              <w:t xml:space="preserve"> locality GPCIs </w:t>
            </w:r>
            <w:r w:rsidR="00201D6A" w:rsidRPr="00DF2263">
              <w:rPr>
                <w:rFonts w:ascii="Arial" w:hAnsi="Arial" w:cs="Arial"/>
              </w:rPr>
              <w:lastRenderedPageBreak/>
              <w:t>and Medicare 202</w:t>
            </w:r>
            <w:r w:rsidR="004027E1" w:rsidRPr="00DF2263">
              <w:rPr>
                <w:rFonts w:ascii="Arial" w:hAnsi="Arial" w:cs="Arial"/>
              </w:rPr>
              <w:t>2</w:t>
            </w:r>
            <w:r w:rsidR="00201D6A" w:rsidRPr="00DF2263">
              <w:rPr>
                <w:rFonts w:ascii="Arial" w:hAnsi="Arial" w:cs="Arial"/>
              </w:rPr>
              <w:t xml:space="preserve"> Anesthesia Shares as set forth on </w:t>
            </w:r>
            <w:r w:rsidR="004027E1" w:rsidRPr="00DF2263">
              <w:rPr>
                <w:rFonts w:ascii="Arial" w:hAnsi="Arial" w:cs="Arial"/>
              </w:rPr>
              <w:t>the document “Section 9789.19.1_</w:t>
            </w:r>
            <w:r w:rsidR="00201D6A" w:rsidRPr="00DF2263">
              <w:rPr>
                <w:rFonts w:ascii="Arial" w:hAnsi="Arial" w:cs="Arial"/>
              </w:rPr>
              <w:t>Table</w:t>
            </w:r>
            <w:r w:rsidR="004027E1" w:rsidRPr="00DF2263">
              <w:rPr>
                <w:rFonts w:ascii="Arial" w:hAnsi="Arial" w:cs="Arial"/>
              </w:rPr>
              <w:t>_</w:t>
            </w:r>
            <w:r w:rsidR="00201D6A" w:rsidRPr="00DF2263">
              <w:rPr>
                <w:rFonts w:ascii="Arial" w:hAnsi="Arial" w:cs="Arial"/>
              </w:rPr>
              <w:t>A</w:t>
            </w:r>
            <w:r w:rsidR="004027E1" w:rsidRPr="00DF2263">
              <w:rPr>
                <w:rFonts w:ascii="Arial" w:hAnsi="Arial" w:cs="Arial"/>
              </w:rPr>
              <w:t>_2022”</w:t>
            </w:r>
            <w:r w:rsidR="00201D6A" w:rsidRPr="00DF2263">
              <w:rPr>
                <w:rFonts w:ascii="Arial" w:hAnsi="Arial" w:cs="Arial"/>
              </w:rPr>
              <w:t xml:space="preserve">, </w:t>
            </w:r>
            <w:r w:rsidR="004027E1" w:rsidRPr="00DF2263">
              <w:rPr>
                <w:rFonts w:ascii="Arial" w:hAnsi="Arial" w:cs="Arial"/>
              </w:rPr>
              <w:t xml:space="preserve">pursuant to </w:t>
            </w:r>
            <w:r w:rsidR="00BD7371" w:rsidRPr="00DF2263">
              <w:rPr>
                <w:rFonts w:ascii="Arial" w:hAnsi="Arial" w:cs="Arial"/>
              </w:rPr>
              <w:t xml:space="preserve">title </w:t>
            </w:r>
            <w:r w:rsidR="00201D6A" w:rsidRPr="00DF2263">
              <w:rPr>
                <w:rFonts w:ascii="Arial" w:hAnsi="Arial" w:cs="Arial"/>
              </w:rPr>
              <w:t>8 CCR</w:t>
            </w:r>
            <w:r w:rsidR="00BD7371" w:rsidRPr="00DF2263">
              <w:rPr>
                <w:rFonts w:ascii="Arial" w:hAnsi="Arial" w:cs="Arial"/>
              </w:rPr>
              <w:t>,</w:t>
            </w:r>
            <w:r w:rsidR="00201D6A" w:rsidRPr="00DF2263">
              <w:rPr>
                <w:rFonts w:ascii="Arial" w:hAnsi="Arial" w:cs="Arial"/>
              </w:rPr>
              <w:t xml:space="preserve"> section</w:t>
            </w:r>
            <w:r w:rsidR="004027E1" w:rsidRPr="00DF2263">
              <w:rPr>
                <w:rFonts w:ascii="Arial" w:hAnsi="Arial" w:cs="Arial"/>
              </w:rPr>
              <w:t xml:space="preserve"> 9789.19.1</w:t>
            </w:r>
            <w:r w:rsidR="00201D6A" w:rsidRPr="00DF2263">
              <w:rPr>
                <w:rFonts w:ascii="Arial" w:hAnsi="Arial" w:cs="Arial"/>
              </w:rPr>
              <w:t>.</w:t>
            </w:r>
          </w:p>
          <w:p w14:paraId="3A757D9A" w14:textId="77777777" w:rsidR="00BD7371" w:rsidRPr="00DF2263" w:rsidRDefault="00BD7371" w:rsidP="002E14C4">
            <w:pPr>
              <w:spacing w:after="240"/>
              <w:rPr>
                <w:rFonts w:ascii="Arial" w:hAnsi="Arial" w:cs="Arial"/>
              </w:rPr>
            </w:pPr>
            <w:r w:rsidRPr="00DF2263">
              <w:rPr>
                <w:rFonts w:ascii="Arial" w:hAnsi="Arial" w:cs="Arial"/>
              </w:rPr>
              <w:t>Medicare data utilized is as follows.</w:t>
            </w:r>
          </w:p>
          <w:p w14:paraId="48605FC7" w14:textId="77777777" w:rsidR="00BE6EFB" w:rsidRPr="00DF2263" w:rsidRDefault="00BE6EFB" w:rsidP="00BE6EFB">
            <w:pPr>
              <w:rPr>
                <w:rFonts w:ascii="Arial" w:hAnsi="Arial" w:cs="Arial"/>
              </w:rPr>
            </w:pPr>
            <w:r w:rsidRPr="00DF2263">
              <w:rPr>
                <w:rFonts w:ascii="Arial" w:hAnsi="Arial" w:cs="Arial"/>
              </w:rPr>
              <w:t>GPCIs:</w:t>
            </w:r>
          </w:p>
          <w:p w14:paraId="34472AA3" w14:textId="36E8CCCE" w:rsidR="00BE6EFB" w:rsidRPr="00DF2263" w:rsidRDefault="00BE6EFB" w:rsidP="00BE6EFB">
            <w:pPr>
              <w:rPr>
                <w:rFonts w:ascii="Arial" w:hAnsi="Arial" w:cs="Arial"/>
              </w:rPr>
            </w:pPr>
            <w:r w:rsidRPr="00DF2263">
              <w:rPr>
                <w:rFonts w:ascii="Arial" w:hAnsi="Arial" w:cs="Arial"/>
              </w:rPr>
              <w:t>RVU2</w:t>
            </w:r>
            <w:r w:rsidR="002442B4" w:rsidRPr="00DF2263">
              <w:rPr>
                <w:rFonts w:ascii="Arial" w:hAnsi="Arial" w:cs="Arial"/>
              </w:rPr>
              <w:t>2</w:t>
            </w:r>
            <w:r w:rsidRPr="00DF2263">
              <w:rPr>
                <w:rFonts w:ascii="Arial" w:hAnsi="Arial" w:cs="Arial"/>
              </w:rPr>
              <w:t>A</w:t>
            </w:r>
            <w:r w:rsidR="002442B4" w:rsidRPr="00DF2263">
              <w:rPr>
                <w:rFonts w:ascii="Arial" w:hAnsi="Arial" w:cs="Arial"/>
              </w:rPr>
              <w:t xml:space="preserve"> (ZIP)</w:t>
            </w:r>
          </w:p>
          <w:p w14:paraId="293B84C9" w14:textId="7BD6DAB1" w:rsidR="00BE6EFB" w:rsidRPr="00DF2263" w:rsidRDefault="00BE6EFB" w:rsidP="002E14C4">
            <w:pPr>
              <w:spacing w:after="240"/>
              <w:rPr>
                <w:rFonts w:ascii="Arial" w:hAnsi="Arial" w:cs="Arial"/>
              </w:rPr>
            </w:pPr>
            <w:r w:rsidRPr="00DF2263">
              <w:rPr>
                <w:rFonts w:ascii="Arial" w:hAnsi="Arial" w:cs="Arial"/>
              </w:rPr>
              <w:t>GPCI202</w:t>
            </w:r>
            <w:r w:rsidR="002442B4" w:rsidRPr="00DF2263">
              <w:rPr>
                <w:rFonts w:ascii="Arial" w:hAnsi="Arial" w:cs="Arial"/>
              </w:rPr>
              <w:t>2</w:t>
            </w:r>
            <w:r w:rsidRPr="00DF2263">
              <w:rPr>
                <w:rFonts w:ascii="Arial" w:hAnsi="Arial" w:cs="Arial"/>
              </w:rPr>
              <w:t xml:space="preserve"> – Column C (“Locality Number”), column D (“Locality Name”), column E (“202</w:t>
            </w:r>
            <w:r w:rsidR="002442B4" w:rsidRPr="00DF2263">
              <w:rPr>
                <w:rFonts w:ascii="Arial" w:hAnsi="Arial" w:cs="Arial"/>
              </w:rPr>
              <w:t>2</w:t>
            </w:r>
            <w:r w:rsidRPr="00DF2263">
              <w:rPr>
                <w:rFonts w:ascii="Arial" w:hAnsi="Arial" w:cs="Arial"/>
              </w:rPr>
              <w:t xml:space="preserve"> PW GPCI (without 1.0 Floor)”), column F (“202</w:t>
            </w:r>
            <w:r w:rsidR="002442B4" w:rsidRPr="00DF2263">
              <w:rPr>
                <w:rFonts w:ascii="Arial" w:hAnsi="Arial" w:cs="Arial"/>
              </w:rPr>
              <w:t>2</w:t>
            </w:r>
            <w:r w:rsidRPr="00DF2263">
              <w:rPr>
                <w:rFonts w:ascii="Arial" w:hAnsi="Arial" w:cs="Arial"/>
              </w:rPr>
              <w:t xml:space="preserve"> PE GPCI”), and column G (“202</w:t>
            </w:r>
            <w:r w:rsidR="002442B4" w:rsidRPr="00DF2263">
              <w:rPr>
                <w:rFonts w:ascii="Arial" w:hAnsi="Arial" w:cs="Arial"/>
              </w:rPr>
              <w:t>2</w:t>
            </w:r>
            <w:r w:rsidRPr="00DF2263">
              <w:rPr>
                <w:rFonts w:ascii="Arial" w:hAnsi="Arial" w:cs="Arial"/>
              </w:rPr>
              <w:t xml:space="preserve"> MP GPCI”) for the State of California</w:t>
            </w:r>
          </w:p>
          <w:p w14:paraId="6B61D721" w14:textId="77777777" w:rsidR="00BE6EFB" w:rsidRPr="00DF2263" w:rsidRDefault="00BE6EFB" w:rsidP="00BD7371">
            <w:pPr>
              <w:rPr>
                <w:rFonts w:ascii="Arial" w:hAnsi="Arial" w:cs="Arial"/>
              </w:rPr>
            </w:pPr>
            <w:r w:rsidRPr="00DF2263">
              <w:rPr>
                <w:rFonts w:ascii="Arial" w:hAnsi="Arial" w:cs="Arial"/>
              </w:rPr>
              <w:t>Anesthesia Shares:</w:t>
            </w:r>
          </w:p>
          <w:p w14:paraId="2386EB1A" w14:textId="522A7B35" w:rsidR="00BD7371" w:rsidRPr="00DF2263" w:rsidRDefault="00312CC7" w:rsidP="00BD7371">
            <w:pPr>
              <w:rPr>
                <w:rFonts w:ascii="Arial" w:hAnsi="Arial" w:cs="Arial"/>
              </w:rPr>
            </w:pPr>
            <w:hyperlink r:id="rId13" w:history="1">
              <w:r w:rsidR="00BD7371" w:rsidRPr="00DF2263">
                <w:rPr>
                  <w:rStyle w:val="Hyperlink"/>
                  <w:rFonts w:cs="Arial"/>
                </w:rPr>
                <w:t>202</w:t>
              </w:r>
              <w:r w:rsidR="002442B4" w:rsidRPr="00DF2263">
                <w:rPr>
                  <w:rStyle w:val="Hyperlink"/>
                  <w:rFonts w:cs="Arial"/>
                </w:rPr>
                <w:t>2</w:t>
              </w:r>
              <w:r w:rsidR="00BD7371" w:rsidRPr="00DF2263">
                <w:rPr>
                  <w:rStyle w:val="Hyperlink"/>
                  <w:rFonts w:cs="Arial"/>
                </w:rPr>
                <w:t xml:space="preserve"> Anesthesia Conversion Factors [ZIP]</w:t>
              </w:r>
            </w:hyperlink>
            <w:r w:rsidR="00BD7371" w:rsidRPr="00DF2263">
              <w:rPr>
                <w:rFonts w:ascii="Arial" w:hAnsi="Arial" w:cs="Arial"/>
              </w:rPr>
              <w:t xml:space="preserve"> </w:t>
            </w:r>
          </w:p>
          <w:p w14:paraId="09F5FD52" w14:textId="77777777" w:rsidR="00BD7371" w:rsidRPr="00DF2263" w:rsidRDefault="00BD7371" w:rsidP="002E14C4">
            <w:pPr>
              <w:numPr>
                <w:ilvl w:val="0"/>
                <w:numId w:val="42"/>
              </w:numPr>
              <w:spacing w:after="240"/>
              <w:rPr>
                <w:rFonts w:ascii="Arial" w:hAnsi="Arial" w:cs="Arial"/>
              </w:rPr>
            </w:pPr>
            <w:r w:rsidRPr="00DF2263">
              <w:rPr>
                <w:rFonts w:ascii="Arial" w:hAnsi="Arial" w:cs="Arial"/>
              </w:rPr>
              <w:t>Anesthesia Shares [excel sheet: Anesthesia Shares]</w:t>
            </w:r>
          </w:p>
          <w:p w14:paraId="3D03E118" w14:textId="77777777" w:rsidR="00BD7371" w:rsidRPr="00DF2263" w:rsidRDefault="00BD7371" w:rsidP="002E14C4">
            <w:pPr>
              <w:spacing w:after="240"/>
              <w:rPr>
                <w:rFonts w:ascii="Arial" w:hAnsi="Arial" w:cs="Arial"/>
              </w:rPr>
            </w:pPr>
            <w:r w:rsidRPr="00DF2263">
              <w:rPr>
                <w:rFonts w:ascii="Arial" w:hAnsi="Arial" w:cs="Arial"/>
              </w:rPr>
              <w:t>Locality for anesthesia services determined by Medicare county to locality index.</w:t>
            </w:r>
          </w:p>
          <w:p w14:paraId="58DF394C" w14:textId="1D0C8819" w:rsidR="00BD7371" w:rsidRPr="00DF2263" w:rsidRDefault="00BD7371" w:rsidP="00BD7371">
            <w:pPr>
              <w:rPr>
                <w:rFonts w:ascii="Arial" w:hAnsi="Arial" w:cs="Arial"/>
              </w:rPr>
            </w:pPr>
            <w:r w:rsidRPr="00DF2263">
              <w:rPr>
                <w:rFonts w:ascii="Arial" w:hAnsi="Arial" w:cs="Arial"/>
              </w:rPr>
              <w:t>RVU2</w:t>
            </w:r>
            <w:r w:rsidR="002442B4" w:rsidRPr="00DF2263">
              <w:rPr>
                <w:rFonts w:ascii="Arial" w:hAnsi="Arial" w:cs="Arial"/>
              </w:rPr>
              <w:t>2</w:t>
            </w:r>
            <w:r w:rsidRPr="00DF2263">
              <w:rPr>
                <w:rFonts w:ascii="Arial" w:hAnsi="Arial" w:cs="Arial"/>
              </w:rPr>
              <w:t>A (County to locality index)</w:t>
            </w:r>
          </w:p>
          <w:p w14:paraId="06A601D0" w14:textId="192D3645" w:rsidR="00CD0E44" w:rsidRPr="00DF2263" w:rsidRDefault="00BD7371" w:rsidP="00DF2263">
            <w:pPr>
              <w:numPr>
                <w:ilvl w:val="0"/>
                <w:numId w:val="40"/>
              </w:numPr>
              <w:spacing w:after="240"/>
              <w:rPr>
                <w:rFonts w:ascii="Arial" w:hAnsi="Arial" w:cs="Arial"/>
              </w:rPr>
            </w:pPr>
            <w:r w:rsidRPr="00DF2263">
              <w:rPr>
                <w:rFonts w:ascii="Arial" w:hAnsi="Arial" w:cs="Arial"/>
              </w:rPr>
              <w:t>2</w:t>
            </w:r>
            <w:r w:rsidR="00DF2263">
              <w:rPr>
                <w:rFonts w:ascii="Arial" w:hAnsi="Arial" w:cs="Arial"/>
              </w:rPr>
              <w:t>2</w:t>
            </w:r>
            <w:r w:rsidRPr="00DF2263">
              <w:rPr>
                <w:rFonts w:ascii="Arial" w:hAnsi="Arial" w:cs="Arial"/>
              </w:rPr>
              <w:t>LOCCO – Column B (“Locality Number”), column C (“State”), column D (“Fee Schedule Area”), and column E (“Counties”) for the State of California (“CA”)</w:t>
            </w:r>
          </w:p>
        </w:tc>
      </w:tr>
      <w:tr w:rsidR="00A933AC" w:rsidRPr="00A80B04" w14:paraId="051D2A25" w14:textId="77777777" w:rsidTr="001536BA">
        <w:tc>
          <w:tcPr>
            <w:tcW w:w="2837" w:type="dxa"/>
            <w:shd w:val="clear" w:color="auto" w:fill="auto"/>
          </w:tcPr>
          <w:p w14:paraId="034E9BC2" w14:textId="77777777" w:rsidR="00A933AC" w:rsidRPr="002442B4" w:rsidRDefault="00A933AC" w:rsidP="002442B4">
            <w:pPr>
              <w:spacing w:after="240"/>
              <w:rPr>
                <w:rFonts w:ascii="Arial" w:hAnsi="Arial" w:cs="Arial"/>
              </w:rPr>
            </w:pPr>
            <w:r w:rsidRPr="002442B4">
              <w:rPr>
                <w:rFonts w:ascii="Arial" w:hAnsi="Arial" w:cs="Arial"/>
              </w:rPr>
              <w:lastRenderedPageBreak/>
              <w:t>Geographic Practice Cost Index (GPCI) locality mapping</w:t>
            </w:r>
          </w:p>
          <w:p w14:paraId="7107FA3A" w14:textId="77777777" w:rsidR="00A933AC" w:rsidRPr="002442B4" w:rsidRDefault="00A933AC" w:rsidP="002442B4">
            <w:pPr>
              <w:widowControl w:val="0"/>
              <w:spacing w:after="120"/>
              <w:ind w:right="29"/>
              <w:outlineLvl w:val="0"/>
              <w:rPr>
                <w:rFonts w:ascii="Arial" w:hAnsi="Arial" w:cs="Arial"/>
              </w:rPr>
            </w:pPr>
            <w:r w:rsidRPr="002442B4">
              <w:rPr>
                <w:rFonts w:ascii="Arial" w:hAnsi="Arial" w:cs="Arial"/>
              </w:rPr>
              <w:t>Zip Code files mapping zip codes to GPCI locality (for “other than anesthesia services” and anesthesia services)</w:t>
            </w:r>
          </w:p>
        </w:tc>
        <w:tc>
          <w:tcPr>
            <w:tcW w:w="5433" w:type="dxa"/>
            <w:shd w:val="clear" w:color="auto" w:fill="auto"/>
          </w:tcPr>
          <w:p w14:paraId="5A17885E" w14:textId="0180B758" w:rsidR="00B079F7" w:rsidRPr="002442B4" w:rsidRDefault="004062C5" w:rsidP="002E14C4">
            <w:pPr>
              <w:spacing w:after="240"/>
              <w:rPr>
                <w:rFonts w:ascii="Arial" w:hAnsi="Arial" w:cs="Arial"/>
              </w:rPr>
            </w:pPr>
            <w:r w:rsidRPr="002442B4">
              <w:rPr>
                <w:rFonts w:ascii="Arial" w:hAnsi="Arial" w:cs="Arial"/>
              </w:rPr>
              <w:t>Updated to the 202</w:t>
            </w:r>
            <w:r w:rsidR="002442B4" w:rsidRPr="002442B4">
              <w:rPr>
                <w:rFonts w:ascii="Arial" w:hAnsi="Arial" w:cs="Arial"/>
              </w:rPr>
              <w:t>2</w:t>
            </w:r>
            <w:r w:rsidRPr="002442B4">
              <w:rPr>
                <w:rFonts w:ascii="Arial" w:hAnsi="Arial" w:cs="Arial"/>
              </w:rPr>
              <w:t xml:space="preserve"> files</w:t>
            </w:r>
            <w:r w:rsidR="002442B4" w:rsidRPr="002442B4">
              <w:rPr>
                <w:rFonts w:ascii="Arial" w:hAnsi="Arial" w:cs="Arial"/>
              </w:rPr>
              <w:t>.</w:t>
            </w:r>
          </w:p>
          <w:p w14:paraId="406F33A5" w14:textId="77777777" w:rsidR="00E96FFD" w:rsidRPr="002442B4" w:rsidRDefault="00E96FFD" w:rsidP="007C0EFA">
            <w:pPr>
              <w:widowControl w:val="0"/>
              <w:spacing w:after="120"/>
              <w:outlineLvl w:val="0"/>
              <w:rPr>
                <w:rFonts w:ascii="Arial" w:hAnsi="Arial" w:cs="Arial"/>
              </w:rPr>
            </w:pPr>
            <w:r w:rsidRPr="002442B4">
              <w:rPr>
                <w:rFonts w:ascii="Arial" w:hAnsi="Arial" w:cs="Arial"/>
              </w:rPr>
              <w:t xml:space="preserve">The current </w:t>
            </w:r>
            <w:hyperlink r:id="rId14" w:history="1">
              <w:r w:rsidRPr="002442B4">
                <w:rPr>
                  <w:rStyle w:val="Hyperlink"/>
                  <w:rFonts w:cs="Arial"/>
                </w:rPr>
                <w:t>CMS Zip Code to Carrier Locality files</w:t>
              </w:r>
            </w:hyperlink>
            <w:r w:rsidRPr="002442B4">
              <w:rPr>
                <w:rFonts w:ascii="Arial" w:hAnsi="Arial" w:cs="Arial"/>
              </w:rPr>
              <w:t xml:space="preserve"> can be accessed on the CMS website</w:t>
            </w:r>
            <w:r w:rsidR="007C0EFA" w:rsidRPr="002442B4">
              <w:rPr>
                <w:rFonts w:ascii="Arial" w:hAnsi="Arial" w:cs="Arial"/>
              </w:rPr>
              <w:t>.</w:t>
            </w:r>
          </w:p>
        </w:tc>
      </w:tr>
      <w:tr w:rsidR="00D77344" w:rsidRPr="00A80B04" w14:paraId="4EAA1A9F" w14:textId="77777777" w:rsidTr="001536BA">
        <w:tc>
          <w:tcPr>
            <w:tcW w:w="2837" w:type="dxa"/>
            <w:shd w:val="clear" w:color="auto" w:fill="auto"/>
          </w:tcPr>
          <w:p w14:paraId="4AE681D1" w14:textId="77777777" w:rsidR="00D77344" w:rsidRPr="00B4454E" w:rsidRDefault="00A933AC" w:rsidP="006B75AB">
            <w:pPr>
              <w:widowControl w:val="0"/>
              <w:ind w:right="33"/>
              <w:outlineLvl w:val="0"/>
              <w:rPr>
                <w:rFonts w:ascii="Arial" w:hAnsi="Arial" w:cs="Arial"/>
              </w:rPr>
            </w:pPr>
            <w:r w:rsidRPr="00B4454E">
              <w:rPr>
                <w:rFonts w:ascii="Arial" w:hAnsi="Arial" w:cs="Arial"/>
              </w:rPr>
              <w:t xml:space="preserve">Geographic </w:t>
            </w:r>
            <w:r w:rsidR="00D77344" w:rsidRPr="00B4454E">
              <w:rPr>
                <w:rFonts w:ascii="Arial" w:hAnsi="Arial" w:cs="Arial"/>
              </w:rPr>
              <w:t>Health Professional Shortage Area zip code data files</w:t>
            </w:r>
          </w:p>
        </w:tc>
        <w:tc>
          <w:tcPr>
            <w:tcW w:w="5433" w:type="dxa"/>
            <w:shd w:val="clear" w:color="auto" w:fill="auto"/>
          </w:tcPr>
          <w:p w14:paraId="080F077F" w14:textId="77777777" w:rsidR="00D77344" w:rsidRPr="00B4454E" w:rsidRDefault="007F2457" w:rsidP="006B75AB">
            <w:pPr>
              <w:widowControl w:val="0"/>
              <w:outlineLvl w:val="0"/>
              <w:rPr>
                <w:rFonts w:ascii="Arial" w:hAnsi="Arial" w:cs="Arial"/>
              </w:rPr>
            </w:pPr>
            <w:r w:rsidRPr="00B4454E">
              <w:rPr>
                <w:rFonts w:ascii="Arial" w:hAnsi="Arial" w:cs="Arial"/>
              </w:rPr>
              <w:t xml:space="preserve">Updated to </w:t>
            </w:r>
            <w:r w:rsidR="00FE5271" w:rsidRPr="00B4454E">
              <w:rPr>
                <w:rFonts w:ascii="Arial" w:hAnsi="Arial" w:cs="Arial"/>
              </w:rPr>
              <w:t>20</w:t>
            </w:r>
            <w:r w:rsidR="000B030C" w:rsidRPr="00B4454E">
              <w:rPr>
                <w:rFonts w:ascii="Arial" w:hAnsi="Arial" w:cs="Arial"/>
              </w:rPr>
              <w:t>2</w:t>
            </w:r>
            <w:r w:rsidR="00B4454E" w:rsidRPr="00B4454E">
              <w:rPr>
                <w:rFonts w:ascii="Arial" w:hAnsi="Arial" w:cs="Arial"/>
              </w:rPr>
              <w:t>2</w:t>
            </w:r>
            <w:r w:rsidRPr="00B4454E">
              <w:rPr>
                <w:rFonts w:ascii="Arial" w:hAnsi="Arial" w:cs="Arial"/>
              </w:rPr>
              <w:t xml:space="preserve"> files for the Primary Care </w:t>
            </w:r>
            <w:r w:rsidR="004243C4" w:rsidRPr="00B4454E">
              <w:rPr>
                <w:rFonts w:ascii="Arial" w:hAnsi="Arial" w:cs="Arial"/>
              </w:rPr>
              <w:t xml:space="preserve">Geographic </w:t>
            </w:r>
            <w:r w:rsidRPr="00B4454E">
              <w:rPr>
                <w:rFonts w:ascii="Arial" w:hAnsi="Arial" w:cs="Arial"/>
              </w:rPr>
              <w:t xml:space="preserve">HPSA and the Mental Health </w:t>
            </w:r>
            <w:r w:rsidR="004243C4" w:rsidRPr="00B4454E">
              <w:rPr>
                <w:rFonts w:ascii="Arial" w:hAnsi="Arial" w:cs="Arial"/>
              </w:rPr>
              <w:t xml:space="preserve">Geographic </w:t>
            </w:r>
            <w:r w:rsidRPr="00B4454E">
              <w:rPr>
                <w:rFonts w:ascii="Arial" w:hAnsi="Arial" w:cs="Arial"/>
              </w:rPr>
              <w:t>HPSA.</w:t>
            </w:r>
          </w:p>
          <w:p w14:paraId="439F3B13" w14:textId="77777777" w:rsidR="00980D68" w:rsidRPr="00B4454E" w:rsidRDefault="00980D68" w:rsidP="006B75AB">
            <w:pPr>
              <w:widowControl w:val="0"/>
              <w:outlineLvl w:val="0"/>
              <w:rPr>
                <w:rFonts w:ascii="Arial" w:hAnsi="Arial" w:cs="Arial"/>
              </w:rPr>
            </w:pPr>
          </w:p>
        </w:tc>
      </w:tr>
      <w:tr w:rsidR="00D77344" w:rsidRPr="00A80B04" w14:paraId="3DE32081" w14:textId="77777777" w:rsidTr="001536BA">
        <w:tc>
          <w:tcPr>
            <w:tcW w:w="2837" w:type="dxa"/>
            <w:shd w:val="clear" w:color="auto" w:fill="auto"/>
          </w:tcPr>
          <w:p w14:paraId="6ECC33FB" w14:textId="77777777" w:rsidR="00D77344" w:rsidRPr="00846AD8" w:rsidRDefault="000B030C" w:rsidP="00846AD8">
            <w:pPr>
              <w:widowControl w:val="0"/>
              <w:spacing w:after="120"/>
              <w:ind w:right="29"/>
              <w:outlineLvl w:val="0"/>
              <w:rPr>
                <w:rFonts w:ascii="Arial" w:hAnsi="Arial" w:cs="Arial"/>
              </w:rPr>
            </w:pPr>
            <w:r w:rsidRPr="00846AD8">
              <w:rPr>
                <w:rFonts w:ascii="Arial" w:hAnsi="Arial" w:cs="Arial"/>
              </w:rPr>
              <w:lastRenderedPageBreak/>
              <w:t>Health Resources and Services Administration: Geographic HPSA shortage area query</w:t>
            </w:r>
            <w:r w:rsidR="00846AD8">
              <w:rPr>
                <w:rFonts w:ascii="Arial" w:hAnsi="Arial" w:cs="Arial"/>
              </w:rPr>
              <w:br/>
            </w:r>
            <w:r w:rsidRPr="00846AD8">
              <w:rPr>
                <w:rFonts w:ascii="Arial" w:hAnsi="Arial" w:cs="Arial"/>
              </w:rPr>
              <w:t>(By State &amp; County)</w:t>
            </w:r>
          </w:p>
        </w:tc>
        <w:tc>
          <w:tcPr>
            <w:tcW w:w="5433" w:type="dxa"/>
            <w:shd w:val="clear" w:color="auto" w:fill="auto"/>
          </w:tcPr>
          <w:p w14:paraId="2AF30571" w14:textId="77777777" w:rsidR="00D77344" w:rsidRPr="00846AD8" w:rsidRDefault="00F2153F" w:rsidP="006B75AB">
            <w:pPr>
              <w:widowControl w:val="0"/>
              <w:outlineLvl w:val="0"/>
              <w:rPr>
                <w:rFonts w:ascii="Arial" w:hAnsi="Arial" w:cs="Arial"/>
              </w:rPr>
            </w:pPr>
            <w:r w:rsidRPr="00846AD8">
              <w:rPr>
                <w:rFonts w:ascii="Arial" w:hAnsi="Arial" w:cs="Arial"/>
              </w:rPr>
              <w:t>Unchanged from 202</w:t>
            </w:r>
            <w:r w:rsidR="00846AD8" w:rsidRPr="00846AD8">
              <w:rPr>
                <w:rFonts w:ascii="Arial" w:hAnsi="Arial" w:cs="Arial"/>
              </w:rPr>
              <w:t>1</w:t>
            </w:r>
            <w:r w:rsidRPr="00846AD8">
              <w:rPr>
                <w:rFonts w:ascii="Arial" w:hAnsi="Arial" w:cs="Arial"/>
              </w:rPr>
              <w:t xml:space="preserve">. </w:t>
            </w:r>
            <w:r w:rsidR="00980D68" w:rsidRPr="00846AD8">
              <w:rPr>
                <w:rFonts w:ascii="Arial" w:hAnsi="Arial" w:cs="Arial"/>
              </w:rPr>
              <w:t xml:space="preserve">Sets forth reference to the HRSA </w:t>
            </w:r>
            <w:r w:rsidR="00716985" w:rsidRPr="00846AD8">
              <w:rPr>
                <w:rFonts w:ascii="Arial" w:hAnsi="Arial" w:cs="Arial"/>
              </w:rPr>
              <w:t xml:space="preserve">Geographic </w:t>
            </w:r>
            <w:r w:rsidR="00980D68" w:rsidRPr="00846AD8">
              <w:rPr>
                <w:rFonts w:ascii="Arial" w:hAnsi="Arial" w:cs="Arial"/>
              </w:rPr>
              <w:t xml:space="preserve">HPSA shortage </w:t>
            </w:r>
            <w:r w:rsidR="00244D2A" w:rsidRPr="00846AD8">
              <w:rPr>
                <w:rFonts w:ascii="Arial" w:hAnsi="Arial" w:cs="Arial"/>
              </w:rPr>
              <w:t xml:space="preserve">area </w:t>
            </w:r>
            <w:r w:rsidR="00980D68" w:rsidRPr="00846AD8">
              <w:rPr>
                <w:rFonts w:ascii="Arial" w:hAnsi="Arial" w:cs="Arial"/>
              </w:rPr>
              <w:t>web page query by state/county.</w:t>
            </w:r>
          </w:p>
          <w:p w14:paraId="48249133" w14:textId="77777777" w:rsidR="00C62C66" w:rsidRPr="00846AD8" w:rsidRDefault="00C62C66" w:rsidP="006B75AB">
            <w:pPr>
              <w:widowControl w:val="0"/>
              <w:outlineLvl w:val="0"/>
              <w:rPr>
                <w:rFonts w:ascii="Arial" w:hAnsi="Arial" w:cs="Arial"/>
              </w:rPr>
            </w:pPr>
          </w:p>
        </w:tc>
      </w:tr>
      <w:tr w:rsidR="000B030C" w:rsidRPr="00A80B04" w14:paraId="36E38BF0" w14:textId="77777777" w:rsidTr="001536BA">
        <w:tc>
          <w:tcPr>
            <w:tcW w:w="2837" w:type="dxa"/>
            <w:shd w:val="clear" w:color="auto" w:fill="auto"/>
          </w:tcPr>
          <w:p w14:paraId="4D62B992" w14:textId="77777777" w:rsidR="000B030C" w:rsidRPr="00846AD8" w:rsidRDefault="000B030C" w:rsidP="00846AD8">
            <w:pPr>
              <w:widowControl w:val="0"/>
              <w:spacing w:after="120"/>
              <w:ind w:right="29"/>
              <w:outlineLvl w:val="0"/>
              <w:rPr>
                <w:rFonts w:ascii="Arial" w:hAnsi="Arial" w:cs="Arial"/>
              </w:rPr>
            </w:pPr>
            <w:r w:rsidRPr="00846AD8">
              <w:rPr>
                <w:rFonts w:ascii="Arial" w:hAnsi="Arial" w:cs="Arial"/>
              </w:rPr>
              <w:t>Health Resources and Services Administration: Geographic HPSA shortage area query</w:t>
            </w:r>
            <w:r w:rsidR="00846AD8" w:rsidRPr="00846AD8">
              <w:rPr>
                <w:rFonts w:ascii="Arial" w:hAnsi="Arial" w:cs="Arial"/>
              </w:rPr>
              <w:br/>
            </w:r>
            <w:r w:rsidRPr="00846AD8">
              <w:rPr>
                <w:rFonts w:ascii="Arial" w:hAnsi="Arial" w:cs="Arial"/>
              </w:rPr>
              <w:t>(By Address)</w:t>
            </w:r>
          </w:p>
        </w:tc>
        <w:tc>
          <w:tcPr>
            <w:tcW w:w="5433" w:type="dxa"/>
            <w:shd w:val="clear" w:color="auto" w:fill="auto"/>
          </w:tcPr>
          <w:p w14:paraId="5F760588" w14:textId="77777777" w:rsidR="000B030C" w:rsidRPr="00846AD8" w:rsidRDefault="00F2153F" w:rsidP="000B030C">
            <w:pPr>
              <w:widowControl w:val="0"/>
              <w:outlineLvl w:val="0"/>
              <w:rPr>
                <w:rFonts w:ascii="Arial" w:hAnsi="Arial" w:cs="Arial"/>
              </w:rPr>
            </w:pPr>
            <w:r w:rsidRPr="00846AD8">
              <w:rPr>
                <w:rFonts w:ascii="Arial" w:hAnsi="Arial" w:cs="Arial"/>
              </w:rPr>
              <w:t>Unchanged from 202</w:t>
            </w:r>
            <w:r w:rsidR="00846AD8" w:rsidRPr="00846AD8">
              <w:rPr>
                <w:rFonts w:ascii="Arial" w:hAnsi="Arial" w:cs="Arial"/>
              </w:rPr>
              <w:t>1</w:t>
            </w:r>
            <w:r w:rsidRPr="00846AD8">
              <w:rPr>
                <w:rFonts w:ascii="Arial" w:hAnsi="Arial" w:cs="Arial"/>
              </w:rPr>
              <w:t xml:space="preserve">. </w:t>
            </w:r>
            <w:r w:rsidR="000B030C" w:rsidRPr="00846AD8">
              <w:rPr>
                <w:rFonts w:ascii="Arial" w:hAnsi="Arial" w:cs="Arial"/>
              </w:rPr>
              <w:t>Sets forth reference to the HRSA Geographic HPSA shortage web page query by address.</w:t>
            </w:r>
          </w:p>
          <w:p w14:paraId="4DBF1709" w14:textId="77777777" w:rsidR="000B030C" w:rsidRPr="00846AD8" w:rsidRDefault="000B030C" w:rsidP="006B75AB">
            <w:pPr>
              <w:widowControl w:val="0"/>
              <w:outlineLvl w:val="0"/>
              <w:rPr>
                <w:rFonts w:ascii="Arial" w:hAnsi="Arial" w:cs="Arial"/>
              </w:rPr>
            </w:pPr>
          </w:p>
        </w:tc>
      </w:tr>
      <w:tr w:rsidR="00D77344" w:rsidRPr="00A80B04" w14:paraId="2F9031DC" w14:textId="77777777" w:rsidTr="001536BA">
        <w:tc>
          <w:tcPr>
            <w:tcW w:w="2837" w:type="dxa"/>
            <w:shd w:val="clear" w:color="auto" w:fill="auto"/>
          </w:tcPr>
          <w:p w14:paraId="527C3D98" w14:textId="77777777" w:rsidR="00D77344" w:rsidRPr="002442B4" w:rsidRDefault="00C62C66" w:rsidP="006B75AB">
            <w:pPr>
              <w:widowControl w:val="0"/>
              <w:ind w:right="33"/>
              <w:outlineLvl w:val="0"/>
              <w:rPr>
                <w:rFonts w:ascii="Arial" w:hAnsi="Arial" w:cs="Arial"/>
              </w:rPr>
            </w:pPr>
            <w:r w:rsidRPr="002442B4">
              <w:rPr>
                <w:rFonts w:ascii="Arial" w:hAnsi="Arial" w:cs="Arial"/>
              </w:rPr>
              <w:t>Incident To Codes</w:t>
            </w:r>
          </w:p>
        </w:tc>
        <w:tc>
          <w:tcPr>
            <w:tcW w:w="5433" w:type="dxa"/>
            <w:shd w:val="clear" w:color="auto" w:fill="auto"/>
          </w:tcPr>
          <w:p w14:paraId="0353CE08" w14:textId="7A237754" w:rsidR="00D77344" w:rsidRPr="002442B4" w:rsidRDefault="00C62C66" w:rsidP="006B75AB">
            <w:pPr>
              <w:widowControl w:val="0"/>
              <w:outlineLvl w:val="0"/>
              <w:rPr>
                <w:rFonts w:ascii="Arial" w:hAnsi="Arial" w:cs="Arial"/>
              </w:rPr>
            </w:pPr>
            <w:r w:rsidRPr="002442B4">
              <w:rPr>
                <w:rFonts w:ascii="Arial" w:hAnsi="Arial" w:cs="Arial"/>
              </w:rPr>
              <w:t xml:space="preserve">Updated to </w:t>
            </w:r>
            <w:r w:rsidR="00FE5271" w:rsidRPr="002442B4">
              <w:rPr>
                <w:rFonts w:ascii="Arial" w:hAnsi="Arial" w:cs="Arial"/>
              </w:rPr>
              <w:t>20</w:t>
            </w:r>
            <w:r w:rsidR="002E1D35" w:rsidRPr="002442B4">
              <w:rPr>
                <w:rFonts w:ascii="Arial" w:hAnsi="Arial" w:cs="Arial"/>
              </w:rPr>
              <w:t>2</w:t>
            </w:r>
            <w:r w:rsidR="002442B4" w:rsidRPr="002442B4">
              <w:rPr>
                <w:rFonts w:ascii="Arial" w:hAnsi="Arial" w:cs="Arial"/>
              </w:rPr>
              <w:t>2</w:t>
            </w:r>
            <w:r w:rsidRPr="002442B4">
              <w:rPr>
                <w:rFonts w:ascii="Arial" w:hAnsi="Arial" w:cs="Arial"/>
              </w:rPr>
              <w:t>.</w:t>
            </w:r>
          </w:p>
          <w:p w14:paraId="4113CC44" w14:textId="77777777" w:rsidR="00C62C66" w:rsidRPr="002442B4" w:rsidRDefault="00C62C66" w:rsidP="006B75AB">
            <w:pPr>
              <w:widowControl w:val="0"/>
              <w:outlineLvl w:val="0"/>
              <w:rPr>
                <w:rFonts w:ascii="Arial" w:hAnsi="Arial" w:cs="Arial"/>
              </w:rPr>
            </w:pPr>
          </w:p>
        </w:tc>
      </w:tr>
      <w:tr w:rsidR="00D77344" w:rsidRPr="00A80B04" w14:paraId="5B1FDF5D" w14:textId="77777777" w:rsidTr="001536BA">
        <w:tc>
          <w:tcPr>
            <w:tcW w:w="2837" w:type="dxa"/>
            <w:shd w:val="clear" w:color="auto" w:fill="auto"/>
          </w:tcPr>
          <w:p w14:paraId="49D597A4" w14:textId="77777777" w:rsidR="00D77344" w:rsidRPr="00AD737B" w:rsidRDefault="00C62C66" w:rsidP="006B75AB">
            <w:pPr>
              <w:widowControl w:val="0"/>
              <w:ind w:right="33"/>
              <w:outlineLvl w:val="0"/>
              <w:rPr>
                <w:rFonts w:ascii="Arial" w:hAnsi="Arial" w:cs="Arial"/>
              </w:rPr>
            </w:pPr>
            <w:r w:rsidRPr="00AD737B">
              <w:rPr>
                <w:rFonts w:ascii="Arial" w:hAnsi="Arial" w:cs="Arial"/>
              </w:rPr>
              <w:t>Medi-Cal Rates – DHCS</w:t>
            </w:r>
          </w:p>
        </w:tc>
        <w:tc>
          <w:tcPr>
            <w:tcW w:w="5433" w:type="dxa"/>
            <w:shd w:val="clear" w:color="auto" w:fill="auto"/>
          </w:tcPr>
          <w:p w14:paraId="22275CCD" w14:textId="6048A2B7" w:rsidR="00C62C66" w:rsidRPr="00AD737B" w:rsidRDefault="00C84421" w:rsidP="002442B4">
            <w:pPr>
              <w:widowControl w:val="0"/>
              <w:spacing w:after="240"/>
              <w:outlineLvl w:val="0"/>
              <w:rPr>
                <w:rFonts w:ascii="Arial" w:hAnsi="Arial" w:cs="Arial"/>
              </w:rPr>
            </w:pPr>
            <w:r w:rsidRPr="00AD737B">
              <w:rPr>
                <w:rFonts w:ascii="Arial" w:hAnsi="Arial" w:cs="Arial"/>
              </w:rPr>
              <w:t>Updated f</w:t>
            </w:r>
            <w:r w:rsidR="00B57613" w:rsidRPr="00AD737B">
              <w:rPr>
                <w:rFonts w:ascii="Arial" w:hAnsi="Arial" w:cs="Arial"/>
              </w:rPr>
              <w:t xml:space="preserve">or services rendered on or after </w:t>
            </w:r>
            <w:r w:rsidR="00AD737B" w:rsidRPr="00AD737B">
              <w:rPr>
                <w:rFonts w:ascii="Arial" w:hAnsi="Arial" w:cs="Arial"/>
              </w:rPr>
              <w:t>January</w:t>
            </w:r>
            <w:r w:rsidR="00B930C0" w:rsidRPr="00AD737B">
              <w:rPr>
                <w:rFonts w:ascii="Arial" w:hAnsi="Arial" w:cs="Arial"/>
              </w:rPr>
              <w:t xml:space="preserve"> </w:t>
            </w:r>
            <w:r w:rsidR="00B079F7" w:rsidRPr="00AD737B">
              <w:rPr>
                <w:rFonts w:ascii="Arial" w:hAnsi="Arial" w:cs="Arial"/>
              </w:rPr>
              <w:t>1,</w:t>
            </w:r>
            <w:r w:rsidR="00B57613" w:rsidRPr="00AD737B">
              <w:rPr>
                <w:rFonts w:ascii="Arial" w:hAnsi="Arial" w:cs="Arial"/>
              </w:rPr>
              <w:t xml:space="preserve"> 20</w:t>
            </w:r>
            <w:r w:rsidRPr="00AD737B">
              <w:rPr>
                <w:rFonts w:ascii="Arial" w:hAnsi="Arial" w:cs="Arial"/>
              </w:rPr>
              <w:t>2</w:t>
            </w:r>
            <w:r w:rsidR="002442B4">
              <w:rPr>
                <w:rFonts w:ascii="Arial" w:hAnsi="Arial" w:cs="Arial"/>
              </w:rPr>
              <w:t>2</w:t>
            </w:r>
            <w:r w:rsidR="00B57613" w:rsidRPr="00AD737B">
              <w:rPr>
                <w:rFonts w:ascii="Arial" w:hAnsi="Arial" w:cs="Arial"/>
              </w:rPr>
              <w:t xml:space="preserve">, use: </w:t>
            </w:r>
            <w:r w:rsidR="002E3961" w:rsidRPr="00AD737B">
              <w:rPr>
                <w:rFonts w:ascii="Arial" w:hAnsi="Arial" w:cs="Arial"/>
              </w:rPr>
              <w:t xml:space="preserve">Medi-Cal Rates file – Updated </w:t>
            </w:r>
            <w:r w:rsidR="00AD737B" w:rsidRPr="00AD737B">
              <w:rPr>
                <w:rFonts w:ascii="Arial" w:hAnsi="Arial" w:cs="Arial"/>
              </w:rPr>
              <w:t>1</w:t>
            </w:r>
            <w:r w:rsidR="00DB5BBD" w:rsidRPr="00AD737B">
              <w:rPr>
                <w:rFonts w:ascii="Arial" w:hAnsi="Arial" w:cs="Arial"/>
              </w:rPr>
              <w:t>2</w:t>
            </w:r>
            <w:r w:rsidR="00B57613" w:rsidRPr="00AD737B">
              <w:rPr>
                <w:rFonts w:ascii="Arial" w:hAnsi="Arial" w:cs="Arial"/>
              </w:rPr>
              <w:t>/15/20</w:t>
            </w:r>
            <w:r w:rsidR="002E3961" w:rsidRPr="00AD737B">
              <w:rPr>
                <w:rFonts w:ascii="Arial" w:hAnsi="Arial" w:cs="Arial"/>
              </w:rPr>
              <w:t>2</w:t>
            </w:r>
            <w:r w:rsidR="00B57613" w:rsidRPr="00AD737B">
              <w:rPr>
                <w:rFonts w:ascii="Arial" w:hAnsi="Arial" w:cs="Arial"/>
              </w:rPr>
              <w:t>1.</w:t>
            </w:r>
            <w:r w:rsidR="00350799" w:rsidRPr="00AD737B">
              <w:rPr>
                <w:rFonts w:ascii="Arial" w:hAnsi="Arial" w:cs="Arial"/>
              </w:rPr>
              <w:t xml:space="preserve"> </w:t>
            </w:r>
            <w:r w:rsidR="003B7608" w:rsidRPr="00AD737B">
              <w:rPr>
                <w:rFonts w:ascii="Arial" w:hAnsi="Arial" w:cs="Arial"/>
              </w:rPr>
              <w:t>The Medi-Cal rates file w</w:t>
            </w:r>
            <w:r w:rsidR="00350799" w:rsidRPr="00AD737B">
              <w:rPr>
                <w:rFonts w:ascii="Arial" w:hAnsi="Arial" w:cs="Arial"/>
              </w:rPr>
              <w:t>ill be updated monthly by Administrative Director’s posting order.</w:t>
            </w:r>
            <w:r w:rsidR="002E2B34" w:rsidRPr="00AD737B">
              <w:rPr>
                <w:rFonts w:ascii="Arial" w:hAnsi="Arial" w:cs="Arial"/>
              </w:rPr>
              <w:t xml:space="preserve"> Medi-Cal rates are updated as of the 15</w:t>
            </w:r>
            <w:r w:rsidR="002E2B34" w:rsidRPr="00AD737B">
              <w:rPr>
                <w:rFonts w:ascii="Arial" w:hAnsi="Arial" w:cs="Arial"/>
                <w:vertAlign w:val="superscript"/>
              </w:rPr>
              <w:t>th</w:t>
            </w:r>
            <w:r w:rsidR="002E2B34" w:rsidRPr="00AD737B">
              <w:rPr>
                <w:rFonts w:ascii="Arial" w:hAnsi="Arial" w:cs="Arial"/>
              </w:rPr>
              <w:t xml:space="preserve"> of each month, posted to the Medi-Cal website on</w:t>
            </w:r>
            <w:r w:rsidR="002442B4">
              <w:rPr>
                <w:rFonts w:ascii="Arial" w:hAnsi="Arial" w:cs="Arial"/>
              </w:rPr>
              <w:t xml:space="preserve"> or about</w:t>
            </w:r>
            <w:r w:rsidR="002E2B34" w:rsidRPr="00AD737B">
              <w:rPr>
                <w:rFonts w:ascii="Arial" w:hAnsi="Arial" w:cs="Arial"/>
              </w:rPr>
              <w:t xml:space="preserve"> the 16</w:t>
            </w:r>
            <w:r w:rsidR="002E2B34" w:rsidRPr="00AD737B">
              <w:rPr>
                <w:rFonts w:ascii="Arial" w:hAnsi="Arial" w:cs="Arial"/>
                <w:vertAlign w:val="superscript"/>
              </w:rPr>
              <w:t>th</w:t>
            </w:r>
            <w:r w:rsidR="002E2B34" w:rsidRPr="00AD737B">
              <w:rPr>
                <w:rFonts w:ascii="Arial" w:hAnsi="Arial" w:cs="Arial"/>
              </w:rPr>
              <w:t xml:space="preserve"> of each month, and posted to the DWC website as soon as feasible.</w:t>
            </w:r>
          </w:p>
        </w:tc>
      </w:tr>
      <w:tr w:rsidR="00980D97" w:rsidRPr="009B766F" w14:paraId="101DC1FD" w14:textId="77777777" w:rsidTr="004A5060">
        <w:tc>
          <w:tcPr>
            <w:tcW w:w="2837" w:type="dxa"/>
            <w:shd w:val="clear" w:color="auto" w:fill="auto"/>
          </w:tcPr>
          <w:p w14:paraId="3EAEFE50" w14:textId="422FB81B" w:rsidR="00980D97" w:rsidRPr="009B766F" w:rsidRDefault="009B766F" w:rsidP="00F350D0">
            <w:pPr>
              <w:widowControl w:val="0"/>
              <w:spacing w:after="120"/>
              <w:ind w:right="29"/>
              <w:outlineLvl w:val="0"/>
              <w:rPr>
                <w:rFonts w:ascii="Arial" w:hAnsi="Arial" w:cs="Arial"/>
              </w:rPr>
            </w:pPr>
            <w:r w:rsidRPr="009B766F">
              <w:rPr>
                <w:rFonts w:ascii="Arial" w:hAnsi="Arial" w:cs="Arial"/>
              </w:rPr>
              <w:t xml:space="preserve">National </w:t>
            </w:r>
            <w:r w:rsidR="00980D97" w:rsidRPr="009B766F">
              <w:rPr>
                <w:rFonts w:ascii="Arial" w:hAnsi="Arial" w:cs="Arial"/>
              </w:rPr>
              <w:t>C</w:t>
            </w:r>
            <w:r w:rsidRPr="009B766F">
              <w:rPr>
                <w:rFonts w:ascii="Arial" w:hAnsi="Arial" w:cs="Arial"/>
              </w:rPr>
              <w:t>orrect Coding Initiative (NC</w:t>
            </w:r>
            <w:r w:rsidR="00980D97" w:rsidRPr="009B766F">
              <w:rPr>
                <w:rFonts w:ascii="Arial" w:hAnsi="Arial" w:cs="Arial"/>
              </w:rPr>
              <w:t>CI</w:t>
            </w:r>
            <w:r w:rsidRPr="009B766F">
              <w:rPr>
                <w:rFonts w:ascii="Arial" w:hAnsi="Arial" w:cs="Arial"/>
              </w:rPr>
              <w:t>)</w:t>
            </w:r>
            <w:r w:rsidR="00980D97" w:rsidRPr="009B766F">
              <w:rPr>
                <w:rFonts w:ascii="Arial" w:hAnsi="Arial" w:cs="Arial"/>
              </w:rPr>
              <w:t xml:space="preserve"> Edits: Medically Unlikely Edits</w:t>
            </w:r>
            <w:r w:rsidRPr="009B766F">
              <w:rPr>
                <w:rFonts w:ascii="Arial" w:hAnsi="Arial" w:cs="Arial"/>
              </w:rPr>
              <w:t xml:space="preserve"> (MUE)</w:t>
            </w:r>
          </w:p>
        </w:tc>
        <w:tc>
          <w:tcPr>
            <w:tcW w:w="5433" w:type="dxa"/>
            <w:shd w:val="clear" w:color="auto" w:fill="auto"/>
          </w:tcPr>
          <w:p w14:paraId="5A5F2BBC" w14:textId="1AC6E539" w:rsidR="00980D97" w:rsidRPr="009B766F" w:rsidRDefault="00980D97" w:rsidP="009B766F">
            <w:pPr>
              <w:spacing w:after="240"/>
              <w:rPr>
                <w:rFonts w:ascii="Arial" w:eastAsia="Calibri" w:hAnsi="Arial" w:cs="Arial"/>
                <w:color w:val="000000"/>
                <w:u w:val="single"/>
              </w:rPr>
            </w:pPr>
            <w:r w:rsidRPr="009B766F">
              <w:rPr>
                <w:rFonts w:ascii="Arial" w:hAnsi="Arial" w:cs="Arial"/>
              </w:rPr>
              <w:t xml:space="preserve">Updated </w:t>
            </w:r>
            <w:r w:rsidR="009B766F" w:rsidRPr="009B766F">
              <w:rPr>
                <w:rFonts w:ascii="Arial" w:hAnsi="Arial" w:cs="Arial"/>
              </w:rPr>
              <w:t>to adopt the 2022 MUE file</w:t>
            </w:r>
            <w:r w:rsidRPr="009B766F">
              <w:rPr>
                <w:rFonts w:ascii="Arial" w:eastAsia="Calibri" w:hAnsi="Arial" w:cs="Arial"/>
                <w:color w:val="000000"/>
              </w:rPr>
              <w:t>, excluding all codes listed with Practitioner Services MUE Value of “0” (zero).” DWC has created and posted an excerpt of the file excluding the “zero” value codes for the convenience of the public.</w:t>
            </w:r>
          </w:p>
        </w:tc>
      </w:tr>
      <w:tr w:rsidR="00980D97" w:rsidRPr="009B766F" w14:paraId="2BBD1A56" w14:textId="77777777" w:rsidTr="004A5060">
        <w:tc>
          <w:tcPr>
            <w:tcW w:w="2837" w:type="dxa"/>
            <w:shd w:val="clear" w:color="auto" w:fill="auto"/>
          </w:tcPr>
          <w:p w14:paraId="4C5A7E76" w14:textId="77777777" w:rsidR="009B766F" w:rsidRPr="009B766F" w:rsidRDefault="009B766F" w:rsidP="009B766F">
            <w:pPr>
              <w:widowControl w:val="0"/>
              <w:spacing w:after="120"/>
              <w:ind w:right="29"/>
              <w:outlineLvl w:val="0"/>
              <w:rPr>
                <w:rFonts w:ascii="Arial" w:hAnsi="Arial" w:cs="Arial"/>
              </w:rPr>
            </w:pPr>
            <w:r w:rsidRPr="009B766F">
              <w:rPr>
                <w:rFonts w:ascii="Arial" w:hAnsi="Arial" w:cs="Arial"/>
              </w:rPr>
              <w:t>National Correct Coding Initiative (NCCI) Edits:</w:t>
            </w:r>
          </w:p>
          <w:p w14:paraId="1C084C43" w14:textId="2EDD4BF9" w:rsidR="00980D97" w:rsidRPr="009B766F" w:rsidRDefault="00980D97" w:rsidP="00F350D0">
            <w:pPr>
              <w:widowControl w:val="0"/>
              <w:spacing w:after="120"/>
              <w:ind w:right="29"/>
              <w:outlineLvl w:val="0"/>
              <w:rPr>
                <w:rFonts w:ascii="Arial" w:hAnsi="Arial" w:cs="Arial"/>
              </w:rPr>
            </w:pPr>
            <w:r w:rsidRPr="009B766F">
              <w:rPr>
                <w:rFonts w:ascii="Arial" w:hAnsi="Arial" w:cs="Arial"/>
              </w:rPr>
              <w:t>National Correct Coding Initiative Policy Manual for Medicare Services</w:t>
            </w:r>
          </w:p>
        </w:tc>
        <w:tc>
          <w:tcPr>
            <w:tcW w:w="5433" w:type="dxa"/>
            <w:shd w:val="clear" w:color="auto" w:fill="auto"/>
          </w:tcPr>
          <w:p w14:paraId="05626B5A" w14:textId="37666AA7" w:rsidR="00980D97" w:rsidRPr="009B766F" w:rsidRDefault="00980D97" w:rsidP="009B766F">
            <w:pPr>
              <w:widowControl w:val="0"/>
              <w:outlineLvl w:val="0"/>
              <w:rPr>
                <w:rFonts w:ascii="Arial" w:hAnsi="Arial" w:cs="Arial"/>
              </w:rPr>
            </w:pPr>
            <w:r w:rsidRPr="009B766F">
              <w:rPr>
                <w:rFonts w:ascii="Arial" w:hAnsi="Arial" w:cs="Arial"/>
              </w:rPr>
              <w:t>Updated to the CMS’ 202</w:t>
            </w:r>
            <w:r w:rsidR="009B766F" w:rsidRPr="009B766F">
              <w:rPr>
                <w:rFonts w:ascii="Arial" w:hAnsi="Arial" w:cs="Arial"/>
              </w:rPr>
              <w:t>2</w:t>
            </w:r>
            <w:r w:rsidRPr="009B766F">
              <w:rPr>
                <w:rFonts w:ascii="Arial" w:hAnsi="Arial" w:cs="Arial"/>
              </w:rPr>
              <w:t xml:space="preserve"> annual manual.</w:t>
            </w:r>
          </w:p>
        </w:tc>
      </w:tr>
      <w:tr w:rsidR="00980D97" w:rsidRPr="009B766F" w14:paraId="5DE5BF99" w14:textId="77777777" w:rsidTr="004A5060">
        <w:tc>
          <w:tcPr>
            <w:tcW w:w="2837" w:type="dxa"/>
            <w:shd w:val="clear" w:color="auto" w:fill="auto"/>
          </w:tcPr>
          <w:p w14:paraId="4A07D11A" w14:textId="77777777" w:rsidR="009B766F" w:rsidRPr="009B766F" w:rsidRDefault="009B766F" w:rsidP="009B766F">
            <w:pPr>
              <w:widowControl w:val="0"/>
              <w:spacing w:after="120"/>
              <w:ind w:right="29"/>
              <w:outlineLvl w:val="0"/>
              <w:rPr>
                <w:rFonts w:ascii="Arial" w:hAnsi="Arial" w:cs="Arial"/>
              </w:rPr>
            </w:pPr>
            <w:r w:rsidRPr="009B766F">
              <w:rPr>
                <w:rFonts w:ascii="Arial" w:hAnsi="Arial" w:cs="Arial"/>
              </w:rPr>
              <w:t>National Correct Coding Initiative (NCCI) Edits:</w:t>
            </w:r>
          </w:p>
          <w:p w14:paraId="1E489422" w14:textId="291C16D6" w:rsidR="00980D97" w:rsidRPr="009B766F" w:rsidRDefault="00980D97" w:rsidP="00F350D0">
            <w:pPr>
              <w:widowControl w:val="0"/>
              <w:spacing w:after="120"/>
              <w:ind w:right="29"/>
              <w:outlineLvl w:val="0"/>
              <w:rPr>
                <w:rFonts w:ascii="Arial" w:hAnsi="Arial" w:cs="Arial"/>
              </w:rPr>
            </w:pPr>
            <w:r w:rsidRPr="009B766F">
              <w:rPr>
                <w:rFonts w:ascii="Arial" w:hAnsi="Arial" w:cs="Arial"/>
              </w:rPr>
              <w:t>Practitioner Procedure to Procedure (PTP) Edits</w:t>
            </w:r>
          </w:p>
        </w:tc>
        <w:tc>
          <w:tcPr>
            <w:tcW w:w="5433" w:type="dxa"/>
            <w:shd w:val="clear" w:color="auto" w:fill="auto"/>
          </w:tcPr>
          <w:p w14:paraId="616795AC" w14:textId="50DE6B62" w:rsidR="00980D97" w:rsidRPr="009B766F" w:rsidRDefault="00980D97" w:rsidP="009B766F">
            <w:pPr>
              <w:widowControl w:val="0"/>
              <w:outlineLvl w:val="0"/>
              <w:rPr>
                <w:rFonts w:ascii="Arial" w:hAnsi="Arial" w:cs="Arial"/>
              </w:rPr>
            </w:pPr>
            <w:r w:rsidRPr="009B766F">
              <w:rPr>
                <w:rFonts w:ascii="Arial" w:hAnsi="Arial" w:cs="Arial"/>
              </w:rPr>
              <w:t>Updated to</w:t>
            </w:r>
            <w:r w:rsidR="009B766F" w:rsidRPr="009B766F">
              <w:rPr>
                <w:rFonts w:ascii="Arial" w:hAnsi="Arial" w:cs="Arial"/>
              </w:rPr>
              <w:t xml:space="preserve"> 2022</w:t>
            </w:r>
            <w:r w:rsidRPr="009B766F">
              <w:rPr>
                <w:rFonts w:ascii="Arial" w:hAnsi="Arial" w:cs="Arial"/>
              </w:rPr>
              <w:t xml:space="preserve"> “Practitioner PTP Edits, v2</w:t>
            </w:r>
            <w:r w:rsidR="009B766F" w:rsidRPr="009B766F">
              <w:rPr>
                <w:rFonts w:ascii="Arial" w:hAnsi="Arial" w:cs="Arial"/>
              </w:rPr>
              <w:t>8</w:t>
            </w:r>
            <w:r w:rsidRPr="009B766F">
              <w:rPr>
                <w:rFonts w:ascii="Arial" w:hAnsi="Arial" w:cs="Arial"/>
              </w:rPr>
              <w:t>0r</w:t>
            </w:r>
            <w:r w:rsidR="009B766F" w:rsidRPr="009B766F">
              <w:rPr>
                <w:rFonts w:ascii="Arial" w:hAnsi="Arial" w:cs="Arial"/>
              </w:rPr>
              <w:t>1</w:t>
            </w:r>
            <w:r w:rsidRPr="009B766F">
              <w:rPr>
                <w:rFonts w:ascii="Arial" w:hAnsi="Arial" w:cs="Arial"/>
              </w:rPr>
              <w:t>, Effective January 1, 202</w:t>
            </w:r>
            <w:r w:rsidR="009B766F" w:rsidRPr="009B766F">
              <w:rPr>
                <w:rFonts w:ascii="Arial" w:hAnsi="Arial" w:cs="Arial"/>
              </w:rPr>
              <w:t>2</w:t>
            </w:r>
            <w:r w:rsidRPr="009B766F">
              <w:rPr>
                <w:rFonts w:ascii="Arial" w:hAnsi="Arial" w:cs="Arial"/>
              </w:rPr>
              <w:t>, (posted 12/</w:t>
            </w:r>
            <w:r w:rsidR="009B766F" w:rsidRPr="009B766F">
              <w:rPr>
                <w:rFonts w:ascii="Arial" w:hAnsi="Arial" w:cs="Arial"/>
              </w:rPr>
              <w:t>16</w:t>
            </w:r>
            <w:r w:rsidRPr="009B766F">
              <w:rPr>
                <w:rFonts w:ascii="Arial" w:hAnsi="Arial" w:cs="Arial"/>
              </w:rPr>
              <w:t>/202</w:t>
            </w:r>
            <w:r w:rsidR="009B766F" w:rsidRPr="009B766F">
              <w:rPr>
                <w:rFonts w:ascii="Arial" w:hAnsi="Arial" w:cs="Arial"/>
              </w:rPr>
              <w:t>1)</w:t>
            </w:r>
            <w:r w:rsidRPr="009B766F">
              <w:rPr>
                <w:rFonts w:ascii="Arial" w:hAnsi="Arial" w:cs="Arial"/>
              </w:rPr>
              <w:t>”.</w:t>
            </w:r>
          </w:p>
        </w:tc>
      </w:tr>
      <w:tr w:rsidR="00D77344" w:rsidRPr="00A80B04" w14:paraId="2549AA9E" w14:textId="77777777" w:rsidTr="001536BA">
        <w:tc>
          <w:tcPr>
            <w:tcW w:w="2837" w:type="dxa"/>
            <w:shd w:val="clear" w:color="auto" w:fill="auto"/>
          </w:tcPr>
          <w:p w14:paraId="66CB74D7" w14:textId="7EECCA65" w:rsidR="00C62C66" w:rsidRPr="009B766F" w:rsidRDefault="00C62C66" w:rsidP="00F350D0">
            <w:pPr>
              <w:widowControl w:val="0"/>
              <w:spacing w:after="120"/>
              <w:ind w:right="29"/>
              <w:outlineLvl w:val="0"/>
              <w:rPr>
                <w:rFonts w:ascii="Arial" w:hAnsi="Arial" w:cs="Arial"/>
              </w:rPr>
            </w:pPr>
            <w:r w:rsidRPr="009B766F">
              <w:rPr>
                <w:rFonts w:ascii="Arial" w:hAnsi="Arial" w:cs="Arial"/>
              </w:rPr>
              <w:t>Ophthalmology Procedure CPT codes subject to the MPPR</w:t>
            </w:r>
          </w:p>
        </w:tc>
        <w:tc>
          <w:tcPr>
            <w:tcW w:w="5433" w:type="dxa"/>
            <w:shd w:val="clear" w:color="auto" w:fill="auto"/>
          </w:tcPr>
          <w:p w14:paraId="264E4F6C" w14:textId="23EDDD1F" w:rsidR="00D77344" w:rsidRPr="009B766F" w:rsidRDefault="00C62C66" w:rsidP="009B766F">
            <w:pPr>
              <w:widowControl w:val="0"/>
              <w:outlineLvl w:val="0"/>
              <w:rPr>
                <w:rFonts w:ascii="Arial" w:hAnsi="Arial" w:cs="Arial"/>
              </w:rPr>
            </w:pPr>
            <w:r w:rsidRPr="009B766F">
              <w:rPr>
                <w:rFonts w:ascii="Arial" w:hAnsi="Arial" w:cs="Arial"/>
              </w:rPr>
              <w:t xml:space="preserve">Updated to </w:t>
            </w:r>
            <w:r w:rsidR="00FE5271" w:rsidRPr="009B766F">
              <w:rPr>
                <w:rFonts w:ascii="Arial" w:hAnsi="Arial" w:cs="Arial"/>
              </w:rPr>
              <w:t>20</w:t>
            </w:r>
            <w:r w:rsidR="00C84421" w:rsidRPr="009B766F">
              <w:rPr>
                <w:rFonts w:ascii="Arial" w:hAnsi="Arial" w:cs="Arial"/>
              </w:rPr>
              <w:t>2</w:t>
            </w:r>
            <w:r w:rsidR="009B766F" w:rsidRPr="009B766F">
              <w:rPr>
                <w:rFonts w:ascii="Arial" w:hAnsi="Arial" w:cs="Arial"/>
              </w:rPr>
              <w:t>2</w:t>
            </w:r>
            <w:r w:rsidRPr="009B766F">
              <w:rPr>
                <w:rFonts w:ascii="Arial" w:hAnsi="Arial" w:cs="Arial"/>
              </w:rPr>
              <w:t>.</w:t>
            </w:r>
          </w:p>
        </w:tc>
      </w:tr>
      <w:tr w:rsidR="00D77344" w:rsidRPr="00A80B04" w14:paraId="4B942165" w14:textId="77777777" w:rsidTr="001536BA">
        <w:tc>
          <w:tcPr>
            <w:tcW w:w="2837" w:type="dxa"/>
            <w:shd w:val="clear" w:color="auto" w:fill="auto"/>
          </w:tcPr>
          <w:p w14:paraId="5FA9DE44" w14:textId="1067CE88" w:rsidR="00C62C66" w:rsidRPr="00F350D0" w:rsidRDefault="00C62C66" w:rsidP="00F350D0">
            <w:pPr>
              <w:widowControl w:val="0"/>
              <w:spacing w:after="120"/>
              <w:ind w:right="29"/>
              <w:outlineLvl w:val="0"/>
              <w:rPr>
                <w:rFonts w:ascii="Arial" w:hAnsi="Arial" w:cs="Arial"/>
              </w:rPr>
            </w:pPr>
            <w:r w:rsidRPr="00F350D0">
              <w:rPr>
                <w:rFonts w:ascii="Arial" w:hAnsi="Arial" w:cs="Arial"/>
              </w:rPr>
              <w:lastRenderedPageBreak/>
              <w:t>Physical Therapy Multiple Procedure Payment Reduction: “Always Therapy” Codes; and Acupuncture and Chiropractic Codes</w:t>
            </w:r>
          </w:p>
        </w:tc>
        <w:tc>
          <w:tcPr>
            <w:tcW w:w="5433" w:type="dxa"/>
            <w:shd w:val="clear" w:color="auto" w:fill="auto"/>
          </w:tcPr>
          <w:p w14:paraId="12C0C0BB" w14:textId="220C3EA5" w:rsidR="00D77344" w:rsidRPr="00F350D0" w:rsidRDefault="00C62C66" w:rsidP="002E2B34">
            <w:pPr>
              <w:widowControl w:val="0"/>
              <w:outlineLvl w:val="0"/>
              <w:rPr>
                <w:rFonts w:ascii="Arial" w:hAnsi="Arial" w:cs="Arial"/>
              </w:rPr>
            </w:pPr>
            <w:r w:rsidRPr="00F350D0">
              <w:rPr>
                <w:rFonts w:ascii="Arial" w:hAnsi="Arial" w:cs="Arial"/>
              </w:rPr>
              <w:t xml:space="preserve">Updated to </w:t>
            </w:r>
            <w:r w:rsidR="00FE5271" w:rsidRPr="00F350D0">
              <w:rPr>
                <w:rFonts w:ascii="Arial" w:hAnsi="Arial" w:cs="Arial"/>
              </w:rPr>
              <w:t>20</w:t>
            </w:r>
            <w:r w:rsidR="00C84421" w:rsidRPr="00F350D0">
              <w:rPr>
                <w:rFonts w:ascii="Arial" w:hAnsi="Arial" w:cs="Arial"/>
              </w:rPr>
              <w:t>2</w:t>
            </w:r>
            <w:r w:rsidR="009B766F" w:rsidRPr="00F350D0">
              <w:rPr>
                <w:rFonts w:ascii="Arial" w:hAnsi="Arial" w:cs="Arial"/>
              </w:rPr>
              <w:t>2</w:t>
            </w:r>
            <w:r w:rsidR="00B4703F" w:rsidRPr="00F350D0">
              <w:rPr>
                <w:rFonts w:ascii="Arial" w:hAnsi="Arial" w:cs="Arial"/>
              </w:rPr>
              <w:t xml:space="preserve"> Medicare list of “Always Therapy Codes”</w:t>
            </w:r>
            <w:r w:rsidRPr="00F350D0">
              <w:rPr>
                <w:rFonts w:ascii="Arial" w:hAnsi="Arial" w:cs="Arial"/>
              </w:rPr>
              <w:t>.</w:t>
            </w:r>
            <w:r w:rsidR="00B4703F" w:rsidRPr="00F350D0">
              <w:rPr>
                <w:rFonts w:ascii="Arial" w:hAnsi="Arial" w:cs="Arial"/>
              </w:rPr>
              <w:t xml:space="preserve"> </w:t>
            </w:r>
            <w:r w:rsidR="002E2B34" w:rsidRPr="00F350D0">
              <w:rPr>
                <w:rFonts w:ascii="Arial" w:hAnsi="Arial" w:cs="Arial"/>
              </w:rPr>
              <w:t>In addition, r</w:t>
            </w:r>
            <w:r w:rsidR="00B4703F" w:rsidRPr="00F350D0">
              <w:rPr>
                <w:rFonts w:ascii="Arial" w:hAnsi="Arial" w:cs="Arial"/>
              </w:rPr>
              <w:t>etain the acupuncture codes and chiropractic manipulation codes</w:t>
            </w:r>
            <w:r w:rsidR="002E2B34" w:rsidRPr="00F350D0">
              <w:rPr>
                <w:rFonts w:ascii="Arial" w:hAnsi="Arial" w:cs="Arial"/>
              </w:rPr>
              <w:t>, which are</w:t>
            </w:r>
            <w:r w:rsidR="00B4703F" w:rsidRPr="00F350D0">
              <w:rPr>
                <w:rFonts w:ascii="Arial" w:hAnsi="Arial" w:cs="Arial"/>
              </w:rPr>
              <w:t xml:space="preserve"> unchanged from 20</w:t>
            </w:r>
            <w:r w:rsidR="001C3C13" w:rsidRPr="00F350D0">
              <w:rPr>
                <w:rFonts w:ascii="Arial" w:hAnsi="Arial" w:cs="Arial"/>
              </w:rPr>
              <w:t>2</w:t>
            </w:r>
            <w:r w:rsidR="009B766F" w:rsidRPr="00F350D0">
              <w:rPr>
                <w:rFonts w:ascii="Arial" w:hAnsi="Arial" w:cs="Arial"/>
              </w:rPr>
              <w:t>1</w:t>
            </w:r>
            <w:r w:rsidR="00B4703F" w:rsidRPr="00F350D0">
              <w:rPr>
                <w:rFonts w:ascii="Arial" w:hAnsi="Arial" w:cs="Arial"/>
              </w:rPr>
              <w:t>.</w:t>
            </w:r>
          </w:p>
          <w:p w14:paraId="07AE7A3D" w14:textId="77777777" w:rsidR="0074706E" w:rsidRPr="00F350D0" w:rsidRDefault="0074706E" w:rsidP="002E2B34">
            <w:pPr>
              <w:widowControl w:val="0"/>
              <w:outlineLvl w:val="0"/>
              <w:rPr>
                <w:rFonts w:ascii="Arial" w:hAnsi="Arial" w:cs="Arial"/>
              </w:rPr>
            </w:pPr>
          </w:p>
        </w:tc>
      </w:tr>
      <w:tr w:rsidR="00C62C66" w:rsidRPr="00A80B04" w14:paraId="65CE5755" w14:textId="77777777" w:rsidTr="001536BA">
        <w:tc>
          <w:tcPr>
            <w:tcW w:w="2837" w:type="dxa"/>
            <w:shd w:val="clear" w:color="auto" w:fill="auto"/>
          </w:tcPr>
          <w:p w14:paraId="0CD1F21E" w14:textId="77777777" w:rsidR="00C62C66" w:rsidRPr="00F350D0" w:rsidRDefault="00C62C66" w:rsidP="006B75AB">
            <w:pPr>
              <w:widowControl w:val="0"/>
              <w:ind w:right="33"/>
              <w:outlineLvl w:val="0"/>
              <w:rPr>
                <w:rFonts w:ascii="Arial" w:hAnsi="Arial" w:cs="Arial"/>
              </w:rPr>
            </w:pPr>
            <w:r w:rsidRPr="00F350D0">
              <w:rPr>
                <w:rFonts w:ascii="Arial" w:hAnsi="Arial" w:cs="Arial"/>
              </w:rPr>
              <w:t>Physician Time</w:t>
            </w:r>
          </w:p>
        </w:tc>
        <w:tc>
          <w:tcPr>
            <w:tcW w:w="5433" w:type="dxa"/>
            <w:shd w:val="clear" w:color="auto" w:fill="auto"/>
          </w:tcPr>
          <w:p w14:paraId="6D4214E1" w14:textId="495A9784" w:rsidR="00C62C66" w:rsidRPr="00F350D0" w:rsidRDefault="00C62C66" w:rsidP="00350799">
            <w:pPr>
              <w:widowControl w:val="0"/>
              <w:outlineLvl w:val="0"/>
              <w:rPr>
                <w:rFonts w:ascii="Arial" w:hAnsi="Arial" w:cs="Arial"/>
              </w:rPr>
            </w:pPr>
            <w:r w:rsidRPr="00F350D0">
              <w:rPr>
                <w:rFonts w:ascii="Arial" w:hAnsi="Arial" w:cs="Arial"/>
              </w:rPr>
              <w:t xml:space="preserve">Updated to </w:t>
            </w:r>
            <w:r w:rsidR="00FE5271" w:rsidRPr="00F350D0">
              <w:rPr>
                <w:rFonts w:ascii="Arial" w:hAnsi="Arial" w:cs="Arial"/>
              </w:rPr>
              <w:t>20</w:t>
            </w:r>
            <w:r w:rsidR="00C84421" w:rsidRPr="00F350D0">
              <w:rPr>
                <w:rFonts w:ascii="Arial" w:hAnsi="Arial" w:cs="Arial"/>
              </w:rPr>
              <w:t>2</w:t>
            </w:r>
            <w:r w:rsidR="00F350D0" w:rsidRPr="00F350D0">
              <w:rPr>
                <w:rFonts w:ascii="Arial" w:hAnsi="Arial" w:cs="Arial"/>
              </w:rPr>
              <w:t>2</w:t>
            </w:r>
            <w:r w:rsidR="004062C5" w:rsidRPr="00F350D0">
              <w:rPr>
                <w:rFonts w:ascii="Arial" w:hAnsi="Arial" w:cs="Arial"/>
              </w:rPr>
              <w:t>.</w:t>
            </w:r>
          </w:p>
          <w:p w14:paraId="1B27ED7B" w14:textId="77777777" w:rsidR="0074706E" w:rsidRPr="00F350D0" w:rsidRDefault="0074706E" w:rsidP="00350799">
            <w:pPr>
              <w:widowControl w:val="0"/>
              <w:outlineLvl w:val="0"/>
              <w:rPr>
                <w:rFonts w:ascii="Arial" w:hAnsi="Arial" w:cs="Arial"/>
              </w:rPr>
            </w:pPr>
          </w:p>
        </w:tc>
      </w:tr>
      <w:tr w:rsidR="00C62C66" w:rsidRPr="00A80B04" w14:paraId="05CB1ADD" w14:textId="77777777" w:rsidTr="001536BA">
        <w:tc>
          <w:tcPr>
            <w:tcW w:w="2837" w:type="dxa"/>
            <w:shd w:val="clear" w:color="auto" w:fill="auto"/>
          </w:tcPr>
          <w:p w14:paraId="6E70CBF4" w14:textId="4A486523" w:rsidR="008F22B9" w:rsidRPr="00F350D0" w:rsidRDefault="00817438" w:rsidP="00F350D0">
            <w:pPr>
              <w:widowControl w:val="0"/>
              <w:spacing w:after="120"/>
              <w:ind w:right="29"/>
              <w:outlineLvl w:val="0"/>
              <w:rPr>
                <w:rFonts w:ascii="Arial" w:hAnsi="Arial" w:cs="Arial"/>
              </w:rPr>
            </w:pPr>
            <w:r w:rsidRPr="00F350D0">
              <w:rPr>
                <w:rFonts w:ascii="Arial" w:hAnsi="Arial" w:cs="Arial"/>
              </w:rPr>
              <w:t>Splints and Casting Supplies</w:t>
            </w:r>
          </w:p>
        </w:tc>
        <w:tc>
          <w:tcPr>
            <w:tcW w:w="5433" w:type="dxa"/>
            <w:shd w:val="clear" w:color="auto" w:fill="auto"/>
          </w:tcPr>
          <w:p w14:paraId="455C6CEA" w14:textId="1EF2A0AF" w:rsidR="0074706E" w:rsidRPr="00F350D0" w:rsidRDefault="00FE3ACB" w:rsidP="00F350D0">
            <w:pPr>
              <w:widowControl w:val="0"/>
              <w:spacing w:after="120"/>
              <w:outlineLvl w:val="0"/>
              <w:rPr>
                <w:rFonts w:ascii="Arial" w:hAnsi="Arial" w:cs="Arial"/>
              </w:rPr>
            </w:pPr>
            <w:r w:rsidRPr="00F350D0">
              <w:rPr>
                <w:rFonts w:ascii="Arial" w:hAnsi="Arial" w:cs="Arial"/>
              </w:rPr>
              <w:t xml:space="preserve">Sets </w:t>
            </w:r>
            <w:r w:rsidR="00765166" w:rsidRPr="00F350D0">
              <w:rPr>
                <w:rFonts w:ascii="Arial" w:hAnsi="Arial" w:cs="Arial"/>
              </w:rPr>
              <w:t>forth reference to the Durable Medical Equipment, Prosth</w:t>
            </w:r>
            <w:r w:rsidR="0042498C" w:rsidRPr="00F350D0">
              <w:rPr>
                <w:rFonts w:ascii="Arial" w:hAnsi="Arial" w:cs="Arial"/>
              </w:rPr>
              <w:t>et</w:t>
            </w:r>
            <w:r w:rsidR="00765166" w:rsidRPr="00F350D0">
              <w:rPr>
                <w:rFonts w:ascii="Arial" w:hAnsi="Arial" w:cs="Arial"/>
              </w:rPr>
              <w:t>ics, Orthotics, Supplies fee schedule</w:t>
            </w:r>
            <w:r w:rsidR="0042498C" w:rsidRPr="00F350D0">
              <w:rPr>
                <w:rFonts w:ascii="Arial" w:hAnsi="Arial" w:cs="Arial"/>
              </w:rPr>
              <w:t xml:space="preserve"> applicable to the date of service</w:t>
            </w:r>
            <w:r w:rsidR="00C84421" w:rsidRPr="00F350D0">
              <w:rPr>
                <w:rFonts w:ascii="Arial" w:hAnsi="Arial" w:cs="Arial"/>
              </w:rPr>
              <w:t>;</w:t>
            </w:r>
            <w:r w:rsidR="00765166" w:rsidRPr="00F350D0">
              <w:rPr>
                <w:rFonts w:ascii="Arial" w:hAnsi="Arial" w:cs="Arial"/>
              </w:rPr>
              <w:t xml:space="preserve"> </w:t>
            </w:r>
            <w:r w:rsidR="00992E6E" w:rsidRPr="00F350D0">
              <w:rPr>
                <w:rFonts w:ascii="Arial" w:hAnsi="Arial" w:cs="Arial"/>
              </w:rPr>
              <w:t>reference is</w:t>
            </w:r>
            <w:r w:rsidR="00765166" w:rsidRPr="00F350D0">
              <w:rPr>
                <w:rFonts w:ascii="Arial" w:hAnsi="Arial" w:cs="Arial"/>
              </w:rPr>
              <w:t xml:space="preserve"> unchanged from 20</w:t>
            </w:r>
            <w:r w:rsidR="00105FCE" w:rsidRPr="00F350D0">
              <w:rPr>
                <w:rFonts w:ascii="Arial" w:hAnsi="Arial" w:cs="Arial"/>
              </w:rPr>
              <w:t>2</w:t>
            </w:r>
            <w:r w:rsidR="00F350D0" w:rsidRPr="00F350D0">
              <w:rPr>
                <w:rFonts w:ascii="Arial" w:hAnsi="Arial" w:cs="Arial"/>
              </w:rPr>
              <w:t>1</w:t>
            </w:r>
            <w:r w:rsidR="00765166" w:rsidRPr="00F350D0">
              <w:rPr>
                <w:rFonts w:ascii="Arial" w:hAnsi="Arial" w:cs="Arial"/>
              </w:rPr>
              <w:t>.</w:t>
            </w:r>
          </w:p>
        </w:tc>
      </w:tr>
      <w:tr w:rsidR="00C62C66" w:rsidRPr="00A80B04" w14:paraId="12E9B9D2" w14:textId="77777777" w:rsidTr="001536BA">
        <w:tc>
          <w:tcPr>
            <w:tcW w:w="2837" w:type="dxa"/>
            <w:shd w:val="clear" w:color="auto" w:fill="auto"/>
          </w:tcPr>
          <w:p w14:paraId="2AE913C0" w14:textId="54E70864" w:rsidR="008F22B9" w:rsidRPr="003C2AAE" w:rsidRDefault="00653947" w:rsidP="00226959">
            <w:pPr>
              <w:widowControl w:val="0"/>
              <w:spacing w:after="120"/>
              <w:ind w:right="29"/>
              <w:outlineLvl w:val="0"/>
              <w:rPr>
                <w:rFonts w:ascii="Arial" w:hAnsi="Arial" w:cs="Arial"/>
              </w:rPr>
            </w:pPr>
            <w:r w:rsidRPr="003C2AAE">
              <w:rPr>
                <w:rFonts w:ascii="Arial" w:hAnsi="Arial" w:cs="Arial"/>
              </w:rPr>
              <w:t>Telehealth – Services Accessible Through Telehealth (using audio and video telecommunication method and audio only telecommunication method) During the COVID-19 Public Health Emergency</w:t>
            </w:r>
          </w:p>
        </w:tc>
        <w:tc>
          <w:tcPr>
            <w:tcW w:w="5433" w:type="dxa"/>
            <w:shd w:val="clear" w:color="auto" w:fill="auto"/>
          </w:tcPr>
          <w:p w14:paraId="4AA76565" w14:textId="57FB248E" w:rsidR="00B0327D" w:rsidRPr="003C2AAE" w:rsidRDefault="008F101D" w:rsidP="00F350D0">
            <w:pPr>
              <w:widowControl w:val="0"/>
              <w:outlineLvl w:val="0"/>
              <w:rPr>
                <w:rFonts w:ascii="Arial" w:hAnsi="Arial" w:cs="Arial"/>
              </w:rPr>
            </w:pPr>
            <w:r w:rsidRPr="003C2AAE">
              <w:rPr>
                <w:rFonts w:ascii="Arial" w:hAnsi="Arial" w:cs="Arial"/>
              </w:rPr>
              <w:t xml:space="preserve">Updated to the Medicare Telehealth List </w:t>
            </w:r>
            <w:r w:rsidR="00F350D0" w:rsidRPr="003C2AAE">
              <w:rPr>
                <w:rFonts w:ascii="Arial" w:hAnsi="Arial" w:cs="Arial"/>
              </w:rPr>
              <w:t xml:space="preserve">for Calendar Year 2022 </w:t>
            </w:r>
            <w:r w:rsidRPr="003C2AAE">
              <w:rPr>
                <w:rFonts w:ascii="Arial" w:hAnsi="Arial" w:cs="Arial"/>
              </w:rPr>
              <w:t>updated 1</w:t>
            </w:r>
            <w:r w:rsidR="00F350D0" w:rsidRPr="003C2AAE">
              <w:rPr>
                <w:rFonts w:ascii="Arial" w:hAnsi="Arial" w:cs="Arial"/>
              </w:rPr>
              <w:t>1</w:t>
            </w:r>
            <w:r w:rsidRPr="003C2AAE">
              <w:rPr>
                <w:rFonts w:ascii="Arial" w:hAnsi="Arial" w:cs="Arial"/>
              </w:rPr>
              <w:t>/1/202</w:t>
            </w:r>
            <w:r w:rsidR="00F350D0" w:rsidRPr="003C2AAE">
              <w:rPr>
                <w:rFonts w:ascii="Arial" w:hAnsi="Arial" w:cs="Arial"/>
              </w:rPr>
              <w:t>1</w:t>
            </w:r>
            <w:r w:rsidRPr="003C2AAE">
              <w:rPr>
                <w:rFonts w:ascii="Arial" w:hAnsi="Arial" w:cs="Arial"/>
              </w:rPr>
              <w:t>.</w:t>
            </w:r>
          </w:p>
        </w:tc>
      </w:tr>
    </w:tbl>
    <w:p w14:paraId="484B4083" w14:textId="77777777" w:rsidR="006D580C" w:rsidRPr="004054B1" w:rsidRDefault="006D580C" w:rsidP="00B407E8">
      <w:pPr>
        <w:spacing w:before="360" w:after="240"/>
        <w:rPr>
          <w:rFonts w:ascii="Arial" w:hAnsi="Arial" w:cs="Arial"/>
          <w:b/>
        </w:rPr>
      </w:pPr>
      <w:r w:rsidRPr="004054B1">
        <w:rPr>
          <w:rFonts w:ascii="Arial" w:hAnsi="Arial" w:cs="Arial"/>
          <w:b/>
        </w:rPr>
        <w:t>Adjustment Factors – Updating the Conversion Factors</w:t>
      </w:r>
    </w:p>
    <w:p w14:paraId="321A3323" w14:textId="77777777" w:rsidR="00E76841" w:rsidRPr="00196C3D" w:rsidRDefault="00E76841" w:rsidP="00311BBC">
      <w:pPr>
        <w:tabs>
          <w:tab w:val="num" w:pos="2160"/>
        </w:tabs>
        <w:spacing w:after="240"/>
        <w:ind w:right="-547"/>
        <w:rPr>
          <w:rFonts w:ascii="Arial" w:hAnsi="Arial" w:cs="Arial"/>
          <w:b/>
        </w:rPr>
      </w:pPr>
      <w:r w:rsidRPr="00196C3D">
        <w:rPr>
          <w:rFonts w:ascii="Arial" w:hAnsi="Arial" w:cs="Arial"/>
          <w:b/>
        </w:rPr>
        <w:t>Conversion Factor for Services Other than Anesthesia</w:t>
      </w:r>
    </w:p>
    <w:p w14:paraId="5A6FA86A" w14:textId="4333BCA3" w:rsidR="00D36363" w:rsidRPr="00311BBC" w:rsidRDefault="00E76841" w:rsidP="002D199B">
      <w:pPr>
        <w:spacing w:after="240"/>
        <w:rPr>
          <w:rFonts w:ascii="Arial" w:hAnsi="Arial" w:cs="Arial"/>
        </w:rPr>
      </w:pPr>
      <w:r w:rsidRPr="00311BBC">
        <w:rPr>
          <w:rFonts w:ascii="Arial" w:hAnsi="Arial" w:cs="Arial"/>
        </w:rPr>
        <w:t>The 2022 conversion factor for services other than anesthesia is updated pursuant to Labor Code section 5307.1, subdivision (g)(1)(A) and title 8, CCR, section 9789.12.5, subdivision (c)</w:t>
      </w:r>
      <w:r w:rsidR="0029674D" w:rsidRPr="00311BBC">
        <w:rPr>
          <w:rFonts w:ascii="Arial" w:hAnsi="Arial" w:cs="Arial"/>
        </w:rPr>
        <w:t>,</w:t>
      </w:r>
      <w:r w:rsidRPr="00311BBC">
        <w:rPr>
          <w:rFonts w:ascii="Arial" w:hAnsi="Arial" w:cs="Arial"/>
        </w:rPr>
        <w:t xml:space="preserve"> to conform to relevant changes in the Medicare Physician Fee Schedule payment system</w:t>
      </w:r>
      <w:r w:rsidR="00D36363" w:rsidRPr="00311BBC">
        <w:rPr>
          <w:rFonts w:ascii="Arial" w:hAnsi="Arial" w:cs="Arial"/>
        </w:rPr>
        <w:t xml:space="preserve"> </w:t>
      </w:r>
      <w:r w:rsidR="00196C3D">
        <w:rPr>
          <w:rFonts w:ascii="Arial" w:hAnsi="Arial" w:cs="Arial"/>
        </w:rPr>
        <w:t xml:space="preserve">as </w:t>
      </w:r>
      <w:r w:rsidR="00D36363" w:rsidRPr="00311BBC">
        <w:rPr>
          <w:rFonts w:ascii="Arial" w:hAnsi="Arial" w:cs="Arial"/>
        </w:rPr>
        <w:t>adopted in the Medicare Final Rule</w:t>
      </w:r>
      <w:r w:rsidR="008F25E6">
        <w:rPr>
          <w:rFonts w:ascii="Arial" w:hAnsi="Arial" w:cs="Arial"/>
        </w:rPr>
        <w:t>, CMS 1751-F,</w:t>
      </w:r>
      <w:r w:rsidR="00D36363" w:rsidRPr="00311BBC">
        <w:rPr>
          <w:rFonts w:ascii="Arial" w:hAnsi="Arial" w:cs="Arial"/>
        </w:rPr>
        <w:t xml:space="preserve"> and in light of relevant federal legislation. Congressional Acts that impact the calculation of the 2022 conversion factor include:</w:t>
      </w:r>
    </w:p>
    <w:p w14:paraId="089CC7A6" w14:textId="6702DD2B" w:rsidR="00D36363" w:rsidRPr="00E60C2A" w:rsidRDefault="00D36363" w:rsidP="00E60C2A">
      <w:pPr>
        <w:pStyle w:val="ListParagraph"/>
        <w:numPr>
          <w:ilvl w:val="0"/>
          <w:numId w:val="44"/>
        </w:numPr>
        <w:spacing w:after="240"/>
        <w:rPr>
          <w:rFonts w:ascii="Arial" w:hAnsi="Arial" w:cs="Arial"/>
        </w:rPr>
      </w:pPr>
      <w:r w:rsidRPr="00E60C2A">
        <w:rPr>
          <w:rFonts w:ascii="Arial" w:hAnsi="Arial" w:cs="Arial"/>
        </w:rPr>
        <w:t>T</w:t>
      </w:r>
      <w:r w:rsidR="00E76841" w:rsidRPr="00E60C2A">
        <w:rPr>
          <w:rFonts w:ascii="Arial" w:hAnsi="Arial" w:cs="Arial"/>
        </w:rPr>
        <w:t xml:space="preserve">he </w:t>
      </w:r>
      <w:hyperlink r:id="rId15" w:history="1">
        <w:r w:rsidR="00E76841" w:rsidRPr="00E60C2A">
          <w:rPr>
            <w:rStyle w:val="Hyperlink"/>
            <w:rFonts w:cs="Arial"/>
          </w:rPr>
          <w:t>Consolidated Appropriations Act, 2021 (HR 133)</w:t>
        </w:r>
      </w:hyperlink>
      <w:r w:rsidR="00E76841" w:rsidRPr="00E60C2A">
        <w:rPr>
          <w:rFonts w:ascii="Arial" w:hAnsi="Arial" w:cs="Arial"/>
        </w:rPr>
        <w:t>, Division N - Additional Coronavirus Response and Relief, Title I - Healthcare, Section 101 Supporting Physicians and Other Professionals in Adjusting to Medicare Payment Changes During 2021.</w:t>
      </w:r>
    </w:p>
    <w:p w14:paraId="01A3D651" w14:textId="4BECE708" w:rsidR="00E76841" w:rsidRPr="00E60C2A" w:rsidRDefault="00D36363" w:rsidP="002D199B">
      <w:pPr>
        <w:pStyle w:val="ListParagraph"/>
        <w:numPr>
          <w:ilvl w:val="0"/>
          <w:numId w:val="44"/>
        </w:numPr>
        <w:spacing w:after="240"/>
        <w:contextualSpacing w:val="0"/>
        <w:rPr>
          <w:rFonts w:ascii="Arial" w:hAnsi="Arial" w:cs="Arial"/>
        </w:rPr>
      </w:pPr>
      <w:r w:rsidRPr="00E60C2A">
        <w:rPr>
          <w:rFonts w:ascii="Arial" w:hAnsi="Arial" w:cs="Arial"/>
        </w:rPr>
        <w:t xml:space="preserve">The </w:t>
      </w:r>
      <w:hyperlink r:id="rId16" w:history="1">
        <w:r w:rsidRPr="004054B1">
          <w:rPr>
            <w:rStyle w:val="Hyperlink"/>
            <w:rFonts w:cs="Arial"/>
          </w:rPr>
          <w:t>Protecting Medicare and American Farmers from Sequester Cuts Act</w:t>
        </w:r>
      </w:hyperlink>
      <w:r w:rsidRPr="00E60C2A">
        <w:rPr>
          <w:rFonts w:ascii="Arial" w:hAnsi="Arial" w:cs="Arial"/>
        </w:rPr>
        <w:t xml:space="preserve"> </w:t>
      </w:r>
      <w:r w:rsidR="00E60C2A" w:rsidRPr="00E60C2A">
        <w:rPr>
          <w:rFonts w:ascii="Arial" w:hAnsi="Arial" w:cs="Arial"/>
        </w:rPr>
        <w:t>Public</w:t>
      </w:r>
      <w:r w:rsidRPr="00E60C2A">
        <w:rPr>
          <w:rFonts w:ascii="Arial" w:hAnsi="Arial" w:cs="Arial"/>
        </w:rPr>
        <w:t xml:space="preserve"> Law No. 117-71.</w:t>
      </w:r>
    </w:p>
    <w:p w14:paraId="0D1B6244" w14:textId="77777777" w:rsidR="00E76841" w:rsidRPr="002D199B" w:rsidRDefault="00E76841" w:rsidP="00E76841">
      <w:pPr>
        <w:rPr>
          <w:rFonts w:ascii="Arial" w:hAnsi="Arial" w:cs="Arial"/>
        </w:rPr>
      </w:pPr>
      <w:r w:rsidRPr="002D199B">
        <w:rPr>
          <w:rFonts w:ascii="Arial" w:hAnsi="Arial" w:cs="Arial"/>
        </w:rPr>
        <w:lastRenderedPageBreak/>
        <w:t>Labor Code section 5307.1, subdivision (g)(1)(A) states in part as follows:</w:t>
      </w:r>
    </w:p>
    <w:p w14:paraId="6E957A17" w14:textId="77777777" w:rsidR="00E76841" w:rsidRPr="002D199B" w:rsidRDefault="00E76841" w:rsidP="00E76841">
      <w:pPr>
        <w:ind w:left="720"/>
        <w:rPr>
          <w:rFonts w:ascii="Arial" w:hAnsi="Arial" w:cs="Arial"/>
        </w:rPr>
      </w:pPr>
      <w:r w:rsidRPr="002D199B">
        <w:rPr>
          <w:rFonts w:ascii="Arial" w:hAnsi="Arial" w:cs="Arial"/>
        </w:rPr>
        <w:t xml:space="preserve">(g) (1) (A) Notwithstanding any other law, the official medical fee schedule </w:t>
      </w:r>
      <w:r w:rsidRPr="002D199B">
        <w:rPr>
          <w:rFonts w:ascii="Arial" w:hAnsi="Arial" w:cs="Arial"/>
          <w:i/>
        </w:rPr>
        <w:t>shall be adjusted to conform to any relevant changes in the Medicare</w:t>
      </w:r>
      <w:r w:rsidRPr="002D199B">
        <w:rPr>
          <w:rFonts w:ascii="Arial" w:hAnsi="Arial" w:cs="Arial"/>
        </w:rPr>
        <w:t xml:space="preserve"> and Medi-Cal payment systems no later than 60 days after the effective date of those changes, subject to the following provisions:</w:t>
      </w:r>
    </w:p>
    <w:p w14:paraId="7779A571" w14:textId="77777777" w:rsidR="00E76841" w:rsidRPr="002D199B" w:rsidRDefault="00E76841" w:rsidP="00E76841">
      <w:pPr>
        <w:ind w:left="720"/>
        <w:rPr>
          <w:rFonts w:ascii="Arial" w:hAnsi="Arial" w:cs="Arial"/>
        </w:rPr>
      </w:pPr>
      <w:r w:rsidRPr="002D199B">
        <w:rPr>
          <w:rFonts w:ascii="Arial" w:hAnsi="Arial" w:cs="Arial"/>
        </w:rPr>
        <w:t>***</w:t>
      </w:r>
    </w:p>
    <w:p w14:paraId="10CCD16C" w14:textId="77777777" w:rsidR="00E76841" w:rsidRPr="002D199B" w:rsidRDefault="00E76841" w:rsidP="00E76841">
      <w:pPr>
        <w:spacing w:after="240"/>
        <w:ind w:left="720"/>
        <w:rPr>
          <w:rFonts w:ascii="Arial" w:hAnsi="Arial" w:cs="Arial"/>
        </w:rPr>
      </w:pPr>
      <w:r w:rsidRPr="002D199B">
        <w:rPr>
          <w:rFonts w:ascii="Arial" w:hAnsi="Arial" w:cs="Arial"/>
        </w:rPr>
        <w:t xml:space="preserve">(iii) The annual adjustment factor for physician services shall be based on the product of one plus the percentage change in the </w:t>
      </w:r>
      <w:r w:rsidRPr="002D199B">
        <w:rPr>
          <w:rFonts w:ascii="Arial" w:hAnsi="Arial" w:cs="Arial"/>
          <w:i/>
        </w:rPr>
        <w:t>Medicare Economic Index</w:t>
      </w:r>
      <w:r w:rsidRPr="002D199B">
        <w:rPr>
          <w:rFonts w:ascii="Arial" w:hAnsi="Arial" w:cs="Arial"/>
        </w:rPr>
        <w:t xml:space="preserve"> and any </w:t>
      </w:r>
      <w:r w:rsidRPr="002D199B">
        <w:rPr>
          <w:rFonts w:ascii="Arial" w:hAnsi="Arial" w:cs="Arial"/>
          <w:i/>
        </w:rPr>
        <w:t>relative value scale adjustment factor</w:t>
      </w:r>
      <w:r w:rsidRPr="002D199B">
        <w:rPr>
          <w:rFonts w:ascii="Arial" w:hAnsi="Arial" w:cs="Arial"/>
        </w:rPr>
        <w:t>. [Emphasis added.]</w:t>
      </w:r>
    </w:p>
    <w:p w14:paraId="1C8AC8F8" w14:textId="77777777" w:rsidR="00E76841" w:rsidRPr="002D199B" w:rsidRDefault="00E76841" w:rsidP="00B407E8">
      <w:pPr>
        <w:spacing w:after="240"/>
        <w:rPr>
          <w:rFonts w:ascii="Arial" w:hAnsi="Arial" w:cs="Arial"/>
        </w:rPr>
      </w:pPr>
      <w:r w:rsidRPr="002D199B">
        <w:rPr>
          <w:rFonts w:ascii="Arial" w:hAnsi="Arial" w:cs="Arial"/>
        </w:rPr>
        <w:t>Title 8, CCR, section 9789.12.5, subdivision (c) states:</w:t>
      </w:r>
    </w:p>
    <w:p w14:paraId="7C33C69C" w14:textId="77777777" w:rsidR="00E76841" w:rsidRPr="002D199B" w:rsidRDefault="00E76841" w:rsidP="00B407E8">
      <w:pPr>
        <w:spacing w:after="240"/>
        <w:ind w:left="720"/>
        <w:rPr>
          <w:rFonts w:ascii="Arial" w:hAnsi="Arial" w:cs="Arial"/>
        </w:rPr>
      </w:pPr>
      <w:r w:rsidRPr="002D199B">
        <w:rPr>
          <w:rFonts w:ascii="Arial" w:hAnsi="Arial" w:cs="Arial"/>
        </w:rPr>
        <w:t>“(c) For calendar year 2018, and annually thereafter, the Anesthesia conversion factor and the Other Services conversion factor in effect in the prior calendar year shall be updated by the Medicare Economic Index inflation rate and by the Relative Value Scale Adjustment Factor, if any.”</w:t>
      </w:r>
    </w:p>
    <w:p w14:paraId="546E6539" w14:textId="77777777" w:rsidR="00E76841" w:rsidRPr="000B338C" w:rsidRDefault="00E76841" w:rsidP="00B407E8">
      <w:pPr>
        <w:spacing w:after="240"/>
        <w:rPr>
          <w:rFonts w:ascii="Arial" w:hAnsi="Arial" w:cs="Arial"/>
        </w:rPr>
      </w:pPr>
      <w:r w:rsidRPr="000B338C">
        <w:rPr>
          <w:rFonts w:ascii="Arial" w:hAnsi="Arial" w:cs="Arial"/>
        </w:rPr>
        <w:t>The 2022 annual increase in the Medicare Economic Index (MEI) is 2.1% (1.021). (CMS’ “</w:t>
      </w:r>
      <w:hyperlink r:id="rId17" w:history="1">
        <w:r w:rsidRPr="000B338C">
          <w:rPr>
            <w:rStyle w:val="Hyperlink"/>
            <w:rFonts w:cs="Arial"/>
          </w:rPr>
          <w:t>Actual Regulation Market Basket Updates (ZIP)</w:t>
        </w:r>
      </w:hyperlink>
      <w:r w:rsidRPr="000B338C">
        <w:rPr>
          <w:rFonts w:ascii="Arial" w:hAnsi="Arial" w:cs="Arial"/>
        </w:rPr>
        <w:t>.”) The MEI is an input price index that accounts for annual changes in the various resources involved in providing physician services.</w:t>
      </w:r>
    </w:p>
    <w:p w14:paraId="46F476E6" w14:textId="189A8775" w:rsidR="00E76841" w:rsidRPr="007C12BC" w:rsidRDefault="00E76841" w:rsidP="00E60036">
      <w:pPr>
        <w:tabs>
          <w:tab w:val="num" w:pos="2160"/>
        </w:tabs>
        <w:spacing w:after="240"/>
        <w:rPr>
          <w:rFonts w:ascii="Arial" w:hAnsi="Arial" w:cs="Arial"/>
        </w:rPr>
      </w:pPr>
      <w:r w:rsidRPr="007C12BC">
        <w:rPr>
          <w:rFonts w:ascii="Arial" w:hAnsi="Arial" w:cs="Arial"/>
        </w:rPr>
        <w:t xml:space="preserve">The 2022 Relative Value Scale (RVS) adjustment factor for all services other than anesthesia for 2022 is the Medicare 2022 RVU budget neutrality adjustment -0.10 percent (0.9990). </w:t>
      </w:r>
      <w:r w:rsidR="000D598E" w:rsidRPr="007C12BC">
        <w:rPr>
          <w:rFonts w:ascii="Arial" w:hAnsi="Arial" w:cs="Arial"/>
        </w:rPr>
        <w:t>[</w:t>
      </w:r>
      <w:r w:rsidRPr="007C12BC">
        <w:rPr>
          <w:rFonts w:ascii="Arial" w:hAnsi="Arial" w:cs="Arial"/>
        </w:rPr>
        <w:t>CY 2022 Medicare Physician Fee Schedule Final Rule, CMS-1751-F, Table 134</w:t>
      </w:r>
      <w:r w:rsidR="000B338C" w:rsidRPr="007C12BC">
        <w:rPr>
          <w:rFonts w:ascii="Arial" w:hAnsi="Arial" w:cs="Arial"/>
        </w:rPr>
        <w:t>.</w:t>
      </w:r>
      <w:r w:rsidR="000D598E" w:rsidRPr="007C12BC">
        <w:rPr>
          <w:rFonts w:ascii="Arial" w:hAnsi="Arial" w:cs="Arial"/>
        </w:rPr>
        <w:t>]</w:t>
      </w:r>
    </w:p>
    <w:p w14:paraId="3D77DAD2" w14:textId="77777777" w:rsidR="00E76841" w:rsidRPr="00D61309" w:rsidRDefault="00E76841" w:rsidP="00B407E8">
      <w:pPr>
        <w:tabs>
          <w:tab w:val="num" w:pos="2160"/>
        </w:tabs>
        <w:spacing w:after="240"/>
        <w:rPr>
          <w:rFonts w:ascii="Arial" w:hAnsi="Arial" w:cs="Arial"/>
        </w:rPr>
      </w:pPr>
      <w:r w:rsidRPr="00D61309">
        <w:rPr>
          <w:rFonts w:ascii="Arial" w:hAnsi="Arial" w:cs="Arial"/>
        </w:rPr>
        <w:t>The “Statutory Update Factor” of 0.00 percent in Table 134 of CY 2022 Medicare Physician Fee Schedule Final Rule, CMS-1751-F is not applicable because Labor Code §5307.1(g)(1)(A)(iii) specifies that the physician fee schedule annual updates are to be based upon the Medicare Economic Index and any relative value scale adjustment factor, and the factor is not otherwise relevant.</w:t>
      </w:r>
    </w:p>
    <w:p w14:paraId="70E8743D" w14:textId="39F1D22E" w:rsidR="00E01D52" w:rsidRPr="00AC5B6B" w:rsidRDefault="00E76841" w:rsidP="003E2710">
      <w:pPr>
        <w:tabs>
          <w:tab w:val="num" w:pos="2160"/>
        </w:tabs>
        <w:spacing w:after="120"/>
        <w:rPr>
          <w:rFonts w:ascii="Arial" w:hAnsi="Arial" w:cs="Arial"/>
        </w:rPr>
      </w:pPr>
      <w:r w:rsidRPr="00AC5B6B">
        <w:rPr>
          <w:rFonts w:ascii="Arial" w:hAnsi="Arial" w:cs="Arial"/>
        </w:rPr>
        <w:t>The Consolidated Appropriations Act, 2021, Division N, Title I, Section 101, (a)</w:t>
      </w:r>
      <w:r w:rsidR="003E2710" w:rsidRPr="00AC5B6B">
        <w:rPr>
          <w:rFonts w:ascii="Arial" w:hAnsi="Arial" w:cs="Arial"/>
        </w:rPr>
        <w:t>,</w:t>
      </w:r>
      <w:r w:rsidRPr="00AC5B6B">
        <w:rPr>
          <w:rFonts w:ascii="Arial" w:hAnsi="Arial" w:cs="Arial"/>
        </w:rPr>
        <w:t xml:space="preserve"> </w:t>
      </w:r>
      <w:r w:rsidR="003E2710" w:rsidRPr="00AC5B6B">
        <w:rPr>
          <w:rFonts w:ascii="Arial" w:hAnsi="Arial" w:cs="Arial"/>
        </w:rPr>
        <w:t xml:space="preserve">passed in late December of 2020, </w:t>
      </w:r>
      <w:r w:rsidRPr="00AC5B6B">
        <w:rPr>
          <w:rFonts w:ascii="Arial" w:hAnsi="Arial" w:cs="Arial"/>
        </w:rPr>
        <w:t xml:space="preserve">amended 42 USC 1395w-4 by adding a new subdivision (t) that included a 3.75% increase in the calculation of payment amounts for calendar year 2021 only. </w:t>
      </w:r>
      <w:r w:rsidR="00E01D52" w:rsidRPr="00AC5B6B">
        <w:rPr>
          <w:rFonts w:ascii="Arial" w:hAnsi="Arial" w:cs="Arial"/>
        </w:rPr>
        <w:t>This 3.75% increase has expired. In the CY 2022 Medicare Physician Fee Schedule Final Rule, CMS-1751-F, CMS states:</w:t>
      </w:r>
    </w:p>
    <w:p w14:paraId="20C03DF3" w14:textId="59580567" w:rsidR="00E76841" w:rsidRPr="00AC5B6B" w:rsidRDefault="00E01D52" w:rsidP="003E2710">
      <w:pPr>
        <w:tabs>
          <w:tab w:val="num" w:pos="2160"/>
        </w:tabs>
        <w:spacing w:after="240"/>
        <w:ind w:left="720"/>
        <w:rPr>
          <w:rFonts w:ascii="Arial" w:hAnsi="Arial" w:cs="Arial"/>
        </w:rPr>
      </w:pPr>
      <w:r w:rsidRPr="00AC5B6B">
        <w:rPr>
          <w:rFonts w:ascii="Arial" w:hAnsi="Arial" w:cs="Arial"/>
        </w:rPr>
        <w:t xml:space="preserve">“… the CAA provided a 3.75 percent increase in PFS [Physician Fee Schedule] payment amounts for services furnished on or after January 1, 2021, and before January 1, 2022 and required that the increase shall not be taken into account in determining PFS payment rates for subsequent years. The expiration of this 3.75 percent increase in payment amounts will result in the CY 2022 conversion factor being calculated as though the </w:t>
      </w:r>
      <w:r w:rsidRPr="00AC5B6B">
        <w:rPr>
          <w:rFonts w:ascii="Arial" w:hAnsi="Arial" w:cs="Arial"/>
        </w:rPr>
        <w:lastRenderedPageBreak/>
        <w:t>3.75 percent increase for the CY 2021 conversion factor had never been applied.” [86 FR at 65618.]</w:t>
      </w:r>
    </w:p>
    <w:p w14:paraId="70618817" w14:textId="212CBBE5" w:rsidR="00243E36" w:rsidRPr="00AC5B6B" w:rsidRDefault="00CB4F67" w:rsidP="00E76841">
      <w:pPr>
        <w:tabs>
          <w:tab w:val="num" w:pos="2160"/>
        </w:tabs>
        <w:rPr>
          <w:rFonts w:ascii="Arial" w:hAnsi="Arial" w:cs="Arial"/>
        </w:rPr>
      </w:pPr>
      <w:r w:rsidRPr="00AC5B6B">
        <w:rPr>
          <w:rFonts w:ascii="Arial" w:hAnsi="Arial" w:cs="Arial"/>
        </w:rPr>
        <w:t>In December of 2021, s</w:t>
      </w:r>
      <w:r w:rsidR="00243E36" w:rsidRPr="00AC5B6B">
        <w:rPr>
          <w:rFonts w:ascii="Arial" w:hAnsi="Arial" w:cs="Arial"/>
        </w:rPr>
        <w:t>ubsequent to CMS’ adoption of the Medicare Physician Fee Schedule</w:t>
      </w:r>
      <w:r w:rsidR="004A5060" w:rsidRPr="00AC5B6B">
        <w:rPr>
          <w:rFonts w:ascii="Arial" w:hAnsi="Arial" w:cs="Arial"/>
        </w:rPr>
        <w:t xml:space="preserve"> CY 2022</w:t>
      </w:r>
      <w:r w:rsidR="00243E36" w:rsidRPr="00AC5B6B">
        <w:rPr>
          <w:rFonts w:ascii="Arial" w:hAnsi="Arial" w:cs="Arial"/>
        </w:rPr>
        <w:t xml:space="preserve"> Final Rule</w:t>
      </w:r>
      <w:r w:rsidR="008F25E6">
        <w:rPr>
          <w:rFonts w:ascii="Arial" w:hAnsi="Arial" w:cs="Arial"/>
        </w:rPr>
        <w:t>, CMS 1751-F</w:t>
      </w:r>
      <w:r w:rsidR="00243E36" w:rsidRPr="00AC5B6B">
        <w:rPr>
          <w:rFonts w:ascii="Arial" w:hAnsi="Arial" w:cs="Arial"/>
        </w:rPr>
        <w:t xml:space="preserve">, Congress passed the Protecting Medicare and American Farmers from Sequester Cuts Act, </w:t>
      </w:r>
      <w:r w:rsidR="0081551C" w:rsidRPr="00AC5B6B">
        <w:rPr>
          <w:rFonts w:ascii="Arial" w:hAnsi="Arial" w:cs="Arial"/>
        </w:rPr>
        <w:t>Public</w:t>
      </w:r>
      <w:r w:rsidR="00243E36" w:rsidRPr="00AC5B6B">
        <w:rPr>
          <w:rFonts w:ascii="Arial" w:hAnsi="Arial" w:cs="Arial"/>
        </w:rPr>
        <w:t xml:space="preserve"> Law No. 117-71, which, </w:t>
      </w:r>
      <w:r w:rsidR="00243E36" w:rsidRPr="00AC5B6B">
        <w:rPr>
          <w:rFonts w:ascii="Arial" w:hAnsi="Arial" w:cs="Arial"/>
          <w:i/>
        </w:rPr>
        <w:t>inter alia</w:t>
      </w:r>
      <w:r w:rsidR="00243E36" w:rsidRPr="00AC5B6B">
        <w:rPr>
          <w:rFonts w:ascii="Arial" w:hAnsi="Arial" w:cs="Arial"/>
        </w:rPr>
        <w:t>, altered the changes made by the Consolidated Appropriations Act to provide that the expiration of the CY</w:t>
      </w:r>
      <w:r w:rsidR="0076798E">
        <w:rPr>
          <w:rFonts w:ascii="Arial" w:hAnsi="Arial" w:cs="Arial"/>
        </w:rPr>
        <w:t xml:space="preserve"> </w:t>
      </w:r>
      <w:r w:rsidR="00243E36" w:rsidRPr="00AC5B6B">
        <w:rPr>
          <w:rFonts w:ascii="Arial" w:hAnsi="Arial" w:cs="Arial"/>
        </w:rPr>
        <w:t>2021</w:t>
      </w:r>
      <w:r w:rsidR="00172C1F" w:rsidRPr="00AC5B6B">
        <w:rPr>
          <w:rFonts w:ascii="Arial" w:hAnsi="Arial" w:cs="Arial"/>
        </w:rPr>
        <w:t xml:space="preserve"> Medicare Physician Fee Schedule</w:t>
      </w:r>
      <w:r w:rsidR="00243E36" w:rsidRPr="00AC5B6B">
        <w:rPr>
          <w:rFonts w:ascii="Arial" w:hAnsi="Arial" w:cs="Arial"/>
        </w:rPr>
        <w:t xml:space="preserve"> 3.75% increase would be replaced by a 3% increase for CY</w:t>
      </w:r>
      <w:r w:rsidR="004A5060" w:rsidRPr="00AC5B6B">
        <w:rPr>
          <w:rFonts w:ascii="Arial" w:hAnsi="Arial" w:cs="Arial"/>
        </w:rPr>
        <w:t xml:space="preserve"> </w:t>
      </w:r>
      <w:r w:rsidR="00243E36" w:rsidRPr="00AC5B6B">
        <w:rPr>
          <w:rFonts w:ascii="Arial" w:hAnsi="Arial" w:cs="Arial"/>
        </w:rPr>
        <w:t>2022</w:t>
      </w:r>
      <w:r w:rsidR="004A5060" w:rsidRPr="00AC5B6B">
        <w:rPr>
          <w:rFonts w:ascii="Arial" w:hAnsi="Arial" w:cs="Arial"/>
        </w:rPr>
        <w:t xml:space="preserve"> only</w:t>
      </w:r>
      <w:r w:rsidR="00243E36" w:rsidRPr="00AC5B6B">
        <w:rPr>
          <w:rFonts w:ascii="Arial" w:hAnsi="Arial" w:cs="Arial"/>
        </w:rPr>
        <w:t>.</w:t>
      </w:r>
      <w:r w:rsidR="00172C1F" w:rsidRPr="00AC5B6B">
        <w:rPr>
          <w:rFonts w:ascii="Arial" w:hAnsi="Arial" w:cs="Arial"/>
        </w:rPr>
        <w:t xml:space="preserve"> As a result of the Protecting Medicare and American Farmers from Sequester Cuts Act, CMS calculated the </w:t>
      </w:r>
      <w:r w:rsidR="00E56397" w:rsidRPr="00AC5B6B">
        <w:rPr>
          <w:rFonts w:ascii="Arial" w:hAnsi="Arial" w:cs="Arial"/>
        </w:rPr>
        <w:t xml:space="preserve">Medicare </w:t>
      </w:r>
      <w:r w:rsidR="00172C1F" w:rsidRPr="00AC5B6B">
        <w:rPr>
          <w:rFonts w:ascii="Arial" w:hAnsi="Arial" w:cs="Arial"/>
        </w:rPr>
        <w:t xml:space="preserve">CY 2022 conversion factor by increasing the CF </w:t>
      </w:r>
      <w:r w:rsidRPr="00AC5B6B">
        <w:rPr>
          <w:rFonts w:ascii="Arial" w:hAnsi="Arial" w:cs="Arial"/>
        </w:rPr>
        <w:t xml:space="preserve">as </w:t>
      </w:r>
      <w:r w:rsidR="00172C1F" w:rsidRPr="00AC5B6B">
        <w:rPr>
          <w:rFonts w:ascii="Arial" w:hAnsi="Arial" w:cs="Arial"/>
        </w:rPr>
        <w:t>calculated in the Final Rule</w:t>
      </w:r>
      <w:r w:rsidR="008F25E6">
        <w:rPr>
          <w:rFonts w:ascii="Arial" w:hAnsi="Arial" w:cs="Arial"/>
        </w:rPr>
        <w:t>, CMS 1751-F,</w:t>
      </w:r>
      <w:r w:rsidR="00172C1F" w:rsidRPr="00AC5B6B">
        <w:rPr>
          <w:rFonts w:ascii="Arial" w:hAnsi="Arial" w:cs="Arial"/>
        </w:rPr>
        <w:t xml:space="preserve"> by 3 percent.</w:t>
      </w:r>
    </w:p>
    <w:p w14:paraId="68AEC13B" w14:textId="77777777" w:rsidR="00172C1F" w:rsidRPr="00AC5B6B" w:rsidRDefault="00172C1F" w:rsidP="00E76841">
      <w:pPr>
        <w:tabs>
          <w:tab w:val="num" w:pos="2160"/>
        </w:tabs>
        <w:rPr>
          <w:rFonts w:ascii="Arial" w:hAnsi="Arial" w:cs="Arial"/>
        </w:rPr>
      </w:pPr>
    </w:p>
    <w:p w14:paraId="1337DD69" w14:textId="77777777" w:rsidR="00F52BB5" w:rsidRPr="00AC5B6B" w:rsidRDefault="00E01D52" w:rsidP="00E76841">
      <w:pPr>
        <w:tabs>
          <w:tab w:val="num" w:pos="2160"/>
        </w:tabs>
        <w:rPr>
          <w:rFonts w:ascii="Arial" w:hAnsi="Arial" w:cs="Arial"/>
        </w:rPr>
      </w:pPr>
      <w:r w:rsidRPr="00AC5B6B">
        <w:rPr>
          <w:rFonts w:ascii="Arial" w:hAnsi="Arial" w:cs="Arial"/>
        </w:rPr>
        <w:t>For workers’ compensation</w:t>
      </w:r>
      <w:r w:rsidR="00F52BB5" w:rsidRPr="00AC5B6B">
        <w:rPr>
          <w:rFonts w:ascii="Arial" w:hAnsi="Arial" w:cs="Arial"/>
        </w:rPr>
        <w:t>,</w:t>
      </w:r>
      <w:r w:rsidRPr="00AC5B6B">
        <w:rPr>
          <w:rFonts w:ascii="Arial" w:hAnsi="Arial" w:cs="Arial"/>
        </w:rPr>
        <w:t xml:space="preserve"> the Other Services Conversion Factor </w:t>
      </w:r>
      <w:r w:rsidR="00AC1C87" w:rsidRPr="00AC5B6B">
        <w:rPr>
          <w:rFonts w:ascii="Arial" w:hAnsi="Arial" w:cs="Arial"/>
        </w:rPr>
        <w:t>includes the relevant Medicare adjustments</w:t>
      </w:r>
      <w:r w:rsidR="00AA096B" w:rsidRPr="00AC5B6B">
        <w:rPr>
          <w:rFonts w:ascii="Arial" w:hAnsi="Arial" w:cs="Arial"/>
        </w:rPr>
        <w:t>:</w:t>
      </w:r>
      <w:r w:rsidR="00AC1C87" w:rsidRPr="00AC5B6B">
        <w:rPr>
          <w:rFonts w:ascii="Arial" w:hAnsi="Arial" w:cs="Arial"/>
        </w:rPr>
        <w:t xml:space="preserve"> </w:t>
      </w:r>
    </w:p>
    <w:p w14:paraId="6135CAFA" w14:textId="77777777" w:rsidR="00F52BB5" w:rsidRPr="00AC5B6B" w:rsidRDefault="00AC1C87" w:rsidP="00AC5B6B">
      <w:pPr>
        <w:pStyle w:val="ListParagraph"/>
        <w:numPr>
          <w:ilvl w:val="0"/>
          <w:numId w:val="40"/>
        </w:numPr>
        <w:rPr>
          <w:rFonts w:ascii="Arial" w:hAnsi="Arial" w:cs="Arial"/>
        </w:rPr>
      </w:pPr>
      <w:r w:rsidRPr="00AC5B6B">
        <w:rPr>
          <w:rFonts w:ascii="Arial" w:hAnsi="Arial" w:cs="Arial"/>
        </w:rPr>
        <w:t>to account for the expiration of the</w:t>
      </w:r>
      <w:r w:rsidR="00AA096B" w:rsidRPr="00AC5B6B">
        <w:rPr>
          <w:rFonts w:ascii="Arial" w:hAnsi="Arial" w:cs="Arial"/>
        </w:rPr>
        <w:t xml:space="preserve"> </w:t>
      </w:r>
      <w:r w:rsidR="00F52BB5" w:rsidRPr="00AC5B6B">
        <w:rPr>
          <w:rFonts w:ascii="Arial" w:hAnsi="Arial" w:cs="Arial"/>
        </w:rPr>
        <w:t xml:space="preserve">CAA’s </w:t>
      </w:r>
      <w:r w:rsidR="00AA096B" w:rsidRPr="00AC5B6B">
        <w:rPr>
          <w:rFonts w:ascii="Arial" w:hAnsi="Arial" w:cs="Arial"/>
        </w:rPr>
        <w:t>2021</w:t>
      </w:r>
      <w:r w:rsidRPr="00AC5B6B">
        <w:rPr>
          <w:rFonts w:ascii="Arial" w:hAnsi="Arial" w:cs="Arial"/>
        </w:rPr>
        <w:t xml:space="preserve"> one-year 3.75% increase</w:t>
      </w:r>
    </w:p>
    <w:p w14:paraId="67B8BDBF" w14:textId="27F7BB17" w:rsidR="00F52BB5" w:rsidRPr="00AC5B6B" w:rsidRDefault="00F52BB5" w:rsidP="00AC5B6B">
      <w:pPr>
        <w:pStyle w:val="ListParagraph"/>
        <w:numPr>
          <w:ilvl w:val="0"/>
          <w:numId w:val="40"/>
        </w:numPr>
        <w:rPr>
          <w:rFonts w:ascii="Arial" w:hAnsi="Arial" w:cs="Arial"/>
        </w:rPr>
      </w:pPr>
      <w:r w:rsidRPr="00AC5B6B">
        <w:rPr>
          <w:rFonts w:ascii="Arial" w:hAnsi="Arial" w:cs="Arial"/>
        </w:rPr>
        <w:t xml:space="preserve">to apply </w:t>
      </w:r>
      <w:r w:rsidR="00AC1C87" w:rsidRPr="00AC5B6B">
        <w:rPr>
          <w:rFonts w:ascii="Arial" w:hAnsi="Arial" w:cs="Arial"/>
        </w:rPr>
        <w:t>the 2022 RVU budget neutrality adjustment</w:t>
      </w:r>
      <w:r w:rsidR="00E56397" w:rsidRPr="00AC5B6B">
        <w:rPr>
          <w:rFonts w:ascii="Arial" w:hAnsi="Arial" w:cs="Arial"/>
        </w:rPr>
        <w:t xml:space="preserve"> [-0.10 percent (0.9990)]</w:t>
      </w:r>
    </w:p>
    <w:p w14:paraId="35543BED" w14:textId="559EAC53" w:rsidR="00F52BB5" w:rsidRPr="00AC5B6B" w:rsidRDefault="00F52BB5" w:rsidP="00AC5B6B">
      <w:pPr>
        <w:pStyle w:val="ListParagraph"/>
        <w:numPr>
          <w:ilvl w:val="0"/>
          <w:numId w:val="40"/>
        </w:numPr>
        <w:rPr>
          <w:rFonts w:ascii="Arial" w:hAnsi="Arial" w:cs="Arial"/>
        </w:rPr>
      </w:pPr>
      <w:r w:rsidRPr="00AC5B6B">
        <w:rPr>
          <w:rFonts w:ascii="Arial" w:hAnsi="Arial" w:cs="Arial"/>
        </w:rPr>
        <w:t xml:space="preserve">to apply </w:t>
      </w:r>
      <w:r w:rsidR="00AC1C87" w:rsidRPr="00AC5B6B">
        <w:rPr>
          <w:rFonts w:ascii="Arial" w:hAnsi="Arial" w:cs="Arial"/>
        </w:rPr>
        <w:t xml:space="preserve">the </w:t>
      </w:r>
      <w:r w:rsidR="00E80786" w:rsidRPr="00AC5B6B">
        <w:rPr>
          <w:rFonts w:ascii="Arial" w:hAnsi="Arial" w:cs="Arial"/>
        </w:rPr>
        <w:t xml:space="preserve">2022 </w:t>
      </w:r>
      <w:r w:rsidR="00AC1C87" w:rsidRPr="00AC5B6B">
        <w:rPr>
          <w:rFonts w:ascii="Arial" w:hAnsi="Arial" w:cs="Arial"/>
        </w:rPr>
        <w:t>Medicare Economic Index adjustment</w:t>
      </w:r>
      <w:r w:rsidR="00E56397" w:rsidRPr="00AC5B6B">
        <w:rPr>
          <w:rFonts w:ascii="Arial" w:hAnsi="Arial" w:cs="Arial"/>
        </w:rPr>
        <w:t xml:space="preserve"> [2.1 percent increase (1.021)]</w:t>
      </w:r>
    </w:p>
    <w:p w14:paraId="7B8BD061" w14:textId="6E58831F" w:rsidR="00E01D52" w:rsidRPr="00AC5B6B" w:rsidRDefault="00F52BB5" w:rsidP="00B407E8">
      <w:pPr>
        <w:pStyle w:val="ListParagraph"/>
        <w:numPr>
          <w:ilvl w:val="0"/>
          <w:numId w:val="40"/>
        </w:numPr>
        <w:spacing w:after="240"/>
        <w:contextualSpacing w:val="0"/>
        <w:rPr>
          <w:rFonts w:ascii="Arial" w:hAnsi="Arial" w:cs="Arial"/>
        </w:rPr>
      </w:pPr>
      <w:r w:rsidRPr="00AC5B6B">
        <w:rPr>
          <w:rFonts w:ascii="Arial" w:hAnsi="Arial" w:cs="Arial"/>
        </w:rPr>
        <w:t>to apply</w:t>
      </w:r>
      <w:r w:rsidR="00172C1F" w:rsidRPr="00AC5B6B">
        <w:rPr>
          <w:rFonts w:ascii="Arial" w:hAnsi="Arial" w:cs="Arial"/>
        </w:rPr>
        <w:t xml:space="preserve"> the 3% increase </w:t>
      </w:r>
      <w:r w:rsidR="00E56397" w:rsidRPr="00AC5B6B">
        <w:rPr>
          <w:rFonts w:ascii="Arial" w:hAnsi="Arial" w:cs="Arial"/>
        </w:rPr>
        <w:t xml:space="preserve">(1.03) </w:t>
      </w:r>
      <w:r w:rsidR="00172C1F" w:rsidRPr="00AC5B6B">
        <w:rPr>
          <w:rFonts w:ascii="Arial" w:hAnsi="Arial" w:cs="Arial"/>
        </w:rPr>
        <w:t>for CY</w:t>
      </w:r>
      <w:r w:rsidR="00AC5B6B" w:rsidRPr="00AC5B6B">
        <w:rPr>
          <w:rFonts w:ascii="Arial" w:hAnsi="Arial" w:cs="Arial"/>
        </w:rPr>
        <w:t xml:space="preserve"> </w:t>
      </w:r>
      <w:r w:rsidR="00172C1F" w:rsidRPr="00AC5B6B">
        <w:rPr>
          <w:rFonts w:ascii="Arial" w:hAnsi="Arial" w:cs="Arial"/>
        </w:rPr>
        <w:t>2022</w:t>
      </w:r>
      <w:r w:rsidRPr="00AC5B6B">
        <w:rPr>
          <w:rFonts w:ascii="Arial" w:hAnsi="Arial" w:cs="Arial"/>
        </w:rPr>
        <w:t xml:space="preserve"> set forth in Protecting Medicare and American Farmers</w:t>
      </w:r>
      <w:r w:rsidR="00E566AD" w:rsidRPr="00AC5B6B">
        <w:rPr>
          <w:rFonts w:ascii="Arial" w:hAnsi="Arial" w:cs="Arial"/>
        </w:rPr>
        <w:t xml:space="preserve"> </w:t>
      </w:r>
      <w:r w:rsidR="00E60036">
        <w:rPr>
          <w:rFonts w:ascii="Arial" w:hAnsi="Arial" w:cs="Arial"/>
        </w:rPr>
        <w:t>f</w:t>
      </w:r>
      <w:r w:rsidR="00E566AD" w:rsidRPr="00AC5B6B">
        <w:rPr>
          <w:rFonts w:ascii="Arial" w:hAnsi="Arial" w:cs="Arial"/>
        </w:rPr>
        <w:t>rom Sequester</w:t>
      </w:r>
      <w:r w:rsidRPr="00AC5B6B">
        <w:rPr>
          <w:rFonts w:ascii="Arial" w:hAnsi="Arial" w:cs="Arial"/>
        </w:rPr>
        <w:t xml:space="preserve"> </w:t>
      </w:r>
      <w:r w:rsidR="003E2710" w:rsidRPr="00AC5B6B">
        <w:rPr>
          <w:rFonts w:ascii="Arial" w:hAnsi="Arial" w:cs="Arial"/>
        </w:rPr>
        <w:t xml:space="preserve">Cuts </w:t>
      </w:r>
      <w:r w:rsidRPr="00AC5B6B">
        <w:rPr>
          <w:rFonts w:ascii="Arial" w:hAnsi="Arial" w:cs="Arial"/>
        </w:rPr>
        <w:t>Act</w:t>
      </w:r>
      <w:r w:rsidR="00AC1C87" w:rsidRPr="00AC5B6B">
        <w:rPr>
          <w:rFonts w:ascii="Arial" w:hAnsi="Arial" w:cs="Arial"/>
        </w:rPr>
        <w:t>.</w:t>
      </w:r>
    </w:p>
    <w:p w14:paraId="749CAC47" w14:textId="77777777" w:rsidR="00EF02BF" w:rsidRDefault="00E76841" w:rsidP="0081551C">
      <w:pPr>
        <w:tabs>
          <w:tab w:val="num" w:pos="2160"/>
        </w:tabs>
        <w:spacing w:after="240"/>
        <w:rPr>
          <w:rFonts w:ascii="Arial" w:hAnsi="Arial" w:cs="Arial"/>
          <w:highlight w:val="lightGray"/>
        </w:rPr>
      </w:pPr>
      <w:r w:rsidRPr="00AC5B6B">
        <w:rPr>
          <w:rFonts w:ascii="Arial" w:hAnsi="Arial" w:cs="Arial"/>
        </w:rPr>
        <w:t>The 202</w:t>
      </w:r>
      <w:r w:rsidR="009C0535" w:rsidRPr="00AC5B6B">
        <w:rPr>
          <w:rFonts w:ascii="Arial" w:hAnsi="Arial" w:cs="Arial"/>
        </w:rPr>
        <w:t>2</w:t>
      </w:r>
      <w:r w:rsidRPr="00AC5B6B">
        <w:rPr>
          <w:rFonts w:ascii="Arial" w:hAnsi="Arial" w:cs="Arial"/>
        </w:rPr>
        <w:t xml:space="preserve"> CF for Services Other than Anesthesia is calculated as follows:</w:t>
      </w:r>
    </w:p>
    <w:p w14:paraId="398A259E" w14:textId="5FDC2DE5" w:rsidR="00EF02BF" w:rsidRDefault="00EF02BF" w:rsidP="00E76841">
      <w:pPr>
        <w:tabs>
          <w:tab w:val="num" w:pos="2160"/>
        </w:tabs>
        <w:rPr>
          <w:rFonts w:ascii="Arial" w:hAnsi="Arial" w:cs="Arial"/>
        </w:rPr>
      </w:pPr>
      <w:r w:rsidRPr="0035275D">
        <w:rPr>
          <w:rFonts w:ascii="Arial" w:hAnsi="Arial" w:cs="Arial"/>
        </w:rPr>
        <w:t>STEP ONE</w:t>
      </w:r>
    </w:p>
    <w:p w14:paraId="315CABCF" w14:textId="77777777" w:rsidR="008E09E6" w:rsidRPr="00901910" w:rsidRDefault="008E09E6" w:rsidP="00B407E8">
      <w:pPr>
        <w:tabs>
          <w:tab w:val="num" w:pos="2160"/>
        </w:tabs>
        <w:spacing w:after="240"/>
        <w:rPr>
          <w:rFonts w:ascii="Arial" w:hAnsi="Arial" w:cs="Arial"/>
        </w:rPr>
      </w:pPr>
      <w:r w:rsidRPr="00901910">
        <w:rPr>
          <w:rFonts w:ascii="Arial" w:hAnsi="Arial" w:cs="Arial"/>
        </w:rPr>
        <w:t>Calculate what the CY 2021 CF would have been without the CAA 3.75% temporary increase:</w:t>
      </w:r>
    </w:p>
    <w:p w14:paraId="1CD99CC2" w14:textId="00BEFE0E" w:rsidR="008E09E6" w:rsidRDefault="008E09E6" w:rsidP="00B407E8">
      <w:pPr>
        <w:tabs>
          <w:tab w:val="num" w:pos="2160"/>
        </w:tabs>
        <w:spacing w:after="240"/>
        <w:rPr>
          <w:rFonts w:ascii="Arial" w:hAnsi="Arial" w:cs="Arial"/>
        </w:rPr>
      </w:pPr>
      <w:r>
        <w:rPr>
          <w:rFonts w:ascii="Arial" w:hAnsi="Arial" w:cs="Arial"/>
        </w:rPr>
        <w:t>Original calculation of 2021 CF as adopted (See Explanation of Changes March 1, 2021 Update):</w:t>
      </w:r>
    </w:p>
    <w:p w14:paraId="7D1B3E84" w14:textId="3A125898" w:rsidR="008E09E6" w:rsidRDefault="008E09E6" w:rsidP="00B407E8">
      <w:pPr>
        <w:tabs>
          <w:tab w:val="num" w:pos="2160"/>
        </w:tabs>
        <w:spacing w:after="240"/>
        <w:rPr>
          <w:rFonts w:ascii="Arial" w:hAnsi="Arial" w:cs="Arial"/>
        </w:rPr>
      </w:pPr>
      <w:r>
        <w:rPr>
          <w:rFonts w:ascii="Arial" w:hAnsi="Arial" w:cs="Arial"/>
        </w:rPr>
        <w:t>$46.7879 (2020 CF) * 1.014 (MEI) * 0.9319 (RVU Budget Neutrality Adjustment revised by CMS after Final Rule) * 1.0375 (Consolidated Appropriations Act, 2021 increase) = $45.8700.</w:t>
      </w:r>
    </w:p>
    <w:p w14:paraId="76A5A9F1" w14:textId="5AA320A1" w:rsidR="008E09E6" w:rsidRPr="0035275D" w:rsidRDefault="008E09E6" w:rsidP="00E76841">
      <w:pPr>
        <w:tabs>
          <w:tab w:val="num" w:pos="2160"/>
        </w:tabs>
        <w:rPr>
          <w:rFonts w:ascii="Arial" w:hAnsi="Arial" w:cs="Arial"/>
        </w:rPr>
      </w:pPr>
      <w:r>
        <w:rPr>
          <w:rFonts w:ascii="Arial" w:hAnsi="Arial" w:cs="Arial"/>
        </w:rPr>
        <w:t>New calculation</w:t>
      </w:r>
      <w:r w:rsidR="0076798E">
        <w:rPr>
          <w:rFonts w:ascii="Arial" w:hAnsi="Arial" w:cs="Arial"/>
        </w:rPr>
        <w:t>:</w:t>
      </w:r>
    </w:p>
    <w:p w14:paraId="03D1E1C3" w14:textId="77777777" w:rsidR="00EF02BF" w:rsidRPr="0035275D" w:rsidRDefault="00EF02BF" w:rsidP="006F4664">
      <w:pPr>
        <w:tabs>
          <w:tab w:val="num" w:pos="2160"/>
        </w:tabs>
        <w:spacing w:after="240"/>
        <w:rPr>
          <w:rFonts w:ascii="Arial" w:hAnsi="Arial" w:cs="Arial"/>
        </w:rPr>
      </w:pPr>
      <w:r w:rsidRPr="0035275D">
        <w:rPr>
          <w:rFonts w:ascii="Arial" w:hAnsi="Arial" w:cs="Arial"/>
        </w:rPr>
        <w:t xml:space="preserve">Calculate what the CY 2021 CF would have been without the CAA 3.75% </w:t>
      </w:r>
      <w:r w:rsidR="00E80786" w:rsidRPr="0035275D">
        <w:rPr>
          <w:rFonts w:ascii="Arial" w:hAnsi="Arial" w:cs="Arial"/>
        </w:rPr>
        <w:t xml:space="preserve">temporary </w:t>
      </w:r>
      <w:r w:rsidRPr="0035275D">
        <w:rPr>
          <w:rFonts w:ascii="Arial" w:hAnsi="Arial" w:cs="Arial"/>
        </w:rPr>
        <w:t>increase:</w:t>
      </w:r>
    </w:p>
    <w:p w14:paraId="25CEB4A2" w14:textId="77777777" w:rsidR="00EF02BF" w:rsidRDefault="00EF02BF" w:rsidP="00E76841">
      <w:pPr>
        <w:tabs>
          <w:tab w:val="num" w:pos="2160"/>
        </w:tabs>
        <w:rPr>
          <w:rFonts w:ascii="Arial" w:hAnsi="Arial" w:cs="Arial"/>
          <w:highlight w:val="lightGray"/>
        </w:rPr>
      </w:pPr>
      <w:r w:rsidRPr="0035275D">
        <w:rPr>
          <w:rFonts w:ascii="Arial" w:hAnsi="Arial" w:cs="Arial"/>
        </w:rPr>
        <w:t xml:space="preserve">$46.7879 (2020 CF) * 1.014 (2021 MEI) * 0.9319 (2021 RVU Budget Neutrality Adjustment revised by CMS after </w:t>
      </w:r>
      <w:r w:rsidR="00A829EB" w:rsidRPr="0035275D">
        <w:rPr>
          <w:rFonts w:ascii="Arial" w:hAnsi="Arial" w:cs="Arial"/>
        </w:rPr>
        <w:t xml:space="preserve">2021 </w:t>
      </w:r>
      <w:r w:rsidRPr="0035275D">
        <w:rPr>
          <w:rFonts w:ascii="Arial" w:hAnsi="Arial" w:cs="Arial"/>
        </w:rPr>
        <w:t>Final Rule) = $44.2121. [</w:t>
      </w:r>
      <w:r w:rsidR="00F17070" w:rsidRPr="0035275D">
        <w:rPr>
          <w:rFonts w:ascii="Arial" w:hAnsi="Arial" w:cs="Arial"/>
        </w:rPr>
        <w:t xml:space="preserve">2021 CF </w:t>
      </w:r>
      <w:r w:rsidRPr="0035275D">
        <w:rPr>
          <w:rFonts w:ascii="Arial" w:hAnsi="Arial" w:cs="Arial"/>
        </w:rPr>
        <w:t>adjusted from 2020</w:t>
      </w:r>
      <w:r w:rsidR="00804D9D" w:rsidRPr="0035275D">
        <w:rPr>
          <w:rFonts w:ascii="Arial" w:hAnsi="Arial" w:cs="Arial"/>
        </w:rPr>
        <w:t>, calculated</w:t>
      </w:r>
      <w:r w:rsidRPr="0035275D">
        <w:rPr>
          <w:rFonts w:ascii="Arial" w:hAnsi="Arial" w:cs="Arial"/>
        </w:rPr>
        <w:t xml:space="preserve"> as though </w:t>
      </w:r>
      <w:r w:rsidR="00342421" w:rsidRPr="0035275D">
        <w:rPr>
          <w:rFonts w:ascii="Arial" w:hAnsi="Arial" w:cs="Arial"/>
        </w:rPr>
        <w:t xml:space="preserve">temporary </w:t>
      </w:r>
      <w:r w:rsidRPr="0035275D">
        <w:rPr>
          <w:rFonts w:ascii="Arial" w:hAnsi="Arial" w:cs="Arial"/>
        </w:rPr>
        <w:t>3.75</w:t>
      </w:r>
      <w:r w:rsidR="00342421" w:rsidRPr="0035275D">
        <w:rPr>
          <w:rFonts w:ascii="Arial" w:hAnsi="Arial" w:cs="Arial"/>
        </w:rPr>
        <w:t>%</w:t>
      </w:r>
      <w:r w:rsidRPr="0035275D">
        <w:rPr>
          <w:rFonts w:ascii="Arial" w:hAnsi="Arial" w:cs="Arial"/>
        </w:rPr>
        <w:t xml:space="preserve"> increase did not exist]</w:t>
      </w:r>
    </w:p>
    <w:p w14:paraId="05F46693" w14:textId="24E2815C" w:rsidR="006F4664" w:rsidRDefault="006F4664">
      <w:pPr>
        <w:rPr>
          <w:rFonts w:ascii="Arial" w:hAnsi="Arial" w:cs="Arial"/>
          <w:highlight w:val="lightGray"/>
        </w:rPr>
      </w:pPr>
      <w:r>
        <w:rPr>
          <w:rFonts w:ascii="Arial" w:hAnsi="Arial" w:cs="Arial"/>
          <w:highlight w:val="lightGray"/>
        </w:rPr>
        <w:br w:type="page"/>
      </w:r>
    </w:p>
    <w:p w14:paraId="0C0FBFF7" w14:textId="77777777" w:rsidR="00EF02BF" w:rsidRPr="0035275D" w:rsidRDefault="00EF02BF" w:rsidP="00E76841">
      <w:pPr>
        <w:tabs>
          <w:tab w:val="num" w:pos="2160"/>
        </w:tabs>
        <w:rPr>
          <w:rFonts w:ascii="Arial" w:hAnsi="Arial" w:cs="Arial"/>
        </w:rPr>
      </w:pPr>
      <w:r w:rsidRPr="0035275D">
        <w:rPr>
          <w:rFonts w:ascii="Arial" w:hAnsi="Arial" w:cs="Arial"/>
        </w:rPr>
        <w:lastRenderedPageBreak/>
        <w:t>STEP TWO</w:t>
      </w:r>
    </w:p>
    <w:p w14:paraId="534420CD" w14:textId="2FE4A363" w:rsidR="00EF02BF" w:rsidRPr="0035275D" w:rsidRDefault="00EF02BF" w:rsidP="00E60036">
      <w:pPr>
        <w:tabs>
          <w:tab w:val="num" w:pos="2160"/>
        </w:tabs>
        <w:spacing w:after="240"/>
        <w:rPr>
          <w:rFonts w:ascii="Arial" w:hAnsi="Arial" w:cs="Arial"/>
        </w:rPr>
      </w:pPr>
      <w:r w:rsidRPr="0035275D">
        <w:rPr>
          <w:rFonts w:ascii="Arial" w:hAnsi="Arial" w:cs="Arial"/>
        </w:rPr>
        <w:t>Apply the CY 2022 RVU Budget Neutrality Adjustment</w:t>
      </w:r>
      <w:r w:rsidR="0055756F" w:rsidRPr="0035275D">
        <w:rPr>
          <w:rFonts w:ascii="Arial" w:hAnsi="Arial" w:cs="Arial"/>
        </w:rPr>
        <w:t xml:space="preserve"> and CY 2022 MEI</w:t>
      </w:r>
      <w:r w:rsidRPr="0035275D">
        <w:rPr>
          <w:rFonts w:ascii="Arial" w:hAnsi="Arial" w:cs="Arial"/>
        </w:rPr>
        <w:t xml:space="preserve"> to the 2021 </w:t>
      </w:r>
      <w:r w:rsidR="00F17070" w:rsidRPr="0035275D">
        <w:rPr>
          <w:rFonts w:ascii="Arial" w:hAnsi="Arial" w:cs="Arial"/>
        </w:rPr>
        <w:t>CF calculated</w:t>
      </w:r>
      <w:r w:rsidR="002512D1" w:rsidRPr="0035275D">
        <w:rPr>
          <w:rFonts w:ascii="Arial" w:hAnsi="Arial" w:cs="Arial"/>
        </w:rPr>
        <w:t xml:space="preserve"> in step one</w:t>
      </w:r>
      <w:r w:rsidR="00F17070" w:rsidRPr="0035275D">
        <w:rPr>
          <w:rFonts w:ascii="Arial" w:hAnsi="Arial" w:cs="Arial"/>
        </w:rPr>
        <w:t xml:space="preserve"> as though the CCA 3.75% increase </w:t>
      </w:r>
      <w:r w:rsidR="0055756F" w:rsidRPr="0035275D">
        <w:rPr>
          <w:rFonts w:ascii="Arial" w:hAnsi="Arial" w:cs="Arial"/>
        </w:rPr>
        <w:t>had never been applied</w:t>
      </w:r>
      <w:r w:rsidRPr="0035275D">
        <w:rPr>
          <w:rFonts w:ascii="Arial" w:hAnsi="Arial" w:cs="Arial"/>
        </w:rPr>
        <w:t>:</w:t>
      </w:r>
    </w:p>
    <w:p w14:paraId="7C65A7DD" w14:textId="12F938AC" w:rsidR="00EF02BF" w:rsidRPr="0035275D" w:rsidRDefault="00EF02BF" w:rsidP="006F4664">
      <w:pPr>
        <w:tabs>
          <w:tab w:val="num" w:pos="2160"/>
        </w:tabs>
        <w:spacing w:after="240"/>
        <w:rPr>
          <w:rFonts w:ascii="Arial" w:hAnsi="Arial" w:cs="Arial"/>
        </w:rPr>
      </w:pPr>
      <w:r w:rsidRPr="0035275D">
        <w:rPr>
          <w:rFonts w:ascii="Arial" w:hAnsi="Arial" w:cs="Arial"/>
        </w:rPr>
        <w:t xml:space="preserve">$44.2121 (2021 </w:t>
      </w:r>
      <w:r w:rsidR="00F17070" w:rsidRPr="0035275D">
        <w:rPr>
          <w:rFonts w:ascii="Arial" w:hAnsi="Arial" w:cs="Arial"/>
        </w:rPr>
        <w:t xml:space="preserve">adjusted </w:t>
      </w:r>
      <w:r w:rsidRPr="0035275D">
        <w:rPr>
          <w:rFonts w:ascii="Arial" w:hAnsi="Arial" w:cs="Arial"/>
        </w:rPr>
        <w:t xml:space="preserve">CF) * 0.9990 (2022 RVU Budget Neutrality Adjustment) * 1.021 (2022 MEI of 2.1%) = $45.0954 [calculated 2022 CF using adjusted 2021 CF as though 3.75% increase had </w:t>
      </w:r>
      <w:r w:rsidR="0055756F" w:rsidRPr="0035275D">
        <w:rPr>
          <w:rFonts w:ascii="Arial" w:hAnsi="Arial" w:cs="Arial"/>
        </w:rPr>
        <w:t>never been applied</w:t>
      </w:r>
      <w:r w:rsidRPr="0035275D">
        <w:rPr>
          <w:rFonts w:ascii="Arial" w:hAnsi="Arial" w:cs="Arial"/>
        </w:rPr>
        <w:t>.]</w:t>
      </w:r>
    </w:p>
    <w:p w14:paraId="21E5EF63" w14:textId="77777777" w:rsidR="00172C1F" w:rsidRPr="0035275D" w:rsidRDefault="00172C1F" w:rsidP="00E76841">
      <w:pPr>
        <w:tabs>
          <w:tab w:val="num" w:pos="2160"/>
        </w:tabs>
        <w:rPr>
          <w:rFonts w:ascii="Arial" w:hAnsi="Arial" w:cs="Arial"/>
        </w:rPr>
      </w:pPr>
      <w:r w:rsidRPr="0035275D">
        <w:rPr>
          <w:rFonts w:ascii="Arial" w:hAnsi="Arial" w:cs="Arial"/>
          <w:u w:val="single"/>
        </w:rPr>
        <w:t>STEP THREE</w:t>
      </w:r>
    </w:p>
    <w:p w14:paraId="0D1D6D9A" w14:textId="355A519E" w:rsidR="00172C1F" w:rsidRPr="0035275D" w:rsidRDefault="00172C1F" w:rsidP="0035275D">
      <w:pPr>
        <w:tabs>
          <w:tab w:val="num" w:pos="2160"/>
        </w:tabs>
        <w:spacing w:after="240"/>
        <w:rPr>
          <w:rFonts w:ascii="Arial" w:hAnsi="Arial" w:cs="Arial"/>
        </w:rPr>
      </w:pPr>
      <w:r w:rsidRPr="0035275D">
        <w:rPr>
          <w:rFonts w:ascii="Arial" w:hAnsi="Arial" w:cs="Arial"/>
        </w:rPr>
        <w:t>Apply the 3% increase for CY</w:t>
      </w:r>
      <w:r w:rsidR="0035275D" w:rsidRPr="0035275D">
        <w:rPr>
          <w:rFonts w:ascii="Arial" w:hAnsi="Arial" w:cs="Arial"/>
        </w:rPr>
        <w:t xml:space="preserve"> </w:t>
      </w:r>
      <w:r w:rsidRPr="0035275D">
        <w:rPr>
          <w:rFonts w:ascii="Arial" w:hAnsi="Arial" w:cs="Arial"/>
        </w:rPr>
        <w:t>2022 adopted by the Protecting Medicare and American Farmers from Sequester Cuts Act</w:t>
      </w:r>
      <w:r w:rsidR="002512D1" w:rsidRPr="0035275D">
        <w:rPr>
          <w:rFonts w:ascii="Arial" w:hAnsi="Arial" w:cs="Arial"/>
        </w:rPr>
        <w:t xml:space="preserve"> to the CF calculated in step two.</w:t>
      </w:r>
    </w:p>
    <w:p w14:paraId="3D026F1C" w14:textId="77777777" w:rsidR="002512D1" w:rsidRPr="0035275D" w:rsidRDefault="002512D1" w:rsidP="0035275D">
      <w:pPr>
        <w:tabs>
          <w:tab w:val="num" w:pos="2160"/>
        </w:tabs>
        <w:spacing w:after="240"/>
        <w:rPr>
          <w:rFonts w:ascii="Arial" w:hAnsi="Arial" w:cs="Arial"/>
        </w:rPr>
      </w:pPr>
      <w:r w:rsidRPr="0035275D">
        <w:rPr>
          <w:rFonts w:ascii="Arial" w:hAnsi="Arial" w:cs="Arial"/>
        </w:rPr>
        <w:t>$45.0954 * 1.03 (3% increase) = 46.4482.</w:t>
      </w:r>
    </w:p>
    <w:p w14:paraId="7E987221" w14:textId="77777777" w:rsidR="006D580C" w:rsidRPr="007634B7" w:rsidRDefault="006D580C" w:rsidP="00E26182">
      <w:pPr>
        <w:spacing w:after="240"/>
        <w:rPr>
          <w:rFonts w:ascii="Arial" w:hAnsi="Arial" w:cs="Arial"/>
          <w:b/>
        </w:rPr>
      </w:pPr>
      <w:r w:rsidRPr="007634B7">
        <w:rPr>
          <w:rFonts w:ascii="Arial" w:hAnsi="Arial" w:cs="Arial"/>
          <w:b/>
        </w:rPr>
        <w:t>Conversion Factor for Anesthesia Services</w:t>
      </w:r>
    </w:p>
    <w:p w14:paraId="395F45CA" w14:textId="1B5D60A7" w:rsidR="00451C11" w:rsidRPr="007634B7" w:rsidRDefault="006D580C" w:rsidP="00451C11">
      <w:pPr>
        <w:spacing w:after="240"/>
        <w:rPr>
          <w:rFonts w:ascii="Arial" w:hAnsi="Arial" w:cs="Arial"/>
        </w:rPr>
      </w:pPr>
      <w:r w:rsidRPr="007634B7">
        <w:rPr>
          <w:rFonts w:ascii="Arial" w:hAnsi="Arial" w:cs="Arial"/>
        </w:rPr>
        <w:t xml:space="preserve">The </w:t>
      </w:r>
      <w:r w:rsidR="00085798" w:rsidRPr="007634B7">
        <w:rPr>
          <w:rFonts w:ascii="Arial" w:hAnsi="Arial" w:cs="Arial"/>
        </w:rPr>
        <w:t xml:space="preserve">2022 </w:t>
      </w:r>
      <w:r w:rsidRPr="007634B7">
        <w:rPr>
          <w:rFonts w:ascii="Arial" w:hAnsi="Arial" w:cs="Arial"/>
        </w:rPr>
        <w:t>conversion factor for anesthesia services (before Geographic Practice Cost Index adjustment) is updated pursuant to Labor Code section 53</w:t>
      </w:r>
      <w:r w:rsidR="00AF4C9B" w:rsidRPr="007634B7">
        <w:rPr>
          <w:rFonts w:ascii="Arial" w:hAnsi="Arial" w:cs="Arial"/>
        </w:rPr>
        <w:t>07.1, subdivision (g)(1)(A)</w:t>
      </w:r>
      <w:r w:rsidRPr="007634B7">
        <w:rPr>
          <w:rFonts w:ascii="Arial" w:hAnsi="Arial" w:cs="Arial"/>
        </w:rPr>
        <w:t xml:space="preserve"> and title 8, CCR, secti</w:t>
      </w:r>
      <w:r w:rsidR="00AF4C9B" w:rsidRPr="007634B7">
        <w:rPr>
          <w:rFonts w:ascii="Arial" w:hAnsi="Arial" w:cs="Arial"/>
        </w:rPr>
        <w:t>on 9789.12.5, subdivision (c) to conform to relevant changes in the Medicare Physician Fee Schedule payment system</w:t>
      </w:r>
      <w:r w:rsidR="00196C3D">
        <w:rPr>
          <w:rFonts w:ascii="Arial" w:hAnsi="Arial" w:cs="Arial"/>
        </w:rPr>
        <w:t xml:space="preserve"> as </w:t>
      </w:r>
      <w:r w:rsidR="00196C3D" w:rsidRPr="00311BBC">
        <w:rPr>
          <w:rFonts w:ascii="Arial" w:hAnsi="Arial" w:cs="Arial"/>
        </w:rPr>
        <w:t>adopted in the Medicare Final Rule</w:t>
      </w:r>
      <w:r w:rsidR="008F25E6">
        <w:rPr>
          <w:rFonts w:ascii="Arial" w:hAnsi="Arial" w:cs="Arial"/>
        </w:rPr>
        <w:t>, CMS 1751-F,</w:t>
      </w:r>
      <w:r w:rsidR="00451C11" w:rsidRPr="007634B7">
        <w:rPr>
          <w:rFonts w:ascii="Arial" w:hAnsi="Arial" w:cs="Arial"/>
        </w:rPr>
        <w:t xml:space="preserve"> and in light of relevant federal legislation. Congressional Acts that impact the calculation of the 2022 conversion factor include:</w:t>
      </w:r>
    </w:p>
    <w:p w14:paraId="17051C25" w14:textId="77777777" w:rsidR="00451C11" w:rsidRPr="007634B7" w:rsidRDefault="00451C11" w:rsidP="003C51B9">
      <w:pPr>
        <w:pStyle w:val="ListParagraph"/>
        <w:numPr>
          <w:ilvl w:val="0"/>
          <w:numId w:val="45"/>
        </w:numPr>
        <w:spacing w:after="120"/>
        <w:contextualSpacing w:val="0"/>
        <w:rPr>
          <w:rFonts w:ascii="Arial" w:hAnsi="Arial" w:cs="Arial"/>
        </w:rPr>
      </w:pPr>
      <w:r w:rsidRPr="007634B7">
        <w:rPr>
          <w:rFonts w:ascii="Arial" w:hAnsi="Arial" w:cs="Arial"/>
        </w:rPr>
        <w:t xml:space="preserve">The </w:t>
      </w:r>
      <w:hyperlink r:id="rId18" w:history="1">
        <w:r w:rsidRPr="007634B7">
          <w:rPr>
            <w:rStyle w:val="Hyperlink"/>
            <w:rFonts w:cs="Arial"/>
          </w:rPr>
          <w:t>Consolidated Appropriations Act, 2021 (HR 133)</w:t>
        </w:r>
      </w:hyperlink>
      <w:r w:rsidRPr="007634B7">
        <w:rPr>
          <w:rFonts w:ascii="Arial" w:hAnsi="Arial" w:cs="Arial"/>
        </w:rPr>
        <w:t>, Division N - Additional Coronavirus Response and Relief, Title I - Healthcare, Section 101 Supporting Physicians and Other Professionals in Adjusting to Medicare Payment Changes During 2021.</w:t>
      </w:r>
    </w:p>
    <w:p w14:paraId="3A156F0A" w14:textId="298F2D5A" w:rsidR="00451C11" w:rsidRPr="007634B7" w:rsidRDefault="00451C11" w:rsidP="003C51B9">
      <w:pPr>
        <w:pStyle w:val="ListParagraph"/>
        <w:numPr>
          <w:ilvl w:val="0"/>
          <w:numId w:val="45"/>
        </w:numPr>
        <w:spacing w:after="240"/>
        <w:contextualSpacing w:val="0"/>
        <w:rPr>
          <w:rFonts w:ascii="Arial" w:hAnsi="Arial" w:cs="Arial"/>
        </w:rPr>
      </w:pPr>
      <w:r w:rsidRPr="007634B7">
        <w:rPr>
          <w:rFonts w:ascii="Arial" w:hAnsi="Arial" w:cs="Arial"/>
        </w:rPr>
        <w:t xml:space="preserve">The </w:t>
      </w:r>
      <w:hyperlink r:id="rId19" w:history="1">
        <w:r w:rsidRPr="007634B7">
          <w:rPr>
            <w:rStyle w:val="Hyperlink"/>
            <w:rFonts w:cs="Arial"/>
          </w:rPr>
          <w:t>Protecting Medicare and American Farmers from Sequester Cuts Act</w:t>
        </w:r>
      </w:hyperlink>
      <w:r w:rsidRPr="007634B7">
        <w:rPr>
          <w:rFonts w:ascii="Arial" w:hAnsi="Arial" w:cs="Arial"/>
        </w:rPr>
        <w:t xml:space="preserve"> </w:t>
      </w:r>
      <w:r w:rsidR="003C51B9" w:rsidRPr="007634B7">
        <w:rPr>
          <w:rFonts w:ascii="Arial" w:hAnsi="Arial" w:cs="Arial"/>
        </w:rPr>
        <w:t>Public</w:t>
      </w:r>
      <w:r w:rsidRPr="007634B7">
        <w:rPr>
          <w:rFonts w:ascii="Arial" w:hAnsi="Arial" w:cs="Arial"/>
        </w:rPr>
        <w:t xml:space="preserve"> Law No. 117-71.</w:t>
      </w:r>
    </w:p>
    <w:p w14:paraId="4E0ABE5F" w14:textId="77777777" w:rsidR="00AF4C9B" w:rsidRPr="00A935AB" w:rsidRDefault="00AF4C9B" w:rsidP="00A935AB">
      <w:pPr>
        <w:spacing w:after="240"/>
        <w:rPr>
          <w:rFonts w:ascii="Arial" w:hAnsi="Arial" w:cs="Arial"/>
        </w:rPr>
      </w:pPr>
      <w:r w:rsidRPr="00A935AB">
        <w:rPr>
          <w:rFonts w:ascii="Arial" w:hAnsi="Arial" w:cs="Arial"/>
        </w:rPr>
        <w:t>Labor Code section 5307.1, subdivision (g)(1)(A) states in part as follows:</w:t>
      </w:r>
    </w:p>
    <w:p w14:paraId="0D362558" w14:textId="77777777" w:rsidR="00AF4C9B" w:rsidRPr="00A935AB" w:rsidRDefault="00AF4C9B" w:rsidP="00AF4C9B">
      <w:pPr>
        <w:ind w:left="720"/>
        <w:rPr>
          <w:rFonts w:ascii="Arial" w:hAnsi="Arial" w:cs="Arial"/>
        </w:rPr>
      </w:pPr>
      <w:r w:rsidRPr="00A935AB">
        <w:rPr>
          <w:rFonts w:ascii="Arial" w:hAnsi="Arial" w:cs="Arial"/>
        </w:rPr>
        <w:t xml:space="preserve">(g) (1) (A) Notwithstanding any other law, the official medical fee schedule </w:t>
      </w:r>
      <w:r w:rsidRPr="00A935AB">
        <w:rPr>
          <w:rFonts w:ascii="Arial" w:hAnsi="Arial" w:cs="Arial"/>
          <w:i/>
        </w:rPr>
        <w:t>shall be adjusted to conform to any relevant changes in the Medicare</w:t>
      </w:r>
      <w:r w:rsidRPr="00A935AB">
        <w:rPr>
          <w:rFonts w:ascii="Arial" w:hAnsi="Arial" w:cs="Arial"/>
        </w:rPr>
        <w:t xml:space="preserve"> and Medi-Cal payment systems no later than 60 days after the effective date of those changes, subject to the following provisions:</w:t>
      </w:r>
    </w:p>
    <w:p w14:paraId="71436AD8" w14:textId="77777777" w:rsidR="00AF4C9B" w:rsidRPr="00A935AB" w:rsidRDefault="00AF4C9B" w:rsidP="00AF4C9B">
      <w:pPr>
        <w:ind w:left="720"/>
        <w:rPr>
          <w:rFonts w:ascii="Arial" w:hAnsi="Arial" w:cs="Arial"/>
        </w:rPr>
      </w:pPr>
      <w:r w:rsidRPr="00A935AB">
        <w:rPr>
          <w:rFonts w:ascii="Arial" w:hAnsi="Arial" w:cs="Arial"/>
        </w:rPr>
        <w:t>***</w:t>
      </w:r>
    </w:p>
    <w:p w14:paraId="4266E46B" w14:textId="77777777" w:rsidR="00AF4C9B" w:rsidRPr="00A935AB" w:rsidRDefault="00AF4C9B" w:rsidP="00AF4C9B">
      <w:pPr>
        <w:spacing w:after="240"/>
        <w:ind w:left="720"/>
        <w:rPr>
          <w:rFonts w:ascii="Arial" w:hAnsi="Arial" w:cs="Arial"/>
        </w:rPr>
      </w:pPr>
      <w:r w:rsidRPr="00A935AB">
        <w:rPr>
          <w:rFonts w:ascii="Arial" w:hAnsi="Arial" w:cs="Arial"/>
        </w:rPr>
        <w:t xml:space="preserve">(iii) The annual adjustment factor for physician services shall be based on the product of one plus the percentage change in the </w:t>
      </w:r>
      <w:r w:rsidRPr="00A935AB">
        <w:rPr>
          <w:rFonts w:ascii="Arial" w:hAnsi="Arial" w:cs="Arial"/>
          <w:i/>
        </w:rPr>
        <w:t>Medicare Economic Index</w:t>
      </w:r>
      <w:r w:rsidRPr="00A935AB">
        <w:rPr>
          <w:rFonts w:ascii="Arial" w:hAnsi="Arial" w:cs="Arial"/>
        </w:rPr>
        <w:t xml:space="preserve"> and any </w:t>
      </w:r>
      <w:r w:rsidRPr="00A935AB">
        <w:rPr>
          <w:rFonts w:ascii="Arial" w:hAnsi="Arial" w:cs="Arial"/>
          <w:i/>
        </w:rPr>
        <w:t>relative value scale adjustment factor</w:t>
      </w:r>
      <w:r w:rsidRPr="00A935AB">
        <w:rPr>
          <w:rFonts w:ascii="Arial" w:hAnsi="Arial" w:cs="Arial"/>
        </w:rPr>
        <w:t>. [Emphasis added.]</w:t>
      </w:r>
    </w:p>
    <w:p w14:paraId="0055B1C5" w14:textId="77777777" w:rsidR="006D580C" w:rsidRPr="00A935AB" w:rsidRDefault="006D580C" w:rsidP="00E26182">
      <w:pPr>
        <w:spacing w:after="240"/>
        <w:rPr>
          <w:rFonts w:ascii="Arial" w:hAnsi="Arial" w:cs="Arial"/>
        </w:rPr>
      </w:pPr>
      <w:r w:rsidRPr="00A935AB">
        <w:rPr>
          <w:rFonts w:ascii="Arial" w:hAnsi="Arial" w:cs="Arial"/>
        </w:rPr>
        <w:t>Title 8, CCR, section 9789.12.5, subdivision (c) states:</w:t>
      </w:r>
    </w:p>
    <w:p w14:paraId="72917E52" w14:textId="77777777" w:rsidR="006D580C" w:rsidRPr="00A935AB" w:rsidRDefault="006D580C" w:rsidP="00E26182">
      <w:pPr>
        <w:spacing w:after="240"/>
        <w:ind w:left="360"/>
        <w:rPr>
          <w:rFonts w:ascii="Arial" w:hAnsi="Arial" w:cs="Arial"/>
        </w:rPr>
      </w:pPr>
      <w:r w:rsidRPr="00A935AB">
        <w:rPr>
          <w:rFonts w:ascii="Arial" w:hAnsi="Arial" w:cs="Arial"/>
        </w:rPr>
        <w:lastRenderedPageBreak/>
        <w:t>“(c) For calendar year 2018, and annually thereafter, the Anesthesia conversion factor and the Other Services conversion factor in effect in the prior calendar year shall be updated by the Medicare Economic Index inflation rate and by the Relative Value Scale Adjustment Factor, if any.”</w:t>
      </w:r>
    </w:p>
    <w:p w14:paraId="52A812FD" w14:textId="1348EA79" w:rsidR="006D580C" w:rsidRPr="00A76EA0" w:rsidRDefault="006D580C" w:rsidP="00E26182">
      <w:pPr>
        <w:spacing w:after="240"/>
        <w:rPr>
          <w:rFonts w:ascii="Arial" w:hAnsi="Arial" w:cs="Arial"/>
        </w:rPr>
      </w:pPr>
      <w:r w:rsidRPr="00A935AB">
        <w:rPr>
          <w:rFonts w:ascii="Arial" w:hAnsi="Arial" w:cs="Arial"/>
        </w:rPr>
        <w:t xml:space="preserve">The </w:t>
      </w:r>
      <w:r w:rsidR="00085798" w:rsidRPr="00A935AB">
        <w:rPr>
          <w:rFonts w:ascii="Arial" w:hAnsi="Arial" w:cs="Arial"/>
        </w:rPr>
        <w:t xml:space="preserve">2022 </w:t>
      </w:r>
      <w:r w:rsidRPr="00A935AB">
        <w:rPr>
          <w:rFonts w:ascii="Arial" w:hAnsi="Arial" w:cs="Arial"/>
        </w:rPr>
        <w:t xml:space="preserve">annual increase in the Medicare Economic Index (MEI) is </w:t>
      </w:r>
      <w:r w:rsidR="00085798" w:rsidRPr="00A935AB">
        <w:rPr>
          <w:rFonts w:ascii="Arial" w:hAnsi="Arial" w:cs="Arial"/>
        </w:rPr>
        <w:t>2.1</w:t>
      </w:r>
      <w:r w:rsidRPr="00A935AB">
        <w:rPr>
          <w:rFonts w:ascii="Arial" w:hAnsi="Arial" w:cs="Arial"/>
        </w:rPr>
        <w:t>%</w:t>
      </w:r>
      <w:r w:rsidR="00980695" w:rsidRPr="00A935AB">
        <w:rPr>
          <w:rFonts w:ascii="Arial" w:hAnsi="Arial" w:cs="Arial"/>
        </w:rPr>
        <w:t xml:space="preserve"> (1.0</w:t>
      </w:r>
      <w:r w:rsidR="00085798" w:rsidRPr="00A935AB">
        <w:rPr>
          <w:rFonts w:ascii="Arial" w:hAnsi="Arial" w:cs="Arial"/>
        </w:rPr>
        <w:t>2</w:t>
      </w:r>
      <w:r w:rsidR="00980695" w:rsidRPr="00A935AB">
        <w:rPr>
          <w:rFonts w:ascii="Arial" w:hAnsi="Arial" w:cs="Arial"/>
        </w:rPr>
        <w:t>1)</w:t>
      </w:r>
      <w:r w:rsidRPr="00A935AB">
        <w:rPr>
          <w:rFonts w:ascii="Arial" w:hAnsi="Arial" w:cs="Arial"/>
        </w:rPr>
        <w:t>. (</w:t>
      </w:r>
      <w:r w:rsidR="00243E51" w:rsidRPr="00A935AB">
        <w:rPr>
          <w:rFonts w:ascii="Arial" w:hAnsi="Arial" w:cs="Arial"/>
        </w:rPr>
        <w:t xml:space="preserve">CMS’ </w:t>
      </w:r>
      <w:r w:rsidR="00243E51" w:rsidRPr="00D201EC">
        <w:rPr>
          <w:rFonts w:ascii="Arial" w:hAnsi="Arial" w:cs="Arial"/>
        </w:rPr>
        <w:t>“</w:t>
      </w:r>
      <w:hyperlink r:id="rId20" w:history="1">
        <w:r w:rsidR="00085798" w:rsidRPr="00E60036">
          <w:rPr>
            <w:rStyle w:val="Hyperlink"/>
            <w:rFonts w:cs="Arial"/>
          </w:rPr>
          <w:t>Actual Regulation Market Basket Updates</w:t>
        </w:r>
      </w:hyperlink>
      <w:r w:rsidR="00085798" w:rsidRPr="00D201EC">
        <w:rPr>
          <w:rFonts w:ascii="Arial" w:hAnsi="Arial" w:cs="Arial"/>
        </w:rPr>
        <w:t xml:space="preserve"> (ZIP)</w:t>
      </w:r>
      <w:r w:rsidR="00243E51" w:rsidRPr="00D201EC">
        <w:rPr>
          <w:rFonts w:ascii="Arial" w:hAnsi="Arial" w:cs="Arial"/>
        </w:rPr>
        <w:t>”</w:t>
      </w:r>
      <w:r w:rsidR="00355D71" w:rsidRPr="00D201EC">
        <w:rPr>
          <w:rFonts w:ascii="Arial" w:hAnsi="Arial" w:cs="Arial"/>
        </w:rPr>
        <w:t>.</w:t>
      </w:r>
      <w:r w:rsidR="00243E51" w:rsidRPr="00D201EC">
        <w:rPr>
          <w:rFonts w:ascii="Arial" w:hAnsi="Arial" w:cs="Arial"/>
        </w:rPr>
        <w:t>)</w:t>
      </w:r>
      <w:r w:rsidRPr="00A76EA0">
        <w:rPr>
          <w:rFonts w:ascii="Arial" w:hAnsi="Arial" w:cs="Arial"/>
        </w:rPr>
        <w:t xml:space="preserve"> The MEI is an input price index that accounts for annual changes in the various resources involved in providing physician services.</w:t>
      </w:r>
    </w:p>
    <w:p w14:paraId="14ED5E3D" w14:textId="07683F3E" w:rsidR="006D580C" w:rsidRPr="00A76EA0" w:rsidRDefault="006D580C" w:rsidP="00E26182">
      <w:pPr>
        <w:tabs>
          <w:tab w:val="num" w:pos="2160"/>
        </w:tabs>
        <w:spacing w:after="240"/>
        <w:rPr>
          <w:rFonts w:ascii="Arial" w:hAnsi="Arial" w:cs="Arial"/>
        </w:rPr>
      </w:pPr>
      <w:r w:rsidRPr="00A76EA0">
        <w:rPr>
          <w:rFonts w:ascii="Arial" w:hAnsi="Arial" w:cs="Arial"/>
        </w:rPr>
        <w:t xml:space="preserve">The </w:t>
      </w:r>
      <w:r w:rsidR="007835D0" w:rsidRPr="00A76EA0">
        <w:rPr>
          <w:rFonts w:ascii="Arial" w:hAnsi="Arial" w:cs="Arial"/>
        </w:rPr>
        <w:t xml:space="preserve">2022 </w:t>
      </w:r>
      <w:r w:rsidRPr="00A76EA0">
        <w:rPr>
          <w:rFonts w:ascii="Arial" w:hAnsi="Arial" w:cs="Arial"/>
        </w:rPr>
        <w:t xml:space="preserve">Relative Value Scale (RVS) adjustment factors for anesthesia services for </w:t>
      </w:r>
      <w:r w:rsidR="001901B2" w:rsidRPr="00A76EA0">
        <w:rPr>
          <w:rFonts w:ascii="Arial" w:hAnsi="Arial" w:cs="Arial"/>
        </w:rPr>
        <w:t xml:space="preserve">2022 </w:t>
      </w:r>
      <w:r w:rsidRPr="00A76EA0">
        <w:rPr>
          <w:rFonts w:ascii="Arial" w:hAnsi="Arial" w:cs="Arial"/>
        </w:rPr>
        <w:t xml:space="preserve">are the Medicare </w:t>
      </w:r>
      <w:r w:rsidR="001901B2" w:rsidRPr="00A76EA0">
        <w:rPr>
          <w:rFonts w:ascii="Arial" w:hAnsi="Arial" w:cs="Arial"/>
        </w:rPr>
        <w:t xml:space="preserve">2022 </w:t>
      </w:r>
      <w:r w:rsidRPr="00A76EA0">
        <w:rPr>
          <w:rFonts w:ascii="Arial" w:hAnsi="Arial" w:cs="Arial"/>
        </w:rPr>
        <w:t>RVU budget neutrality adjustment</w:t>
      </w:r>
      <w:r w:rsidR="00920C11" w:rsidRPr="00A76EA0">
        <w:rPr>
          <w:rFonts w:ascii="Arial" w:hAnsi="Arial" w:cs="Arial"/>
        </w:rPr>
        <w:t xml:space="preserve"> </w:t>
      </w:r>
      <w:r w:rsidR="00DE3BB5" w:rsidRPr="00A76EA0">
        <w:rPr>
          <w:rFonts w:ascii="Arial" w:hAnsi="Arial" w:cs="Arial"/>
        </w:rPr>
        <w:t>-</w:t>
      </w:r>
      <w:r w:rsidR="001901B2" w:rsidRPr="00A76EA0">
        <w:rPr>
          <w:rFonts w:ascii="Arial" w:hAnsi="Arial" w:cs="Arial"/>
        </w:rPr>
        <w:t>0</w:t>
      </w:r>
      <w:r w:rsidR="00DE3BB5" w:rsidRPr="00A76EA0">
        <w:rPr>
          <w:rFonts w:ascii="Arial" w:hAnsi="Arial" w:cs="Arial"/>
        </w:rPr>
        <w:t>.</w:t>
      </w:r>
      <w:r w:rsidR="00311EC9" w:rsidRPr="00A76EA0">
        <w:rPr>
          <w:rFonts w:ascii="Arial" w:hAnsi="Arial" w:cs="Arial"/>
        </w:rPr>
        <w:t>10</w:t>
      </w:r>
      <w:r w:rsidR="00DE3BB5" w:rsidRPr="00A76EA0">
        <w:rPr>
          <w:rFonts w:ascii="Arial" w:hAnsi="Arial" w:cs="Arial"/>
        </w:rPr>
        <w:t>% (</w:t>
      </w:r>
      <w:r w:rsidR="00311EC9" w:rsidRPr="00A76EA0">
        <w:rPr>
          <w:rFonts w:ascii="Arial" w:hAnsi="Arial" w:cs="Arial"/>
        </w:rPr>
        <w:t>0</w:t>
      </w:r>
      <w:r w:rsidR="00DE3BB5" w:rsidRPr="00A76EA0">
        <w:rPr>
          <w:rFonts w:ascii="Arial" w:hAnsi="Arial" w:cs="Arial"/>
        </w:rPr>
        <w:t>.</w:t>
      </w:r>
      <w:r w:rsidR="00311EC9" w:rsidRPr="00A76EA0">
        <w:rPr>
          <w:rFonts w:ascii="Arial" w:hAnsi="Arial" w:cs="Arial"/>
        </w:rPr>
        <w:t>9990</w:t>
      </w:r>
      <w:r w:rsidR="00DE3BB5" w:rsidRPr="00A76EA0">
        <w:rPr>
          <w:rFonts w:ascii="Arial" w:hAnsi="Arial" w:cs="Arial"/>
        </w:rPr>
        <w:t>)</w:t>
      </w:r>
      <w:r w:rsidRPr="00A76EA0">
        <w:rPr>
          <w:rFonts w:ascii="Arial" w:hAnsi="Arial" w:cs="Arial"/>
        </w:rPr>
        <w:t xml:space="preserve"> and the </w:t>
      </w:r>
      <w:r w:rsidR="00311EC9" w:rsidRPr="00A76EA0">
        <w:rPr>
          <w:rFonts w:ascii="Arial" w:hAnsi="Arial" w:cs="Arial"/>
        </w:rPr>
        <w:t xml:space="preserve">2022 </w:t>
      </w:r>
      <w:r w:rsidRPr="00A76EA0">
        <w:rPr>
          <w:rFonts w:ascii="Arial" w:hAnsi="Arial" w:cs="Arial"/>
        </w:rPr>
        <w:t>Anesthesia Fee Schedule Practice Expense and Malpractice</w:t>
      </w:r>
      <w:r w:rsidR="00786574" w:rsidRPr="00A76EA0">
        <w:rPr>
          <w:rFonts w:ascii="Arial" w:hAnsi="Arial" w:cs="Arial"/>
        </w:rPr>
        <w:t xml:space="preserve"> Expense</w:t>
      </w:r>
      <w:r w:rsidRPr="00A76EA0">
        <w:rPr>
          <w:rFonts w:ascii="Arial" w:hAnsi="Arial" w:cs="Arial"/>
        </w:rPr>
        <w:t xml:space="preserve"> Adjustment</w:t>
      </w:r>
      <w:r w:rsidR="00920C11" w:rsidRPr="00A76EA0">
        <w:rPr>
          <w:rFonts w:ascii="Arial" w:hAnsi="Arial" w:cs="Arial"/>
        </w:rPr>
        <w:t xml:space="preserve"> 0.</w:t>
      </w:r>
      <w:r w:rsidR="00311EC9" w:rsidRPr="00A76EA0">
        <w:rPr>
          <w:rFonts w:ascii="Arial" w:hAnsi="Arial" w:cs="Arial"/>
        </w:rPr>
        <w:t>84</w:t>
      </w:r>
      <w:r w:rsidR="00786574" w:rsidRPr="00A76EA0">
        <w:rPr>
          <w:rFonts w:ascii="Arial" w:hAnsi="Arial" w:cs="Arial"/>
        </w:rPr>
        <w:t>%</w:t>
      </w:r>
      <w:r w:rsidR="00DE3BB5" w:rsidRPr="00A76EA0">
        <w:rPr>
          <w:rFonts w:ascii="Arial" w:hAnsi="Arial" w:cs="Arial"/>
        </w:rPr>
        <w:t xml:space="preserve"> </w:t>
      </w:r>
      <w:r w:rsidRPr="00A76EA0">
        <w:rPr>
          <w:rFonts w:ascii="Arial" w:hAnsi="Arial" w:cs="Arial"/>
        </w:rPr>
        <w:t>(</w:t>
      </w:r>
      <w:r w:rsidR="00920C11" w:rsidRPr="00A76EA0">
        <w:rPr>
          <w:rFonts w:ascii="Arial" w:hAnsi="Arial" w:cs="Arial"/>
        </w:rPr>
        <w:t>1.</w:t>
      </w:r>
      <w:r w:rsidR="00311EC9" w:rsidRPr="00A76EA0">
        <w:rPr>
          <w:rFonts w:ascii="Arial" w:hAnsi="Arial" w:cs="Arial"/>
        </w:rPr>
        <w:t>0084</w:t>
      </w:r>
      <w:r w:rsidRPr="00A76EA0">
        <w:rPr>
          <w:rFonts w:ascii="Arial" w:hAnsi="Arial" w:cs="Arial"/>
        </w:rPr>
        <w:t>)</w:t>
      </w:r>
      <w:r w:rsidR="00786574" w:rsidRPr="00A76EA0">
        <w:rPr>
          <w:rFonts w:ascii="Arial" w:hAnsi="Arial" w:cs="Arial"/>
        </w:rPr>
        <w:t xml:space="preserve">. </w:t>
      </w:r>
      <w:r w:rsidR="00311EC9" w:rsidRPr="00B37561">
        <w:rPr>
          <w:rFonts w:ascii="Arial" w:hAnsi="Arial" w:cs="Arial"/>
        </w:rPr>
        <w:t>(2022 Medicare Physician Fee Schedule Final Rule, CMS-1751-F</w:t>
      </w:r>
      <w:r w:rsidR="00311EC9" w:rsidRPr="00A76EA0">
        <w:rPr>
          <w:rFonts w:ascii="Arial" w:hAnsi="Arial" w:cs="Arial"/>
        </w:rPr>
        <w:t>, Table 135.)</w:t>
      </w:r>
    </w:p>
    <w:p w14:paraId="7144F3F8" w14:textId="47B724CE" w:rsidR="006D580C" w:rsidRPr="00A76EA0" w:rsidRDefault="006D580C" w:rsidP="00E26182">
      <w:pPr>
        <w:tabs>
          <w:tab w:val="num" w:pos="2160"/>
        </w:tabs>
        <w:spacing w:after="240"/>
        <w:rPr>
          <w:rFonts w:ascii="Arial" w:hAnsi="Arial" w:cs="Arial"/>
        </w:rPr>
      </w:pPr>
      <w:r w:rsidRPr="00A76EA0">
        <w:rPr>
          <w:rFonts w:ascii="Arial" w:hAnsi="Arial" w:cs="Arial"/>
        </w:rPr>
        <w:t xml:space="preserve">The “Statutory Update Factor” of 0.00 percent in Table </w:t>
      </w:r>
      <w:r w:rsidR="00311EC9" w:rsidRPr="00A76EA0">
        <w:rPr>
          <w:rFonts w:ascii="Arial" w:hAnsi="Arial" w:cs="Arial"/>
        </w:rPr>
        <w:t xml:space="preserve">135 </w:t>
      </w:r>
      <w:r w:rsidRPr="00A76EA0">
        <w:rPr>
          <w:rFonts w:ascii="Arial" w:hAnsi="Arial" w:cs="Arial"/>
        </w:rPr>
        <w:t xml:space="preserve">of CY </w:t>
      </w:r>
      <w:r w:rsidR="007835D0" w:rsidRPr="00A76EA0">
        <w:rPr>
          <w:rFonts w:ascii="Arial" w:hAnsi="Arial" w:cs="Arial"/>
        </w:rPr>
        <w:t xml:space="preserve">2022 </w:t>
      </w:r>
      <w:r w:rsidRPr="00A76EA0">
        <w:rPr>
          <w:rFonts w:ascii="Arial" w:hAnsi="Arial" w:cs="Arial"/>
        </w:rPr>
        <w:t>Medicare Physician Fee Schedule Final Rule, CMS-</w:t>
      </w:r>
      <w:r w:rsidR="00311EC9" w:rsidRPr="00A76EA0">
        <w:rPr>
          <w:rFonts w:ascii="Arial" w:hAnsi="Arial" w:cs="Arial"/>
        </w:rPr>
        <w:t>1751</w:t>
      </w:r>
      <w:r w:rsidRPr="00A76EA0">
        <w:rPr>
          <w:rFonts w:ascii="Arial" w:hAnsi="Arial" w:cs="Arial"/>
        </w:rPr>
        <w:t>-F is not applicable because Labor Code §5307.1(g)(1)(A)(iii) specifies that the physician fee schedule annual updates are to be based upon the Medicare Economic Index and any relative value scale adjustment factor</w:t>
      </w:r>
      <w:r w:rsidR="00311EC9" w:rsidRPr="00A76EA0">
        <w:rPr>
          <w:rFonts w:ascii="Arial" w:hAnsi="Arial" w:cs="Arial"/>
        </w:rPr>
        <w:t>,</w:t>
      </w:r>
      <w:r w:rsidR="00001729" w:rsidRPr="00A76EA0">
        <w:rPr>
          <w:rFonts w:ascii="Arial" w:hAnsi="Arial" w:cs="Arial"/>
        </w:rPr>
        <w:t xml:space="preserve"> and the factor is not otherwise relevant</w:t>
      </w:r>
      <w:r w:rsidRPr="00A76EA0">
        <w:rPr>
          <w:rFonts w:ascii="Arial" w:hAnsi="Arial" w:cs="Arial"/>
        </w:rPr>
        <w:t>.</w:t>
      </w:r>
    </w:p>
    <w:p w14:paraId="7D505891" w14:textId="1700B58C" w:rsidR="00311EC9" w:rsidRPr="00C5017F" w:rsidRDefault="00311EC9" w:rsidP="00901910">
      <w:pPr>
        <w:tabs>
          <w:tab w:val="num" w:pos="2160"/>
        </w:tabs>
        <w:spacing w:after="120"/>
        <w:rPr>
          <w:rFonts w:ascii="Arial" w:hAnsi="Arial" w:cs="Arial"/>
        </w:rPr>
      </w:pPr>
      <w:r w:rsidRPr="00A76EA0">
        <w:rPr>
          <w:rFonts w:ascii="Arial" w:hAnsi="Arial" w:cs="Arial"/>
        </w:rPr>
        <w:t>The Consolidated Appropriations Act, 2021, Division N, Title I, Section 101, (a)</w:t>
      </w:r>
      <w:r w:rsidR="003E2710">
        <w:rPr>
          <w:rFonts w:ascii="Arial" w:hAnsi="Arial" w:cs="Arial"/>
        </w:rPr>
        <w:t>,</w:t>
      </w:r>
      <w:r w:rsidRPr="00C5017F">
        <w:rPr>
          <w:rFonts w:ascii="Arial" w:hAnsi="Arial" w:cs="Arial"/>
        </w:rPr>
        <w:t xml:space="preserve"> </w:t>
      </w:r>
      <w:r w:rsidR="003E2710" w:rsidRPr="00901910">
        <w:rPr>
          <w:rFonts w:ascii="Arial" w:hAnsi="Arial" w:cs="Arial"/>
        </w:rPr>
        <w:t>passed in late December of 2020,</w:t>
      </w:r>
      <w:r w:rsidR="003E2710">
        <w:rPr>
          <w:rFonts w:ascii="Arial" w:hAnsi="Arial" w:cs="Arial"/>
        </w:rPr>
        <w:t xml:space="preserve"> </w:t>
      </w:r>
      <w:r w:rsidRPr="00C5017F">
        <w:rPr>
          <w:rFonts w:ascii="Arial" w:hAnsi="Arial" w:cs="Arial"/>
        </w:rPr>
        <w:t xml:space="preserve">amended 42 USC 1395w-4 by adding a new subdivision (t) that included a 3.75% increase in the calculation of payment amounts for calendar year 2021 only. This 3.75% increase has expired. In the </w:t>
      </w:r>
      <w:r w:rsidRPr="00B37561">
        <w:rPr>
          <w:rFonts w:ascii="Arial" w:hAnsi="Arial" w:cs="Arial"/>
        </w:rPr>
        <w:t>CY 2022 Medicare Physician Fee Schedule Final Rule, CMS-1751-F,</w:t>
      </w:r>
      <w:r w:rsidRPr="00C5017F">
        <w:rPr>
          <w:rFonts w:ascii="Arial" w:hAnsi="Arial" w:cs="Arial"/>
        </w:rPr>
        <w:t xml:space="preserve"> CMS states:</w:t>
      </w:r>
    </w:p>
    <w:p w14:paraId="0E62AD09" w14:textId="77777777" w:rsidR="00311EC9" w:rsidRPr="00C5017F" w:rsidRDefault="00311EC9" w:rsidP="00901910">
      <w:pPr>
        <w:tabs>
          <w:tab w:val="num" w:pos="2160"/>
        </w:tabs>
        <w:spacing w:after="240"/>
        <w:ind w:left="720"/>
        <w:rPr>
          <w:rFonts w:ascii="Arial" w:hAnsi="Arial" w:cs="Arial"/>
        </w:rPr>
      </w:pPr>
      <w:r w:rsidRPr="00C5017F">
        <w:rPr>
          <w:rFonts w:ascii="Arial" w:hAnsi="Arial" w:cs="Arial"/>
        </w:rPr>
        <w:t>“… the CAA provided a 3.75 percent increase in PFS [Physician Fee Schedule] payment amounts for services furnished on or after January 1, 2021, and before January 1, 2022 and required that the increase shall not be taken into account in determining PFS payment rates for subsequent years. The expiration of this 3.75 percent increase in payment amounts will result in the CY 2022 conversion factor being calculated as though the 3.75 percent increase for the CY 2021 conversion factor had never been applied.” [86 FR at 65618.]</w:t>
      </w:r>
    </w:p>
    <w:p w14:paraId="0E24D66C" w14:textId="4A3B5C51" w:rsidR="00901910" w:rsidRPr="00AC5B6B" w:rsidRDefault="00901910" w:rsidP="00901910">
      <w:pPr>
        <w:tabs>
          <w:tab w:val="num" w:pos="2160"/>
        </w:tabs>
        <w:spacing w:after="240"/>
        <w:rPr>
          <w:rFonts w:ascii="Arial" w:hAnsi="Arial" w:cs="Arial"/>
        </w:rPr>
      </w:pPr>
      <w:r w:rsidRPr="00AC5B6B">
        <w:rPr>
          <w:rFonts w:ascii="Arial" w:hAnsi="Arial" w:cs="Arial"/>
        </w:rPr>
        <w:t>In December of 2021, subsequent to CMS’ adoption of the Medicare Physician Fee Schedule CY 2022 Final Rule,</w:t>
      </w:r>
      <w:r w:rsidR="008F25E6">
        <w:rPr>
          <w:rFonts w:ascii="Arial" w:hAnsi="Arial" w:cs="Arial"/>
        </w:rPr>
        <w:t xml:space="preserve"> CMS 1751-F,</w:t>
      </w:r>
      <w:r w:rsidRPr="00AC5B6B">
        <w:rPr>
          <w:rFonts w:ascii="Arial" w:hAnsi="Arial" w:cs="Arial"/>
        </w:rPr>
        <w:t xml:space="preserve"> Congress passed the Protecting Medicare and American Farmers from Sequester Cuts Act, Public Law No. 117-71, which, </w:t>
      </w:r>
      <w:r w:rsidRPr="00AC5B6B">
        <w:rPr>
          <w:rFonts w:ascii="Arial" w:hAnsi="Arial" w:cs="Arial"/>
          <w:i/>
        </w:rPr>
        <w:t>inter alia</w:t>
      </w:r>
      <w:r w:rsidRPr="00AC5B6B">
        <w:rPr>
          <w:rFonts w:ascii="Arial" w:hAnsi="Arial" w:cs="Arial"/>
        </w:rPr>
        <w:t>, altered the changes made by the Consolidated Appropriations Act to provide that the expiration of the CY</w:t>
      </w:r>
      <w:r w:rsidR="0076798E">
        <w:rPr>
          <w:rFonts w:ascii="Arial" w:hAnsi="Arial" w:cs="Arial"/>
        </w:rPr>
        <w:t xml:space="preserve"> </w:t>
      </w:r>
      <w:r w:rsidRPr="00AC5B6B">
        <w:rPr>
          <w:rFonts w:ascii="Arial" w:hAnsi="Arial" w:cs="Arial"/>
        </w:rPr>
        <w:t>2021 Medicare Physician Fee Schedule 3.75% increase would be replaced by a 3% increase for CY 2022 only. As a result of the Protecting Medicare and American Farmers from Sequester Cuts Act, CMS calculated the Medicare CY 2022 conversion factor by increasing the CF as calculated in the Final Rule by 3 percent.</w:t>
      </w:r>
    </w:p>
    <w:p w14:paraId="40D0B8EF" w14:textId="7E5C6264" w:rsidR="00355D71" w:rsidRPr="00C5017F" w:rsidRDefault="00355D71" w:rsidP="00355D71">
      <w:pPr>
        <w:tabs>
          <w:tab w:val="num" w:pos="2160"/>
        </w:tabs>
        <w:rPr>
          <w:rFonts w:ascii="Arial" w:hAnsi="Arial" w:cs="Arial"/>
        </w:rPr>
      </w:pPr>
      <w:r w:rsidRPr="00C5017F">
        <w:rPr>
          <w:rFonts w:ascii="Arial" w:hAnsi="Arial" w:cs="Arial"/>
        </w:rPr>
        <w:lastRenderedPageBreak/>
        <w:t>For workers’ compensation, the Anesthesia Services Conversion Factor (before Geographic Practice Cost Index adjustment</w:t>
      </w:r>
      <w:r w:rsidR="00901910">
        <w:rPr>
          <w:rFonts w:ascii="Arial" w:hAnsi="Arial" w:cs="Arial"/>
        </w:rPr>
        <w:t>s</w:t>
      </w:r>
      <w:r w:rsidRPr="00C5017F">
        <w:rPr>
          <w:rFonts w:ascii="Arial" w:hAnsi="Arial" w:cs="Arial"/>
        </w:rPr>
        <w:t xml:space="preserve">) includes the relevant Medicare adjustments: </w:t>
      </w:r>
    </w:p>
    <w:p w14:paraId="22537C12" w14:textId="77777777" w:rsidR="00355D71" w:rsidRPr="00C5017F" w:rsidRDefault="00355D71" w:rsidP="00355D71">
      <w:pPr>
        <w:pStyle w:val="ListParagraph"/>
        <w:numPr>
          <w:ilvl w:val="0"/>
          <w:numId w:val="40"/>
        </w:numPr>
        <w:rPr>
          <w:rFonts w:ascii="Arial" w:hAnsi="Arial" w:cs="Arial"/>
        </w:rPr>
      </w:pPr>
      <w:r w:rsidRPr="00C5017F">
        <w:rPr>
          <w:rFonts w:ascii="Arial" w:hAnsi="Arial" w:cs="Arial"/>
        </w:rPr>
        <w:t>to account for the expiration of the CAA’s 2021 one-year 3.75% increase</w:t>
      </w:r>
    </w:p>
    <w:p w14:paraId="77CB90CF" w14:textId="77777777" w:rsidR="00355D71" w:rsidRPr="00C5017F" w:rsidRDefault="00355D71" w:rsidP="00355D71">
      <w:pPr>
        <w:pStyle w:val="ListParagraph"/>
        <w:numPr>
          <w:ilvl w:val="0"/>
          <w:numId w:val="40"/>
        </w:numPr>
        <w:rPr>
          <w:rFonts w:ascii="Arial" w:hAnsi="Arial" w:cs="Arial"/>
        </w:rPr>
      </w:pPr>
      <w:r w:rsidRPr="00C5017F">
        <w:rPr>
          <w:rFonts w:ascii="Arial" w:hAnsi="Arial" w:cs="Arial"/>
        </w:rPr>
        <w:t>to apply the CY 2022 RVU budget neutrality adjustment [-0.10 percent (0.9990)]</w:t>
      </w:r>
    </w:p>
    <w:p w14:paraId="577F3FF9" w14:textId="77777777" w:rsidR="00355D71" w:rsidRPr="00C5017F" w:rsidRDefault="00355D71" w:rsidP="00355D71">
      <w:pPr>
        <w:pStyle w:val="ListParagraph"/>
        <w:numPr>
          <w:ilvl w:val="0"/>
          <w:numId w:val="40"/>
        </w:numPr>
        <w:rPr>
          <w:rFonts w:ascii="Arial" w:hAnsi="Arial" w:cs="Arial"/>
        </w:rPr>
      </w:pPr>
      <w:r w:rsidRPr="00C5017F">
        <w:rPr>
          <w:rFonts w:ascii="Arial" w:hAnsi="Arial" w:cs="Arial"/>
        </w:rPr>
        <w:t xml:space="preserve">to apply the CY 2022 Anesthesia Fee Schedule Practice Expense and Malpractice Adjustment </w:t>
      </w:r>
      <w:r w:rsidR="00E566AD" w:rsidRPr="00C5017F">
        <w:rPr>
          <w:rFonts w:ascii="Arial" w:hAnsi="Arial" w:cs="Arial"/>
        </w:rPr>
        <w:t>[</w:t>
      </w:r>
      <w:r w:rsidRPr="00C5017F">
        <w:rPr>
          <w:rFonts w:ascii="Arial" w:hAnsi="Arial" w:cs="Arial"/>
        </w:rPr>
        <w:t>0.84 percent (1.0084) increase</w:t>
      </w:r>
      <w:r w:rsidR="00E566AD" w:rsidRPr="00C5017F">
        <w:rPr>
          <w:rFonts w:ascii="Arial" w:hAnsi="Arial" w:cs="Arial"/>
        </w:rPr>
        <w:t>]</w:t>
      </w:r>
    </w:p>
    <w:p w14:paraId="47C60727" w14:textId="77777777" w:rsidR="00355D71" w:rsidRPr="00C5017F" w:rsidRDefault="00355D71" w:rsidP="00355D71">
      <w:pPr>
        <w:pStyle w:val="ListParagraph"/>
        <w:numPr>
          <w:ilvl w:val="0"/>
          <w:numId w:val="40"/>
        </w:numPr>
        <w:rPr>
          <w:rFonts w:ascii="Arial" w:hAnsi="Arial" w:cs="Arial"/>
        </w:rPr>
      </w:pPr>
      <w:r w:rsidRPr="00C5017F">
        <w:rPr>
          <w:rFonts w:ascii="Arial" w:hAnsi="Arial" w:cs="Arial"/>
        </w:rPr>
        <w:t>to apply the 2022 Medicare Economic Index adjustment [2.1 percent increase (1.021)]</w:t>
      </w:r>
    </w:p>
    <w:p w14:paraId="130D38E4" w14:textId="5028364B" w:rsidR="00355D71" w:rsidRPr="00C5017F" w:rsidRDefault="00355D71" w:rsidP="00901910">
      <w:pPr>
        <w:pStyle w:val="ListParagraph"/>
        <w:numPr>
          <w:ilvl w:val="0"/>
          <w:numId w:val="40"/>
        </w:numPr>
        <w:spacing w:after="240"/>
        <w:contextualSpacing w:val="0"/>
        <w:rPr>
          <w:rFonts w:ascii="Arial" w:hAnsi="Arial" w:cs="Arial"/>
        </w:rPr>
      </w:pPr>
      <w:r w:rsidRPr="00C5017F">
        <w:rPr>
          <w:rFonts w:ascii="Arial" w:hAnsi="Arial" w:cs="Arial"/>
        </w:rPr>
        <w:t>to apply the 3% increase (1.03) for CY2022 set forth in Protecting Medicare and American Farmers</w:t>
      </w:r>
      <w:r w:rsidR="00E566AD" w:rsidRPr="00C5017F">
        <w:rPr>
          <w:rFonts w:ascii="Arial" w:hAnsi="Arial" w:cs="Arial"/>
        </w:rPr>
        <w:t xml:space="preserve"> </w:t>
      </w:r>
      <w:r w:rsidR="00E60036">
        <w:rPr>
          <w:rFonts w:ascii="Arial" w:hAnsi="Arial" w:cs="Arial"/>
        </w:rPr>
        <w:t>f</w:t>
      </w:r>
      <w:r w:rsidR="00E566AD" w:rsidRPr="00C5017F">
        <w:rPr>
          <w:rFonts w:ascii="Arial" w:hAnsi="Arial" w:cs="Arial"/>
        </w:rPr>
        <w:t>rom Sequester</w:t>
      </w:r>
      <w:r w:rsidRPr="00C5017F">
        <w:rPr>
          <w:rFonts w:ascii="Arial" w:hAnsi="Arial" w:cs="Arial"/>
        </w:rPr>
        <w:t xml:space="preserve"> </w:t>
      </w:r>
      <w:r w:rsidR="00901910">
        <w:rPr>
          <w:rFonts w:ascii="Arial" w:hAnsi="Arial" w:cs="Arial"/>
        </w:rPr>
        <w:t xml:space="preserve">Cuts </w:t>
      </w:r>
      <w:r w:rsidRPr="00C5017F">
        <w:rPr>
          <w:rFonts w:ascii="Arial" w:hAnsi="Arial" w:cs="Arial"/>
        </w:rPr>
        <w:t>Act.</w:t>
      </w:r>
    </w:p>
    <w:p w14:paraId="3859C1A3" w14:textId="29147FB9" w:rsidR="00C811C8" w:rsidRPr="00901910" w:rsidRDefault="00C811C8" w:rsidP="0044589E">
      <w:pPr>
        <w:tabs>
          <w:tab w:val="num" w:pos="2160"/>
        </w:tabs>
        <w:spacing w:after="360"/>
        <w:rPr>
          <w:rFonts w:ascii="Arial" w:hAnsi="Arial" w:cs="Arial"/>
        </w:rPr>
      </w:pPr>
      <w:r w:rsidRPr="00901910">
        <w:rPr>
          <w:rFonts w:ascii="Arial" w:hAnsi="Arial" w:cs="Arial"/>
        </w:rPr>
        <w:t xml:space="preserve">The </w:t>
      </w:r>
      <w:r w:rsidR="00311EC9" w:rsidRPr="00901910">
        <w:rPr>
          <w:rFonts w:ascii="Arial" w:hAnsi="Arial" w:cs="Arial"/>
        </w:rPr>
        <w:t xml:space="preserve">2022 </w:t>
      </w:r>
      <w:r w:rsidRPr="00901910">
        <w:rPr>
          <w:rFonts w:ascii="Arial" w:hAnsi="Arial" w:cs="Arial"/>
        </w:rPr>
        <w:t>CF for Anesthesia Services (before Geographic Practice Cost Index adjustment) is calculated as follows:</w:t>
      </w:r>
    </w:p>
    <w:p w14:paraId="666665DA" w14:textId="77777777" w:rsidR="0030103C" w:rsidRPr="00901910" w:rsidRDefault="0030103C" w:rsidP="00C811C8">
      <w:pPr>
        <w:tabs>
          <w:tab w:val="num" w:pos="2160"/>
        </w:tabs>
        <w:rPr>
          <w:rFonts w:ascii="Arial" w:hAnsi="Arial" w:cs="Arial"/>
        </w:rPr>
      </w:pPr>
      <w:r w:rsidRPr="00901910">
        <w:rPr>
          <w:rFonts w:ascii="Arial" w:hAnsi="Arial" w:cs="Arial"/>
        </w:rPr>
        <w:t>STEP ONE</w:t>
      </w:r>
    </w:p>
    <w:p w14:paraId="015E3BA8" w14:textId="77777777" w:rsidR="00342421" w:rsidRPr="00901910" w:rsidRDefault="00342421" w:rsidP="0044589E">
      <w:pPr>
        <w:tabs>
          <w:tab w:val="num" w:pos="2160"/>
        </w:tabs>
        <w:spacing w:after="240"/>
        <w:rPr>
          <w:rFonts w:ascii="Arial" w:hAnsi="Arial" w:cs="Arial"/>
        </w:rPr>
      </w:pPr>
      <w:r w:rsidRPr="00901910">
        <w:rPr>
          <w:rFonts w:ascii="Arial" w:hAnsi="Arial" w:cs="Arial"/>
        </w:rPr>
        <w:t>Calculate what the CY 2021 CF would have been without the CAA 3.75% temporary increase:</w:t>
      </w:r>
    </w:p>
    <w:p w14:paraId="4309A4BE" w14:textId="6557EB6C" w:rsidR="00342421" w:rsidRPr="008B58E6" w:rsidRDefault="0055756F" w:rsidP="008E09E6">
      <w:pPr>
        <w:tabs>
          <w:tab w:val="num" w:pos="2160"/>
        </w:tabs>
        <w:spacing w:after="120"/>
        <w:rPr>
          <w:rFonts w:ascii="Arial" w:hAnsi="Arial" w:cs="Arial"/>
        </w:rPr>
      </w:pPr>
      <w:r w:rsidRPr="008B58E6">
        <w:rPr>
          <w:rFonts w:ascii="Arial" w:hAnsi="Arial" w:cs="Arial"/>
        </w:rPr>
        <w:t>Original calculation</w:t>
      </w:r>
      <w:r w:rsidR="00CD366C" w:rsidRPr="008B58E6">
        <w:rPr>
          <w:rFonts w:ascii="Arial" w:hAnsi="Arial" w:cs="Arial"/>
        </w:rPr>
        <w:t xml:space="preserve"> of 2021 CF as adopted</w:t>
      </w:r>
      <w:r w:rsidR="008E09E6" w:rsidRPr="008B58E6">
        <w:rPr>
          <w:rFonts w:ascii="Arial" w:hAnsi="Arial" w:cs="Arial"/>
        </w:rPr>
        <w:t xml:space="preserve"> (See Explanation of Changes March 1, 2021 Update)</w:t>
      </w:r>
      <w:r w:rsidRPr="008B58E6">
        <w:rPr>
          <w:rFonts w:ascii="Arial" w:hAnsi="Arial" w:cs="Arial"/>
        </w:rPr>
        <w:t>:</w:t>
      </w:r>
    </w:p>
    <w:p w14:paraId="6401DC7C" w14:textId="77777777" w:rsidR="00C811C8" w:rsidRPr="008B58E6" w:rsidRDefault="00C811C8" w:rsidP="00E26182">
      <w:pPr>
        <w:tabs>
          <w:tab w:val="num" w:pos="2160"/>
        </w:tabs>
        <w:spacing w:after="240"/>
        <w:rPr>
          <w:rFonts w:ascii="Arial" w:hAnsi="Arial" w:cs="Arial"/>
        </w:rPr>
      </w:pPr>
      <w:r w:rsidRPr="008B58E6">
        <w:rPr>
          <w:rFonts w:ascii="Arial" w:hAnsi="Arial" w:cs="Arial"/>
        </w:rPr>
        <w:t xml:space="preserve">$28.1215 (2020 CF) * 1.014 (MEI) * </w:t>
      </w:r>
      <w:r w:rsidR="000D3CAC" w:rsidRPr="008B58E6">
        <w:rPr>
          <w:rFonts w:ascii="Arial" w:hAnsi="Arial" w:cs="Arial"/>
        </w:rPr>
        <w:t>0.</w:t>
      </w:r>
      <w:r w:rsidR="00AA034F" w:rsidRPr="008B58E6">
        <w:rPr>
          <w:rFonts w:ascii="Arial" w:hAnsi="Arial" w:cs="Arial"/>
        </w:rPr>
        <w:t xml:space="preserve">9319 </w:t>
      </w:r>
      <w:r w:rsidRPr="008B58E6">
        <w:rPr>
          <w:rFonts w:ascii="Arial" w:hAnsi="Arial" w:cs="Arial"/>
        </w:rPr>
        <w:t>(RVU Budget Neutrality Adjustment) *</w:t>
      </w:r>
      <w:r w:rsidR="000D3CAC" w:rsidRPr="008B58E6">
        <w:rPr>
          <w:rFonts w:ascii="Arial" w:hAnsi="Arial" w:cs="Arial"/>
        </w:rPr>
        <w:t xml:space="preserve"> 1.</w:t>
      </w:r>
      <w:r w:rsidR="00AA034F" w:rsidRPr="008B58E6">
        <w:rPr>
          <w:rFonts w:ascii="Arial" w:hAnsi="Arial" w:cs="Arial"/>
        </w:rPr>
        <w:t xml:space="preserve">0044 </w:t>
      </w:r>
      <w:r w:rsidR="000D3CAC" w:rsidRPr="008B58E6">
        <w:rPr>
          <w:rFonts w:ascii="Arial" w:hAnsi="Arial" w:cs="Arial"/>
        </w:rPr>
        <w:t xml:space="preserve">(Anesthesia Fee Schedule Practice Expense and Malpractice Adjustment) </w:t>
      </w:r>
      <w:r w:rsidR="00AA034F" w:rsidRPr="008B58E6">
        <w:rPr>
          <w:rFonts w:ascii="Arial" w:hAnsi="Arial" w:cs="Arial"/>
        </w:rPr>
        <w:t xml:space="preserve">* 1.0375 (Consolidated Appropriations Act, 2021 increase) </w:t>
      </w:r>
      <w:r w:rsidRPr="008B58E6">
        <w:rPr>
          <w:rFonts w:ascii="Arial" w:hAnsi="Arial" w:cs="Arial"/>
        </w:rPr>
        <w:t>= $</w:t>
      </w:r>
      <w:r w:rsidR="00AA034F" w:rsidRPr="008B58E6">
        <w:rPr>
          <w:rFonts w:ascii="Arial" w:hAnsi="Arial" w:cs="Arial"/>
        </w:rPr>
        <w:t>27.6911</w:t>
      </w:r>
      <w:r w:rsidRPr="008B58E6">
        <w:rPr>
          <w:rFonts w:ascii="Arial" w:hAnsi="Arial" w:cs="Arial"/>
        </w:rPr>
        <w:t>.</w:t>
      </w:r>
    </w:p>
    <w:p w14:paraId="36745FE8" w14:textId="77777777" w:rsidR="0055756F" w:rsidRDefault="0055756F" w:rsidP="0044589E">
      <w:pPr>
        <w:tabs>
          <w:tab w:val="num" w:pos="2160"/>
        </w:tabs>
        <w:spacing w:after="120"/>
        <w:rPr>
          <w:rFonts w:ascii="Arial" w:hAnsi="Arial" w:cs="Arial"/>
        </w:rPr>
      </w:pPr>
      <w:r>
        <w:rPr>
          <w:rFonts w:ascii="Arial" w:hAnsi="Arial" w:cs="Arial"/>
        </w:rPr>
        <w:t>New calculation:</w:t>
      </w:r>
    </w:p>
    <w:p w14:paraId="29901F79" w14:textId="77777777" w:rsidR="007835D0" w:rsidRPr="00A80B04" w:rsidRDefault="007835D0" w:rsidP="007835D0">
      <w:pPr>
        <w:tabs>
          <w:tab w:val="num" w:pos="2160"/>
        </w:tabs>
        <w:spacing w:after="240"/>
        <w:rPr>
          <w:rFonts w:ascii="Arial" w:hAnsi="Arial" w:cs="Arial"/>
          <w:highlight w:val="yellow"/>
        </w:rPr>
      </w:pPr>
      <w:r w:rsidRPr="008B58E6">
        <w:rPr>
          <w:rFonts w:ascii="Arial" w:hAnsi="Arial" w:cs="Arial"/>
        </w:rPr>
        <w:t>$28.1215 (2020 CF) * 1.014 (</w:t>
      </w:r>
      <w:r w:rsidR="00686D28" w:rsidRPr="008B58E6">
        <w:rPr>
          <w:rFonts w:ascii="Arial" w:hAnsi="Arial" w:cs="Arial"/>
        </w:rPr>
        <w:t xml:space="preserve">2021 </w:t>
      </w:r>
      <w:r w:rsidRPr="008B58E6">
        <w:rPr>
          <w:rFonts w:ascii="Arial" w:hAnsi="Arial" w:cs="Arial"/>
        </w:rPr>
        <w:t>MEI) * 0.9319 (</w:t>
      </w:r>
      <w:r w:rsidR="00686D28" w:rsidRPr="008B58E6">
        <w:rPr>
          <w:rFonts w:ascii="Arial" w:hAnsi="Arial" w:cs="Arial"/>
        </w:rPr>
        <w:t xml:space="preserve">2021 </w:t>
      </w:r>
      <w:r w:rsidRPr="008B58E6">
        <w:rPr>
          <w:rFonts w:ascii="Arial" w:hAnsi="Arial" w:cs="Arial"/>
        </w:rPr>
        <w:t>RVU Budget Neutrality Adjustment) * 1.0044 (</w:t>
      </w:r>
      <w:r w:rsidR="00686D28" w:rsidRPr="008B58E6">
        <w:rPr>
          <w:rFonts w:ascii="Arial" w:hAnsi="Arial" w:cs="Arial"/>
        </w:rPr>
        <w:t xml:space="preserve">2021 </w:t>
      </w:r>
      <w:r w:rsidRPr="008B58E6">
        <w:rPr>
          <w:rFonts w:ascii="Arial" w:hAnsi="Arial" w:cs="Arial"/>
        </w:rPr>
        <w:t>Anesthesia Fee Schedule Practice Expense and Malpractice Adjustment) = $2</w:t>
      </w:r>
      <w:r w:rsidR="00686D28" w:rsidRPr="008B58E6">
        <w:rPr>
          <w:rFonts w:ascii="Arial" w:hAnsi="Arial" w:cs="Arial"/>
        </w:rPr>
        <w:t>6</w:t>
      </w:r>
      <w:r w:rsidRPr="008B58E6">
        <w:rPr>
          <w:rFonts w:ascii="Arial" w:hAnsi="Arial" w:cs="Arial"/>
        </w:rPr>
        <w:t>.69</w:t>
      </w:r>
      <w:r w:rsidR="00686D28" w:rsidRPr="008B58E6">
        <w:rPr>
          <w:rFonts w:ascii="Arial" w:hAnsi="Arial" w:cs="Arial"/>
        </w:rPr>
        <w:t>02</w:t>
      </w:r>
      <w:r w:rsidR="00342421" w:rsidRPr="008B58E6">
        <w:rPr>
          <w:rFonts w:ascii="Arial" w:hAnsi="Arial" w:cs="Arial"/>
        </w:rPr>
        <w:t xml:space="preserve"> [2021 CF adjusted from 2020 as though temporary 3.75% increase did not exist]</w:t>
      </w:r>
      <w:r w:rsidRPr="008B58E6">
        <w:rPr>
          <w:rFonts w:ascii="Arial" w:hAnsi="Arial" w:cs="Arial"/>
        </w:rPr>
        <w:t>.</w:t>
      </w:r>
    </w:p>
    <w:p w14:paraId="1A98C54E" w14:textId="77777777" w:rsidR="0044589E" w:rsidRDefault="00342421" w:rsidP="0044589E">
      <w:pPr>
        <w:tabs>
          <w:tab w:val="num" w:pos="2160"/>
        </w:tabs>
        <w:spacing w:after="240"/>
        <w:contextualSpacing/>
        <w:rPr>
          <w:rFonts w:ascii="Arial" w:hAnsi="Arial" w:cs="Arial"/>
        </w:rPr>
      </w:pPr>
      <w:r w:rsidRPr="008B58E6">
        <w:rPr>
          <w:rFonts w:ascii="Arial" w:hAnsi="Arial" w:cs="Arial"/>
        </w:rPr>
        <w:t>STEP TWO</w:t>
      </w:r>
    </w:p>
    <w:p w14:paraId="3786579F" w14:textId="340ABA45" w:rsidR="00342421" w:rsidRPr="008B58E6" w:rsidRDefault="00342421" w:rsidP="008B58E6">
      <w:pPr>
        <w:tabs>
          <w:tab w:val="num" w:pos="2160"/>
        </w:tabs>
        <w:spacing w:after="240"/>
        <w:rPr>
          <w:rFonts w:ascii="Arial" w:hAnsi="Arial" w:cs="Arial"/>
        </w:rPr>
      </w:pPr>
      <w:r w:rsidRPr="008B58E6">
        <w:rPr>
          <w:rFonts w:ascii="Arial" w:hAnsi="Arial" w:cs="Arial"/>
        </w:rPr>
        <w:t xml:space="preserve">Apply the CY 2022 MEI, 2022 RVU Budget Neutrality Adjustment, and 2022 </w:t>
      </w:r>
      <w:r w:rsidRPr="00B37561">
        <w:rPr>
          <w:rFonts w:ascii="Arial" w:hAnsi="Arial" w:cs="Arial"/>
        </w:rPr>
        <w:t>Practice Expense and Malpractice Adjustment</w:t>
      </w:r>
      <w:r w:rsidRPr="008B58E6">
        <w:rPr>
          <w:rFonts w:ascii="Arial" w:hAnsi="Arial" w:cs="Arial"/>
        </w:rPr>
        <w:t xml:space="preserve"> to the 2021 CF calculated as though the CCA 3.75% increase did not exist:</w:t>
      </w:r>
    </w:p>
    <w:p w14:paraId="37DC34BF" w14:textId="0252FDA2" w:rsidR="0044589E" w:rsidRDefault="00342421" w:rsidP="00E26182">
      <w:pPr>
        <w:tabs>
          <w:tab w:val="num" w:pos="2160"/>
        </w:tabs>
        <w:spacing w:after="240"/>
        <w:rPr>
          <w:rFonts w:ascii="Arial" w:hAnsi="Arial" w:cs="Arial"/>
        </w:rPr>
      </w:pPr>
      <w:r w:rsidRPr="008B58E6">
        <w:rPr>
          <w:rFonts w:ascii="Arial" w:hAnsi="Arial" w:cs="Arial"/>
        </w:rPr>
        <w:t>$26.6902</w:t>
      </w:r>
      <w:r w:rsidR="00037794" w:rsidRPr="008B58E6">
        <w:rPr>
          <w:rFonts w:ascii="Arial" w:hAnsi="Arial" w:cs="Arial"/>
        </w:rPr>
        <w:t xml:space="preserve"> (2021 adjusted CF) * 0.9990 (2022 RVU Budget Neutrality Adjustment</w:t>
      </w:r>
      <w:r w:rsidR="0055756F" w:rsidRPr="008B58E6">
        <w:rPr>
          <w:rFonts w:ascii="Arial" w:hAnsi="Arial" w:cs="Arial"/>
        </w:rPr>
        <w:t xml:space="preserve"> of -0.10%</w:t>
      </w:r>
      <w:r w:rsidR="00037794" w:rsidRPr="008B58E6">
        <w:rPr>
          <w:rFonts w:ascii="Arial" w:hAnsi="Arial" w:cs="Arial"/>
        </w:rPr>
        <w:t>) * 1.021 (2022 MEI of 2.1%) * (1.0084) (2022 Anesthesia Fee Schedule Practice Expense and Malpractice Adjustment</w:t>
      </w:r>
      <w:r w:rsidR="0055756F" w:rsidRPr="008B58E6">
        <w:rPr>
          <w:rFonts w:ascii="Arial" w:hAnsi="Arial" w:cs="Arial"/>
        </w:rPr>
        <w:t xml:space="preserve"> of 0.84%</w:t>
      </w:r>
      <w:r w:rsidR="00037794" w:rsidRPr="008B58E6">
        <w:rPr>
          <w:rFonts w:ascii="Arial" w:hAnsi="Arial" w:cs="Arial"/>
        </w:rPr>
        <w:t>) = $</w:t>
      </w:r>
      <w:r w:rsidR="00194CE1" w:rsidRPr="008B58E6">
        <w:rPr>
          <w:rFonts w:ascii="Arial" w:hAnsi="Arial" w:cs="Arial"/>
        </w:rPr>
        <w:t>27.45</w:t>
      </w:r>
      <w:r w:rsidR="00224389" w:rsidRPr="008B58E6">
        <w:rPr>
          <w:rFonts w:ascii="Arial" w:hAnsi="Arial" w:cs="Arial"/>
        </w:rPr>
        <w:t>21</w:t>
      </w:r>
      <w:r w:rsidR="00194CE1" w:rsidRPr="008B58E6">
        <w:rPr>
          <w:rFonts w:ascii="Arial" w:hAnsi="Arial" w:cs="Arial"/>
        </w:rPr>
        <w:t>.</w:t>
      </w:r>
    </w:p>
    <w:p w14:paraId="44D8DCBC" w14:textId="77777777" w:rsidR="0044589E" w:rsidRDefault="0044589E">
      <w:pPr>
        <w:rPr>
          <w:rFonts w:ascii="Arial" w:hAnsi="Arial" w:cs="Arial"/>
        </w:rPr>
      </w:pPr>
      <w:r>
        <w:rPr>
          <w:rFonts w:ascii="Arial" w:hAnsi="Arial" w:cs="Arial"/>
        </w:rPr>
        <w:br w:type="page"/>
      </w:r>
    </w:p>
    <w:p w14:paraId="15E04FE4" w14:textId="77777777" w:rsidR="00CB1746" w:rsidRPr="008B58E6" w:rsidRDefault="00CB1746" w:rsidP="00CB1746">
      <w:pPr>
        <w:tabs>
          <w:tab w:val="num" w:pos="2160"/>
        </w:tabs>
        <w:rPr>
          <w:rFonts w:ascii="Arial" w:hAnsi="Arial" w:cs="Arial"/>
        </w:rPr>
      </w:pPr>
      <w:r w:rsidRPr="008B58E6">
        <w:rPr>
          <w:rFonts w:ascii="Arial" w:hAnsi="Arial" w:cs="Arial"/>
          <w:u w:val="single"/>
        </w:rPr>
        <w:lastRenderedPageBreak/>
        <w:t>STEP THREE</w:t>
      </w:r>
    </w:p>
    <w:p w14:paraId="5965A2C3" w14:textId="77777777" w:rsidR="00451C11" w:rsidRPr="008B58E6" w:rsidRDefault="00CB1746" w:rsidP="00CB1746">
      <w:pPr>
        <w:tabs>
          <w:tab w:val="num" w:pos="2160"/>
        </w:tabs>
        <w:spacing w:after="240"/>
        <w:rPr>
          <w:rFonts w:ascii="Arial" w:hAnsi="Arial" w:cs="Arial"/>
        </w:rPr>
      </w:pPr>
      <w:r w:rsidRPr="008B58E6">
        <w:rPr>
          <w:rFonts w:ascii="Arial" w:hAnsi="Arial" w:cs="Arial"/>
        </w:rPr>
        <w:t>Apply the 3% increase for CY2022 adopted by the Protecting Medicare and American Farmers from Sequester Cuts Act to the CF calculated in step two.</w:t>
      </w:r>
    </w:p>
    <w:p w14:paraId="2B21F0E0" w14:textId="77777777" w:rsidR="00CB1746" w:rsidRPr="008B58E6" w:rsidRDefault="00CB1746" w:rsidP="0044589E">
      <w:pPr>
        <w:tabs>
          <w:tab w:val="num" w:pos="2160"/>
        </w:tabs>
        <w:spacing w:after="480"/>
        <w:rPr>
          <w:rFonts w:ascii="Arial" w:hAnsi="Arial" w:cs="Arial"/>
        </w:rPr>
      </w:pPr>
      <w:r w:rsidRPr="008B58E6">
        <w:rPr>
          <w:rFonts w:ascii="Arial" w:hAnsi="Arial" w:cs="Arial"/>
        </w:rPr>
        <w:t>$27.4521 * 1.03 (3% increase) = $28.2756.</w:t>
      </w:r>
    </w:p>
    <w:p w14:paraId="01BC2B09" w14:textId="77777777" w:rsidR="00B407E8" w:rsidRDefault="00B407E8" w:rsidP="0044589E">
      <w:pPr>
        <w:spacing w:before="240" w:after="240"/>
        <w:rPr>
          <w:rFonts w:ascii="Arial" w:hAnsi="Arial" w:cs="Arial"/>
          <w:b/>
        </w:rPr>
      </w:pPr>
      <w:r w:rsidRPr="00FA5920">
        <w:rPr>
          <w:rFonts w:ascii="Arial" w:hAnsi="Arial" w:cs="Arial"/>
          <w:b/>
        </w:rPr>
        <w:t>Title 8 CCR</w:t>
      </w:r>
      <w:r>
        <w:rPr>
          <w:rFonts w:ascii="Arial" w:hAnsi="Arial" w:cs="Arial"/>
          <w:b/>
        </w:rPr>
        <w:t xml:space="preserve"> </w:t>
      </w:r>
      <w:r w:rsidRPr="00FA5920">
        <w:rPr>
          <w:rFonts w:ascii="Arial" w:hAnsi="Arial" w:cs="Arial"/>
          <w:b/>
        </w:rPr>
        <w:t>§</w:t>
      </w:r>
      <w:r>
        <w:rPr>
          <w:rFonts w:ascii="Arial" w:hAnsi="Arial" w:cs="Arial"/>
          <w:b/>
        </w:rPr>
        <w:t xml:space="preserve"> </w:t>
      </w:r>
      <w:r w:rsidRPr="00FA5920">
        <w:rPr>
          <w:rFonts w:ascii="Arial" w:hAnsi="Arial" w:cs="Arial"/>
          <w:b/>
        </w:rPr>
        <w:t>9789.19</w:t>
      </w:r>
      <w:r>
        <w:rPr>
          <w:rFonts w:ascii="Arial" w:hAnsi="Arial" w:cs="Arial"/>
          <w:b/>
        </w:rPr>
        <w:t>.1</w:t>
      </w:r>
    </w:p>
    <w:p w14:paraId="502299A4" w14:textId="47862EBF" w:rsidR="006D580C" w:rsidRPr="008B58E6" w:rsidRDefault="006D580C" w:rsidP="008F25E6">
      <w:pPr>
        <w:spacing w:after="240"/>
        <w:rPr>
          <w:rFonts w:ascii="Arial" w:hAnsi="Arial" w:cs="Arial"/>
          <w:b/>
        </w:rPr>
      </w:pPr>
      <w:r w:rsidRPr="008B58E6">
        <w:rPr>
          <w:rFonts w:ascii="Arial" w:hAnsi="Arial" w:cs="Arial"/>
          <w:b/>
        </w:rPr>
        <w:t xml:space="preserve">GPCI-Adjusted Conversion Factors for Anesthesia Services – Section 9789.19.1 Table A for services on or after </w:t>
      </w:r>
      <w:r w:rsidR="00797C0A" w:rsidRPr="008B58E6">
        <w:rPr>
          <w:rFonts w:ascii="Arial" w:hAnsi="Arial" w:cs="Arial"/>
          <w:b/>
        </w:rPr>
        <w:t xml:space="preserve">January </w:t>
      </w:r>
      <w:r w:rsidRPr="008B58E6">
        <w:rPr>
          <w:rFonts w:ascii="Arial" w:hAnsi="Arial" w:cs="Arial"/>
          <w:b/>
        </w:rPr>
        <w:t xml:space="preserve">1, </w:t>
      </w:r>
      <w:r w:rsidR="00797C0A" w:rsidRPr="008B58E6">
        <w:rPr>
          <w:rFonts w:ascii="Arial" w:hAnsi="Arial" w:cs="Arial"/>
          <w:b/>
        </w:rPr>
        <w:t>2022</w:t>
      </w:r>
    </w:p>
    <w:p w14:paraId="22DA565B" w14:textId="3C85AD74" w:rsidR="006D580C" w:rsidRPr="008B58E6" w:rsidRDefault="006D580C" w:rsidP="006D580C">
      <w:pPr>
        <w:tabs>
          <w:tab w:val="num" w:pos="2160"/>
        </w:tabs>
        <w:rPr>
          <w:rFonts w:ascii="Arial" w:hAnsi="Arial" w:cs="Arial"/>
        </w:rPr>
      </w:pPr>
      <w:r w:rsidRPr="008B58E6">
        <w:rPr>
          <w:rFonts w:ascii="Arial" w:hAnsi="Arial" w:cs="Arial"/>
        </w:rPr>
        <w:t xml:space="preserve">For anesthesia services the GPCI adjustments are incorporated into the anesthesia conversion factors. Table A adopted pursuant to section 9789.19.1 contains the anesthesia conversion factors adjusted by Medicare locality GPCIs and anesthesia shares for anesthesia services rendered on or after </w:t>
      </w:r>
      <w:r w:rsidR="00797C0A" w:rsidRPr="008B58E6">
        <w:rPr>
          <w:rFonts w:ascii="Arial" w:hAnsi="Arial" w:cs="Arial"/>
        </w:rPr>
        <w:t xml:space="preserve">January </w:t>
      </w:r>
      <w:r w:rsidRPr="008B58E6">
        <w:rPr>
          <w:rFonts w:ascii="Arial" w:hAnsi="Arial" w:cs="Arial"/>
        </w:rPr>
        <w:t xml:space="preserve">1, </w:t>
      </w:r>
      <w:r w:rsidR="00797C0A" w:rsidRPr="008B58E6">
        <w:rPr>
          <w:rFonts w:ascii="Arial" w:hAnsi="Arial" w:cs="Arial"/>
        </w:rPr>
        <w:t>2022</w:t>
      </w:r>
      <w:r w:rsidRPr="008B58E6">
        <w:rPr>
          <w:rFonts w:ascii="Arial" w:hAnsi="Arial" w:cs="Arial"/>
        </w:rPr>
        <w:t xml:space="preserve">. The workers' compensation </w:t>
      </w:r>
      <w:r w:rsidR="00797C0A" w:rsidRPr="008B58E6">
        <w:rPr>
          <w:rFonts w:ascii="Arial" w:hAnsi="Arial" w:cs="Arial"/>
        </w:rPr>
        <w:t xml:space="preserve">2022 </w:t>
      </w:r>
      <w:r w:rsidRPr="008B58E6">
        <w:rPr>
          <w:rFonts w:ascii="Arial" w:hAnsi="Arial" w:cs="Arial"/>
        </w:rPr>
        <w:t xml:space="preserve">Anesthesia Conversion Factor is </w:t>
      </w:r>
      <w:r w:rsidR="00B05DD5" w:rsidRPr="008B58E6">
        <w:rPr>
          <w:rFonts w:ascii="Arial" w:hAnsi="Arial" w:cs="Arial"/>
        </w:rPr>
        <w:t>$</w:t>
      </w:r>
      <w:r w:rsidR="00C54D3E" w:rsidRPr="008B58E6">
        <w:rPr>
          <w:rFonts w:ascii="Arial" w:hAnsi="Arial" w:cs="Arial"/>
        </w:rPr>
        <w:t>28</w:t>
      </w:r>
      <w:r w:rsidR="004E2BC5" w:rsidRPr="008B58E6">
        <w:rPr>
          <w:rFonts w:ascii="Arial" w:hAnsi="Arial" w:cs="Arial"/>
        </w:rPr>
        <w:t>.</w:t>
      </w:r>
      <w:r w:rsidR="00C54D3E" w:rsidRPr="008B58E6">
        <w:rPr>
          <w:rFonts w:ascii="Arial" w:hAnsi="Arial" w:cs="Arial"/>
        </w:rPr>
        <w:t>28</w:t>
      </w:r>
      <w:r w:rsidRPr="008B58E6">
        <w:rPr>
          <w:rFonts w:ascii="Arial" w:hAnsi="Arial" w:cs="Arial"/>
        </w:rPr>
        <w:t xml:space="preserve">, </w:t>
      </w:r>
      <w:r w:rsidR="005E2493" w:rsidRPr="008B58E6">
        <w:rPr>
          <w:rFonts w:ascii="Arial" w:hAnsi="Arial" w:cs="Arial"/>
        </w:rPr>
        <w:t xml:space="preserve">which has been </w:t>
      </w:r>
      <w:r w:rsidRPr="008B58E6">
        <w:rPr>
          <w:rFonts w:ascii="Arial" w:hAnsi="Arial" w:cs="Arial"/>
        </w:rPr>
        <w:t>adjusted for Medicare Economic Index inflation rate</w:t>
      </w:r>
      <w:r w:rsidR="005E2493" w:rsidRPr="008B58E6">
        <w:rPr>
          <w:rFonts w:ascii="Arial" w:hAnsi="Arial" w:cs="Arial"/>
        </w:rPr>
        <w:t>,</w:t>
      </w:r>
      <w:r w:rsidRPr="008B58E6">
        <w:rPr>
          <w:rFonts w:ascii="Arial" w:hAnsi="Arial" w:cs="Arial"/>
        </w:rPr>
        <w:t xml:space="preserve"> Relative Value Scale Adjustment factors</w:t>
      </w:r>
      <w:r w:rsidR="00A75AE4" w:rsidRPr="008B58E6">
        <w:rPr>
          <w:rFonts w:ascii="Arial" w:hAnsi="Arial" w:cs="Arial"/>
        </w:rPr>
        <w:t xml:space="preserve"> (RVU Budget Neutrality Adjustment and Anesthesia Fee Schedule Practice Expense and Malpractice Adjustment</w:t>
      </w:r>
      <w:r w:rsidR="00D90A0A" w:rsidRPr="008B58E6">
        <w:rPr>
          <w:rFonts w:ascii="Arial" w:hAnsi="Arial" w:cs="Arial"/>
        </w:rPr>
        <w:t>)</w:t>
      </w:r>
      <w:r w:rsidR="00C54D3E" w:rsidRPr="008B58E6">
        <w:rPr>
          <w:rFonts w:ascii="Arial" w:hAnsi="Arial" w:cs="Arial"/>
        </w:rPr>
        <w:t>, and Protecting Medicare and American Farmers From Sequester Act 3% increase.</w:t>
      </w:r>
      <w:r w:rsidRPr="008B58E6">
        <w:rPr>
          <w:rFonts w:ascii="Arial" w:hAnsi="Arial" w:cs="Arial"/>
        </w:rPr>
        <w:t xml:space="preserve"> The </w:t>
      </w:r>
      <w:r w:rsidR="00D90A0A" w:rsidRPr="008B58E6">
        <w:rPr>
          <w:rFonts w:ascii="Arial" w:hAnsi="Arial" w:cs="Arial"/>
        </w:rPr>
        <w:t xml:space="preserve">2022 </w:t>
      </w:r>
      <w:r w:rsidRPr="008B58E6">
        <w:rPr>
          <w:rFonts w:ascii="Arial" w:hAnsi="Arial" w:cs="Arial"/>
        </w:rPr>
        <w:t>Medicare Anesthesia Shares are applied to the Work GPCI, Practice Expense GPCI, and Malpractice GPCI to derive the GPCI-Adjusted Anesthesia Conversion Factors by locality.</w:t>
      </w:r>
      <w:r w:rsidR="00E072BE" w:rsidRPr="008B58E6">
        <w:rPr>
          <w:rFonts w:ascii="Arial" w:hAnsi="Arial" w:cs="Arial"/>
        </w:rPr>
        <w:t xml:space="preserve"> The formula is as follows:</w:t>
      </w:r>
    </w:p>
    <w:p w14:paraId="2D2FA76B" w14:textId="77777777" w:rsidR="006D580C" w:rsidRPr="008B58E6" w:rsidRDefault="006D580C" w:rsidP="006D580C">
      <w:pPr>
        <w:tabs>
          <w:tab w:val="num" w:pos="2160"/>
        </w:tabs>
        <w:rPr>
          <w:rFonts w:ascii="Arial" w:hAnsi="Arial" w:cs="Arial"/>
        </w:rPr>
      </w:pPr>
    </w:p>
    <w:p w14:paraId="18367CDB" w14:textId="77777777" w:rsidR="006D580C" w:rsidRPr="008B58E6" w:rsidRDefault="006D580C" w:rsidP="006D580C">
      <w:pPr>
        <w:tabs>
          <w:tab w:val="num" w:pos="2160"/>
        </w:tabs>
        <w:rPr>
          <w:rFonts w:ascii="Arial" w:hAnsi="Arial" w:cs="Arial"/>
        </w:rPr>
      </w:pPr>
      <w:r w:rsidRPr="008B58E6">
        <w:rPr>
          <w:rFonts w:ascii="Arial" w:hAnsi="Arial" w:cs="Arial"/>
        </w:rPr>
        <w:t>[(Work GPCI by locality*Anesthesia Work Share) + (Practice Expense GPCI by locality*Anesthesia Practice Expense Share) + (Malpractice GPCI by locality*Anesthesia Malpractice Share)] * Anesthesia Conversion Factor].</w:t>
      </w:r>
    </w:p>
    <w:p w14:paraId="7D608DE2" w14:textId="77777777" w:rsidR="00E072BE" w:rsidRPr="00A80B04" w:rsidRDefault="00E072BE" w:rsidP="006D580C">
      <w:pPr>
        <w:tabs>
          <w:tab w:val="num" w:pos="2160"/>
        </w:tabs>
        <w:rPr>
          <w:rFonts w:ascii="Arial" w:hAnsi="Arial" w:cs="Arial"/>
          <w:highlight w:val="yellow"/>
        </w:rPr>
      </w:pPr>
    </w:p>
    <w:p w14:paraId="7C301D5F" w14:textId="213ED49C" w:rsidR="00E072BE" w:rsidRPr="001D5493" w:rsidRDefault="00E072BE" w:rsidP="008855E0">
      <w:pPr>
        <w:tabs>
          <w:tab w:val="num" w:pos="2160"/>
        </w:tabs>
        <w:spacing w:after="240"/>
        <w:rPr>
          <w:rFonts w:ascii="Arial" w:hAnsi="Arial" w:cs="Arial"/>
        </w:rPr>
      </w:pPr>
      <w:r w:rsidRPr="0087057D">
        <w:rPr>
          <w:rFonts w:ascii="Arial" w:hAnsi="Arial" w:cs="Arial"/>
        </w:rPr>
        <w:t>T</w:t>
      </w:r>
      <w:r w:rsidR="006D580C" w:rsidRPr="0087057D">
        <w:rPr>
          <w:rFonts w:ascii="Arial" w:hAnsi="Arial" w:cs="Arial"/>
        </w:rPr>
        <w:t xml:space="preserve">he anesthesia shares are obtained from the Medicare anesthesia </w:t>
      </w:r>
      <w:r w:rsidR="00135F16" w:rsidRPr="0087057D">
        <w:rPr>
          <w:rFonts w:ascii="Arial" w:hAnsi="Arial" w:cs="Arial"/>
        </w:rPr>
        <w:t xml:space="preserve">excel </w:t>
      </w:r>
      <w:r w:rsidR="006D580C" w:rsidRPr="0087057D">
        <w:rPr>
          <w:rFonts w:ascii="Arial" w:hAnsi="Arial" w:cs="Arial"/>
        </w:rPr>
        <w:t xml:space="preserve">document </w:t>
      </w:r>
      <w:r w:rsidRPr="0087057D">
        <w:rPr>
          <w:rFonts w:ascii="Arial" w:hAnsi="Arial" w:cs="Arial"/>
        </w:rPr>
        <w:t>“</w:t>
      </w:r>
      <w:r w:rsidR="00942301" w:rsidRPr="0087057D">
        <w:rPr>
          <w:rFonts w:ascii="Arial" w:hAnsi="Arial" w:cs="Arial"/>
        </w:rPr>
        <w:t>CY_2022_locality_adjusted_</w:t>
      </w:r>
      <w:r w:rsidRPr="0087057D">
        <w:rPr>
          <w:rFonts w:ascii="Arial" w:hAnsi="Arial" w:cs="Arial"/>
        </w:rPr>
        <w:t>CF</w:t>
      </w:r>
      <w:r w:rsidR="00942301" w:rsidRPr="0087057D">
        <w:rPr>
          <w:rFonts w:ascii="Arial" w:hAnsi="Arial" w:cs="Arial"/>
        </w:rPr>
        <w:t>_</w:t>
      </w:r>
      <w:r w:rsidR="007C7B26">
        <w:rPr>
          <w:rFonts w:ascii="Arial" w:hAnsi="Arial" w:cs="Arial"/>
        </w:rPr>
        <w:t>1</w:t>
      </w:r>
      <w:r w:rsidR="007C7B26" w:rsidRPr="0087057D">
        <w:rPr>
          <w:rFonts w:ascii="Arial" w:hAnsi="Arial" w:cs="Arial"/>
        </w:rPr>
        <w:t>5</w:t>
      </w:r>
      <w:r w:rsidR="007C7B26">
        <w:rPr>
          <w:rFonts w:ascii="Arial" w:hAnsi="Arial" w:cs="Arial"/>
        </w:rPr>
        <w:t>DEC</w:t>
      </w:r>
      <w:r w:rsidR="007C7B26" w:rsidRPr="0087057D">
        <w:rPr>
          <w:rFonts w:ascii="Arial" w:hAnsi="Arial" w:cs="Arial"/>
        </w:rPr>
        <w:t>21</w:t>
      </w:r>
      <w:r w:rsidRPr="0087057D">
        <w:rPr>
          <w:rFonts w:ascii="Arial" w:hAnsi="Arial" w:cs="Arial"/>
        </w:rPr>
        <w:t xml:space="preserve">” </w:t>
      </w:r>
      <w:r w:rsidR="00135F16" w:rsidRPr="0087057D">
        <w:rPr>
          <w:rFonts w:ascii="Arial" w:hAnsi="Arial" w:cs="Arial"/>
        </w:rPr>
        <w:t xml:space="preserve">within </w:t>
      </w:r>
      <w:hyperlink r:id="rId21" w:history="1">
        <w:r w:rsidR="00AD71DC" w:rsidRPr="0087057D">
          <w:rPr>
            <w:rStyle w:val="Hyperlink"/>
            <w:rFonts w:cs="Arial"/>
          </w:rPr>
          <w:t>2022 Anesthesia Conversion Factors [ZIP]</w:t>
        </w:r>
      </w:hyperlink>
      <w:r w:rsidR="007C7B26">
        <w:rPr>
          <w:rFonts w:ascii="Arial" w:hAnsi="Arial" w:cs="Arial"/>
        </w:rPr>
        <w:t xml:space="preserve"> (updated 12/20/2021)</w:t>
      </w:r>
      <w:r w:rsidRPr="0087057D">
        <w:rPr>
          <w:rFonts w:ascii="Arial" w:hAnsi="Arial" w:cs="Arial"/>
        </w:rPr>
        <w:t xml:space="preserve"> </w:t>
      </w:r>
      <w:r w:rsidR="00135F16" w:rsidRPr="0087057D">
        <w:rPr>
          <w:rFonts w:ascii="Arial" w:hAnsi="Arial" w:cs="Arial"/>
        </w:rPr>
        <w:t>adopted by the Medicare Physician Fee Schedule Final Rule</w:t>
      </w:r>
      <w:r w:rsidR="008F25E6">
        <w:rPr>
          <w:rFonts w:ascii="Arial" w:hAnsi="Arial" w:cs="Arial"/>
        </w:rPr>
        <w:t>,</w:t>
      </w:r>
      <w:r w:rsidR="00135F16" w:rsidRPr="0087057D">
        <w:rPr>
          <w:rFonts w:ascii="Arial" w:hAnsi="Arial" w:cs="Arial"/>
        </w:rPr>
        <w:t xml:space="preserve"> CMS-</w:t>
      </w:r>
      <w:r w:rsidR="00B20B39" w:rsidRPr="0087057D">
        <w:rPr>
          <w:rFonts w:ascii="Arial" w:hAnsi="Arial" w:cs="Arial"/>
        </w:rPr>
        <w:t>1751</w:t>
      </w:r>
      <w:r w:rsidR="00135F16" w:rsidRPr="0087057D">
        <w:rPr>
          <w:rFonts w:ascii="Arial" w:hAnsi="Arial" w:cs="Arial"/>
        </w:rPr>
        <w:t xml:space="preserve">-F. </w:t>
      </w:r>
      <w:r w:rsidRPr="0087057D">
        <w:rPr>
          <w:rFonts w:ascii="Arial" w:hAnsi="Arial" w:cs="Arial"/>
        </w:rPr>
        <w:t xml:space="preserve">The </w:t>
      </w:r>
      <w:r w:rsidR="007C7B26" w:rsidRPr="0087057D">
        <w:rPr>
          <w:rFonts w:ascii="Arial" w:hAnsi="Arial" w:cs="Arial"/>
        </w:rPr>
        <w:t xml:space="preserve">2022 </w:t>
      </w:r>
      <w:r w:rsidRPr="0087057D">
        <w:rPr>
          <w:rFonts w:ascii="Arial" w:hAnsi="Arial" w:cs="Arial"/>
        </w:rPr>
        <w:t xml:space="preserve">Work GPCI, </w:t>
      </w:r>
      <w:r w:rsidR="007C7B26" w:rsidRPr="0087057D">
        <w:rPr>
          <w:rFonts w:ascii="Arial" w:hAnsi="Arial" w:cs="Arial"/>
        </w:rPr>
        <w:t xml:space="preserve">2022 </w:t>
      </w:r>
      <w:r w:rsidRPr="0087057D">
        <w:rPr>
          <w:rFonts w:ascii="Arial" w:hAnsi="Arial" w:cs="Arial"/>
        </w:rPr>
        <w:t xml:space="preserve">Practice Expense GPCI, </w:t>
      </w:r>
      <w:r w:rsidR="007C7B26" w:rsidRPr="0087057D">
        <w:rPr>
          <w:rFonts w:ascii="Arial" w:hAnsi="Arial" w:cs="Arial"/>
        </w:rPr>
        <w:t xml:space="preserve">2022 </w:t>
      </w:r>
      <w:r w:rsidRPr="0087057D">
        <w:rPr>
          <w:rFonts w:ascii="Arial" w:hAnsi="Arial" w:cs="Arial"/>
        </w:rPr>
        <w:t xml:space="preserve">Malpractice GPCI are set forth in the </w:t>
      </w:r>
      <w:r w:rsidR="007C7B26" w:rsidRPr="0087057D">
        <w:rPr>
          <w:rFonts w:ascii="Arial" w:hAnsi="Arial" w:cs="Arial"/>
        </w:rPr>
        <w:t xml:space="preserve">RVU22A </w:t>
      </w:r>
      <w:r w:rsidRPr="0087057D">
        <w:rPr>
          <w:rFonts w:ascii="Arial" w:hAnsi="Arial" w:cs="Arial"/>
        </w:rPr>
        <w:t xml:space="preserve">zip file in the excel document </w:t>
      </w:r>
      <w:r w:rsidR="00135F16" w:rsidRPr="0087057D">
        <w:rPr>
          <w:rFonts w:ascii="Arial" w:hAnsi="Arial" w:cs="Arial"/>
        </w:rPr>
        <w:t>“</w:t>
      </w:r>
      <w:r w:rsidR="007C7B26" w:rsidRPr="0087057D">
        <w:rPr>
          <w:rFonts w:ascii="Arial" w:hAnsi="Arial" w:cs="Arial"/>
        </w:rPr>
        <w:t>GPCI2022</w:t>
      </w:r>
      <w:r w:rsidR="00135F16" w:rsidRPr="0087057D">
        <w:rPr>
          <w:rFonts w:ascii="Arial" w:hAnsi="Arial" w:cs="Arial"/>
        </w:rPr>
        <w:t>” and are also contained in the excel document “</w:t>
      </w:r>
      <w:r w:rsidR="007C7B26" w:rsidRPr="007C7B26">
        <w:rPr>
          <w:rFonts w:ascii="Arial" w:hAnsi="Arial" w:cs="Arial"/>
        </w:rPr>
        <w:t>CY_2022_locality_adjusted_CF_15DEC21</w:t>
      </w:r>
      <w:r w:rsidR="00135F16" w:rsidRPr="001D5493">
        <w:rPr>
          <w:rFonts w:ascii="Arial" w:hAnsi="Arial" w:cs="Arial"/>
        </w:rPr>
        <w:t>”</w:t>
      </w:r>
      <w:r w:rsidRPr="001D5493">
        <w:rPr>
          <w:rFonts w:ascii="Arial" w:hAnsi="Arial" w:cs="Arial"/>
        </w:rPr>
        <w:t>.</w:t>
      </w:r>
    </w:p>
    <w:p w14:paraId="5CE3B288" w14:textId="7185D234" w:rsidR="006D580C" w:rsidRPr="0001266D" w:rsidRDefault="006D580C" w:rsidP="008855E0">
      <w:pPr>
        <w:tabs>
          <w:tab w:val="num" w:pos="2160"/>
        </w:tabs>
        <w:spacing w:after="240"/>
        <w:rPr>
          <w:rFonts w:ascii="Arial" w:hAnsi="Arial" w:cs="Arial"/>
        </w:rPr>
      </w:pPr>
      <w:r w:rsidRPr="0001266D">
        <w:rPr>
          <w:rFonts w:ascii="Arial" w:hAnsi="Arial" w:cs="Arial"/>
        </w:rPr>
        <w:t>The anesthesia shares for 202</w:t>
      </w:r>
      <w:r w:rsidR="0001266D" w:rsidRPr="0001266D">
        <w:rPr>
          <w:rFonts w:ascii="Arial" w:hAnsi="Arial" w:cs="Arial"/>
        </w:rPr>
        <w:t>2</w:t>
      </w:r>
      <w:r w:rsidRPr="0001266D">
        <w:rPr>
          <w:rFonts w:ascii="Arial" w:hAnsi="Arial" w:cs="Arial"/>
        </w:rPr>
        <w:t xml:space="preserve"> are as follows.</w:t>
      </w:r>
    </w:p>
    <w:tbl>
      <w:tblPr>
        <w:tblStyle w:val="TableGrid"/>
        <w:tblW w:w="0" w:type="auto"/>
        <w:tblLook w:val="04A0" w:firstRow="1" w:lastRow="0" w:firstColumn="1" w:lastColumn="0" w:noHBand="0" w:noVBand="1"/>
        <w:tblCaption w:val="2021 Anesthesia Shares table"/>
        <w:tblDescription w:val="This table set forth the Medicare Anesthesia Shares used in calculating anesthesia conversion factor adjustments to account for the Geographic Practice Cost Index for each locality."/>
      </w:tblPr>
      <w:tblGrid>
        <w:gridCol w:w="960"/>
        <w:gridCol w:w="1204"/>
        <w:gridCol w:w="1537"/>
      </w:tblGrid>
      <w:tr w:rsidR="006D580C" w:rsidRPr="00A80B04" w14:paraId="1B2C52BF" w14:textId="77777777" w:rsidTr="008855E0">
        <w:trPr>
          <w:trHeight w:val="360"/>
          <w:tblHeader/>
        </w:trPr>
        <w:tc>
          <w:tcPr>
            <w:tcW w:w="960" w:type="dxa"/>
            <w:hideMark/>
          </w:tcPr>
          <w:p w14:paraId="3DC4E06B" w14:textId="77777777" w:rsidR="006D580C" w:rsidRPr="001D5493" w:rsidRDefault="006D580C" w:rsidP="009D75D2">
            <w:pPr>
              <w:tabs>
                <w:tab w:val="num" w:pos="2160"/>
              </w:tabs>
              <w:rPr>
                <w:rFonts w:ascii="Arial" w:hAnsi="Arial" w:cs="Arial"/>
                <w:b/>
                <w:bCs/>
              </w:rPr>
            </w:pPr>
            <w:r w:rsidRPr="001D5493">
              <w:rPr>
                <w:rFonts w:ascii="Arial" w:hAnsi="Arial" w:cs="Arial"/>
                <w:b/>
                <w:bCs/>
              </w:rPr>
              <w:t>Work</w:t>
            </w:r>
          </w:p>
        </w:tc>
        <w:tc>
          <w:tcPr>
            <w:tcW w:w="1204" w:type="dxa"/>
            <w:hideMark/>
          </w:tcPr>
          <w:p w14:paraId="44E24628" w14:textId="77777777" w:rsidR="006D580C" w:rsidRPr="001D5493" w:rsidRDefault="006D580C" w:rsidP="009D75D2">
            <w:pPr>
              <w:tabs>
                <w:tab w:val="num" w:pos="2160"/>
              </w:tabs>
              <w:rPr>
                <w:rFonts w:ascii="Arial" w:hAnsi="Arial" w:cs="Arial"/>
                <w:b/>
                <w:bCs/>
              </w:rPr>
            </w:pPr>
            <w:r w:rsidRPr="001D5493">
              <w:rPr>
                <w:rFonts w:ascii="Arial" w:hAnsi="Arial" w:cs="Arial"/>
                <w:b/>
                <w:bCs/>
              </w:rPr>
              <w:t>P</w:t>
            </w:r>
            <w:r w:rsidR="00BE4444" w:rsidRPr="001D5493">
              <w:rPr>
                <w:rFonts w:ascii="Arial" w:hAnsi="Arial" w:cs="Arial"/>
                <w:b/>
                <w:bCs/>
              </w:rPr>
              <w:t xml:space="preserve">ractice </w:t>
            </w:r>
            <w:r w:rsidRPr="001D5493">
              <w:rPr>
                <w:rFonts w:ascii="Arial" w:hAnsi="Arial" w:cs="Arial"/>
                <w:b/>
                <w:bCs/>
              </w:rPr>
              <w:t>E</w:t>
            </w:r>
            <w:r w:rsidR="00BE4444" w:rsidRPr="001D5493">
              <w:rPr>
                <w:rFonts w:ascii="Arial" w:hAnsi="Arial" w:cs="Arial"/>
                <w:b/>
                <w:bCs/>
              </w:rPr>
              <w:t>xpense</w:t>
            </w:r>
          </w:p>
        </w:tc>
        <w:tc>
          <w:tcPr>
            <w:tcW w:w="1537" w:type="dxa"/>
            <w:hideMark/>
          </w:tcPr>
          <w:p w14:paraId="37AA4BD7" w14:textId="77777777" w:rsidR="006D580C" w:rsidRPr="001D5493" w:rsidRDefault="006D580C" w:rsidP="00BE4444">
            <w:pPr>
              <w:tabs>
                <w:tab w:val="num" w:pos="2160"/>
              </w:tabs>
              <w:rPr>
                <w:rFonts w:ascii="Arial" w:hAnsi="Arial" w:cs="Arial"/>
                <w:b/>
                <w:bCs/>
              </w:rPr>
            </w:pPr>
            <w:r w:rsidRPr="001D5493">
              <w:rPr>
                <w:rFonts w:ascii="Arial" w:hAnsi="Arial" w:cs="Arial"/>
                <w:b/>
                <w:bCs/>
              </w:rPr>
              <w:t>M</w:t>
            </w:r>
            <w:r w:rsidR="00BE4444" w:rsidRPr="001D5493">
              <w:rPr>
                <w:rFonts w:ascii="Arial" w:hAnsi="Arial" w:cs="Arial"/>
                <w:b/>
                <w:bCs/>
              </w:rPr>
              <w:t>alpractice Expense</w:t>
            </w:r>
          </w:p>
        </w:tc>
      </w:tr>
      <w:tr w:rsidR="006D580C" w:rsidRPr="00505BD1" w14:paraId="0A67F321" w14:textId="77777777" w:rsidTr="008855E0">
        <w:trPr>
          <w:trHeight w:val="330"/>
        </w:trPr>
        <w:tc>
          <w:tcPr>
            <w:tcW w:w="960" w:type="dxa"/>
            <w:hideMark/>
          </w:tcPr>
          <w:p w14:paraId="0E6F227C" w14:textId="088DFFA1" w:rsidR="006D580C" w:rsidRPr="001D5493" w:rsidRDefault="006D580C" w:rsidP="00B20B39">
            <w:pPr>
              <w:tabs>
                <w:tab w:val="num" w:pos="2160"/>
              </w:tabs>
              <w:rPr>
                <w:rFonts w:ascii="Arial" w:hAnsi="Arial" w:cs="Arial"/>
              </w:rPr>
            </w:pPr>
            <w:r w:rsidRPr="001D5493">
              <w:rPr>
                <w:rFonts w:ascii="Arial" w:hAnsi="Arial" w:cs="Arial"/>
              </w:rPr>
              <w:t>0.</w:t>
            </w:r>
            <w:r w:rsidR="00B20B39" w:rsidRPr="001D5493">
              <w:rPr>
                <w:rFonts w:ascii="Arial" w:hAnsi="Arial" w:cs="Arial"/>
              </w:rPr>
              <w:t>776</w:t>
            </w:r>
          </w:p>
        </w:tc>
        <w:tc>
          <w:tcPr>
            <w:tcW w:w="1204" w:type="dxa"/>
            <w:hideMark/>
          </w:tcPr>
          <w:p w14:paraId="588AB242" w14:textId="5E60A0A7" w:rsidR="006D580C" w:rsidRPr="001D5493" w:rsidRDefault="006D580C" w:rsidP="00B20B39">
            <w:pPr>
              <w:tabs>
                <w:tab w:val="num" w:pos="2160"/>
              </w:tabs>
              <w:rPr>
                <w:rFonts w:ascii="Arial" w:hAnsi="Arial" w:cs="Arial"/>
              </w:rPr>
            </w:pPr>
            <w:r w:rsidRPr="001D5493">
              <w:rPr>
                <w:rFonts w:ascii="Arial" w:hAnsi="Arial" w:cs="Arial"/>
              </w:rPr>
              <w:t>0.</w:t>
            </w:r>
            <w:r w:rsidR="00B20B39" w:rsidRPr="001D5493">
              <w:rPr>
                <w:rFonts w:ascii="Arial" w:hAnsi="Arial" w:cs="Arial"/>
              </w:rPr>
              <w:t>161</w:t>
            </w:r>
          </w:p>
        </w:tc>
        <w:tc>
          <w:tcPr>
            <w:tcW w:w="1537" w:type="dxa"/>
            <w:hideMark/>
          </w:tcPr>
          <w:p w14:paraId="5BE56531" w14:textId="3A6014F1" w:rsidR="006D580C" w:rsidRPr="00B20B39" w:rsidRDefault="006D580C" w:rsidP="00B20B39">
            <w:pPr>
              <w:tabs>
                <w:tab w:val="num" w:pos="2160"/>
              </w:tabs>
              <w:rPr>
                <w:rFonts w:ascii="Arial" w:hAnsi="Arial" w:cs="Arial"/>
              </w:rPr>
            </w:pPr>
            <w:r w:rsidRPr="001D5493">
              <w:rPr>
                <w:rFonts w:ascii="Arial" w:hAnsi="Arial" w:cs="Arial"/>
              </w:rPr>
              <w:t>0.</w:t>
            </w:r>
            <w:r w:rsidR="00B20B39" w:rsidRPr="001D5493">
              <w:rPr>
                <w:rFonts w:ascii="Arial" w:hAnsi="Arial" w:cs="Arial"/>
              </w:rPr>
              <w:t>06</w:t>
            </w:r>
            <w:r w:rsidR="00B20B39" w:rsidRPr="00B20B39">
              <w:rPr>
                <w:rFonts w:ascii="Arial" w:hAnsi="Arial" w:cs="Arial"/>
              </w:rPr>
              <w:t>3</w:t>
            </w:r>
          </w:p>
        </w:tc>
      </w:tr>
    </w:tbl>
    <w:p w14:paraId="50E6E2CC" w14:textId="77777777" w:rsidR="00F87064" w:rsidRPr="00573F80" w:rsidRDefault="00F87064" w:rsidP="008855E0">
      <w:pPr>
        <w:widowControl w:val="0"/>
        <w:outlineLvl w:val="0"/>
        <w:rPr>
          <w:rFonts w:ascii="Arial" w:hAnsi="Arial" w:cs="Arial"/>
        </w:rPr>
      </w:pPr>
    </w:p>
    <w:sectPr w:rsidR="00F87064" w:rsidRPr="00573F80" w:rsidSect="00A94043">
      <w:headerReference w:type="even" r:id="rId22"/>
      <w:headerReference w:type="default" r:id="rId23"/>
      <w:footerReference w:type="even" r:id="rId24"/>
      <w:footerReference w:type="default" r:id="rId25"/>
      <w:headerReference w:type="first" r:id="rId26"/>
      <w:footerReference w:type="first" r:id="rId27"/>
      <w:pgSz w:w="12240" w:h="15840"/>
      <w:pgMar w:top="1170" w:right="1800" w:bottom="9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F7BE4E" w14:textId="77777777" w:rsidR="004A5060" w:rsidRDefault="004A5060">
      <w:r>
        <w:separator/>
      </w:r>
    </w:p>
  </w:endnote>
  <w:endnote w:type="continuationSeparator" w:id="0">
    <w:p w14:paraId="69AF404B" w14:textId="77777777" w:rsidR="004A5060" w:rsidRDefault="004A5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65550" w14:textId="77777777" w:rsidR="00312CC7" w:rsidRDefault="00312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E7FB5" w14:textId="77777777" w:rsidR="004A5060" w:rsidRPr="00573F80" w:rsidRDefault="004A5060" w:rsidP="006B2C29">
    <w:pPr>
      <w:pStyle w:val="Footer"/>
      <w:rPr>
        <w:rFonts w:ascii="Arial" w:hAnsi="Arial" w:cs="Arial"/>
      </w:rPr>
    </w:pPr>
  </w:p>
  <w:p w14:paraId="69B6000C" w14:textId="77777777" w:rsidR="004A5060" w:rsidRPr="00573F80" w:rsidRDefault="004A5060" w:rsidP="006B2C29">
    <w:pPr>
      <w:pStyle w:val="Footer"/>
      <w:pBdr>
        <w:top w:val="thinThickSmallGap" w:sz="24" w:space="1" w:color="622423"/>
      </w:pBdr>
      <w:tabs>
        <w:tab w:val="clear" w:pos="4320"/>
      </w:tabs>
      <w:rPr>
        <w:rFonts w:ascii="Arial" w:hAnsi="Arial" w:cs="Arial"/>
      </w:rPr>
    </w:pPr>
    <w:r w:rsidRPr="00573F80">
      <w:rPr>
        <w:rFonts w:ascii="Arial" w:hAnsi="Arial" w:cs="Arial"/>
      </w:rPr>
      <w:t>Physician and Non-Physician Practitioner Fee Schedule</w:t>
    </w:r>
  </w:p>
  <w:p w14:paraId="062CAD2C" w14:textId="2AF77BCC" w:rsidR="004A5060" w:rsidRPr="00573F80" w:rsidRDefault="004A5060" w:rsidP="00A838F2">
    <w:pPr>
      <w:pStyle w:val="Footer"/>
      <w:pBdr>
        <w:top w:val="thinThickSmallGap" w:sz="24" w:space="1" w:color="622423"/>
      </w:pBdr>
      <w:tabs>
        <w:tab w:val="clear" w:pos="4320"/>
      </w:tabs>
      <w:spacing w:after="360"/>
      <w:rPr>
        <w:rFonts w:ascii="Arial" w:hAnsi="Arial" w:cs="Arial"/>
      </w:rPr>
    </w:pPr>
    <w:r>
      <w:rPr>
        <w:rFonts w:ascii="Arial" w:hAnsi="Arial" w:cs="Arial"/>
      </w:rPr>
      <w:t xml:space="preserve">January </w:t>
    </w:r>
    <w:r w:rsidRPr="00573F80">
      <w:rPr>
        <w:rFonts w:ascii="Arial" w:hAnsi="Arial" w:cs="Arial"/>
      </w:rPr>
      <w:t>1, 20</w:t>
    </w:r>
    <w:r>
      <w:rPr>
        <w:rFonts w:ascii="Arial" w:hAnsi="Arial" w:cs="Arial"/>
      </w:rPr>
      <w:t xml:space="preserve">22 Update: </w:t>
    </w:r>
    <w:r w:rsidRPr="00573F80">
      <w:rPr>
        <w:rFonts w:ascii="Arial" w:hAnsi="Arial" w:cs="Arial"/>
      </w:rPr>
      <w:t>Explanation of Changes</w:t>
    </w:r>
    <w:r w:rsidRPr="00573F80">
      <w:rPr>
        <w:rFonts w:ascii="Arial" w:hAnsi="Arial" w:cs="Arial"/>
      </w:rPr>
      <w:tab/>
      <w:t xml:space="preserve">Page </w:t>
    </w:r>
    <w:r w:rsidRPr="00573F80">
      <w:rPr>
        <w:rFonts w:ascii="Arial" w:hAnsi="Arial" w:cs="Arial"/>
      </w:rPr>
      <w:fldChar w:fldCharType="begin"/>
    </w:r>
    <w:r w:rsidRPr="00573F80">
      <w:rPr>
        <w:rFonts w:ascii="Arial" w:hAnsi="Arial" w:cs="Arial"/>
      </w:rPr>
      <w:instrText xml:space="preserve"> PAGE  \* Arabic  \* MERGEFORMAT </w:instrText>
    </w:r>
    <w:r w:rsidRPr="00573F80">
      <w:rPr>
        <w:rFonts w:ascii="Arial" w:hAnsi="Arial" w:cs="Arial"/>
      </w:rPr>
      <w:fldChar w:fldCharType="separate"/>
    </w:r>
    <w:r w:rsidR="00312CC7">
      <w:rPr>
        <w:rFonts w:ascii="Arial" w:hAnsi="Arial" w:cs="Arial"/>
        <w:noProof/>
      </w:rPr>
      <w:t>13</w:t>
    </w:r>
    <w:r w:rsidRPr="00573F80">
      <w:rPr>
        <w:rFonts w:ascii="Arial" w:hAnsi="Arial" w:cs="Arial"/>
      </w:rPr>
      <w:fldChar w:fldCharType="end"/>
    </w:r>
    <w:r w:rsidRPr="00573F80">
      <w:rPr>
        <w:rFonts w:ascii="Arial" w:hAnsi="Arial" w:cs="Arial"/>
      </w:rPr>
      <w:t xml:space="preserve"> of </w:t>
    </w:r>
    <w:r w:rsidRPr="00573F80">
      <w:rPr>
        <w:rFonts w:ascii="Arial" w:hAnsi="Arial" w:cs="Arial"/>
      </w:rPr>
      <w:fldChar w:fldCharType="begin"/>
    </w:r>
    <w:r w:rsidRPr="00573F80">
      <w:rPr>
        <w:rFonts w:ascii="Arial" w:hAnsi="Arial" w:cs="Arial"/>
      </w:rPr>
      <w:instrText xml:space="preserve"> NUMPAGES  \* Arabic  \* MERGEFORMAT </w:instrText>
    </w:r>
    <w:r w:rsidRPr="00573F80">
      <w:rPr>
        <w:rFonts w:ascii="Arial" w:hAnsi="Arial" w:cs="Arial"/>
      </w:rPr>
      <w:fldChar w:fldCharType="separate"/>
    </w:r>
    <w:r w:rsidR="00312CC7">
      <w:rPr>
        <w:rFonts w:ascii="Arial" w:hAnsi="Arial" w:cs="Arial"/>
        <w:noProof/>
      </w:rPr>
      <w:t>13</w:t>
    </w:r>
    <w:r w:rsidRPr="00573F80">
      <w:rPr>
        <w:rFonts w:ascii="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D9764" w14:textId="77777777" w:rsidR="00312CC7" w:rsidRDefault="00312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CB6231" w14:textId="77777777" w:rsidR="004A5060" w:rsidRDefault="004A5060">
      <w:r>
        <w:separator/>
      </w:r>
    </w:p>
  </w:footnote>
  <w:footnote w:type="continuationSeparator" w:id="0">
    <w:p w14:paraId="7360C908" w14:textId="77777777" w:rsidR="004A5060" w:rsidRDefault="004A50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E0D76" w14:textId="77777777" w:rsidR="00312CC7" w:rsidRDefault="00312C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DC1A36" w14:textId="77777777" w:rsidR="00312CC7" w:rsidRDefault="00312C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58E65" w14:textId="77777777" w:rsidR="00312CC7" w:rsidRDefault="00312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D0362"/>
    <w:multiLevelType w:val="hybridMultilevel"/>
    <w:tmpl w:val="0C0206CC"/>
    <w:lvl w:ilvl="0" w:tplc="3496AC66">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B5B60B9"/>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2" w15:restartNumberingAfterBreak="0">
    <w:nsid w:val="0DD30C26"/>
    <w:multiLevelType w:val="hybridMultilevel"/>
    <w:tmpl w:val="005AFC0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30B30"/>
    <w:multiLevelType w:val="hybridMultilevel"/>
    <w:tmpl w:val="557E3214"/>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A2349D"/>
    <w:multiLevelType w:val="hybridMultilevel"/>
    <w:tmpl w:val="7D3AADC6"/>
    <w:lvl w:ilvl="0" w:tplc="FFFFFFFF">
      <w:start w:val="1"/>
      <w:numFmt w:val="lowerLetter"/>
      <w:lvlText w:val="(%1)"/>
      <w:lvlJc w:val="left"/>
      <w:pPr>
        <w:tabs>
          <w:tab w:val="num" w:pos="735"/>
        </w:tabs>
        <w:ind w:left="735" w:hanging="375"/>
      </w:pPr>
      <w:rPr>
        <w:rFonts w:hint="default"/>
      </w:rPr>
    </w:lvl>
    <w:lvl w:ilvl="1" w:tplc="FFFFFFFF">
      <w:start w:val="1"/>
      <w:numFmt w:val="decimal"/>
      <w:lvlText w:val="(%2)"/>
      <w:lvlJc w:val="left"/>
      <w:pPr>
        <w:tabs>
          <w:tab w:val="num" w:pos="1485"/>
        </w:tabs>
        <w:ind w:left="1485" w:hanging="405"/>
      </w:pPr>
      <w:rPr>
        <w:rFonts w:hint="default"/>
        <w:b w:val="0"/>
      </w:rPr>
    </w:lvl>
    <w:lvl w:ilvl="2" w:tplc="208282D0">
      <w:start w:val="1"/>
      <w:numFmt w:val="lowerRoman"/>
      <w:lvlText w:val="%3."/>
      <w:lvlJc w:val="right"/>
      <w:pPr>
        <w:tabs>
          <w:tab w:val="num" w:pos="2160"/>
        </w:tabs>
        <w:ind w:left="2160" w:hanging="180"/>
      </w:pPr>
      <w:rPr>
        <w:b w:val="0"/>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16D46C89"/>
    <w:multiLevelType w:val="hybridMultilevel"/>
    <w:tmpl w:val="8FFE8312"/>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324F0A"/>
    <w:multiLevelType w:val="hybridMultilevel"/>
    <w:tmpl w:val="14F456D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A579D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2B534DC"/>
    <w:multiLevelType w:val="hybridMultilevel"/>
    <w:tmpl w:val="D2B4F6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07028F"/>
    <w:multiLevelType w:val="hybridMultilevel"/>
    <w:tmpl w:val="A9A8137C"/>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2874148A"/>
    <w:multiLevelType w:val="hybridMultilevel"/>
    <w:tmpl w:val="2D8A6348"/>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440"/>
        </w:tabs>
        <w:ind w:left="144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B9A6618"/>
    <w:multiLevelType w:val="hybridMultilevel"/>
    <w:tmpl w:val="EADA7308"/>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C0F7FBB"/>
    <w:multiLevelType w:val="hybridMultilevel"/>
    <w:tmpl w:val="479486CA"/>
    <w:lvl w:ilvl="0" w:tplc="B10A7EC8">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2906EB4"/>
    <w:multiLevelType w:val="hybridMultilevel"/>
    <w:tmpl w:val="6A14EDBE"/>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42D243B6"/>
    <w:multiLevelType w:val="hybridMultilevel"/>
    <w:tmpl w:val="DDDCC876"/>
    <w:lvl w:ilvl="0" w:tplc="6A4689E0">
      <w:start w:val="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307275B"/>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16" w15:restartNumberingAfterBreak="0">
    <w:nsid w:val="43D46B57"/>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474E2FEA"/>
    <w:multiLevelType w:val="hybridMultilevel"/>
    <w:tmpl w:val="C27A4A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A21138D"/>
    <w:multiLevelType w:val="hybridMultilevel"/>
    <w:tmpl w:val="D4A8AEE0"/>
    <w:lvl w:ilvl="0" w:tplc="2782FF8A">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26F3550"/>
    <w:multiLevelType w:val="hybridMultilevel"/>
    <w:tmpl w:val="CFF0DB88"/>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BE119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53360CBF"/>
    <w:multiLevelType w:val="hybridMultilevel"/>
    <w:tmpl w:val="E712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EC5116"/>
    <w:multiLevelType w:val="hybridMultilevel"/>
    <w:tmpl w:val="69DED2B0"/>
    <w:lvl w:ilvl="0" w:tplc="04090019">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A038EC"/>
    <w:multiLevelType w:val="hybridMultilevel"/>
    <w:tmpl w:val="DFE87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C39E7"/>
    <w:multiLevelType w:val="hybridMultilevel"/>
    <w:tmpl w:val="ADDA254A"/>
    <w:lvl w:ilvl="0" w:tplc="04090019">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361A09"/>
    <w:multiLevelType w:val="hybridMultilevel"/>
    <w:tmpl w:val="8AAC7162"/>
    <w:lvl w:ilvl="0" w:tplc="77DCC950">
      <w:start w:val="1"/>
      <w:numFmt w:val="decimal"/>
      <w:lvlText w:val="%1)"/>
      <w:lvlJc w:val="left"/>
      <w:pPr>
        <w:ind w:left="1080" w:hanging="360"/>
      </w:pPr>
      <w:rPr>
        <w:rFonts w:hint="default"/>
        <w:sz w:val="23"/>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E790FD0"/>
    <w:multiLevelType w:val="hybridMultilevel"/>
    <w:tmpl w:val="78283A7E"/>
    <w:lvl w:ilvl="0" w:tplc="0ADCDC20">
      <w:start w:val="9"/>
      <w:numFmt w:val="lowerLetter"/>
      <w:lvlText w:val="%1."/>
      <w:lvlJc w:val="left"/>
      <w:pPr>
        <w:tabs>
          <w:tab w:val="num" w:pos="3060"/>
        </w:tabs>
        <w:ind w:left="3060" w:hanging="360"/>
      </w:pPr>
      <w:rPr>
        <w:rFonts w:hint="default"/>
      </w:rPr>
    </w:lvl>
    <w:lvl w:ilvl="1" w:tplc="04090019">
      <w:start w:val="1"/>
      <w:numFmt w:val="lowerLetter"/>
      <w:lvlText w:val="%2."/>
      <w:lvlJc w:val="left"/>
      <w:pPr>
        <w:tabs>
          <w:tab w:val="num" w:pos="3780"/>
        </w:tabs>
        <w:ind w:left="3780" w:hanging="360"/>
      </w:pPr>
    </w:lvl>
    <w:lvl w:ilvl="2" w:tplc="0409001B">
      <w:start w:val="1"/>
      <w:numFmt w:val="lowerRoman"/>
      <w:lvlText w:val="%3."/>
      <w:lvlJc w:val="right"/>
      <w:pPr>
        <w:tabs>
          <w:tab w:val="num" w:pos="4500"/>
        </w:tabs>
        <w:ind w:left="4500" w:hanging="180"/>
      </w:pPr>
    </w:lvl>
    <w:lvl w:ilvl="3" w:tplc="0409000F" w:tentative="1">
      <w:start w:val="1"/>
      <w:numFmt w:val="decimal"/>
      <w:lvlText w:val="%4."/>
      <w:lvlJc w:val="left"/>
      <w:pPr>
        <w:tabs>
          <w:tab w:val="num" w:pos="5220"/>
        </w:tabs>
        <w:ind w:left="5220" w:hanging="360"/>
      </w:pPr>
    </w:lvl>
    <w:lvl w:ilvl="4" w:tplc="04090019" w:tentative="1">
      <w:start w:val="1"/>
      <w:numFmt w:val="lowerLetter"/>
      <w:lvlText w:val="%5."/>
      <w:lvlJc w:val="left"/>
      <w:pPr>
        <w:tabs>
          <w:tab w:val="num" w:pos="5940"/>
        </w:tabs>
        <w:ind w:left="5940" w:hanging="360"/>
      </w:pPr>
    </w:lvl>
    <w:lvl w:ilvl="5" w:tplc="0409001B" w:tentative="1">
      <w:start w:val="1"/>
      <w:numFmt w:val="lowerRoman"/>
      <w:lvlText w:val="%6."/>
      <w:lvlJc w:val="right"/>
      <w:pPr>
        <w:tabs>
          <w:tab w:val="num" w:pos="6660"/>
        </w:tabs>
        <w:ind w:left="6660" w:hanging="180"/>
      </w:pPr>
    </w:lvl>
    <w:lvl w:ilvl="6" w:tplc="0409000F" w:tentative="1">
      <w:start w:val="1"/>
      <w:numFmt w:val="decimal"/>
      <w:lvlText w:val="%7."/>
      <w:lvlJc w:val="left"/>
      <w:pPr>
        <w:tabs>
          <w:tab w:val="num" w:pos="7380"/>
        </w:tabs>
        <w:ind w:left="7380" w:hanging="360"/>
      </w:pPr>
    </w:lvl>
    <w:lvl w:ilvl="7" w:tplc="04090019" w:tentative="1">
      <w:start w:val="1"/>
      <w:numFmt w:val="lowerLetter"/>
      <w:lvlText w:val="%8."/>
      <w:lvlJc w:val="left"/>
      <w:pPr>
        <w:tabs>
          <w:tab w:val="num" w:pos="8100"/>
        </w:tabs>
        <w:ind w:left="8100" w:hanging="360"/>
      </w:pPr>
    </w:lvl>
    <w:lvl w:ilvl="8" w:tplc="0409001B" w:tentative="1">
      <w:start w:val="1"/>
      <w:numFmt w:val="lowerRoman"/>
      <w:lvlText w:val="%9."/>
      <w:lvlJc w:val="right"/>
      <w:pPr>
        <w:tabs>
          <w:tab w:val="num" w:pos="8820"/>
        </w:tabs>
        <w:ind w:left="8820" w:hanging="180"/>
      </w:pPr>
    </w:lvl>
  </w:abstractNum>
  <w:abstractNum w:abstractNumId="27" w15:restartNumberingAfterBreak="0">
    <w:nsid w:val="6168243E"/>
    <w:multiLevelType w:val="hybridMultilevel"/>
    <w:tmpl w:val="454CD6D4"/>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BD5346"/>
    <w:multiLevelType w:val="hybridMultilevel"/>
    <w:tmpl w:val="2EC6B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BF2B5E"/>
    <w:multiLevelType w:val="hybridMultilevel"/>
    <w:tmpl w:val="D3FABB6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98B5498"/>
    <w:multiLevelType w:val="multilevel"/>
    <w:tmpl w:val="AF2225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6DBF01AF"/>
    <w:multiLevelType w:val="multilevel"/>
    <w:tmpl w:val="F3E416FA"/>
    <w:lvl w:ilvl="0">
      <w:start w:val="1"/>
      <w:numFmt w:val="lowerLetter"/>
      <w:lvlText w:val="(%1)"/>
      <w:lvlJc w:val="left"/>
      <w:pPr>
        <w:tabs>
          <w:tab w:val="num" w:pos="735"/>
        </w:tabs>
        <w:ind w:left="735" w:hanging="375"/>
      </w:pPr>
      <w:rPr>
        <w:rFonts w:hint="default"/>
      </w:rPr>
    </w:lvl>
    <w:lvl w:ilvl="1">
      <w:start w:val="1"/>
      <w:numFmt w:val="decimal"/>
      <w:lvlText w:val="(%2)"/>
      <w:lvlJc w:val="left"/>
      <w:pPr>
        <w:tabs>
          <w:tab w:val="num" w:pos="1485"/>
        </w:tabs>
        <w:ind w:left="1485" w:hanging="405"/>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714E1B0E"/>
    <w:multiLevelType w:val="hybridMultilevel"/>
    <w:tmpl w:val="559462F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72FE41FB"/>
    <w:multiLevelType w:val="hybridMultilevel"/>
    <w:tmpl w:val="0C6E576C"/>
    <w:lvl w:ilvl="0" w:tplc="3698E1FC">
      <w:start w:val="1"/>
      <w:numFmt w:val="bullet"/>
      <w:lvlText w:val=""/>
      <w:lvlJc w:val="left"/>
      <w:pPr>
        <w:tabs>
          <w:tab w:val="num" w:pos="720"/>
        </w:tabs>
        <w:ind w:left="720" w:hanging="360"/>
      </w:pPr>
      <w:rPr>
        <w:rFonts w:ascii="Symbol" w:hAnsi="Symbol" w:hint="default"/>
        <w:sz w:val="20"/>
      </w:rPr>
    </w:lvl>
    <w:lvl w:ilvl="1" w:tplc="3BCE9FEA">
      <w:start w:val="1"/>
      <w:numFmt w:val="bullet"/>
      <w:lvlText w:val="o"/>
      <w:lvlJc w:val="left"/>
      <w:pPr>
        <w:tabs>
          <w:tab w:val="num" w:pos="1440"/>
        </w:tabs>
        <w:ind w:left="1440" w:hanging="360"/>
      </w:pPr>
      <w:rPr>
        <w:rFonts w:ascii="Courier New" w:hAnsi="Courier New" w:hint="default"/>
        <w:sz w:val="20"/>
      </w:rPr>
    </w:lvl>
    <w:lvl w:ilvl="2" w:tplc="865AAFB6">
      <w:start w:val="1"/>
      <w:numFmt w:val="bullet"/>
      <w:lvlText w:val=""/>
      <w:lvlJc w:val="left"/>
      <w:pPr>
        <w:tabs>
          <w:tab w:val="num" w:pos="2160"/>
        </w:tabs>
        <w:ind w:left="2160" w:hanging="360"/>
      </w:pPr>
      <w:rPr>
        <w:rFonts w:ascii="Wingdings" w:hAnsi="Wingdings" w:hint="default"/>
        <w:sz w:val="20"/>
      </w:rPr>
    </w:lvl>
    <w:lvl w:ilvl="3" w:tplc="58CCE11C" w:tentative="1">
      <w:start w:val="1"/>
      <w:numFmt w:val="bullet"/>
      <w:lvlText w:val=""/>
      <w:lvlJc w:val="left"/>
      <w:pPr>
        <w:tabs>
          <w:tab w:val="num" w:pos="2880"/>
        </w:tabs>
        <w:ind w:left="2880" w:hanging="360"/>
      </w:pPr>
      <w:rPr>
        <w:rFonts w:ascii="Wingdings" w:hAnsi="Wingdings" w:hint="default"/>
        <w:sz w:val="20"/>
      </w:rPr>
    </w:lvl>
    <w:lvl w:ilvl="4" w:tplc="B130F1D6" w:tentative="1">
      <w:start w:val="1"/>
      <w:numFmt w:val="bullet"/>
      <w:lvlText w:val=""/>
      <w:lvlJc w:val="left"/>
      <w:pPr>
        <w:tabs>
          <w:tab w:val="num" w:pos="3600"/>
        </w:tabs>
        <w:ind w:left="3600" w:hanging="360"/>
      </w:pPr>
      <w:rPr>
        <w:rFonts w:ascii="Wingdings" w:hAnsi="Wingdings" w:hint="default"/>
        <w:sz w:val="20"/>
      </w:rPr>
    </w:lvl>
    <w:lvl w:ilvl="5" w:tplc="48A2E610" w:tentative="1">
      <w:start w:val="1"/>
      <w:numFmt w:val="bullet"/>
      <w:lvlText w:val=""/>
      <w:lvlJc w:val="left"/>
      <w:pPr>
        <w:tabs>
          <w:tab w:val="num" w:pos="4320"/>
        </w:tabs>
        <w:ind w:left="4320" w:hanging="360"/>
      </w:pPr>
      <w:rPr>
        <w:rFonts w:ascii="Wingdings" w:hAnsi="Wingdings" w:hint="default"/>
        <w:sz w:val="20"/>
      </w:rPr>
    </w:lvl>
    <w:lvl w:ilvl="6" w:tplc="B3C66136" w:tentative="1">
      <w:start w:val="1"/>
      <w:numFmt w:val="bullet"/>
      <w:lvlText w:val=""/>
      <w:lvlJc w:val="left"/>
      <w:pPr>
        <w:tabs>
          <w:tab w:val="num" w:pos="5040"/>
        </w:tabs>
        <w:ind w:left="5040" w:hanging="360"/>
      </w:pPr>
      <w:rPr>
        <w:rFonts w:ascii="Wingdings" w:hAnsi="Wingdings" w:hint="default"/>
        <w:sz w:val="20"/>
      </w:rPr>
    </w:lvl>
    <w:lvl w:ilvl="7" w:tplc="E0C0DD9C" w:tentative="1">
      <w:start w:val="1"/>
      <w:numFmt w:val="bullet"/>
      <w:lvlText w:val=""/>
      <w:lvlJc w:val="left"/>
      <w:pPr>
        <w:tabs>
          <w:tab w:val="num" w:pos="5760"/>
        </w:tabs>
        <w:ind w:left="5760" w:hanging="360"/>
      </w:pPr>
      <w:rPr>
        <w:rFonts w:ascii="Wingdings" w:hAnsi="Wingdings" w:hint="default"/>
        <w:sz w:val="20"/>
      </w:rPr>
    </w:lvl>
    <w:lvl w:ilvl="8" w:tplc="5F00DB3A"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4424D20"/>
    <w:multiLevelType w:val="hybridMultilevel"/>
    <w:tmpl w:val="2EC6B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C73A9B"/>
    <w:multiLevelType w:val="hybridMultilevel"/>
    <w:tmpl w:val="3CC81D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95E5A09"/>
    <w:multiLevelType w:val="hybridMultilevel"/>
    <w:tmpl w:val="8C5E72CA"/>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080"/>
        </w:tabs>
        <w:ind w:left="108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9AE5D37"/>
    <w:multiLevelType w:val="hybridMultilevel"/>
    <w:tmpl w:val="87007052"/>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8" w15:restartNumberingAfterBreak="0">
    <w:nsid w:val="79CA0B4D"/>
    <w:multiLevelType w:val="hybridMultilevel"/>
    <w:tmpl w:val="FD8A306A"/>
    <w:lvl w:ilvl="0" w:tplc="1CA2C86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B4A2C17"/>
    <w:multiLevelType w:val="hybridMultilevel"/>
    <w:tmpl w:val="A12C9AB2"/>
    <w:lvl w:ilvl="0" w:tplc="26D2B5E6">
      <w:start w:val="1"/>
      <w:numFmt w:val="decimal"/>
      <w:pStyle w:val="Heading1"/>
      <w:lvlText w:val="%1."/>
      <w:lvlJc w:val="left"/>
      <w:pPr>
        <w:tabs>
          <w:tab w:val="num" w:pos="360"/>
        </w:tabs>
        <w:ind w:left="360" w:hanging="360"/>
      </w:pPr>
    </w:lvl>
    <w:lvl w:ilvl="1" w:tplc="A9D0176C">
      <w:start w:val="1"/>
      <w:numFmt w:val="lowerLetter"/>
      <w:lvlText w:val="%2."/>
      <w:lvlJc w:val="left"/>
      <w:pPr>
        <w:tabs>
          <w:tab w:val="num" w:pos="1440"/>
        </w:tabs>
        <w:ind w:left="1440" w:hanging="360"/>
      </w:pPr>
      <w:rPr>
        <w:rFonts w:ascii="Times New Roman" w:eastAsia="Times New Roman" w:hAnsi="Times New Roman" w:cs="Times New Roman"/>
      </w:r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B680CC7"/>
    <w:multiLevelType w:val="hybridMultilevel"/>
    <w:tmpl w:val="12AE1892"/>
    <w:lvl w:ilvl="0" w:tplc="AA6C9596">
      <w:start w:val="22"/>
      <w:numFmt w:val="lowerLetter"/>
      <w:lvlText w:val="%1."/>
      <w:lvlJc w:val="left"/>
      <w:pPr>
        <w:tabs>
          <w:tab w:val="num" w:pos="3240"/>
        </w:tabs>
        <w:ind w:left="3240" w:hanging="720"/>
      </w:pPr>
      <w:rPr>
        <w:rFonts w:hint="default"/>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41" w15:restartNumberingAfterBreak="0">
    <w:nsid w:val="7E1F3B62"/>
    <w:multiLevelType w:val="hybridMultilevel"/>
    <w:tmpl w:val="D2744044"/>
    <w:lvl w:ilvl="0" w:tplc="D4E4A5F0">
      <w:start w:val="1"/>
      <w:numFmt w:val="bullet"/>
      <w:lvlText w:val=""/>
      <w:lvlJc w:val="left"/>
      <w:pPr>
        <w:tabs>
          <w:tab w:val="num" w:pos="720"/>
        </w:tabs>
        <w:ind w:left="720" w:hanging="360"/>
      </w:pPr>
      <w:rPr>
        <w:rFonts w:ascii="Wingdings" w:hAnsi="Wingdings" w:hint="default"/>
        <w:sz w:val="20"/>
      </w:rPr>
    </w:lvl>
    <w:lvl w:ilvl="1" w:tplc="7E7E1C86" w:tentative="1">
      <w:start w:val="1"/>
      <w:numFmt w:val="bullet"/>
      <w:lvlText w:val=""/>
      <w:lvlJc w:val="left"/>
      <w:pPr>
        <w:tabs>
          <w:tab w:val="num" w:pos="1440"/>
        </w:tabs>
        <w:ind w:left="1440" w:hanging="360"/>
      </w:pPr>
      <w:rPr>
        <w:rFonts w:ascii="Wingdings" w:hAnsi="Wingdings" w:hint="default"/>
        <w:sz w:val="20"/>
      </w:rPr>
    </w:lvl>
    <w:lvl w:ilvl="2" w:tplc="B3EE62C0" w:tentative="1">
      <w:start w:val="1"/>
      <w:numFmt w:val="bullet"/>
      <w:lvlText w:val=""/>
      <w:lvlJc w:val="left"/>
      <w:pPr>
        <w:tabs>
          <w:tab w:val="num" w:pos="2160"/>
        </w:tabs>
        <w:ind w:left="2160" w:hanging="360"/>
      </w:pPr>
      <w:rPr>
        <w:rFonts w:ascii="Wingdings" w:hAnsi="Wingdings" w:hint="default"/>
        <w:sz w:val="20"/>
      </w:rPr>
    </w:lvl>
    <w:lvl w:ilvl="3" w:tplc="CD90C8EC" w:tentative="1">
      <w:start w:val="1"/>
      <w:numFmt w:val="bullet"/>
      <w:lvlText w:val=""/>
      <w:lvlJc w:val="left"/>
      <w:pPr>
        <w:tabs>
          <w:tab w:val="num" w:pos="2880"/>
        </w:tabs>
        <w:ind w:left="2880" w:hanging="360"/>
      </w:pPr>
      <w:rPr>
        <w:rFonts w:ascii="Wingdings" w:hAnsi="Wingdings" w:hint="default"/>
        <w:sz w:val="20"/>
      </w:rPr>
    </w:lvl>
    <w:lvl w:ilvl="4" w:tplc="B1BC0014" w:tentative="1">
      <w:start w:val="1"/>
      <w:numFmt w:val="bullet"/>
      <w:lvlText w:val=""/>
      <w:lvlJc w:val="left"/>
      <w:pPr>
        <w:tabs>
          <w:tab w:val="num" w:pos="3600"/>
        </w:tabs>
        <w:ind w:left="3600" w:hanging="360"/>
      </w:pPr>
      <w:rPr>
        <w:rFonts w:ascii="Wingdings" w:hAnsi="Wingdings" w:hint="default"/>
        <w:sz w:val="20"/>
      </w:rPr>
    </w:lvl>
    <w:lvl w:ilvl="5" w:tplc="5FC2FFC8" w:tentative="1">
      <w:start w:val="1"/>
      <w:numFmt w:val="bullet"/>
      <w:lvlText w:val=""/>
      <w:lvlJc w:val="left"/>
      <w:pPr>
        <w:tabs>
          <w:tab w:val="num" w:pos="4320"/>
        </w:tabs>
        <w:ind w:left="4320" w:hanging="360"/>
      </w:pPr>
      <w:rPr>
        <w:rFonts w:ascii="Wingdings" w:hAnsi="Wingdings" w:hint="default"/>
        <w:sz w:val="20"/>
      </w:rPr>
    </w:lvl>
    <w:lvl w:ilvl="6" w:tplc="533EE346" w:tentative="1">
      <w:start w:val="1"/>
      <w:numFmt w:val="bullet"/>
      <w:lvlText w:val=""/>
      <w:lvlJc w:val="left"/>
      <w:pPr>
        <w:tabs>
          <w:tab w:val="num" w:pos="5040"/>
        </w:tabs>
        <w:ind w:left="5040" w:hanging="360"/>
      </w:pPr>
      <w:rPr>
        <w:rFonts w:ascii="Wingdings" w:hAnsi="Wingdings" w:hint="default"/>
        <w:sz w:val="20"/>
      </w:rPr>
    </w:lvl>
    <w:lvl w:ilvl="7" w:tplc="80D4B09C" w:tentative="1">
      <w:start w:val="1"/>
      <w:numFmt w:val="bullet"/>
      <w:lvlText w:val=""/>
      <w:lvlJc w:val="left"/>
      <w:pPr>
        <w:tabs>
          <w:tab w:val="num" w:pos="5760"/>
        </w:tabs>
        <w:ind w:left="5760" w:hanging="360"/>
      </w:pPr>
      <w:rPr>
        <w:rFonts w:ascii="Wingdings" w:hAnsi="Wingdings" w:hint="default"/>
        <w:sz w:val="20"/>
      </w:rPr>
    </w:lvl>
    <w:lvl w:ilvl="8" w:tplc="BBC4D360"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8A4406"/>
    <w:multiLevelType w:val="hybridMultilevel"/>
    <w:tmpl w:val="C12C6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B94B05"/>
    <w:multiLevelType w:val="hybridMultilevel"/>
    <w:tmpl w:val="91FC0E34"/>
    <w:lvl w:ilvl="0" w:tplc="65EA1E7A">
      <w:start w:val="5"/>
      <w:numFmt w:val="lowerRoman"/>
      <w:lvlText w:val="%1."/>
      <w:lvlJc w:val="left"/>
      <w:pPr>
        <w:tabs>
          <w:tab w:val="num" w:pos="3060"/>
        </w:tabs>
        <w:ind w:left="3060" w:hanging="90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44" w15:restartNumberingAfterBreak="0">
    <w:nsid w:val="7EFD7F8C"/>
    <w:multiLevelType w:val="hybridMultilevel"/>
    <w:tmpl w:val="0052C77C"/>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9"/>
  </w:num>
  <w:num w:numId="2">
    <w:abstractNumId w:val="9"/>
  </w:num>
  <w:num w:numId="3">
    <w:abstractNumId w:val="37"/>
  </w:num>
  <w:num w:numId="4">
    <w:abstractNumId w:val="41"/>
  </w:num>
  <w:num w:numId="5">
    <w:abstractNumId w:val="4"/>
  </w:num>
  <w:num w:numId="6">
    <w:abstractNumId w:val="32"/>
  </w:num>
  <w:num w:numId="7">
    <w:abstractNumId w:val="0"/>
  </w:num>
  <w:num w:numId="8">
    <w:abstractNumId w:val="44"/>
  </w:num>
  <w:num w:numId="9">
    <w:abstractNumId w:val="11"/>
  </w:num>
  <w:num w:numId="10">
    <w:abstractNumId w:val="13"/>
  </w:num>
  <w:num w:numId="11">
    <w:abstractNumId w:val="33"/>
  </w:num>
  <w:num w:numId="12">
    <w:abstractNumId w:val="31"/>
  </w:num>
  <w:num w:numId="13">
    <w:abstractNumId w:val="43"/>
  </w:num>
  <w:num w:numId="14">
    <w:abstractNumId w:val="40"/>
  </w:num>
  <w:num w:numId="15">
    <w:abstractNumId w:val="26"/>
  </w:num>
  <w:num w:numId="16">
    <w:abstractNumId w:val="15"/>
  </w:num>
  <w:num w:numId="17">
    <w:abstractNumId w:val="1"/>
  </w:num>
  <w:num w:numId="18">
    <w:abstractNumId w:val="30"/>
  </w:num>
  <w:num w:numId="19">
    <w:abstractNumId w:val="7"/>
  </w:num>
  <w:num w:numId="20">
    <w:abstractNumId w:val="16"/>
  </w:num>
  <w:num w:numId="21">
    <w:abstractNumId w:val="20"/>
  </w:num>
  <w:num w:numId="22">
    <w:abstractNumId w:val="17"/>
  </w:num>
  <w:num w:numId="23">
    <w:abstractNumId w:val="42"/>
  </w:num>
  <w:num w:numId="24">
    <w:abstractNumId w:val="10"/>
  </w:num>
  <w:num w:numId="25">
    <w:abstractNumId w:val="36"/>
  </w:num>
  <w:num w:numId="26">
    <w:abstractNumId w:val="29"/>
  </w:num>
  <w:num w:numId="27">
    <w:abstractNumId w:val="18"/>
  </w:num>
  <w:num w:numId="28">
    <w:abstractNumId w:val="19"/>
  </w:num>
  <w:num w:numId="29">
    <w:abstractNumId w:val="14"/>
  </w:num>
  <w:num w:numId="30">
    <w:abstractNumId w:val="38"/>
  </w:num>
  <w:num w:numId="31">
    <w:abstractNumId w:val="27"/>
  </w:num>
  <w:num w:numId="32">
    <w:abstractNumId w:val="8"/>
  </w:num>
  <w:num w:numId="33">
    <w:abstractNumId w:val="3"/>
  </w:num>
  <w:num w:numId="34">
    <w:abstractNumId w:val="22"/>
  </w:num>
  <w:num w:numId="35">
    <w:abstractNumId w:val="5"/>
  </w:num>
  <w:num w:numId="36">
    <w:abstractNumId w:val="24"/>
  </w:num>
  <w:num w:numId="37">
    <w:abstractNumId w:val="25"/>
  </w:num>
  <w:num w:numId="38">
    <w:abstractNumId w:val="2"/>
  </w:num>
  <w:num w:numId="39">
    <w:abstractNumId w:val="12"/>
  </w:num>
  <w:num w:numId="40">
    <w:abstractNumId w:val="21"/>
  </w:num>
  <w:num w:numId="41">
    <w:abstractNumId w:val="35"/>
  </w:num>
  <w:num w:numId="42">
    <w:abstractNumId w:val="23"/>
  </w:num>
  <w:num w:numId="43">
    <w:abstractNumId w:val="6"/>
  </w:num>
  <w:num w:numId="44">
    <w:abstractNumId w:val="34"/>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86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1NbWwNDC1NDK1NDFX0lEKTi0uzszPAykwrgUADlBMYywAAAA="/>
  </w:docVars>
  <w:rsids>
    <w:rsidRoot w:val="00214A20"/>
    <w:rsid w:val="00001404"/>
    <w:rsid w:val="00001729"/>
    <w:rsid w:val="00006B49"/>
    <w:rsid w:val="00010B74"/>
    <w:rsid w:val="00010CF8"/>
    <w:rsid w:val="00011566"/>
    <w:rsid w:val="00011C71"/>
    <w:rsid w:val="0001266D"/>
    <w:rsid w:val="0001386B"/>
    <w:rsid w:val="0001520C"/>
    <w:rsid w:val="00015915"/>
    <w:rsid w:val="00015BDE"/>
    <w:rsid w:val="00016CB5"/>
    <w:rsid w:val="00020566"/>
    <w:rsid w:val="000267D8"/>
    <w:rsid w:val="0003628D"/>
    <w:rsid w:val="00036609"/>
    <w:rsid w:val="00036946"/>
    <w:rsid w:val="00037794"/>
    <w:rsid w:val="00041027"/>
    <w:rsid w:val="0004585D"/>
    <w:rsid w:val="00047E54"/>
    <w:rsid w:val="000502C2"/>
    <w:rsid w:val="00050911"/>
    <w:rsid w:val="000516CF"/>
    <w:rsid w:val="000526F9"/>
    <w:rsid w:val="00052EC5"/>
    <w:rsid w:val="00057A95"/>
    <w:rsid w:val="00057EC1"/>
    <w:rsid w:val="00060CE0"/>
    <w:rsid w:val="00061EB2"/>
    <w:rsid w:val="00067BAC"/>
    <w:rsid w:val="00067D1F"/>
    <w:rsid w:val="00070FD4"/>
    <w:rsid w:val="00071118"/>
    <w:rsid w:val="00072829"/>
    <w:rsid w:val="00072F0A"/>
    <w:rsid w:val="00073654"/>
    <w:rsid w:val="0007569A"/>
    <w:rsid w:val="00080410"/>
    <w:rsid w:val="00083E45"/>
    <w:rsid w:val="00084097"/>
    <w:rsid w:val="0008443C"/>
    <w:rsid w:val="00084C27"/>
    <w:rsid w:val="00085798"/>
    <w:rsid w:val="00086905"/>
    <w:rsid w:val="00090C07"/>
    <w:rsid w:val="0009277A"/>
    <w:rsid w:val="00093493"/>
    <w:rsid w:val="00094167"/>
    <w:rsid w:val="00094BE2"/>
    <w:rsid w:val="0009623C"/>
    <w:rsid w:val="00096E86"/>
    <w:rsid w:val="000976F0"/>
    <w:rsid w:val="000A3E5F"/>
    <w:rsid w:val="000A4EBC"/>
    <w:rsid w:val="000A614A"/>
    <w:rsid w:val="000A7518"/>
    <w:rsid w:val="000B030C"/>
    <w:rsid w:val="000B338C"/>
    <w:rsid w:val="000B3DA8"/>
    <w:rsid w:val="000B53D0"/>
    <w:rsid w:val="000C12D9"/>
    <w:rsid w:val="000C1373"/>
    <w:rsid w:val="000C61C3"/>
    <w:rsid w:val="000C6376"/>
    <w:rsid w:val="000C67D6"/>
    <w:rsid w:val="000C7460"/>
    <w:rsid w:val="000D0CBE"/>
    <w:rsid w:val="000D1DA5"/>
    <w:rsid w:val="000D28D4"/>
    <w:rsid w:val="000D3262"/>
    <w:rsid w:val="000D3CAC"/>
    <w:rsid w:val="000D598E"/>
    <w:rsid w:val="000D5CCF"/>
    <w:rsid w:val="000D6287"/>
    <w:rsid w:val="000D74EB"/>
    <w:rsid w:val="000D799A"/>
    <w:rsid w:val="000E158F"/>
    <w:rsid w:val="000E2E9E"/>
    <w:rsid w:val="000E5BEF"/>
    <w:rsid w:val="000E71F6"/>
    <w:rsid w:val="000F1A07"/>
    <w:rsid w:val="000F418C"/>
    <w:rsid w:val="000F618A"/>
    <w:rsid w:val="000F61CF"/>
    <w:rsid w:val="0010524B"/>
    <w:rsid w:val="00105A03"/>
    <w:rsid w:val="00105FCE"/>
    <w:rsid w:val="00110C90"/>
    <w:rsid w:val="00113DD3"/>
    <w:rsid w:val="00120560"/>
    <w:rsid w:val="001239D7"/>
    <w:rsid w:val="00124DA2"/>
    <w:rsid w:val="0012584F"/>
    <w:rsid w:val="001259C8"/>
    <w:rsid w:val="00130297"/>
    <w:rsid w:val="001342D3"/>
    <w:rsid w:val="00135F16"/>
    <w:rsid w:val="00136F01"/>
    <w:rsid w:val="001370CF"/>
    <w:rsid w:val="00141481"/>
    <w:rsid w:val="001418F4"/>
    <w:rsid w:val="001423A9"/>
    <w:rsid w:val="00143187"/>
    <w:rsid w:val="00144DCB"/>
    <w:rsid w:val="00147FD4"/>
    <w:rsid w:val="00150596"/>
    <w:rsid w:val="00150B6B"/>
    <w:rsid w:val="00150E88"/>
    <w:rsid w:val="00151400"/>
    <w:rsid w:val="001524E4"/>
    <w:rsid w:val="00152942"/>
    <w:rsid w:val="001536BA"/>
    <w:rsid w:val="001551AB"/>
    <w:rsid w:val="00156BA2"/>
    <w:rsid w:val="001620C7"/>
    <w:rsid w:val="00164415"/>
    <w:rsid w:val="0016722B"/>
    <w:rsid w:val="00167B30"/>
    <w:rsid w:val="00170BC7"/>
    <w:rsid w:val="00170D63"/>
    <w:rsid w:val="00171958"/>
    <w:rsid w:val="00171D52"/>
    <w:rsid w:val="00172C1F"/>
    <w:rsid w:val="0017517B"/>
    <w:rsid w:val="001814DF"/>
    <w:rsid w:val="0018292E"/>
    <w:rsid w:val="00185A50"/>
    <w:rsid w:val="0018716B"/>
    <w:rsid w:val="001901B2"/>
    <w:rsid w:val="001907BF"/>
    <w:rsid w:val="00190A53"/>
    <w:rsid w:val="00190DAA"/>
    <w:rsid w:val="00192785"/>
    <w:rsid w:val="00194CE1"/>
    <w:rsid w:val="00196C09"/>
    <w:rsid w:val="00196C3D"/>
    <w:rsid w:val="001A122A"/>
    <w:rsid w:val="001A3271"/>
    <w:rsid w:val="001A40E4"/>
    <w:rsid w:val="001A42BF"/>
    <w:rsid w:val="001A594B"/>
    <w:rsid w:val="001A6102"/>
    <w:rsid w:val="001A63F4"/>
    <w:rsid w:val="001A7A17"/>
    <w:rsid w:val="001C156D"/>
    <w:rsid w:val="001C1686"/>
    <w:rsid w:val="001C2FC7"/>
    <w:rsid w:val="001C3C13"/>
    <w:rsid w:val="001C41E7"/>
    <w:rsid w:val="001C4EDC"/>
    <w:rsid w:val="001C6290"/>
    <w:rsid w:val="001C6A56"/>
    <w:rsid w:val="001C6DFB"/>
    <w:rsid w:val="001C76C5"/>
    <w:rsid w:val="001C7BB3"/>
    <w:rsid w:val="001D0E2C"/>
    <w:rsid w:val="001D282D"/>
    <w:rsid w:val="001D5165"/>
    <w:rsid w:val="001D5493"/>
    <w:rsid w:val="001D5F0D"/>
    <w:rsid w:val="001D6AD1"/>
    <w:rsid w:val="001D7444"/>
    <w:rsid w:val="001E19D1"/>
    <w:rsid w:val="001E6370"/>
    <w:rsid w:val="001F1FA8"/>
    <w:rsid w:val="001F4422"/>
    <w:rsid w:val="001F50AC"/>
    <w:rsid w:val="001F6169"/>
    <w:rsid w:val="001F6E36"/>
    <w:rsid w:val="00201D6A"/>
    <w:rsid w:val="002040C1"/>
    <w:rsid w:val="00204831"/>
    <w:rsid w:val="00205866"/>
    <w:rsid w:val="00205FC4"/>
    <w:rsid w:val="00206906"/>
    <w:rsid w:val="002100BF"/>
    <w:rsid w:val="002100CC"/>
    <w:rsid w:val="00213297"/>
    <w:rsid w:val="002134AD"/>
    <w:rsid w:val="0021390D"/>
    <w:rsid w:val="002143E3"/>
    <w:rsid w:val="00214A20"/>
    <w:rsid w:val="00215E03"/>
    <w:rsid w:val="00216F2F"/>
    <w:rsid w:val="00224389"/>
    <w:rsid w:val="00226959"/>
    <w:rsid w:val="00227903"/>
    <w:rsid w:val="00227B64"/>
    <w:rsid w:val="0023318C"/>
    <w:rsid w:val="00233E52"/>
    <w:rsid w:val="00233F1F"/>
    <w:rsid w:val="00235EB6"/>
    <w:rsid w:val="00241B31"/>
    <w:rsid w:val="00241DAB"/>
    <w:rsid w:val="00243E36"/>
    <w:rsid w:val="00243E51"/>
    <w:rsid w:val="002442B4"/>
    <w:rsid w:val="00244D2A"/>
    <w:rsid w:val="002452AB"/>
    <w:rsid w:val="002472C8"/>
    <w:rsid w:val="002512D1"/>
    <w:rsid w:val="002529B4"/>
    <w:rsid w:val="002538F9"/>
    <w:rsid w:val="00254F7A"/>
    <w:rsid w:val="0025647A"/>
    <w:rsid w:val="00256685"/>
    <w:rsid w:val="002569C0"/>
    <w:rsid w:val="00257FD8"/>
    <w:rsid w:val="00260521"/>
    <w:rsid w:val="002609B7"/>
    <w:rsid w:val="0026327D"/>
    <w:rsid w:val="002640F0"/>
    <w:rsid w:val="00264A83"/>
    <w:rsid w:val="002653A5"/>
    <w:rsid w:val="002654E9"/>
    <w:rsid w:val="00267263"/>
    <w:rsid w:val="00267CB5"/>
    <w:rsid w:val="002704F2"/>
    <w:rsid w:val="00270BAF"/>
    <w:rsid w:val="00274BA9"/>
    <w:rsid w:val="0027561A"/>
    <w:rsid w:val="0028330F"/>
    <w:rsid w:val="00285962"/>
    <w:rsid w:val="00285C37"/>
    <w:rsid w:val="002907E1"/>
    <w:rsid w:val="002914D1"/>
    <w:rsid w:val="0029210D"/>
    <w:rsid w:val="002933E1"/>
    <w:rsid w:val="00293AC8"/>
    <w:rsid w:val="00294E5B"/>
    <w:rsid w:val="0029674D"/>
    <w:rsid w:val="002A2760"/>
    <w:rsid w:val="002A3F5F"/>
    <w:rsid w:val="002A423E"/>
    <w:rsid w:val="002A5A01"/>
    <w:rsid w:val="002A5CB3"/>
    <w:rsid w:val="002A62D5"/>
    <w:rsid w:val="002B243E"/>
    <w:rsid w:val="002B39E3"/>
    <w:rsid w:val="002B4124"/>
    <w:rsid w:val="002B4982"/>
    <w:rsid w:val="002B51B2"/>
    <w:rsid w:val="002B6ED9"/>
    <w:rsid w:val="002B7291"/>
    <w:rsid w:val="002B7D95"/>
    <w:rsid w:val="002B7E34"/>
    <w:rsid w:val="002B7F0B"/>
    <w:rsid w:val="002C47F0"/>
    <w:rsid w:val="002D181D"/>
    <w:rsid w:val="002D199B"/>
    <w:rsid w:val="002D2C0A"/>
    <w:rsid w:val="002D56E2"/>
    <w:rsid w:val="002D754E"/>
    <w:rsid w:val="002D7C69"/>
    <w:rsid w:val="002E14C4"/>
    <w:rsid w:val="002E1D35"/>
    <w:rsid w:val="002E2B34"/>
    <w:rsid w:val="002E3961"/>
    <w:rsid w:val="002E3CA5"/>
    <w:rsid w:val="002E5A78"/>
    <w:rsid w:val="002E5C9F"/>
    <w:rsid w:val="002E5FF7"/>
    <w:rsid w:val="002F1449"/>
    <w:rsid w:val="002F1E32"/>
    <w:rsid w:val="002F24AE"/>
    <w:rsid w:val="002F2B33"/>
    <w:rsid w:val="002F4378"/>
    <w:rsid w:val="00300889"/>
    <w:rsid w:val="0030103C"/>
    <w:rsid w:val="00302661"/>
    <w:rsid w:val="00303021"/>
    <w:rsid w:val="0030592F"/>
    <w:rsid w:val="00305DAD"/>
    <w:rsid w:val="00307433"/>
    <w:rsid w:val="00307EAC"/>
    <w:rsid w:val="00310416"/>
    <w:rsid w:val="00311BBC"/>
    <w:rsid w:val="00311EC9"/>
    <w:rsid w:val="00312CC7"/>
    <w:rsid w:val="00312E13"/>
    <w:rsid w:val="003150CD"/>
    <w:rsid w:val="00316E6C"/>
    <w:rsid w:val="0031705E"/>
    <w:rsid w:val="00317DDF"/>
    <w:rsid w:val="003204B8"/>
    <w:rsid w:val="003214C1"/>
    <w:rsid w:val="00321870"/>
    <w:rsid w:val="00322B3D"/>
    <w:rsid w:val="00323635"/>
    <w:rsid w:val="00325595"/>
    <w:rsid w:val="003260D4"/>
    <w:rsid w:val="00326CC8"/>
    <w:rsid w:val="003325B0"/>
    <w:rsid w:val="00332D8F"/>
    <w:rsid w:val="003342FC"/>
    <w:rsid w:val="00334C5F"/>
    <w:rsid w:val="00335CED"/>
    <w:rsid w:val="00336737"/>
    <w:rsid w:val="003418AF"/>
    <w:rsid w:val="00342421"/>
    <w:rsid w:val="0034448D"/>
    <w:rsid w:val="00345E7A"/>
    <w:rsid w:val="003472FC"/>
    <w:rsid w:val="003503B9"/>
    <w:rsid w:val="00350799"/>
    <w:rsid w:val="0035275D"/>
    <w:rsid w:val="00352797"/>
    <w:rsid w:val="00353B81"/>
    <w:rsid w:val="00355D71"/>
    <w:rsid w:val="00356B1B"/>
    <w:rsid w:val="003608A3"/>
    <w:rsid w:val="0036100F"/>
    <w:rsid w:val="00361B8C"/>
    <w:rsid w:val="00361C71"/>
    <w:rsid w:val="00361E29"/>
    <w:rsid w:val="003656B7"/>
    <w:rsid w:val="00365E87"/>
    <w:rsid w:val="00366A0C"/>
    <w:rsid w:val="00366BD4"/>
    <w:rsid w:val="003700D4"/>
    <w:rsid w:val="00371D97"/>
    <w:rsid w:val="00375D9E"/>
    <w:rsid w:val="00376621"/>
    <w:rsid w:val="00380313"/>
    <w:rsid w:val="00381126"/>
    <w:rsid w:val="00383008"/>
    <w:rsid w:val="003830E7"/>
    <w:rsid w:val="00383961"/>
    <w:rsid w:val="00384888"/>
    <w:rsid w:val="00391EAC"/>
    <w:rsid w:val="00392FB7"/>
    <w:rsid w:val="00394CCE"/>
    <w:rsid w:val="00395317"/>
    <w:rsid w:val="00395B05"/>
    <w:rsid w:val="00397823"/>
    <w:rsid w:val="003A1AAC"/>
    <w:rsid w:val="003A28FD"/>
    <w:rsid w:val="003A40E7"/>
    <w:rsid w:val="003A4B2A"/>
    <w:rsid w:val="003A5FCC"/>
    <w:rsid w:val="003A63B6"/>
    <w:rsid w:val="003A6FAF"/>
    <w:rsid w:val="003B0645"/>
    <w:rsid w:val="003B2522"/>
    <w:rsid w:val="003B5077"/>
    <w:rsid w:val="003B5125"/>
    <w:rsid w:val="003B5543"/>
    <w:rsid w:val="003B5808"/>
    <w:rsid w:val="003B61A1"/>
    <w:rsid w:val="003B7608"/>
    <w:rsid w:val="003C0E34"/>
    <w:rsid w:val="003C0F9E"/>
    <w:rsid w:val="003C1FF2"/>
    <w:rsid w:val="003C219F"/>
    <w:rsid w:val="003C21F3"/>
    <w:rsid w:val="003C2AAE"/>
    <w:rsid w:val="003C2BCC"/>
    <w:rsid w:val="003C3A5A"/>
    <w:rsid w:val="003C3D5A"/>
    <w:rsid w:val="003C4A62"/>
    <w:rsid w:val="003C51B9"/>
    <w:rsid w:val="003C53C6"/>
    <w:rsid w:val="003D33E1"/>
    <w:rsid w:val="003D41E2"/>
    <w:rsid w:val="003D6A2E"/>
    <w:rsid w:val="003E2710"/>
    <w:rsid w:val="003F077A"/>
    <w:rsid w:val="003F1D0D"/>
    <w:rsid w:val="003F335B"/>
    <w:rsid w:val="003F4550"/>
    <w:rsid w:val="003F505A"/>
    <w:rsid w:val="004027E1"/>
    <w:rsid w:val="00402E50"/>
    <w:rsid w:val="00403250"/>
    <w:rsid w:val="0040335A"/>
    <w:rsid w:val="00404AB3"/>
    <w:rsid w:val="004054B1"/>
    <w:rsid w:val="00405D1B"/>
    <w:rsid w:val="00405D53"/>
    <w:rsid w:val="004062C5"/>
    <w:rsid w:val="00407F99"/>
    <w:rsid w:val="0041011B"/>
    <w:rsid w:val="00415990"/>
    <w:rsid w:val="00417B89"/>
    <w:rsid w:val="00421C18"/>
    <w:rsid w:val="004233EF"/>
    <w:rsid w:val="004243C4"/>
    <w:rsid w:val="0042498C"/>
    <w:rsid w:val="00425F20"/>
    <w:rsid w:val="004277A0"/>
    <w:rsid w:val="0043134F"/>
    <w:rsid w:val="00431D41"/>
    <w:rsid w:val="00441355"/>
    <w:rsid w:val="00444468"/>
    <w:rsid w:val="0044575A"/>
    <w:rsid w:val="0044589E"/>
    <w:rsid w:val="00446F36"/>
    <w:rsid w:val="004476BA"/>
    <w:rsid w:val="004502BE"/>
    <w:rsid w:val="00451C11"/>
    <w:rsid w:val="00456262"/>
    <w:rsid w:val="00456365"/>
    <w:rsid w:val="00457681"/>
    <w:rsid w:val="004605FB"/>
    <w:rsid w:val="004608CD"/>
    <w:rsid w:val="00460BF5"/>
    <w:rsid w:val="00462E43"/>
    <w:rsid w:val="00463C8C"/>
    <w:rsid w:val="0046423B"/>
    <w:rsid w:val="0046729F"/>
    <w:rsid w:val="0046778C"/>
    <w:rsid w:val="00471BDE"/>
    <w:rsid w:val="00477D96"/>
    <w:rsid w:val="00480AF9"/>
    <w:rsid w:val="00480F1A"/>
    <w:rsid w:val="00481284"/>
    <w:rsid w:val="004812B3"/>
    <w:rsid w:val="00486DDF"/>
    <w:rsid w:val="00496E82"/>
    <w:rsid w:val="004A0EC0"/>
    <w:rsid w:val="004A1EBA"/>
    <w:rsid w:val="004A2B1B"/>
    <w:rsid w:val="004A5060"/>
    <w:rsid w:val="004A54A8"/>
    <w:rsid w:val="004A59A3"/>
    <w:rsid w:val="004A6DC0"/>
    <w:rsid w:val="004B1405"/>
    <w:rsid w:val="004B2824"/>
    <w:rsid w:val="004B2DE1"/>
    <w:rsid w:val="004C0960"/>
    <w:rsid w:val="004C1D09"/>
    <w:rsid w:val="004C4436"/>
    <w:rsid w:val="004C4624"/>
    <w:rsid w:val="004C6E19"/>
    <w:rsid w:val="004C7E0F"/>
    <w:rsid w:val="004D0AA0"/>
    <w:rsid w:val="004D227C"/>
    <w:rsid w:val="004D7227"/>
    <w:rsid w:val="004D797B"/>
    <w:rsid w:val="004E0013"/>
    <w:rsid w:val="004E04EF"/>
    <w:rsid w:val="004E086D"/>
    <w:rsid w:val="004E14B8"/>
    <w:rsid w:val="004E249D"/>
    <w:rsid w:val="004E2BC5"/>
    <w:rsid w:val="004E619D"/>
    <w:rsid w:val="004F2035"/>
    <w:rsid w:val="004F3C05"/>
    <w:rsid w:val="004F402D"/>
    <w:rsid w:val="004F5538"/>
    <w:rsid w:val="004F675F"/>
    <w:rsid w:val="00502DBE"/>
    <w:rsid w:val="00507B00"/>
    <w:rsid w:val="005120E0"/>
    <w:rsid w:val="0051299E"/>
    <w:rsid w:val="00513617"/>
    <w:rsid w:val="00515013"/>
    <w:rsid w:val="00515352"/>
    <w:rsid w:val="0051558F"/>
    <w:rsid w:val="00523155"/>
    <w:rsid w:val="00530148"/>
    <w:rsid w:val="00531039"/>
    <w:rsid w:val="00532793"/>
    <w:rsid w:val="0053527A"/>
    <w:rsid w:val="00537E5A"/>
    <w:rsid w:val="00543D82"/>
    <w:rsid w:val="005446EF"/>
    <w:rsid w:val="00544E85"/>
    <w:rsid w:val="00545C07"/>
    <w:rsid w:val="00546FF2"/>
    <w:rsid w:val="00547C26"/>
    <w:rsid w:val="00550AA4"/>
    <w:rsid w:val="0055488B"/>
    <w:rsid w:val="0055756F"/>
    <w:rsid w:val="005609F6"/>
    <w:rsid w:val="005610B4"/>
    <w:rsid w:val="00563F6F"/>
    <w:rsid w:val="0056427C"/>
    <w:rsid w:val="00566D13"/>
    <w:rsid w:val="00571D6D"/>
    <w:rsid w:val="005727E5"/>
    <w:rsid w:val="0057348B"/>
    <w:rsid w:val="005736DD"/>
    <w:rsid w:val="00573F80"/>
    <w:rsid w:val="00575B1A"/>
    <w:rsid w:val="00576C7D"/>
    <w:rsid w:val="00580484"/>
    <w:rsid w:val="005837FB"/>
    <w:rsid w:val="00584ED6"/>
    <w:rsid w:val="00585515"/>
    <w:rsid w:val="005869C7"/>
    <w:rsid w:val="00587B0D"/>
    <w:rsid w:val="005A1281"/>
    <w:rsid w:val="005A3D83"/>
    <w:rsid w:val="005A4702"/>
    <w:rsid w:val="005A4E44"/>
    <w:rsid w:val="005A4F25"/>
    <w:rsid w:val="005A52A2"/>
    <w:rsid w:val="005A61AF"/>
    <w:rsid w:val="005A7A79"/>
    <w:rsid w:val="005B1070"/>
    <w:rsid w:val="005B2D94"/>
    <w:rsid w:val="005B4487"/>
    <w:rsid w:val="005C15F5"/>
    <w:rsid w:val="005C20A7"/>
    <w:rsid w:val="005C3767"/>
    <w:rsid w:val="005C3A03"/>
    <w:rsid w:val="005C5823"/>
    <w:rsid w:val="005C7AD6"/>
    <w:rsid w:val="005C7D97"/>
    <w:rsid w:val="005D3E7D"/>
    <w:rsid w:val="005D4E0D"/>
    <w:rsid w:val="005D7884"/>
    <w:rsid w:val="005E2493"/>
    <w:rsid w:val="005E2B96"/>
    <w:rsid w:val="005E2BF5"/>
    <w:rsid w:val="005E702B"/>
    <w:rsid w:val="005E7B2D"/>
    <w:rsid w:val="005F1DF1"/>
    <w:rsid w:val="005F27B0"/>
    <w:rsid w:val="005F2A46"/>
    <w:rsid w:val="005F5098"/>
    <w:rsid w:val="005F528F"/>
    <w:rsid w:val="005F551B"/>
    <w:rsid w:val="005F6AE6"/>
    <w:rsid w:val="0060365F"/>
    <w:rsid w:val="00604A44"/>
    <w:rsid w:val="00607F7B"/>
    <w:rsid w:val="006109AD"/>
    <w:rsid w:val="0061145F"/>
    <w:rsid w:val="00615788"/>
    <w:rsid w:val="00615F1C"/>
    <w:rsid w:val="00616837"/>
    <w:rsid w:val="00620E5E"/>
    <w:rsid w:val="00621204"/>
    <w:rsid w:val="00621E28"/>
    <w:rsid w:val="00623E7B"/>
    <w:rsid w:val="00624360"/>
    <w:rsid w:val="006251D7"/>
    <w:rsid w:val="00626C0E"/>
    <w:rsid w:val="00630318"/>
    <w:rsid w:val="006304AC"/>
    <w:rsid w:val="006353AF"/>
    <w:rsid w:val="00635A0E"/>
    <w:rsid w:val="00637B96"/>
    <w:rsid w:val="00640646"/>
    <w:rsid w:val="00643FA7"/>
    <w:rsid w:val="006466B3"/>
    <w:rsid w:val="00647822"/>
    <w:rsid w:val="00653947"/>
    <w:rsid w:val="00653F38"/>
    <w:rsid w:val="006540EB"/>
    <w:rsid w:val="00655D35"/>
    <w:rsid w:val="00656BD7"/>
    <w:rsid w:val="00657FC9"/>
    <w:rsid w:val="00662675"/>
    <w:rsid w:val="0066555A"/>
    <w:rsid w:val="00670567"/>
    <w:rsid w:val="00670E97"/>
    <w:rsid w:val="00671163"/>
    <w:rsid w:val="00671E1A"/>
    <w:rsid w:val="00675527"/>
    <w:rsid w:val="0067587F"/>
    <w:rsid w:val="00680C13"/>
    <w:rsid w:val="00680DCE"/>
    <w:rsid w:val="00684AB0"/>
    <w:rsid w:val="00685C69"/>
    <w:rsid w:val="00686D28"/>
    <w:rsid w:val="00687125"/>
    <w:rsid w:val="006928AD"/>
    <w:rsid w:val="006974FC"/>
    <w:rsid w:val="006A134F"/>
    <w:rsid w:val="006A5443"/>
    <w:rsid w:val="006A6837"/>
    <w:rsid w:val="006A6C25"/>
    <w:rsid w:val="006A710A"/>
    <w:rsid w:val="006B1A3C"/>
    <w:rsid w:val="006B2C29"/>
    <w:rsid w:val="006B3B0C"/>
    <w:rsid w:val="006B6042"/>
    <w:rsid w:val="006B6B37"/>
    <w:rsid w:val="006B6B43"/>
    <w:rsid w:val="006B75AB"/>
    <w:rsid w:val="006C6DF4"/>
    <w:rsid w:val="006C72AE"/>
    <w:rsid w:val="006D1BC7"/>
    <w:rsid w:val="006D206F"/>
    <w:rsid w:val="006D38B8"/>
    <w:rsid w:val="006D580C"/>
    <w:rsid w:val="006D5C7F"/>
    <w:rsid w:val="006D6948"/>
    <w:rsid w:val="006E02DD"/>
    <w:rsid w:val="006E2BCD"/>
    <w:rsid w:val="006E42CF"/>
    <w:rsid w:val="006E45E7"/>
    <w:rsid w:val="006F030F"/>
    <w:rsid w:val="006F08A3"/>
    <w:rsid w:val="006F4664"/>
    <w:rsid w:val="006F488F"/>
    <w:rsid w:val="006F510A"/>
    <w:rsid w:val="006F7380"/>
    <w:rsid w:val="00700195"/>
    <w:rsid w:val="00710411"/>
    <w:rsid w:val="007109A8"/>
    <w:rsid w:val="00710B74"/>
    <w:rsid w:val="007110C4"/>
    <w:rsid w:val="0071215C"/>
    <w:rsid w:val="00713F89"/>
    <w:rsid w:val="00714110"/>
    <w:rsid w:val="00714DBB"/>
    <w:rsid w:val="007150C3"/>
    <w:rsid w:val="007158F1"/>
    <w:rsid w:val="00716985"/>
    <w:rsid w:val="00720227"/>
    <w:rsid w:val="00720EF6"/>
    <w:rsid w:val="0072369C"/>
    <w:rsid w:val="00723701"/>
    <w:rsid w:val="007238BA"/>
    <w:rsid w:val="00723C48"/>
    <w:rsid w:val="007244D0"/>
    <w:rsid w:val="00724AA8"/>
    <w:rsid w:val="00727C8C"/>
    <w:rsid w:val="00731B7C"/>
    <w:rsid w:val="00740ABE"/>
    <w:rsid w:val="0074262D"/>
    <w:rsid w:val="0074399E"/>
    <w:rsid w:val="00743FDA"/>
    <w:rsid w:val="0074706E"/>
    <w:rsid w:val="00747F41"/>
    <w:rsid w:val="0075011E"/>
    <w:rsid w:val="007538A7"/>
    <w:rsid w:val="0075399A"/>
    <w:rsid w:val="00756CDB"/>
    <w:rsid w:val="0076346C"/>
    <w:rsid w:val="007634B7"/>
    <w:rsid w:val="00765166"/>
    <w:rsid w:val="00765780"/>
    <w:rsid w:val="0076586C"/>
    <w:rsid w:val="007660FB"/>
    <w:rsid w:val="0076798E"/>
    <w:rsid w:val="00767AA0"/>
    <w:rsid w:val="00771D6F"/>
    <w:rsid w:val="00772309"/>
    <w:rsid w:val="00773D26"/>
    <w:rsid w:val="00773FCB"/>
    <w:rsid w:val="007803F5"/>
    <w:rsid w:val="00780AD2"/>
    <w:rsid w:val="007835D0"/>
    <w:rsid w:val="0078421E"/>
    <w:rsid w:val="00786408"/>
    <w:rsid w:val="00786574"/>
    <w:rsid w:val="007868DD"/>
    <w:rsid w:val="00786C55"/>
    <w:rsid w:val="00787FD2"/>
    <w:rsid w:val="00790256"/>
    <w:rsid w:val="00790872"/>
    <w:rsid w:val="0079176B"/>
    <w:rsid w:val="00792673"/>
    <w:rsid w:val="00795DB4"/>
    <w:rsid w:val="00796EDB"/>
    <w:rsid w:val="00797C0A"/>
    <w:rsid w:val="007A0A7F"/>
    <w:rsid w:val="007A1AAB"/>
    <w:rsid w:val="007A2114"/>
    <w:rsid w:val="007A2B46"/>
    <w:rsid w:val="007A3178"/>
    <w:rsid w:val="007B4FEE"/>
    <w:rsid w:val="007B58A2"/>
    <w:rsid w:val="007B5E5D"/>
    <w:rsid w:val="007B64A4"/>
    <w:rsid w:val="007B72F4"/>
    <w:rsid w:val="007C0EFA"/>
    <w:rsid w:val="007C12BC"/>
    <w:rsid w:val="007C4709"/>
    <w:rsid w:val="007C5141"/>
    <w:rsid w:val="007C5F04"/>
    <w:rsid w:val="007C6F37"/>
    <w:rsid w:val="007C6F7C"/>
    <w:rsid w:val="007C7B26"/>
    <w:rsid w:val="007C7FBF"/>
    <w:rsid w:val="007D1A43"/>
    <w:rsid w:val="007D3D95"/>
    <w:rsid w:val="007D545A"/>
    <w:rsid w:val="007D5F1C"/>
    <w:rsid w:val="007E0260"/>
    <w:rsid w:val="007E29B0"/>
    <w:rsid w:val="007E2DD2"/>
    <w:rsid w:val="007E4B60"/>
    <w:rsid w:val="007E57E5"/>
    <w:rsid w:val="007E5C0B"/>
    <w:rsid w:val="007F0E26"/>
    <w:rsid w:val="007F2457"/>
    <w:rsid w:val="007F2DD2"/>
    <w:rsid w:val="007F3E6D"/>
    <w:rsid w:val="007F411C"/>
    <w:rsid w:val="007F55FF"/>
    <w:rsid w:val="007F7C95"/>
    <w:rsid w:val="008003D9"/>
    <w:rsid w:val="008005BA"/>
    <w:rsid w:val="008006B7"/>
    <w:rsid w:val="008028FC"/>
    <w:rsid w:val="00802B5F"/>
    <w:rsid w:val="00804D9D"/>
    <w:rsid w:val="008135CC"/>
    <w:rsid w:val="0081551C"/>
    <w:rsid w:val="00816D5D"/>
    <w:rsid w:val="00817438"/>
    <w:rsid w:val="008203DF"/>
    <w:rsid w:val="00820FB8"/>
    <w:rsid w:val="00822870"/>
    <w:rsid w:val="00823FD4"/>
    <w:rsid w:val="0082637E"/>
    <w:rsid w:val="00827F0A"/>
    <w:rsid w:val="00830306"/>
    <w:rsid w:val="008344CB"/>
    <w:rsid w:val="008356E6"/>
    <w:rsid w:val="00841765"/>
    <w:rsid w:val="008420EE"/>
    <w:rsid w:val="0084296E"/>
    <w:rsid w:val="0084611C"/>
    <w:rsid w:val="00846AD8"/>
    <w:rsid w:val="00847DB0"/>
    <w:rsid w:val="00850083"/>
    <w:rsid w:val="0085031A"/>
    <w:rsid w:val="0085120C"/>
    <w:rsid w:val="00853719"/>
    <w:rsid w:val="00860093"/>
    <w:rsid w:val="008613D6"/>
    <w:rsid w:val="00861D4A"/>
    <w:rsid w:val="00862035"/>
    <w:rsid w:val="00864A07"/>
    <w:rsid w:val="00866BC9"/>
    <w:rsid w:val="00866D55"/>
    <w:rsid w:val="008671DA"/>
    <w:rsid w:val="0087057D"/>
    <w:rsid w:val="00870661"/>
    <w:rsid w:val="008711B5"/>
    <w:rsid w:val="008726A2"/>
    <w:rsid w:val="00872751"/>
    <w:rsid w:val="00874572"/>
    <w:rsid w:val="0088142C"/>
    <w:rsid w:val="00883B65"/>
    <w:rsid w:val="008855E0"/>
    <w:rsid w:val="00885911"/>
    <w:rsid w:val="00885D4A"/>
    <w:rsid w:val="0088767C"/>
    <w:rsid w:val="0089462A"/>
    <w:rsid w:val="00895B23"/>
    <w:rsid w:val="008A0DBB"/>
    <w:rsid w:val="008A1FBC"/>
    <w:rsid w:val="008A268F"/>
    <w:rsid w:val="008A2CD8"/>
    <w:rsid w:val="008A4776"/>
    <w:rsid w:val="008A56D8"/>
    <w:rsid w:val="008A676A"/>
    <w:rsid w:val="008A7CFE"/>
    <w:rsid w:val="008B2A5D"/>
    <w:rsid w:val="008B333C"/>
    <w:rsid w:val="008B482C"/>
    <w:rsid w:val="008B58E6"/>
    <w:rsid w:val="008C01E6"/>
    <w:rsid w:val="008C3D54"/>
    <w:rsid w:val="008C45F1"/>
    <w:rsid w:val="008C7AC5"/>
    <w:rsid w:val="008D06BE"/>
    <w:rsid w:val="008D111D"/>
    <w:rsid w:val="008D4B8E"/>
    <w:rsid w:val="008D6945"/>
    <w:rsid w:val="008E09E6"/>
    <w:rsid w:val="008E1F82"/>
    <w:rsid w:val="008E30EC"/>
    <w:rsid w:val="008E3BA7"/>
    <w:rsid w:val="008E3D1C"/>
    <w:rsid w:val="008E52F3"/>
    <w:rsid w:val="008E7CFB"/>
    <w:rsid w:val="008E7D31"/>
    <w:rsid w:val="008F101D"/>
    <w:rsid w:val="008F22B9"/>
    <w:rsid w:val="008F25E6"/>
    <w:rsid w:val="008F3083"/>
    <w:rsid w:val="008F456F"/>
    <w:rsid w:val="00901717"/>
    <w:rsid w:val="00901910"/>
    <w:rsid w:val="00901C93"/>
    <w:rsid w:val="00905B81"/>
    <w:rsid w:val="00915F8F"/>
    <w:rsid w:val="0092077F"/>
    <w:rsid w:val="00920C11"/>
    <w:rsid w:val="00921727"/>
    <w:rsid w:val="009249A3"/>
    <w:rsid w:val="00925CA6"/>
    <w:rsid w:val="0092695A"/>
    <w:rsid w:val="009339F0"/>
    <w:rsid w:val="00933BA9"/>
    <w:rsid w:val="00934191"/>
    <w:rsid w:val="00941F16"/>
    <w:rsid w:val="00942301"/>
    <w:rsid w:val="00943F18"/>
    <w:rsid w:val="00945407"/>
    <w:rsid w:val="00945A04"/>
    <w:rsid w:val="00945B66"/>
    <w:rsid w:val="00951DCC"/>
    <w:rsid w:val="00952039"/>
    <w:rsid w:val="00956CF1"/>
    <w:rsid w:val="00957649"/>
    <w:rsid w:val="00957B1E"/>
    <w:rsid w:val="00961FBB"/>
    <w:rsid w:val="0096307B"/>
    <w:rsid w:val="00963D23"/>
    <w:rsid w:val="00964A55"/>
    <w:rsid w:val="009652C5"/>
    <w:rsid w:val="0096562B"/>
    <w:rsid w:val="00966167"/>
    <w:rsid w:val="00967281"/>
    <w:rsid w:val="009705F6"/>
    <w:rsid w:val="00970E9E"/>
    <w:rsid w:val="00972362"/>
    <w:rsid w:val="00973629"/>
    <w:rsid w:val="00975568"/>
    <w:rsid w:val="0097695F"/>
    <w:rsid w:val="009774EE"/>
    <w:rsid w:val="00980695"/>
    <w:rsid w:val="00980D68"/>
    <w:rsid w:val="00980D97"/>
    <w:rsid w:val="009900C9"/>
    <w:rsid w:val="00990EF5"/>
    <w:rsid w:val="00991DBB"/>
    <w:rsid w:val="00992E6E"/>
    <w:rsid w:val="009937D4"/>
    <w:rsid w:val="00996D93"/>
    <w:rsid w:val="009A10E6"/>
    <w:rsid w:val="009A24F5"/>
    <w:rsid w:val="009A281D"/>
    <w:rsid w:val="009A4BB5"/>
    <w:rsid w:val="009A6F01"/>
    <w:rsid w:val="009A6F81"/>
    <w:rsid w:val="009B0551"/>
    <w:rsid w:val="009B1F8D"/>
    <w:rsid w:val="009B37DD"/>
    <w:rsid w:val="009B39AD"/>
    <w:rsid w:val="009B4921"/>
    <w:rsid w:val="009B5006"/>
    <w:rsid w:val="009B5D18"/>
    <w:rsid w:val="009B766F"/>
    <w:rsid w:val="009C0535"/>
    <w:rsid w:val="009C1115"/>
    <w:rsid w:val="009C30B5"/>
    <w:rsid w:val="009C47DC"/>
    <w:rsid w:val="009D02C8"/>
    <w:rsid w:val="009D1D86"/>
    <w:rsid w:val="009D2522"/>
    <w:rsid w:val="009D59B4"/>
    <w:rsid w:val="009D75D2"/>
    <w:rsid w:val="009E0273"/>
    <w:rsid w:val="009E4C2C"/>
    <w:rsid w:val="009E4D45"/>
    <w:rsid w:val="009E4FB8"/>
    <w:rsid w:val="009E56A3"/>
    <w:rsid w:val="009E5F2C"/>
    <w:rsid w:val="009E68AF"/>
    <w:rsid w:val="009F3290"/>
    <w:rsid w:val="009F7401"/>
    <w:rsid w:val="00A02867"/>
    <w:rsid w:val="00A02E63"/>
    <w:rsid w:val="00A038F1"/>
    <w:rsid w:val="00A04DB8"/>
    <w:rsid w:val="00A05DCE"/>
    <w:rsid w:val="00A06175"/>
    <w:rsid w:val="00A06CE0"/>
    <w:rsid w:val="00A150C6"/>
    <w:rsid w:val="00A20DA0"/>
    <w:rsid w:val="00A22C57"/>
    <w:rsid w:val="00A319D3"/>
    <w:rsid w:val="00A32599"/>
    <w:rsid w:val="00A327CB"/>
    <w:rsid w:val="00A32FA0"/>
    <w:rsid w:val="00A34864"/>
    <w:rsid w:val="00A3500C"/>
    <w:rsid w:val="00A40DDB"/>
    <w:rsid w:val="00A43982"/>
    <w:rsid w:val="00A45F98"/>
    <w:rsid w:val="00A50460"/>
    <w:rsid w:val="00A522CF"/>
    <w:rsid w:val="00A55898"/>
    <w:rsid w:val="00A5725D"/>
    <w:rsid w:val="00A603CF"/>
    <w:rsid w:val="00A61C8E"/>
    <w:rsid w:val="00A61F94"/>
    <w:rsid w:val="00A62709"/>
    <w:rsid w:val="00A655AC"/>
    <w:rsid w:val="00A65C28"/>
    <w:rsid w:val="00A66736"/>
    <w:rsid w:val="00A66D52"/>
    <w:rsid w:val="00A67365"/>
    <w:rsid w:val="00A67DED"/>
    <w:rsid w:val="00A724F1"/>
    <w:rsid w:val="00A73856"/>
    <w:rsid w:val="00A75AE4"/>
    <w:rsid w:val="00A76293"/>
    <w:rsid w:val="00A76EA0"/>
    <w:rsid w:val="00A77FDC"/>
    <w:rsid w:val="00A80B04"/>
    <w:rsid w:val="00A829EB"/>
    <w:rsid w:val="00A838F2"/>
    <w:rsid w:val="00A86A73"/>
    <w:rsid w:val="00A86BDC"/>
    <w:rsid w:val="00A87581"/>
    <w:rsid w:val="00A8797C"/>
    <w:rsid w:val="00A87D0F"/>
    <w:rsid w:val="00A933AC"/>
    <w:rsid w:val="00A93514"/>
    <w:rsid w:val="00A935AB"/>
    <w:rsid w:val="00A939C4"/>
    <w:rsid w:val="00A94043"/>
    <w:rsid w:val="00AA0056"/>
    <w:rsid w:val="00AA034F"/>
    <w:rsid w:val="00AA096B"/>
    <w:rsid w:val="00AA1CAC"/>
    <w:rsid w:val="00AA2D39"/>
    <w:rsid w:val="00AA3169"/>
    <w:rsid w:val="00AA47F5"/>
    <w:rsid w:val="00AA7736"/>
    <w:rsid w:val="00AB1ABF"/>
    <w:rsid w:val="00AB35B3"/>
    <w:rsid w:val="00AB489D"/>
    <w:rsid w:val="00AC0934"/>
    <w:rsid w:val="00AC1C87"/>
    <w:rsid w:val="00AC287A"/>
    <w:rsid w:val="00AC328D"/>
    <w:rsid w:val="00AC3D9C"/>
    <w:rsid w:val="00AC43D2"/>
    <w:rsid w:val="00AC4E8E"/>
    <w:rsid w:val="00AC5AA3"/>
    <w:rsid w:val="00AC5B6B"/>
    <w:rsid w:val="00AD210B"/>
    <w:rsid w:val="00AD4C57"/>
    <w:rsid w:val="00AD6F0F"/>
    <w:rsid w:val="00AD71DC"/>
    <w:rsid w:val="00AD737B"/>
    <w:rsid w:val="00AE1963"/>
    <w:rsid w:val="00AE227C"/>
    <w:rsid w:val="00AE410F"/>
    <w:rsid w:val="00AE4D5D"/>
    <w:rsid w:val="00AF3272"/>
    <w:rsid w:val="00AF4C58"/>
    <w:rsid w:val="00AF4C9B"/>
    <w:rsid w:val="00AF718E"/>
    <w:rsid w:val="00AF74E0"/>
    <w:rsid w:val="00B00298"/>
    <w:rsid w:val="00B023E3"/>
    <w:rsid w:val="00B02984"/>
    <w:rsid w:val="00B03095"/>
    <w:rsid w:val="00B0327D"/>
    <w:rsid w:val="00B04BBB"/>
    <w:rsid w:val="00B05413"/>
    <w:rsid w:val="00B05DD5"/>
    <w:rsid w:val="00B06DB1"/>
    <w:rsid w:val="00B079F7"/>
    <w:rsid w:val="00B1456F"/>
    <w:rsid w:val="00B20B39"/>
    <w:rsid w:val="00B23C9E"/>
    <w:rsid w:val="00B242B2"/>
    <w:rsid w:val="00B26135"/>
    <w:rsid w:val="00B268B7"/>
    <w:rsid w:val="00B302D3"/>
    <w:rsid w:val="00B33041"/>
    <w:rsid w:val="00B35203"/>
    <w:rsid w:val="00B37561"/>
    <w:rsid w:val="00B407E8"/>
    <w:rsid w:val="00B415E9"/>
    <w:rsid w:val="00B419EA"/>
    <w:rsid w:val="00B41DFA"/>
    <w:rsid w:val="00B42D67"/>
    <w:rsid w:val="00B42DB9"/>
    <w:rsid w:val="00B4454E"/>
    <w:rsid w:val="00B462E6"/>
    <w:rsid w:val="00B46869"/>
    <w:rsid w:val="00B4703F"/>
    <w:rsid w:val="00B47A4F"/>
    <w:rsid w:val="00B5276B"/>
    <w:rsid w:val="00B53AC7"/>
    <w:rsid w:val="00B57613"/>
    <w:rsid w:val="00B60BC7"/>
    <w:rsid w:val="00B632C2"/>
    <w:rsid w:val="00B66132"/>
    <w:rsid w:val="00B66CAF"/>
    <w:rsid w:val="00B67E75"/>
    <w:rsid w:val="00B70E77"/>
    <w:rsid w:val="00B75EA7"/>
    <w:rsid w:val="00B7761E"/>
    <w:rsid w:val="00B77BE4"/>
    <w:rsid w:val="00B77DF1"/>
    <w:rsid w:val="00B802E1"/>
    <w:rsid w:val="00B804C7"/>
    <w:rsid w:val="00B80F46"/>
    <w:rsid w:val="00B8144F"/>
    <w:rsid w:val="00B82029"/>
    <w:rsid w:val="00B83709"/>
    <w:rsid w:val="00B86326"/>
    <w:rsid w:val="00B86E1B"/>
    <w:rsid w:val="00B874A9"/>
    <w:rsid w:val="00B877BF"/>
    <w:rsid w:val="00B878CB"/>
    <w:rsid w:val="00B930C0"/>
    <w:rsid w:val="00B9318A"/>
    <w:rsid w:val="00B94866"/>
    <w:rsid w:val="00B956EC"/>
    <w:rsid w:val="00B95F16"/>
    <w:rsid w:val="00B95FE2"/>
    <w:rsid w:val="00B96FBC"/>
    <w:rsid w:val="00B97039"/>
    <w:rsid w:val="00B97626"/>
    <w:rsid w:val="00BA0528"/>
    <w:rsid w:val="00BA562D"/>
    <w:rsid w:val="00BA56E1"/>
    <w:rsid w:val="00BA57CF"/>
    <w:rsid w:val="00BA59EF"/>
    <w:rsid w:val="00BA6249"/>
    <w:rsid w:val="00BA6AE5"/>
    <w:rsid w:val="00BB0899"/>
    <w:rsid w:val="00BB71B0"/>
    <w:rsid w:val="00BC16FC"/>
    <w:rsid w:val="00BC1BC9"/>
    <w:rsid w:val="00BC1D3F"/>
    <w:rsid w:val="00BC2652"/>
    <w:rsid w:val="00BC401A"/>
    <w:rsid w:val="00BC4043"/>
    <w:rsid w:val="00BC5C90"/>
    <w:rsid w:val="00BC662F"/>
    <w:rsid w:val="00BC6FC0"/>
    <w:rsid w:val="00BC713C"/>
    <w:rsid w:val="00BC7C66"/>
    <w:rsid w:val="00BD0728"/>
    <w:rsid w:val="00BD14FC"/>
    <w:rsid w:val="00BD63C4"/>
    <w:rsid w:val="00BD7371"/>
    <w:rsid w:val="00BE09A1"/>
    <w:rsid w:val="00BE163F"/>
    <w:rsid w:val="00BE401C"/>
    <w:rsid w:val="00BE4330"/>
    <w:rsid w:val="00BE4444"/>
    <w:rsid w:val="00BE4DC4"/>
    <w:rsid w:val="00BE6EFB"/>
    <w:rsid w:val="00BF1315"/>
    <w:rsid w:val="00BF1833"/>
    <w:rsid w:val="00BF1C79"/>
    <w:rsid w:val="00BF1DDC"/>
    <w:rsid w:val="00BF3436"/>
    <w:rsid w:val="00BF381A"/>
    <w:rsid w:val="00BF453C"/>
    <w:rsid w:val="00BF4AF6"/>
    <w:rsid w:val="00BF58EC"/>
    <w:rsid w:val="00C00C3E"/>
    <w:rsid w:val="00C058FC"/>
    <w:rsid w:val="00C05934"/>
    <w:rsid w:val="00C116C6"/>
    <w:rsid w:val="00C11960"/>
    <w:rsid w:val="00C144D7"/>
    <w:rsid w:val="00C14A6C"/>
    <w:rsid w:val="00C15837"/>
    <w:rsid w:val="00C16386"/>
    <w:rsid w:val="00C16DA4"/>
    <w:rsid w:val="00C16EB3"/>
    <w:rsid w:val="00C17F39"/>
    <w:rsid w:val="00C208A4"/>
    <w:rsid w:val="00C218CC"/>
    <w:rsid w:val="00C22981"/>
    <w:rsid w:val="00C23A54"/>
    <w:rsid w:val="00C25862"/>
    <w:rsid w:val="00C311A5"/>
    <w:rsid w:val="00C3312A"/>
    <w:rsid w:val="00C34F98"/>
    <w:rsid w:val="00C36241"/>
    <w:rsid w:val="00C3706E"/>
    <w:rsid w:val="00C37921"/>
    <w:rsid w:val="00C40198"/>
    <w:rsid w:val="00C404F4"/>
    <w:rsid w:val="00C40508"/>
    <w:rsid w:val="00C40601"/>
    <w:rsid w:val="00C41806"/>
    <w:rsid w:val="00C41EED"/>
    <w:rsid w:val="00C4239F"/>
    <w:rsid w:val="00C42EB5"/>
    <w:rsid w:val="00C453B9"/>
    <w:rsid w:val="00C46115"/>
    <w:rsid w:val="00C463A8"/>
    <w:rsid w:val="00C465CF"/>
    <w:rsid w:val="00C47979"/>
    <w:rsid w:val="00C5017F"/>
    <w:rsid w:val="00C51BCC"/>
    <w:rsid w:val="00C51F37"/>
    <w:rsid w:val="00C524B9"/>
    <w:rsid w:val="00C529F3"/>
    <w:rsid w:val="00C53CB8"/>
    <w:rsid w:val="00C54D3E"/>
    <w:rsid w:val="00C55339"/>
    <w:rsid w:val="00C55A74"/>
    <w:rsid w:val="00C56355"/>
    <w:rsid w:val="00C600B0"/>
    <w:rsid w:val="00C62085"/>
    <w:rsid w:val="00C62C66"/>
    <w:rsid w:val="00C654D9"/>
    <w:rsid w:val="00C655DE"/>
    <w:rsid w:val="00C66CEC"/>
    <w:rsid w:val="00C67738"/>
    <w:rsid w:val="00C704E0"/>
    <w:rsid w:val="00C70F83"/>
    <w:rsid w:val="00C71578"/>
    <w:rsid w:val="00C73B94"/>
    <w:rsid w:val="00C77952"/>
    <w:rsid w:val="00C81054"/>
    <w:rsid w:val="00C811C8"/>
    <w:rsid w:val="00C815E5"/>
    <w:rsid w:val="00C822B6"/>
    <w:rsid w:val="00C84421"/>
    <w:rsid w:val="00C845AF"/>
    <w:rsid w:val="00C85D18"/>
    <w:rsid w:val="00C87690"/>
    <w:rsid w:val="00C9064D"/>
    <w:rsid w:val="00C93709"/>
    <w:rsid w:val="00C93C0C"/>
    <w:rsid w:val="00C954DF"/>
    <w:rsid w:val="00C968C8"/>
    <w:rsid w:val="00C96D0D"/>
    <w:rsid w:val="00C9735D"/>
    <w:rsid w:val="00C97C0D"/>
    <w:rsid w:val="00CA1063"/>
    <w:rsid w:val="00CA1945"/>
    <w:rsid w:val="00CA3373"/>
    <w:rsid w:val="00CA4EF2"/>
    <w:rsid w:val="00CA51C9"/>
    <w:rsid w:val="00CA5533"/>
    <w:rsid w:val="00CB0A6F"/>
    <w:rsid w:val="00CB1746"/>
    <w:rsid w:val="00CB2A30"/>
    <w:rsid w:val="00CB4224"/>
    <w:rsid w:val="00CB49C8"/>
    <w:rsid w:val="00CB4F67"/>
    <w:rsid w:val="00CB6012"/>
    <w:rsid w:val="00CB6512"/>
    <w:rsid w:val="00CB7BCA"/>
    <w:rsid w:val="00CC01B3"/>
    <w:rsid w:val="00CC1339"/>
    <w:rsid w:val="00CC2FAE"/>
    <w:rsid w:val="00CC580E"/>
    <w:rsid w:val="00CC6075"/>
    <w:rsid w:val="00CC7E30"/>
    <w:rsid w:val="00CD0E44"/>
    <w:rsid w:val="00CD1194"/>
    <w:rsid w:val="00CD366C"/>
    <w:rsid w:val="00CD3754"/>
    <w:rsid w:val="00CD3AFB"/>
    <w:rsid w:val="00CD3B46"/>
    <w:rsid w:val="00CD524D"/>
    <w:rsid w:val="00CD5AB4"/>
    <w:rsid w:val="00CD62C2"/>
    <w:rsid w:val="00CD6570"/>
    <w:rsid w:val="00CE0D47"/>
    <w:rsid w:val="00CE1CB2"/>
    <w:rsid w:val="00CE4AB5"/>
    <w:rsid w:val="00CE4BD4"/>
    <w:rsid w:val="00CE55BB"/>
    <w:rsid w:val="00CE6742"/>
    <w:rsid w:val="00CE6A2D"/>
    <w:rsid w:val="00CF0543"/>
    <w:rsid w:val="00CF216D"/>
    <w:rsid w:val="00CF2648"/>
    <w:rsid w:val="00CF3B87"/>
    <w:rsid w:val="00CF523B"/>
    <w:rsid w:val="00CF5ABF"/>
    <w:rsid w:val="00CF671F"/>
    <w:rsid w:val="00D00AD7"/>
    <w:rsid w:val="00D0129F"/>
    <w:rsid w:val="00D01FA4"/>
    <w:rsid w:val="00D03492"/>
    <w:rsid w:val="00D04452"/>
    <w:rsid w:val="00D0488F"/>
    <w:rsid w:val="00D059FD"/>
    <w:rsid w:val="00D071C1"/>
    <w:rsid w:val="00D077AF"/>
    <w:rsid w:val="00D109DD"/>
    <w:rsid w:val="00D11B9B"/>
    <w:rsid w:val="00D130BA"/>
    <w:rsid w:val="00D130CE"/>
    <w:rsid w:val="00D135C1"/>
    <w:rsid w:val="00D143DB"/>
    <w:rsid w:val="00D14F62"/>
    <w:rsid w:val="00D15E0B"/>
    <w:rsid w:val="00D16CB0"/>
    <w:rsid w:val="00D201EC"/>
    <w:rsid w:val="00D21466"/>
    <w:rsid w:val="00D23316"/>
    <w:rsid w:val="00D34436"/>
    <w:rsid w:val="00D34625"/>
    <w:rsid w:val="00D34E90"/>
    <w:rsid w:val="00D361A0"/>
    <w:rsid w:val="00D36363"/>
    <w:rsid w:val="00D37969"/>
    <w:rsid w:val="00D41715"/>
    <w:rsid w:val="00D438D5"/>
    <w:rsid w:val="00D4398C"/>
    <w:rsid w:val="00D4494E"/>
    <w:rsid w:val="00D47A29"/>
    <w:rsid w:val="00D50CA9"/>
    <w:rsid w:val="00D52F81"/>
    <w:rsid w:val="00D53FC8"/>
    <w:rsid w:val="00D556EC"/>
    <w:rsid w:val="00D57CC5"/>
    <w:rsid w:val="00D606EA"/>
    <w:rsid w:val="00D61163"/>
    <w:rsid w:val="00D61309"/>
    <w:rsid w:val="00D617A9"/>
    <w:rsid w:val="00D62F36"/>
    <w:rsid w:val="00D71FB7"/>
    <w:rsid w:val="00D73816"/>
    <w:rsid w:val="00D73A41"/>
    <w:rsid w:val="00D7432C"/>
    <w:rsid w:val="00D75FA3"/>
    <w:rsid w:val="00D76197"/>
    <w:rsid w:val="00D76A3E"/>
    <w:rsid w:val="00D77344"/>
    <w:rsid w:val="00D80173"/>
    <w:rsid w:val="00D80C0A"/>
    <w:rsid w:val="00D811D3"/>
    <w:rsid w:val="00D824F0"/>
    <w:rsid w:val="00D84694"/>
    <w:rsid w:val="00D86876"/>
    <w:rsid w:val="00D87A77"/>
    <w:rsid w:val="00D87FEF"/>
    <w:rsid w:val="00D90A0A"/>
    <w:rsid w:val="00D914CD"/>
    <w:rsid w:val="00D92F2C"/>
    <w:rsid w:val="00D94E87"/>
    <w:rsid w:val="00D96301"/>
    <w:rsid w:val="00DA0136"/>
    <w:rsid w:val="00DA0849"/>
    <w:rsid w:val="00DA2107"/>
    <w:rsid w:val="00DA74FA"/>
    <w:rsid w:val="00DB01AB"/>
    <w:rsid w:val="00DB1314"/>
    <w:rsid w:val="00DB1617"/>
    <w:rsid w:val="00DB3B55"/>
    <w:rsid w:val="00DB5BBD"/>
    <w:rsid w:val="00DB703E"/>
    <w:rsid w:val="00DB763F"/>
    <w:rsid w:val="00DB7C31"/>
    <w:rsid w:val="00DC045E"/>
    <w:rsid w:val="00DC32EB"/>
    <w:rsid w:val="00DC5266"/>
    <w:rsid w:val="00DC52DD"/>
    <w:rsid w:val="00DC5C8D"/>
    <w:rsid w:val="00DC6BB4"/>
    <w:rsid w:val="00DD0E70"/>
    <w:rsid w:val="00DD11F4"/>
    <w:rsid w:val="00DD493C"/>
    <w:rsid w:val="00DD5514"/>
    <w:rsid w:val="00DE1130"/>
    <w:rsid w:val="00DE1918"/>
    <w:rsid w:val="00DE2400"/>
    <w:rsid w:val="00DE36EB"/>
    <w:rsid w:val="00DE3982"/>
    <w:rsid w:val="00DE3BB5"/>
    <w:rsid w:val="00DE3D4B"/>
    <w:rsid w:val="00DE5D2D"/>
    <w:rsid w:val="00DE5F46"/>
    <w:rsid w:val="00DE70AA"/>
    <w:rsid w:val="00DF0404"/>
    <w:rsid w:val="00DF0E77"/>
    <w:rsid w:val="00DF1A05"/>
    <w:rsid w:val="00DF2263"/>
    <w:rsid w:val="00DF40D5"/>
    <w:rsid w:val="00DF63A1"/>
    <w:rsid w:val="00E01D52"/>
    <w:rsid w:val="00E04C9D"/>
    <w:rsid w:val="00E05431"/>
    <w:rsid w:val="00E064B8"/>
    <w:rsid w:val="00E06525"/>
    <w:rsid w:val="00E06818"/>
    <w:rsid w:val="00E06C4B"/>
    <w:rsid w:val="00E072BE"/>
    <w:rsid w:val="00E0765E"/>
    <w:rsid w:val="00E11413"/>
    <w:rsid w:val="00E11768"/>
    <w:rsid w:val="00E11F4B"/>
    <w:rsid w:val="00E1257C"/>
    <w:rsid w:val="00E127AA"/>
    <w:rsid w:val="00E12B92"/>
    <w:rsid w:val="00E13210"/>
    <w:rsid w:val="00E15CBC"/>
    <w:rsid w:val="00E1657E"/>
    <w:rsid w:val="00E16DA2"/>
    <w:rsid w:val="00E26182"/>
    <w:rsid w:val="00E275DA"/>
    <w:rsid w:val="00E279EE"/>
    <w:rsid w:val="00E27BAB"/>
    <w:rsid w:val="00E27F91"/>
    <w:rsid w:val="00E3069F"/>
    <w:rsid w:val="00E32E5F"/>
    <w:rsid w:val="00E35634"/>
    <w:rsid w:val="00E44ABC"/>
    <w:rsid w:val="00E508FD"/>
    <w:rsid w:val="00E50EED"/>
    <w:rsid w:val="00E512C6"/>
    <w:rsid w:val="00E55C0A"/>
    <w:rsid w:val="00E56397"/>
    <w:rsid w:val="00E566AD"/>
    <w:rsid w:val="00E57058"/>
    <w:rsid w:val="00E60036"/>
    <w:rsid w:val="00E60C2A"/>
    <w:rsid w:val="00E62CF2"/>
    <w:rsid w:val="00E63489"/>
    <w:rsid w:val="00E63A46"/>
    <w:rsid w:val="00E63EBD"/>
    <w:rsid w:val="00E64A08"/>
    <w:rsid w:val="00E64EEF"/>
    <w:rsid w:val="00E66229"/>
    <w:rsid w:val="00E703F7"/>
    <w:rsid w:val="00E724FE"/>
    <w:rsid w:val="00E7303E"/>
    <w:rsid w:val="00E732D3"/>
    <w:rsid w:val="00E741A0"/>
    <w:rsid w:val="00E75AFE"/>
    <w:rsid w:val="00E76841"/>
    <w:rsid w:val="00E7790E"/>
    <w:rsid w:val="00E80786"/>
    <w:rsid w:val="00E81591"/>
    <w:rsid w:val="00E81FBD"/>
    <w:rsid w:val="00E8446E"/>
    <w:rsid w:val="00E857BF"/>
    <w:rsid w:val="00E858CC"/>
    <w:rsid w:val="00E85A90"/>
    <w:rsid w:val="00E863F7"/>
    <w:rsid w:val="00E86A40"/>
    <w:rsid w:val="00E92F28"/>
    <w:rsid w:val="00E96C08"/>
    <w:rsid w:val="00E96FFD"/>
    <w:rsid w:val="00E97806"/>
    <w:rsid w:val="00EA06F4"/>
    <w:rsid w:val="00EA1064"/>
    <w:rsid w:val="00EA1211"/>
    <w:rsid w:val="00EA1ED3"/>
    <w:rsid w:val="00EA417B"/>
    <w:rsid w:val="00EA4374"/>
    <w:rsid w:val="00EA64A7"/>
    <w:rsid w:val="00EA666E"/>
    <w:rsid w:val="00EB4CCF"/>
    <w:rsid w:val="00EB6257"/>
    <w:rsid w:val="00EC66A4"/>
    <w:rsid w:val="00EC66A6"/>
    <w:rsid w:val="00EC6B67"/>
    <w:rsid w:val="00ED1D7A"/>
    <w:rsid w:val="00ED69F5"/>
    <w:rsid w:val="00EE13DF"/>
    <w:rsid w:val="00EE1782"/>
    <w:rsid w:val="00EE218D"/>
    <w:rsid w:val="00EE5AEA"/>
    <w:rsid w:val="00EE6E05"/>
    <w:rsid w:val="00EE6F58"/>
    <w:rsid w:val="00EE7CD9"/>
    <w:rsid w:val="00EF02BF"/>
    <w:rsid w:val="00EF2E19"/>
    <w:rsid w:val="00EF34B8"/>
    <w:rsid w:val="00F005B0"/>
    <w:rsid w:val="00F010BF"/>
    <w:rsid w:val="00F03DF5"/>
    <w:rsid w:val="00F07216"/>
    <w:rsid w:val="00F07C3F"/>
    <w:rsid w:val="00F1191F"/>
    <w:rsid w:val="00F16470"/>
    <w:rsid w:val="00F17070"/>
    <w:rsid w:val="00F203C4"/>
    <w:rsid w:val="00F203DA"/>
    <w:rsid w:val="00F21000"/>
    <w:rsid w:val="00F2153F"/>
    <w:rsid w:val="00F216D2"/>
    <w:rsid w:val="00F21F63"/>
    <w:rsid w:val="00F236E9"/>
    <w:rsid w:val="00F24111"/>
    <w:rsid w:val="00F2682F"/>
    <w:rsid w:val="00F272C8"/>
    <w:rsid w:val="00F276D4"/>
    <w:rsid w:val="00F32F29"/>
    <w:rsid w:val="00F350D0"/>
    <w:rsid w:val="00F351D4"/>
    <w:rsid w:val="00F36FB9"/>
    <w:rsid w:val="00F37390"/>
    <w:rsid w:val="00F37789"/>
    <w:rsid w:val="00F378A6"/>
    <w:rsid w:val="00F425BE"/>
    <w:rsid w:val="00F45ADC"/>
    <w:rsid w:val="00F462CD"/>
    <w:rsid w:val="00F4743A"/>
    <w:rsid w:val="00F52BB5"/>
    <w:rsid w:val="00F55B34"/>
    <w:rsid w:val="00F57250"/>
    <w:rsid w:val="00F60C98"/>
    <w:rsid w:val="00F631D9"/>
    <w:rsid w:val="00F641D3"/>
    <w:rsid w:val="00F70109"/>
    <w:rsid w:val="00F765C1"/>
    <w:rsid w:val="00F77B26"/>
    <w:rsid w:val="00F80003"/>
    <w:rsid w:val="00F81F2F"/>
    <w:rsid w:val="00F84BF0"/>
    <w:rsid w:val="00F85F45"/>
    <w:rsid w:val="00F87064"/>
    <w:rsid w:val="00F87C84"/>
    <w:rsid w:val="00F902FF"/>
    <w:rsid w:val="00F90589"/>
    <w:rsid w:val="00F92E11"/>
    <w:rsid w:val="00F92FC9"/>
    <w:rsid w:val="00F9325C"/>
    <w:rsid w:val="00F93668"/>
    <w:rsid w:val="00F943CF"/>
    <w:rsid w:val="00FA5920"/>
    <w:rsid w:val="00FA677F"/>
    <w:rsid w:val="00FA6D6B"/>
    <w:rsid w:val="00FA6DD5"/>
    <w:rsid w:val="00FA751E"/>
    <w:rsid w:val="00FB0577"/>
    <w:rsid w:val="00FB1B87"/>
    <w:rsid w:val="00FB49E0"/>
    <w:rsid w:val="00FB5084"/>
    <w:rsid w:val="00FB5717"/>
    <w:rsid w:val="00FC1E99"/>
    <w:rsid w:val="00FC2B86"/>
    <w:rsid w:val="00FC3F5B"/>
    <w:rsid w:val="00FC666C"/>
    <w:rsid w:val="00FC76B2"/>
    <w:rsid w:val="00FC7CE2"/>
    <w:rsid w:val="00FD01D0"/>
    <w:rsid w:val="00FD27DC"/>
    <w:rsid w:val="00FD6825"/>
    <w:rsid w:val="00FD6850"/>
    <w:rsid w:val="00FE0AD6"/>
    <w:rsid w:val="00FE0D75"/>
    <w:rsid w:val="00FE3028"/>
    <w:rsid w:val="00FE3938"/>
    <w:rsid w:val="00FE3ACB"/>
    <w:rsid w:val="00FE5271"/>
    <w:rsid w:val="00FE5F6F"/>
    <w:rsid w:val="00FE798D"/>
    <w:rsid w:val="00FE7FB0"/>
    <w:rsid w:val="00FF2171"/>
    <w:rsid w:val="00FF3F9B"/>
    <w:rsid w:val="00FF60C0"/>
    <w:rsid w:val="00FF76A2"/>
    <w:rsid w:val="00FF7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8609"/>
    <o:shapelayout v:ext="edit">
      <o:idmap v:ext="edit" data="1"/>
    </o:shapelayout>
  </w:shapeDefaults>
  <w:decimalSymbol w:val="."/>
  <w:listSeparator w:val=","/>
  <w14:docId w14:val="46DA21F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4097"/>
    <w:rPr>
      <w:sz w:val="24"/>
      <w:szCs w:val="24"/>
    </w:rPr>
  </w:style>
  <w:style w:type="paragraph" w:styleId="Heading1">
    <w:name w:val="heading 1"/>
    <w:basedOn w:val="Normal"/>
    <w:next w:val="Normal"/>
    <w:link w:val="Heading1Char"/>
    <w:qFormat/>
    <w:rsid w:val="00B407E8"/>
    <w:pPr>
      <w:numPr>
        <w:numId w:val="1"/>
      </w:numPr>
      <w:spacing w:after="240"/>
      <w:outlineLvl w:val="0"/>
    </w:pPr>
    <w:rPr>
      <w:rFonts w:ascii="Arial" w:hAnsi="Arial" w:cs="Arial"/>
      <w:b/>
      <w:u w:val="single"/>
    </w:rPr>
  </w:style>
  <w:style w:type="paragraph" w:styleId="Heading3">
    <w:name w:val="heading 3"/>
    <w:basedOn w:val="Normal"/>
    <w:next w:val="Normal"/>
    <w:link w:val="Heading3Char"/>
    <w:semiHidden/>
    <w:unhideWhenUsed/>
    <w:qFormat/>
    <w:rsid w:val="00AC4E8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02DBE"/>
    <w:pPr>
      <w:jc w:val="center"/>
    </w:pPr>
    <w:rPr>
      <w:b/>
      <w:bCs/>
    </w:rPr>
  </w:style>
  <w:style w:type="character" w:styleId="Hyperlink">
    <w:name w:val="Hyperlink"/>
    <w:qFormat/>
    <w:rsid w:val="004A54A8"/>
    <w:rPr>
      <w:rFonts w:ascii="Arial" w:hAnsi="Arial"/>
      <w:color w:val="0000FF"/>
      <w:sz w:val="24"/>
      <w:u w:val="single"/>
      <w:shd w:val="clear" w:color="auto" w:fill="auto"/>
    </w:rPr>
  </w:style>
  <w:style w:type="character" w:styleId="Strong">
    <w:name w:val="Strong"/>
    <w:qFormat/>
    <w:rsid w:val="00502DBE"/>
    <w:rPr>
      <w:b/>
      <w:bCs/>
    </w:rPr>
  </w:style>
  <w:style w:type="paragraph" w:styleId="BodyTextIndent">
    <w:name w:val="Body Text Indent"/>
    <w:basedOn w:val="Normal"/>
    <w:rsid w:val="00502DBE"/>
    <w:pPr>
      <w:ind w:left="1440"/>
    </w:pPr>
    <w:rPr>
      <w:b/>
      <w:bCs/>
    </w:rPr>
  </w:style>
  <w:style w:type="paragraph" w:styleId="Header">
    <w:name w:val="header"/>
    <w:basedOn w:val="Normal"/>
    <w:rsid w:val="00502DBE"/>
    <w:pPr>
      <w:tabs>
        <w:tab w:val="center" w:pos="4320"/>
        <w:tab w:val="right" w:pos="8640"/>
      </w:tabs>
    </w:pPr>
  </w:style>
  <w:style w:type="paragraph" w:styleId="Footer">
    <w:name w:val="footer"/>
    <w:basedOn w:val="Normal"/>
    <w:link w:val="FooterChar"/>
    <w:uiPriority w:val="99"/>
    <w:rsid w:val="00502DBE"/>
    <w:pPr>
      <w:tabs>
        <w:tab w:val="center" w:pos="4320"/>
        <w:tab w:val="right" w:pos="8640"/>
      </w:tabs>
    </w:pPr>
  </w:style>
  <w:style w:type="paragraph" w:styleId="BodyTextIndent2">
    <w:name w:val="Body Text Indent 2"/>
    <w:basedOn w:val="Normal"/>
    <w:rsid w:val="00502DBE"/>
    <w:pPr>
      <w:ind w:left="720"/>
    </w:pPr>
  </w:style>
  <w:style w:type="character" w:styleId="FollowedHyperlink">
    <w:name w:val="FollowedHyperlink"/>
    <w:rsid w:val="00502DBE"/>
    <w:rPr>
      <w:color w:val="800080"/>
      <w:u w:val="single"/>
    </w:rPr>
  </w:style>
  <w:style w:type="character" w:customStyle="1" w:styleId="redline1">
    <w:name w:val="redline1"/>
    <w:rsid w:val="00502DBE"/>
    <w:rPr>
      <w:b w:val="0"/>
      <w:bCs w:val="0"/>
      <w:i/>
      <w:iCs/>
      <w:color w:val="FF0000"/>
      <w:shd w:val="clear" w:color="auto" w:fill="auto"/>
    </w:rPr>
  </w:style>
  <w:style w:type="paragraph" w:styleId="BalloonText">
    <w:name w:val="Balloon Text"/>
    <w:basedOn w:val="Normal"/>
    <w:semiHidden/>
    <w:rsid w:val="00502DBE"/>
    <w:rPr>
      <w:rFonts w:ascii="Tahoma" w:hAnsi="Tahoma" w:cs="Tahoma"/>
      <w:sz w:val="16"/>
      <w:szCs w:val="16"/>
    </w:rPr>
  </w:style>
  <w:style w:type="character" w:styleId="CommentReference">
    <w:name w:val="annotation reference"/>
    <w:semiHidden/>
    <w:rsid w:val="00502DBE"/>
    <w:rPr>
      <w:sz w:val="16"/>
      <w:szCs w:val="16"/>
    </w:rPr>
  </w:style>
  <w:style w:type="paragraph" w:styleId="CommentText">
    <w:name w:val="annotation text"/>
    <w:basedOn w:val="Normal"/>
    <w:link w:val="CommentTextChar"/>
    <w:semiHidden/>
    <w:rsid w:val="00502DBE"/>
    <w:rPr>
      <w:sz w:val="20"/>
      <w:szCs w:val="20"/>
    </w:rPr>
  </w:style>
  <w:style w:type="paragraph" w:styleId="CommentSubject">
    <w:name w:val="annotation subject"/>
    <w:basedOn w:val="CommentText"/>
    <w:next w:val="CommentText"/>
    <w:semiHidden/>
    <w:rsid w:val="00502DBE"/>
    <w:rPr>
      <w:b/>
      <w:bCs/>
    </w:rPr>
  </w:style>
  <w:style w:type="paragraph" w:styleId="ListParagraph">
    <w:name w:val="List Paragraph"/>
    <w:basedOn w:val="Normal"/>
    <w:uiPriority w:val="34"/>
    <w:qFormat/>
    <w:rsid w:val="000526F9"/>
    <w:pPr>
      <w:ind w:left="720"/>
      <w:contextualSpacing/>
    </w:pPr>
  </w:style>
  <w:style w:type="table" w:styleId="TableGrid">
    <w:name w:val="Table Grid"/>
    <w:basedOn w:val="TableNormal"/>
    <w:uiPriority w:val="39"/>
    <w:rsid w:val="003B51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A94043"/>
    <w:rPr>
      <w:sz w:val="24"/>
      <w:szCs w:val="24"/>
    </w:rPr>
  </w:style>
  <w:style w:type="paragraph" w:customStyle="1" w:styleId="Default">
    <w:name w:val="Default"/>
    <w:rsid w:val="00C47979"/>
    <w:pPr>
      <w:autoSpaceDE w:val="0"/>
      <w:autoSpaceDN w:val="0"/>
      <w:adjustRightInd w:val="0"/>
    </w:pPr>
    <w:rPr>
      <w:color w:val="000000"/>
      <w:sz w:val="24"/>
      <w:szCs w:val="24"/>
    </w:rPr>
  </w:style>
  <w:style w:type="character" w:customStyle="1" w:styleId="CommentTextChar">
    <w:name w:val="Comment Text Char"/>
    <w:link w:val="CommentText"/>
    <w:semiHidden/>
    <w:rsid w:val="00C404F4"/>
  </w:style>
  <w:style w:type="character" w:customStyle="1" w:styleId="Heading3Char">
    <w:name w:val="Heading 3 Char"/>
    <w:basedOn w:val="DefaultParagraphFont"/>
    <w:link w:val="Heading3"/>
    <w:semiHidden/>
    <w:rsid w:val="00AC4E8E"/>
    <w:rPr>
      <w:rFonts w:asciiTheme="majorHAnsi" w:eastAsiaTheme="majorEastAsia" w:hAnsiTheme="majorHAnsi" w:cstheme="majorBidi"/>
      <w:color w:val="1F4D78" w:themeColor="accent1" w:themeShade="7F"/>
      <w:sz w:val="24"/>
      <w:szCs w:val="24"/>
    </w:rPr>
  </w:style>
  <w:style w:type="paragraph" w:styleId="Revision">
    <w:name w:val="Revision"/>
    <w:hidden/>
    <w:uiPriority w:val="99"/>
    <w:semiHidden/>
    <w:rsid w:val="002704F2"/>
    <w:rPr>
      <w:sz w:val="24"/>
      <w:szCs w:val="24"/>
    </w:rPr>
  </w:style>
  <w:style w:type="character" w:customStyle="1" w:styleId="Heading1Char">
    <w:name w:val="Heading 1 Char"/>
    <w:basedOn w:val="DefaultParagraphFont"/>
    <w:link w:val="Heading1"/>
    <w:rsid w:val="00B407E8"/>
    <w:rPr>
      <w:rFonts w:ascii="Arial" w:hAnsi="Arial" w:cs="Arial"/>
      <w:b/>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97003">
      <w:bodyDiv w:val="1"/>
      <w:marLeft w:val="0"/>
      <w:marRight w:val="0"/>
      <w:marTop w:val="0"/>
      <w:marBottom w:val="0"/>
      <w:divBdr>
        <w:top w:val="none" w:sz="0" w:space="0" w:color="auto"/>
        <w:left w:val="none" w:sz="0" w:space="0" w:color="auto"/>
        <w:bottom w:val="none" w:sz="0" w:space="0" w:color="auto"/>
        <w:right w:val="none" w:sz="0" w:space="0" w:color="auto"/>
      </w:divBdr>
    </w:div>
    <w:div w:id="100806961">
      <w:bodyDiv w:val="1"/>
      <w:marLeft w:val="0"/>
      <w:marRight w:val="0"/>
      <w:marTop w:val="0"/>
      <w:marBottom w:val="0"/>
      <w:divBdr>
        <w:top w:val="none" w:sz="0" w:space="0" w:color="auto"/>
        <w:left w:val="none" w:sz="0" w:space="0" w:color="auto"/>
        <w:bottom w:val="none" w:sz="0" w:space="0" w:color="auto"/>
        <w:right w:val="none" w:sz="0" w:space="0" w:color="auto"/>
      </w:divBdr>
    </w:div>
    <w:div w:id="221526433">
      <w:bodyDiv w:val="1"/>
      <w:marLeft w:val="0"/>
      <w:marRight w:val="0"/>
      <w:marTop w:val="0"/>
      <w:marBottom w:val="0"/>
      <w:divBdr>
        <w:top w:val="none" w:sz="0" w:space="0" w:color="auto"/>
        <w:left w:val="none" w:sz="0" w:space="0" w:color="auto"/>
        <w:bottom w:val="none" w:sz="0" w:space="0" w:color="auto"/>
        <w:right w:val="none" w:sz="0" w:space="0" w:color="auto"/>
      </w:divBdr>
    </w:div>
    <w:div w:id="241987727">
      <w:bodyDiv w:val="1"/>
      <w:marLeft w:val="0"/>
      <w:marRight w:val="0"/>
      <w:marTop w:val="0"/>
      <w:marBottom w:val="0"/>
      <w:divBdr>
        <w:top w:val="none" w:sz="0" w:space="0" w:color="auto"/>
        <w:left w:val="none" w:sz="0" w:space="0" w:color="auto"/>
        <w:bottom w:val="none" w:sz="0" w:space="0" w:color="auto"/>
        <w:right w:val="none" w:sz="0" w:space="0" w:color="auto"/>
      </w:divBdr>
    </w:div>
    <w:div w:id="478156278">
      <w:bodyDiv w:val="1"/>
      <w:marLeft w:val="0"/>
      <w:marRight w:val="0"/>
      <w:marTop w:val="0"/>
      <w:marBottom w:val="0"/>
      <w:divBdr>
        <w:top w:val="none" w:sz="0" w:space="0" w:color="auto"/>
        <w:left w:val="none" w:sz="0" w:space="0" w:color="auto"/>
        <w:bottom w:val="none" w:sz="0" w:space="0" w:color="auto"/>
        <w:right w:val="none" w:sz="0" w:space="0" w:color="auto"/>
      </w:divBdr>
    </w:div>
    <w:div w:id="550923879">
      <w:bodyDiv w:val="1"/>
      <w:marLeft w:val="0"/>
      <w:marRight w:val="0"/>
      <w:marTop w:val="0"/>
      <w:marBottom w:val="0"/>
      <w:divBdr>
        <w:top w:val="none" w:sz="0" w:space="0" w:color="auto"/>
        <w:left w:val="none" w:sz="0" w:space="0" w:color="auto"/>
        <w:bottom w:val="none" w:sz="0" w:space="0" w:color="auto"/>
        <w:right w:val="none" w:sz="0" w:space="0" w:color="auto"/>
      </w:divBdr>
    </w:div>
    <w:div w:id="652879620">
      <w:bodyDiv w:val="1"/>
      <w:marLeft w:val="0"/>
      <w:marRight w:val="0"/>
      <w:marTop w:val="0"/>
      <w:marBottom w:val="0"/>
      <w:divBdr>
        <w:top w:val="none" w:sz="0" w:space="0" w:color="auto"/>
        <w:left w:val="none" w:sz="0" w:space="0" w:color="auto"/>
        <w:bottom w:val="none" w:sz="0" w:space="0" w:color="auto"/>
        <w:right w:val="none" w:sz="0" w:space="0" w:color="auto"/>
      </w:divBdr>
    </w:div>
    <w:div w:id="742264095">
      <w:bodyDiv w:val="1"/>
      <w:marLeft w:val="0"/>
      <w:marRight w:val="0"/>
      <w:marTop w:val="0"/>
      <w:marBottom w:val="0"/>
      <w:divBdr>
        <w:top w:val="none" w:sz="0" w:space="0" w:color="auto"/>
        <w:left w:val="none" w:sz="0" w:space="0" w:color="auto"/>
        <w:bottom w:val="none" w:sz="0" w:space="0" w:color="auto"/>
        <w:right w:val="none" w:sz="0" w:space="0" w:color="auto"/>
      </w:divBdr>
    </w:div>
    <w:div w:id="746726694">
      <w:bodyDiv w:val="1"/>
      <w:marLeft w:val="0"/>
      <w:marRight w:val="0"/>
      <w:marTop w:val="0"/>
      <w:marBottom w:val="0"/>
      <w:divBdr>
        <w:top w:val="none" w:sz="0" w:space="0" w:color="auto"/>
        <w:left w:val="none" w:sz="0" w:space="0" w:color="auto"/>
        <w:bottom w:val="none" w:sz="0" w:space="0" w:color="auto"/>
        <w:right w:val="none" w:sz="0" w:space="0" w:color="auto"/>
      </w:divBdr>
    </w:div>
    <w:div w:id="838694532">
      <w:bodyDiv w:val="1"/>
      <w:marLeft w:val="0"/>
      <w:marRight w:val="0"/>
      <w:marTop w:val="0"/>
      <w:marBottom w:val="0"/>
      <w:divBdr>
        <w:top w:val="none" w:sz="0" w:space="0" w:color="auto"/>
        <w:left w:val="none" w:sz="0" w:space="0" w:color="auto"/>
        <w:bottom w:val="none" w:sz="0" w:space="0" w:color="auto"/>
        <w:right w:val="none" w:sz="0" w:space="0" w:color="auto"/>
      </w:divBdr>
    </w:div>
    <w:div w:id="842283530">
      <w:bodyDiv w:val="1"/>
      <w:marLeft w:val="0"/>
      <w:marRight w:val="0"/>
      <w:marTop w:val="0"/>
      <w:marBottom w:val="0"/>
      <w:divBdr>
        <w:top w:val="none" w:sz="0" w:space="0" w:color="auto"/>
        <w:left w:val="none" w:sz="0" w:space="0" w:color="auto"/>
        <w:bottom w:val="none" w:sz="0" w:space="0" w:color="auto"/>
        <w:right w:val="none" w:sz="0" w:space="0" w:color="auto"/>
      </w:divBdr>
      <w:divsChild>
        <w:div w:id="1234118603">
          <w:marLeft w:val="0"/>
          <w:marRight w:val="0"/>
          <w:marTop w:val="0"/>
          <w:marBottom w:val="0"/>
          <w:divBdr>
            <w:top w:val="none" w:sz="0" w:space="0" w:color="auto"/>
            <w:left w:val="none" w:sz="0" w:space="0" w:color="auto"/>
            <w:bottom w:val="none" w:sz="0" w:space="0" w:color="auto"/>
            <w:right w:val="none" w:sz="0" w:space="0" w:color="auto"/>
          </w:divBdr>
          <w:divsChild>
            <w:div w:id="1026716779">
              <w:marLeft w:val="0"/>
              <w:marRight w:val="0"/>
              <w:marTop w:val="0"/>
              <w:marBottom w:val="0"/>
              <w:divBdr>
                <w:top w:val="none" w:sz="0" w:space="0" w:color="auto"/>
                <w:left w:val="none" w:sz="0" w:space="0" w:color="auto"/>
                <w:bottom w:val="none" w:sz="0" w:space="0" w:color="auto"/>
                <w:right w:val="none" w:sz="0" w:space="0" w:color="auto"/>
              </w:divBdr>
              <w:divsChild>
                <w:div w:id="1757432722">
                  <w:marLeft w:val="0"/>
                  <w:marRight w:val="0"/>
                  <w:marTop w:val="0"/>
                  <w:marBottom w:val="0"/>
                  <w:divBdr>
                    <w:top w:val="none" w:sz="0" w:space="0" w:color="auto"/>
                    <w:left w:val="none" w:sz="0" w:space="0" w:color="auto"/>
                    <w:bottom w:val="none" w:sz="0" w:space="0" w:color="auto"/>
                    <w:right w:val="none" w:sz="0" w:space="0" w:color="auto"/>
                  </w:divBdr>
                  <w:divsChild>
                    <w:div w:id="205030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1716645">
      <w:bodyDiv w:val="1"/>
      <w:marLeft w:val="0"/>
      <w:marRight w:val="0"/>
      <w:marTop w:val="0"/>
      <w:marBottom w:val="0"/>
      <w:divBdr>
        <w:top w:val="none" w:sz="0" w:space="0" w:color="auto"/>
        <w:left w:val="none" w:sz="0" w:space="0" w:color="auto"/>
        <w:bottom w:val="none" w:sz="0" w:space="0" w:color="auto"/>
        <w:right w:val="none" w:sz="0" w:space="0" w:color="auto"/>
      </w:divBdr>
    </w:div>
    <w:div w:id="1147238031">
      <w:bodyDiv w:val="1"/>
      <w:marLeft w:val="0"/>
      <w:marRight w:val="0"/>
      <w:marTop w:val="0"/>
      <w:marBottom w:val="0"/>
      <w:divBdr>
        <w:top w:val="none" w:sz="0" w:space="0" w:color="auto"/>
        <w:left w:val="none" w:sz="0" w:space="0" w:color="auto"/>
        <w:bottom w:val="none" w:sz="0" w:space="0" w:color="auto"/>
        <w:right w:val="none" w:sz="0" w:space="0" w:color="auto"/>
      </w:divBdr>
    </w:div>
    <w:div w:id="1231424031">
      <w:bodyDiv w:val="1"/>
      <w:marLeft w:val="0"/>
      <w:marRight w:val="0"/>
      <w:marTop w:val="0"/>
      <w:marBottom w:val="0"/>
      <w:divBdr>
        <w:top w:val="none" w:sz="0" w:space="0" w:color="auto"/>
        <w:left w:val="none" w:sz="0" w:space="0" w:color="auto"/>
        <w:bottom w:val="none" w:sz="0" w:space="0" w:color="auto"/>
        <w:right w:val="none" w:sz="0" w:space="0" w:color="auto"/>
      </w:divBdr>
    </w:div>
    <w:div w:id="1280726601">
      <w:bodyDiv w:val="1"/>
      <w:marLeft w:val="0"/>
      <w:marRight w:val="0"/>
      <w:marTop w:val="0"/>
      <w:marBottom w:val="0"/>
      <w:divBdr>
        <w:top w:val="none" w:sz="0" w:space="0" w:color="auto"/>
        <w:left w:val="none" w:sz="0" w:space="0" w:color="auto"/>
        <w:bottom w:val="none" w:sz="0" w:space="0" w:color="auto"/>
        <w:right w:val="none" w:sz="0" w:space="0" w:color="auto"/>
      </w:divBdr>
    </w:div>
    <w:div w:id="1299535276">
      <w:bodyDiv w:val="1"/>
      <w:marLeft w:val="0"/>
      <w:marRight w:val="0"/>
      <w:marTop w:val="0"/>
      <w:marBottom w:val="0"/>
      <w:divBdr>
        <w:top w:val="none" w:sz="0" w:space="0" w:color="auto"/>
        <w:left w:val="none" w:sz="0" w:space="0" w:color="auto"/>
        <w:bottom w:val="none" w:sz="0" w:space="0" w:color="auto"/>
        <w:right w:val="none" w:sz="0" w:space="0" w:color="auto"/>
      </w:divBdr>
    </w:div>
    <w:div w:id="1314094093">
      <w:bodyDiv w:val="1"/>
      <w:marLeft w:val="0"/>
      <w:marRight w:val="0"/>
      <w:marTop w:val="0"/>
      <w:marBottom w:val="0"/>
      <w:divBdr>
        <w:top w:val="none" w:sz="0" w:space="0" w:color="auto"/>
        <w:left w:val="none" w:sz="0" w:space="0" w:color="auto"/>
        <w:bottom w:val="none" w:sz="0" w:space="0" w:color="auto"/>
        <w:right w:val="none" w:sz="0" w:space="0" w:color="auto"/>
      </w:divBdr>
    </w:div>
    <w:div w:id="1470513838">
      <w:bodyDiv w:val="1"/>
      <w:marLeft w:val="0"/>
      <w:marRight w:val="0"/>
      <w:marTop w:val="0"/>
      <w:marBottom w:val="0"/>
      <w:divBdr>
        <w:top w:val="none" w:sz="0" w:space="0" w:color="auto"/>
        <w:left w:val="none" w:sz="0" w:space="0" w:color="auto"/>
        <w:bottom w:val="none" w:sz="0" w:space="0" w:color="auto"/>
        <w:right w:val="none" w:sz="0" w:space="0" w:color="auto"/>
      </w:divBdr>
    </w:div>
    <w:div w:id="1471359121">
      <w:bodyDiv w:val="1"/>
      <w:marLeft w:val="0"/>
      <w:marRight w:val="0"/>
      <w:marTop w:val="0"/>
      <w:marBottom w:val="0"/>
      <w:divBdr>
        <w:top w:val="none" w:sz="0" w:space="0" w:color="auto"/>
        <w:left w:val="none" w:sz="0" w:space="0" w:color="auto"/>
        <w:bottom w:val="none" w:sz="0" w:space="0" w:color="auto"/>
        <w:right w:val="none" w:sz="0" w:space="0" w:color="auto"/>
      </w:divBdr>
    </w:div>
    <w:div w:id="1572539061">
      <w:bodyDiv w:val="1"/>
      <w:marLeft w:val="0"/>
      <w:marRight w:val="0"/>
      <w:marTop w:val="0"/>
      <w:marBottom w:val="0"/>
      <w:divBdr>
        <w:top w:val="none" w:sz="0" w:space="0" w:color="auto"/>
        <w:left w:val="none" w:sz="0" w:space="0" w:color="auto"/>
        <w:bottom w:val="none" w:sz="0" w:space="0" w:color="auto"/>
        <w:right w:val="none" w:sz="0" w:space="0" w:color="auto"/>
      </w:divBdr>
    </w:div>
    <w:div w:id="1625574128">
      <w:bodyDiv w:val="1"/>
      <w:marLeft w:val="0"/>
      <w:marRight w:val="0"/>
      <w:marTop w:val="0"/>
      <w:marBottom w:val="0"/>
      <w:divBdr>
        <w:top w:val="none" w:sz="0" w:space="0" w:color="auto"/>
        <w:left w:val="none" w:sz="0" w:space="0" w:color="auto"/>
        <w:bottom w:val="none" w:sz="0" w:space="0" w:color="auto"/>
        <w:right w:val="none" w:sz="0" w:space="0" w:color="auto"/>
      </w:divBdr>
    </w:div>
    <w:div w:id="1779179948">
      <w:bodyDiv w:val="1"/>
      <w:marLeft w:val="0"/>
      <w:marRight w:val="0"/>
      <w:marTop w:val="0"/>
      <w:marBottom w:val="0"/>
      <w:divBdr>
        <w:top w:val="none" w:sz="0" w:space="0" w:color="auto"/>
        <w:left w:val="none" w:sz="0" w:space="0" w:color="auto"/>
        <w:bottom w:val="none" w:sz="0" w:space="0" w:color="auto"/>
        <w:right w:val="none" w:sz="0" w:space="0" w:color="auto"/>
      </w:divBdr>
    </w:div>
    <w:div w:id="1783766593">
      <w:bodyDiv w:val="1"/>
      <w:marLeft w:val="0"/>
      <w:marRight w:val="0"/>
      <w:marTop w:val="0"/>
      <w:marBottom w:val="0"/>
      <w:divBdr>
        <w:top w:val="none" w:sz="0" w:space="0" w:color="auto"/>
        <w:left w:val="none" w:sz="0" w:space="0" w:color="auto"/>
        <w:bottom w:val="none" w:sz="0" w:space="0" w:color="auto"/>
        <w:right w:val="none" w:sz="0" w:space="0" w:color="auto"/>
      </w:divBdr>
    </w:div>
    <w:div w:id="1805149345">
      <w:bodyDiv w:val="1"/>
      <w:marLeft w:val="0"/>
      <w:marRight w:val="0"/>
      <w:marTop w:val="0"/>
      <w:marBottom w:val="0"/>
      <w:divBdr>
        <w:top w:val="none" w:sz="0" w:space="0" w:color="auto"/>
        <w:left w:val="none" w:sz="0" w:space="0" w:color="auto"/>
        <w:bottom w:val="none" w:sz="0" w:space="0" w:color="auto"/>
        <w:right w:val="none" w:sz="0" w:space="0" w:color="auto"/>
      </w:divBdr>
    </w:div>
    <w:div w:id="1859001277">
      <w:bodyDiv w:val="1"/>
      <w:marLeft w:val="0"/>
      <w:marRight w:val="0"/>
      <w:marTop w:val="0"/>
      <w:marBottom w:val="0"/>
      <w:divBdr>
        <w:top w:val="none" w:sz="0" w:space="0" w:color="auto"/>
        <w:left w:val="none" w:sz="0" w:space="0" w:color="auto"/>
        <w:bottom w:val="none" w:sz="0" w:space="0" w:color="auto"/>
        <w:right w:val="none" w:sz="0" w:space="0" w:color="auto"/>
      </w:divBdr>
    </w:div>
    <w:div w:id="1933125688">
      <w:bodyDiv w:val="1"/>
      <w:marLeft w:val="0"/>
      <w:marRight w:val="0"/>
      <w:marTop w:val="0"/>
      <w:marBottom w:val="0"/>
      <w:divBdr>
        <w:top w:val="none" w:sz="0" w:space="0" w:color="auto"/>
        <w:left w:val="none" w:sz="0" w:space="0" w:color="auto"/>
        <w:bottom w:val="none" w:sz="0" w:space="0" w:color="auto"/>
        <w:right w:val="none" w:sz="0" w:space="0" w:color="auto"/>
      </w:divBdr>
    </w:div>
    <w:div w:id="1956133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ngress.gov/116/bills/hr133/BILLS-116hr133enr.pdf" TargetMode="External"/><Relationship Id="rId13" Type="http://schemas.openxmlformats.org/officeDocument/2006/relationships/hyperlink" Target="https://www.cms.gov/files/zip/2022-anesthesia-conversion-factors.zip" TargetMode="External"/><Relationship Id="rId18" Type="http://schemas.openxmlformats.org/officeDocument/2006/relationships/hyperlink" Target="https://www.congress.gov/116/bills/hr133/BILLS-116hr133enr.pdf"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www.cms.gov/files/zip/2022-anesthesia-conversion-factors.zip" TargetMode="External"/><Relationship Id="rId7" Type="http://schemas.openxmlformats.org/officeDocument/2006/relationships/hyperlink" Target="https://www.cms.gov/medicaremedicare-fee-service-paymentphysicianfeeschedpfs-federal-regulation-notices/cms-1751-f" TargetMode="External"/><Relationship Id="rId12" Type="http://schemas.openxmlformats.org/officeDocument/2006/relationships/hyperlink" Target="https://www.cms.gov/files/zip/cy-2022-pfs-final-rule-addenda.zip" TargetMode="External"/><Relationship Id="rId17" Type="http://schemas.openxmlformats.org/officeDocument/2006/relationships/hyperlink" Target="https://www.cms.gov/files/zip/actual-regulation-market-basket-updates.zip"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congress.gov/bill/117th-congress/senate-bill/610/text" TargetMode="External"/><Relationship Id="rId20" Type="http://schemas.openxmlformats.org/officeDocument/2006/relationships/hyperlink" Target="https://www.cms.gov/files/zip/actual-regulation-market-basket-updates.zip"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ms.gov/files/zip/actual-regulation-market-basket-updates.zip"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congress.gov/116/bills/hr133/BILLS-116hr133enr.pdf"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cms.gov/files/zip/actual-regulation-market-basket-updates.zip" TargetMode="External"/><Relationship Id="rId19" Type="http://schemas.openxmlformats.org/officeDocument/2006/relationships/hyperlink" Target="https://www.congress.gov/bill/117th-congress/senate-bill/610/text" TargetMode="External"/><Relationship Id="rId4" Type="http://schemas.openxmlformats.org/officeDocument/2006/relationships/webSettings" Target="webSettings.xml"/><Relationship Id="rId9" Type="http://schemas.openxmlformats.org/officeDocument/2006/relationships/hyperlink" Target="https://www.congress.gov/bill/117th-congress/senate-bill/610/text" TargetMode="External"/><Relationship Id="rId14" Type="http://schemas.openxmlformats.org/officeDocument/2006/relationships/hyperlink" Target="https://www.cms.gov/Medicare/Medicare-Fee-for-Service-Payment/FeeScheduleGenInfo/index"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638</Words>
  <Characters>21801</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5389</CharactersWithSpaces>
  <SharedDoc>false</SharedDoc>
  <HLinks>
    <vt:vector size="24" baseType="variant">
      <vt:variant>
        <vt:i4>3342450</vt:i4>
      </vt:variant>
      <vt:variant>
        <vt:i4>9</vt:i4>
      </vt:variant>
      <vt:variant>
        <vt:i4>0</vt:i4>
      </vt:variant>
      <vt:variant>
        <vt:i4>5</vt:i4>
      </vt:variant>
      <vt:variant>
        <vt:lpwstr>https://www.cms.gov/Medicare/Medicare-Fee-for-Service-Payment/ProspMedicareFeeSvcPmtGen/Downloads/Zip-Code-to-Carrier-Locality.zip</vt:lpwstr>
      </vt:variant>
      <vt:variant>
        <vt:lpwstr/>
      </vt:variant>
      <vt:variant>
        <vt:i4>2293871</vt:i4>
      </vt:variant>
      <vt:variant>
        <vt:i4>6</vt:i4>
      </vt:variant>
      <vt:variant>
        <vt:i4>0</vt:i4>
      </vt:variant>
      <vt:variant>
        <vt:i4>5</vt:i4>
      </vt:variant>
      <vt:variant>
        <vt:lpwstr>https://www.cms.gov/Center/Provider-Type/Anesthesiologists-Center.html</vt:lpwstr>
      </vt:variant>
      <vt:variant>
        <vt:lpwstr/>
      </vt:variant>
      <vt:variant>
        <vt:i4>7405608</vt:i4>
      </vt:variant>
      <vt:variant>
        <vt:i4>3</vt:i4>
      </vt:variant>
      <vt:variant>
        <vt:i4>0</vt:i4>
      </vt:variant>
      <vt:variant>
        <vt:i4>5</vt:i4>
      </vt:variant>
      <vt:variant>
        <vt:lpwstr>https://www.cms.gov/Medicare/Medicare-Fee-for-Service-Payment/PhysicianFeeSched/PFS-Federal-Regulation-Notices.html?DLSort=2&amp;DLEntries=10&amp;DLPage=1&amp;DLSortDir=descending</vt:lpwstr>
      </vt:variant>
      <vt:variant>
        <vt:lpwstr/>
      </vt:variant>
      <vt:variant>
        <vt:i4>2162792</vt:i4>
      </vt:variant>
      <vt:variant>
        <vt:i4>0</vt:i4>
      </vt:variant>
      <vt:variant>
        <vt:i4>0</vt:i4>
      </vt:variant>
      <vt:variant>
        <vt:i4>5</vt:i4>
      </vt:variant>
      <vt:variant>
        <vt:lpwstr>https://www.cms.gov/Medicare/Medicare-Fee-for-Service-Payment/PhysicianFeeSched/PFS-Federal-Regulation-Notic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2-22T21:48:00Z</dcterms:created>
  <dcterms:modified xsi:type="dcterms:W3CDTF">2021-12-24T00:20:00Z</dcterms:modified>
</cp:coreProperties>
</file>